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4103C6" w14:textId="30A3BC01" w:rsidR="00F87859" w:rsidRDefault="009D208E" w:rsidP="00F87859">
      <w:pPr>
        <w:rPr>
          <w:rFonts w:cs="Arial"/>
          <w:szCs w:val="32"/>
        </w:rPr>
      </w:pPr>
      <w:r>
        <w:rPr>
          <w:rFonts w:cs="Arial"/>
          <w:noProof/>
          <w:szCs w:val="32"/>
        </w:rPr>
        <w:drawing>
          <wp:anchor distT="0" distB="0" distL="114300" distR="114300" simplePos="0" relativeHeight="251809792" behindDoc="1" locked="0" layoutInCell="1" allowOverlap="1" wp14:anchorId="659F9FF8" wp14:editId="6948B09C">
            <wp:simplePos x="0" y="0"/>
            <wp:positionH relativeFrom="column">
              <wp:posOffset>-219075</wp:posOffset>
            </wp:positionH>
            <wp:positionV relativeFrom="paragraph">
              <wp:posOffset>-134353</wp:posOffset>
            </wp:positionV>
            <wp:extent cx="2717800" cy="698500"/>
            <wp:effectExtent l="0" t="0" r="0" b="0"/>
            <wp:wrapNone/>
            <wp:docPr id="3" name="Picture 3" descr="The Ombudsman logo. Text over  two lines. Ombudsman. Tuia kia ōrite. Fairness for 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Ombudsman logo. Text over  two lines. Ombudsman. Tuia kia ōrite. Fairness for all. "/>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7800" cy="698500"/>
                    </a:xfrm>
                    <a:prstGeom prst="rect">
                      <a:avLst/>
                    </a:prstGeom>
                  </pic:spPr>
                </pic:pic>
              </a:graphicData>
            </a:graphic>
            <wp14:sizeRelH relativeFrom="page">
              <wp14:pctWidth>0</wp14:pctWidth>
            </wp14:sizeRelH>
            <wp14:sizeRelV relativeFrom="page">
              <wp14:pctHeight>0</wp14:pctHeight>
            </wp14:sizeRelV>
          </wp:anchor>
        </w:drawing>
      </w:r>
      <w:r w:rsidR="00570380">
        <w:rPr>
          <w:rFonts w:cs="Arial"/>
          <w:noProof/>
          <w:szCs w:val="32"/>
          <w:lang w:val="en-NZ" w:eastAsia="en-NZ"/>
        </w:rPr>
        <w:drawing>
          <wp:anchor distT="0" distB="0" distL="114300" distR="114300" simplePos="0" relativeHeight="251654144" behindDoc="0" locked="0" layoutInCell="1" allowOverlap="1" wp14:anchorId="160C642A" wp14:editId="28E671EA">
            <wp:simplePos x="0" y="0"/>
            <wp:positionH relativeFrom="margin">
              <wp:posOffset>4334539</wp:posOffset>
            </wp:positionH>
            <wp:positionV relativeFrom="page">
              <wp:posOffset>468288</wp:posOffset>
            </wp:positionV>
            <wp:extent cx="1392093" cy="2090089"/>
            <wp:effectExtent l="0" t="0" r="5080" b="5715"/>
            <wp:wrapNone/>
            <wp:docPr id="60" name="Picture 60" descr="Easy Read logo shows a person holding two pieces of paper, one with text and one with text and pictures. An arrow points from the text one to the text and pictures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Easy Read logo shows a person holding two pieces of paper, one with text and one with text and pictures. An arrow points from the text one to the text and pictures on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2093" cy="2090089"/>
                    </a:xfrm>
                    <a:prstGeom prst="rect">
                      <a:avLst/>
                    </a:prstGeom>
                  </pic:spPr>
                </pic:pic>
              </a:graphicData>
            </a:graphic>
            <wp14:sizeRelH relativeFrom="page">
              <wp14:pctWidth>0</wp14:pctWidth>
            </wp14:sizeRelH>
            <wp14:sizeRelV relativeFrom="page">
              <wp14:pctHeight>0</wp14:pctHeight>
            </wp14:sizeRelV>
          </wp:anchor>
        </w:drawing>
      </w:r>
    </w:p>
    <w:p w14:paraId="603A8816" w14:textId="6DD1E33C" w:rsidR="00F87859" w:rsidRDefault="00F87859" w:rsidP="00F87859">
      <w:pPr>
        <w:rPr>
          <w:rFonts w:cs="Arial"/>
          <w:szCs w:val="32"/>
        </w:rPr>
      </w:pPr>
    </w:p>
    <w:p w14:paraId="4083A6EF" w14:textId="56237B14" w:rsidR="00F87859" w:rsidRDefault="00F87859" w:rsidP="00F87859">
      <w:pPr>
        <w:spacing w:after="240"/>
        <w:jc w:val="center"/>
        <w:rPr>
          <w:rFonts w:cs="Arial"/>
          <w:szCs w:val="32"/>
        </w:rPr>
      </w:pPr>
      <w:r>
        <w:rPr>
          <w:rFonts w:cs="Arial"/>
          <w:szCs w:val="32"/>
        </w:rPr>
        <w:t xml:space="preserve"> </w:t>
      </w:r>
    </w:p>
    <w:p w14:paraId="710E2FEC" w14:textId="4DA215E0" w:rsidR="00BC16C3" w:rsidRPr="00BC16C3" w:rsidRDefault="000A1783" w:rsidP="00BC16C3">
      <w:pPr>
        <w:pStyle w:val="Title"/>
        <w:rPr>
          <w:sz w:val="56"/>
          <w:szCs w:val="56"/>
        </w:rPr>
      </w:pPr>
      <w:r>
        <w:br/>
      </w:r>
      <w:r w:rsidR="00BC16C3" w:rsidRPr="00BC16C3">
        <w:rPr>
          <w:sz w:val="56"/>
          <w:szCs w:val="56"/>
        </w:rPr>
        <w:t>Reporting serious</w:t>
      </w:r>
      <w:r w:rsidR="00A21CB0">
        <w:rPr>
          <w:sz w:val="56"/>
          <w:szCs w:val="56"/>
        </w:rPr>
        <w:t xml:space="preserve"> </w:t>
      </w:r>
      <w:r w:rsidR="00BC16C3" w:rsidRPr="00BC16C3">
        <w:rPr>
          <w:sz w:val="56"/>
          <w:szCs w:val="56"/>
        </w:rPr>
        <w:t>wrongdoing at work (whistleblowing)</w:t>
      </w:r>
    </w:p>
    <w:p w14:paraId="3D7AC4D9" w14:textId="282DB593" w:rsidR="00186E28" w:rsidRPr="00186E28" w:rsidRDefault="003353C9" w:rsidP="0020103D">
      <w:pPr>
        <w:pStyle w:val="Title"/>
        <w:rPr>
          <w:sz w:val="24"/>
          <w:szCs w:val="24"/>
        </w:rPr>
      </w:pPr>
      <w:r w:rsidRPr="00BC16C3">
        <w:rPr>
          <w:noProof/>
          <w:sz w:val="56"/>
          <w:szCs w:val="56"/>
        </w:rPr>
        <w:drawing>
          <wp:anchor distT="0" distB="0" distL="114300" distR="114300" simplePos="0" relativeHeight="252992512" behindDoc="0" locked="0" layoutInCell="1" allowOverlap="1" wp14:anchorId="081D9563" wp14:editId="4771DB64">
            <wp:simplePos x="0" y="0"/>
            <wp:positionH relativeFrom="margin">
              <wp:posOffset>1484630</wp:posOffset>
            </wp:positionH>
            <wp:positionV relativeFrom="paragraph">
              <wp:posOffset>217170</wp:posOffset>
            </wp:positionV>
            <wp:extent cx="2752725" cy="4500245"/>
            <wp:effectExtent l="0" t="0" r="9525" b="0"/>
            <wp:wrapTopAndBottom/>
            <wp:docPr id="45" name="Picture 209" descr="Cover image of two people sitting next to each other. They man is turned to the woman who is on her phone. They are looking at each other. They are not smiling.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209" descr="Cover image of two people sitting next to each other. They man is turned to the woman who is on her phone. They are looking at each other. They are not smiling. "/>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4500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C7A216" w14:textId="60D6B6BF" w:rsidR="00A21CB0" w:rsidRDefault="00A21CB0" w:rsidP="0020103D">
      <w:pPr>
        <w:pStyle w:val="Title"/>
        <w:rPr>
          <w:sz w:val="44"/>
          <w:szCs w:val="44"/>
        </w:rPr>
      </w:pPr>
    </w:p>
    <w:p w14:paraId="6A2638BA" w14:textId="39962693" w:rsidR="00534948" w:rsidRPr="0020103D" w:rsidRDefault="00887F23" w:rsidP="0020103D">
      <w:pPr>
        <w:pStyle w:val="Title"/>
        <w:rPr>
          <w:sz w:val="44"/>
          <w:szCs w:val="44"/>
        </w:rPr>
      </w:pPr>
      <w:r w:rsidRPr="0020103D">
        <w:rPr>
          <w:sz w:val="44"/>
          <w:szCs w:val="44"/>
        </w:rPr>
        <w:t xml:space="preserve">Published: </w:t>
      </w:r>
      <w:r w:rsidR="00865C6D">
        <w:rPr>
          <w:sz w:val="44"/>
          <w:szCs w:val="44"/>
        </w:rPr>
        <w:t>April 2025</w:t>
      </w:r>
      <w:r w:rsidR="00534948" w:rsidRPr="0020103D">
        <w:rPr>
          <w:sz w:val="44"/>
          <w:szCs w:val="44"/>
        </w:rPr>
        <w:br w:type="page"/>
      </w:r>
    </w:p>
    <w:p w14:paraId="577EB13B" w14:textId="54A06304" w:rsidR="00B43E78" w:rsidRDefault="00B43E78" w:rsidP="00FE7F51">
      <w:pPr>
        <w:pStyle w:val="Heading1"/>
        <w:pBdr>
          <w:top w:val="single" w:sz="18" w:space="10" w:color="22B57F"/>
          <w:left w:val="single" w:sz="18" w:space="4" w:color="22B57F"/>
          <w:bottom w:val="single" w:sz="18" w:space="0" w:color="22B57F"/>
          <w:right w:val="single" w:sz="18" w:space="4" w:color="22B57F"/>
        </w:pBdr>
      </w:pPr>
      <w:r>
        <w:lastRenderedPageBreak/>
        <w:t>Before you start</w:t>
      </w:r>
    </w:p>
    <w:p w14:paraId="3334EF86" w14:textId="77777777" w:rsidR="00B43E78" w:rsidRDefault="00B43E78" w:rsidP="00B43E78"/>
    <w:p w14:paraId="10D5B156" w14:textId="77777777" w:rsidR="00B43E78" w:rsidRDefault="00B43E78" w:rsidP="00B43E78">
      <w:r w:rsidRPr="00D13891">
        <w:rPr>
          <w:noProof/>
        </w:rPr>
        <w:drawing>
          <wp:anchor distT="0" distB="0" distL="114300" distR="114300" simplePos="0" relativeHeight="252050432" behindDoc="0" locked="0" layoutInCell="1" allowOverlap="1" wp14:anchorId="59FE56E6" wp14:editId="1CF0440D">
            <wp:simplePos x="0" y="0"/>
            <wp:positionH relativeFrom="margin">
              <wp:align>left</wp:align>
            </wp:positionH>
            <wp:positionV relativeFrom="paragraph">
              <wp:posOffset>335915</wp:posOffset>
            </wp:positionV>
            <wp:extent cx="1426210" cy="1034026"/>
            <wp:effectExtent l="0" t="0" r="2540" b="0"/>
            <wp:wrapNone/>
            <wp:docPr id="89888989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89898"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6210" cy="1034026"/>
                    </a:xfrm>
                    <a:prstGeom prst="rect">
                      <a:avLst/>
                    </a:prstGeom>
                    <a:noFill/>
                    <a:ln>
                      <a:noFill/>
                    </a:ln>
                  </pic:spPr>
                </pic:pic>
              </a:graphicData>
            </a:graphic>
          </wp:anchor>
        </w:drawing>
      </w:r>
    </w:p>
    <w:p w14:paraId="7100F8EC" w14:textId="77777777" w:rsidR="00B43E78" w:rsidRDefault="00B43E78" w:rsidP="00B43E78">
      <w:r>
        <w:t>This is a long document.</w:t>
      </w:r>
    </w:p>
    <w:p w14:paraId="4D5A56EA" w14:textId="77777777" w:rsidR="00B43E78" w:rsidRDefault="00B43E78" w:rsidP="00B43E78"/>
    <w:p w14:paraId="1DC53F7A" w14:textId="77777777" w:rsidR="00B43E78" w:rsidRDefault="00B43E78" w:rsidP="00B43E78"/>
    <w:p w14:paraId="3320F773" w14:textId="77777777" w:rsidR="00B43E78" w:rsidRDefault="00B43E78" w:rsidP="00B43E78">
      <w:r>
        <w:rPr>
          <w:rFonts w:cs="Arial"/>
          <w:noProof/>
          <w:szCs w:val="36"/>
          <w:lang w:eastAsia="en-NZ"/>
        </w:rPr>
        <w:drawing>
          <wp:anchor distT="0" distB="0" distL="114300" distR="114300" simplePos="0" relativeHeight="252049408" behindDoc="1" locked="0" layoutInCell="1" allowOverlap="1" wp14:anchorId="18D56F20" wp14:editId="6EB12549">
            <wp:simplePos x="0" y="0"/>
            <wp:positionH relativeFrom="column">
              <wp:posOffset>0</wp:posOffset>
            </wp:positionH>
            <wp:positionV relativeFrom="paragraph">
              <wp:posOffset>-635</wp:posOffset>
            </wp:positionV>
            <wp:extent cx="1363345" cy="1927860"/>
            <wp:effectExtent l="0" t="0" r="8255" b="0"/>
            <wp:wrapNone/>
            <wp:docPr id="5" name="Picture 5" descr="A cartoon of a person reading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rtoon of a person reading a paper&#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3345" cy="1927860"/>
                    </a:xfrm>
                    <a:prstGeom prst="rect">
                      <a:avLst/>
                    </a:prstGeom>
                  </pic:spPr>
                </pic:pic>
              </a:graphicData>
            </a:graphic>
            <wp14:sizeRelH relativeFrom="page">
              <wp14:pctWidth>0</wp14:pctWidth>
            </wp14:sizeRelH>
            <wp14:sizeRelV relativeFrom="page">
              <wp14:pctHeight>0</wp14:pctHeight>
            </wp14:sizeRelV>
          </wp:anchor>
        </w:drawing>
      </w:r>
      <w:r>
        <w:t>It can be hard for some people to read a document this long.</w:t>
      </w:r>
    </w:p>
    <w:p w14:paraId="12C1BF3C" w14:textId="77777777" w:rsidR="00B43E78" w:rsidRDefault="00B43E78" w:rsidP="00B43E78"/>
    <w:p w14:paraId="2DD22D13" w14:textId="77777777" w:rsidR="00B43E78" w:rsidRDefault="00B43E78" w:rsidP="00B43E78"/>
    <w:p w14:paraId="7318084B" w14:textId="77777777" w:rsidR="00B43E78" w:rsidRDefault="00B43E78" w:rsidP="00B43E78">
      <w:r>
        <w:rPr>
          <w:noProof/>
        </w:rPr>
        <w:drawing>
          <wp:anchor distT="0" distB="0" distL="114300" distR="114300" simplePos="0" relativeHeight="252047360" behindDoc="0" locked="0" layoutInCell="1" allowOverlap="1" wp14:anchorId="6F4B2467" wp14:editId="07D195CC">
            <wp:simplePos x="0" y="0"/>
            <wp:positionH relativeFrom="margin">
              <wp:align>left</wp:align>
            </wp:positionH>
            <wp:positionV relativeFrom="paragraph">
              <wp:posOffset>332105</wp:posOffset>
            </wp:positionV>
            <wp:extent cx="1424427" cy="1310485"/>
            <wp:effectExtent l="0" t="0" r="4445" b="4445"/>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24427" cy="1310485"/>
                    </a:xfrm>
                    <a:prstGeom prst="rect">
                      <a:avLst/>
                    </a:prstGeom>
                  </pic:spPr>
                </pic:pic>
              </a:graphicData>
            </a:graphic>
            <wp14:sizeRelH relativeFrom="page">
              <wp14:pctWidth>0</wp14:pctWidth>
            </wp14:sizeRelH>
            <wp14:sizeRelV relativeFrom="page">
              <wp14:pctHeight>0</wp14:pctHeight>
            </wp14:sizeRelV>
          </wp:anchor>
        </w:drawing>
      </w:r>
      <w:r>
        <w:t>Some things you can do to make it easier are:</w:t>
      </w:r>
    </w:p>
    <w:p w14:paraId="7C030FA4" w14:textId="77777777" w:rsidR="00B43E78" w:rsidRDefault="00B43E78" w:rsidP="00B43E78">
      <w:pPr>
        <w:pStyle w:val="Listtoplevel"/>
      </w:pPr>
      <w:r>
        <w:t>read it a few pages at a time</w:t>
      </w:r>
    </w:p>
    <w:p w14:paraId="1C7C0416" w14:textId="77777777" w:rsidR="00B43E78" w:rsidRDefault="00B43E78" w:rsidP="00B43E78">
      <w:pPr>
        <w:pStyle w:val="Listtoplevel"/>
      </w:pPr>
      <w:r>
        <w:t xml:space="preserve">set aside some quiet time to look </w:t>
      </w:r>
      <w:r w:rsidRPr="005A37A0">
        <w:rPr>
          <w:rFonts w:cs="Arial"/>
          <w:lang w:eastAsia="en-NZ"/>
        </w:rPr>
        <w:drawing>
          <wp:anchor distT="0" distB="0" distL="114300" distR="114300" simplePos="0" relativeHeight="252048384" behindDoc="0" locked="0" layoutInCell="1" allowOverlap="1" wp14:anchorId="65553332" wp14:editId="0E6C6025">
            <wp:simplePos x="0" y="0"/>
            <wp:positionH relativeFrom="column">
              <wp:posOffset>0</wp:posOffset>
            </wp:positionH>
            <wp:positionV relativeFrom="paragraph">
              <wp:posOffset>668655</wp:posOffset>
            </wp:positionV>
            <wp:extent cx="1860550" cy="1273175"/>
            <wp:effectExtent l="0" t="0" r="6350" b="3175"/>
            <wp:wrapNone/>
            <wp:docPr id="1890" name="Picture 1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 name="Picture 1890">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0550" cy="1273175"/>
                    </a:xfrm>
                    <a:prstGeom prst="rect">
                      <a:avLst/>
                    </a:prstGeom>
                    <a:noFill/>
                    <a:ln>
                      <a:noFill/>
                    </a:ln>
                  </pic:spPr>
                </pic:pic>
              </a:graphicData>
            </a:graphic>
            <wp14:sizeRelH relativeFrom="page">
              <wp14:pctWidth>0</wp14:pctWidth>
            </wp14:sizeRelH>
            <wp14:sizeRelV relativeFrom="page">
              <wp14:pctHeight>0</wp14:pctHeight>
            </wp14:sizeRelV>
          </wp:anchor>
        </w:drawing>
      </w:r>
      <w:r>
        <w:t>at it</w:t>
      </w:r>
    </w:p>
    <w:p w14:paraId="5CB57D0F" w14:textId="77777777" w:rsidR="00B43E78" w:rsidRDefault="00B43E78" w:rsidP="00B43E78">
      <w:pPr>
        <w:pStyle w:val="Listtoplevel"/>
      </w:pPr>
      <w:r>
        <w:t>have someone read it with you to support you to understand it.</w:t>
      </w:r>
    </w:p>
    <w:p w14:paraId="398B83B6" w14:textId="77777777" w:rsidR="00B43E78" w:rsidRDefault="00B43E78" w:rsidP="00B43E78"/>
    <w:p w14:paraId="3848C019" w14:textId="77777777" w:rsidR="00B43E78" w:rsidRPr="0060011B" w:rsidRDefault="00B43E78" w:rsidP="00B43E78">
      <w:pPr>
        <w:spacing w:after="120"/>
        <w:ind w:left="3402"/>
        <w:rPr>
          <w:rFonts w:eastAsia="Times New Roman" w:cs="Times New Roman"/>
        </w:rPr>
      </w:pPr>
    </w:p>
    <w:p w14:paraId="3CA2F34A" w14:textId="77777777" w:rsidR="00B43E78" w:rsidRDefault="00B43E78">
      <w:pPr>
        <w:spacing w:line="240" w:lineRule="auto"/>
        <w:ind w:left="0"/>
      </w:pPr>
    </w:p>
    <w:p w14:paraId="7594EB0E" w14:textId="093D50FB" w:rsidR="00A71173" w:rsidRDefault="00402DEB" w:rsidP="00FE7F51">
      <w:pPr>
        <w:pStyle w:val="Heading1"/>
        <w:pBdr>
          <w:top w:val="single" w:sz="18" w:space="10" w:color="21B57F"/>
          <w:left w:val="single" w:sz="18" w:space="4" w:color="21B57F"/>
          <w:bottom w:val="single" w:sz="18" w:space="0" w:color="21B57F"/>
          <w:right w:val="single" w:sz="18" w:space="4" w:color="21B57F"/>
        </w:pBdr>
      </w:pPr>
      <w:r>
        <w:lastRenderedPageBreak/>
        <w:t>What is in here</w:t>
      </w:r>
    </w:p>
    <w:p w14:paraId="32620997" w14:textId="77777777" w:rsidR="00A71173" w:rsidRDefault="00A71173" w:rsidP="00A71173"/>
    <w:p w14:paraId="7616A192" w14:textId="77777777" w:rsidR="00A71173" w:rsidRDefault="00A71173" w:rsidP="00A71173"/>
    <w:p w14:paraId="5D415553" w14:textId="77777777" w:rsidR="00A71173" w:rsidRPr="000A3C46" w:rsidRDefault="00A71173" w:rsidP="00A71173">
      <w:pPr>
        <w:jc w:val="right"/>
        <w:rPr>
          <w:rFonts w:cs="Arial"/>
          <w:b/>
          <w:bCs/>
          <w:szCs w:val="32"/>
        </w:rPr>
      </w:pPr>
      <w:r>
        <w:rPr>
          <w:rFonts w:cs="Arial"/>
          <w:b/>
          <w:bCs/>
          <w:szCs w:val="32"/>
        </w:rPr>
        <w:t>Page n</w:t>
      </w:r>
      <w:r w:rsidRPr="00CA1163">
        <w:rPr>
          <w:rFonts w:cs="Arial"/>
          <w:b/>
          <w:bCs/>
          <w:szCs w:val="32"/>
        </w:rPr>
        <w:t>umber:</w:t>
      </w:r>
    </w:p>
    <w:p w14:paraId="2E733196" w14:textId="11F40012" w:rsidR="00A71173" w:rsidRDefault="009C158B" w:rsidP="00A71173">
      <w:pPr>
        <w:tabs>
          <w:tab w:val="left" w:leader="dot" w:pos="8505"/>
        </w:tabs>
        <w:ind w:left="3402" w:right="-188"/>
        <w:rPr>
          <w:rFonts w:cs="Arial"/>
          <w:bCs/>
          <w:szCs w:val="32"/>
        </w:rPr>
      </w:pPr>
      <w:r w:rsidRPr="00211CD5">
        <w:rPr>
          <w:bCs/>
          <w:noProof/>
          <w:color w:val="000000" w:themeColor="text1"/>
        </w:rPr>
        <w:drawing>
          <wp:anchor distT="0" distB="0" distL="114300" distR="114300" simplePos="0" relativeHeight="251918336" behindDoc="0" locked="0" layoutInCell="1" allowOverlap="1" wp14:anchorId="0FB5B080" wp14:editId="7EA7F593">
            <wp:simplePos x="0" y="0"/>
            <wp:positionH relativeFrom="margin">
              <wp:posOffset>-12810</wp:posOffset>
            </wp:positionH>
            <wp:positionV relativeFrom="paragraph">
              <wp:posOffset>320807</wp:posOffset>
            </wp:positionV>
            <wp:extent cx="1300480" cy="942975"/>
            <wp:effectExtent l="0" t="0" r="0" b="0"/>
            <wp:wrapNone/>
            <wp:docPr id="1856" name="Picture 18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0480" cy="942975"/>
                    </a:xfrm>
                    <a:prstGeom prst="rect">
                      <a:avLst/>
                    </a:prstGeom>
                  </pic:spPr>
                </pic:pic>
              </a:graphicData>
            </a:graphic>
            <wp14:sizeRelH relativeFrom="page">
              <wp14:pctWidth>0</wp14:pctWidth>
            </wp14:sizeRelH>
            <wp14:sizeRelV relativeFrom="page">
              <wp14:pctHeight>0</wp14:pctHeight>
            </wp14:sizeRelV>
          </wp:anchor>
        </w:drawing>
      </w:r>
    </w:p>
    <w:p w14:paraId="14421891" w14:textId="44E14A81" w:rsidR="00A71173" w:rsidRPr="00211CD5" w:rsidRDefault="00A71173" w:rsidP="00A71173">
      <w:pPr>
        <w:tabs>
          <w:tab w:val="left" w:leader="dot" w:pos="8505"/>
        </w:tabs>
        <w:ind w:left="3402" w:right="-188"/>
        <w:rPr>
          <w:rFonts w:cs="Arial"/>
          <w:bCs/>
          <w:color w:val="000000" w:themeColor="text1"/>
          <w:szCs w:val="32"/>
        </w:rPr>
      </w:pPr>
    </w:p>
    <w:p w14:paraId="2033D9A1" w14:textId="6AD138FC" w:rsidR="00526EC7" w:rsidRDefault="006F3A8C" w:rsidP="0020103D">
      <w:pPr>
        <w:pStyle w:val="contentspage"/>
        <w:rPr>
          <w:color w:val="000000"/>
        </w:rPr>
      </w:pPr>
      <w:r>
        <w:t>About this document</w:t>
      </w:r>
      <w:r>
        <w:tab/>
      </w:r>
      <w:r w:rsidR="00EF38B2">
        <w:t>4</w:t>
      </w:r>
      <w:r w:rsidR="008B4CC2" w:rsidRPr="00211CD5">
        <w:rPr>
          <w:color w:val="000000"/>
        </w:rPr>
        <w:br/>
      </w:r>
    </w:p>
    <w:p w14:paraId="17D92EA9" w14:textId="04532115" w:rsidR="00EF38B2" w:rsidRDefault="0015653A" w:rsidP="0020103D">
      <w:pPr>
        <w:pStyle w:val="contentspage"/>
        <w:rPr>
          <w:color w:val="000000"/>
        </w:rPr>
      </w:pPr>
      <w:r w:rsidRPr="007C3105">
        <w:rPr>
          <w:noProof/>
        </w:rPr>
        <w:drawing>
          <wp:anchor distT="0" distB="0" distL="114300" distR="114300" simplePos="0" relativeHeight="253303808" behindDoc="0" locked="0" layoutInCell="1" allowOverlap="1" wp14:anchorId="365F5456" wp14:editId="2A8E91ED">
            <wp:simplePos x="0" y="0"/>
            <wp:positionH relativeFrom="column">
              <wp:posOffset>-44450</wp:posOffset>
            </wp:positionH>
            <wp:positionV relativeFrom="paragraph">
              <wp:posOffset>380365</wp:posOffset>
            </wp:positionV>
            <wp:extent cx="1524000" cy="1524000"/>
            <wp:effectExtent l="0" t="0" r="0" b="0"/>
            <wp:wrapNone/>
            <wp:docPr id="89548562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56696" name="Picture 1">
                      <a:extLst>
                        <a:ext uri="{C183D7F6-B498-43B3-948B-1728B52AA6E4}">
                          <adec:decorative xmlns:adec="http://schemas.microsoft.com/office/drawing/2017/decorative" val="1"/>
                        </a:ext>
                      </a:extLst>
                    </pic:cNvPr>
                    <pic:cNvPicPr/>
                  </pic:nvPicPr>
                  <pic:blipFill>
                    <a:blip r:embed="rId16"/>
                    <a:stretch>
                      <a:fillRect/>
                    </a:stretch>
                  </pic:blipFill>
                  <pic:spPr>
                    <a:xfrm>
                      <a:off x="0" y="0"/>
                      <a:ext cx="1524000" cy="1524000"/>
                    </a:xfrm>
                    <a:prstGeom prst="rect">
                      <a:avLst/>
                    </a:prstGeom>
                  </pic:spPr>
                </pic:pic>
              </a:graphicData>
            </a:graphic>
            <wp14:sizeRelH relativeFrom="margin">
              <wp14:pctWidth>0</wp14:pctWidth>
            </wp14:sizeRelH>
            <wp14:sizeRelV relativeFrom="margin">
              <wp14:pctHeight>0</wp14:pctHeight>
            </wp14:sizeRelV>
          </wp:anchor>
        </w:drawing>
      </w:r>
    </w:p>
    <w:p w14:paraId="6AB9E4C1" w14:textId="0BD791DD" w:rsidR="00526EC7" w:rsidRDefault="00ED1F3E" w:rsidP="00A71173">
      <w:pPr>
        <w:pStyle w:val="contentspage"/>
        <w:rPr>
          <w:color w:val="000000"/>
        </w:rPr>
      </w:pPr>
      <w:r>
        <w:rPr>
          <w:color w:val="000000"/>
        </w:rPr>
        <w:t>What is serious wrongdoing</w:t>
      </w:r>
      <w:r w:rsidR="0071034B">
        <w:rPr>
          <w:color w:val="000000"/>
        </w:rPr>
        <w:t>?</w:t>
      </w:r>
      <w:r w:rsidR="0033054B">
        <w:rPr>
          <w:color w:val="000000"/>
        </w:rPr>
        <w:tab/>
      </w:r>
      <w:r w:rsidR="0015653A">
        <w:rPr>
          <w:color w:val="000000"/>
        </w:rPr>
        <w:t>7</w:t>
      </w:r>
    </w:p>
    <w:p w14:paraId="57C56793" w14:textId="69C34C4D" w:rsidR="00526EC7" w:rsidRDefault="00526EC7" w:rsidP="00A71173">
      <w:pPr>
        <w:pStyle w:val="contentspage"/>
        <w:rPr>
          <w:color w:val="000000"/>
        </w:rPr>
      </w:pPr>
    </w:p>
    <w:p w14:paraId="40437A13" w14:textId="77777777" w:rsidR="00ED1F3E" w:rsidRDefault="00ED1F3E" w:rsidP="00A71173">
      <w:pPr>
        <w:pStyle w:val="contentspage"/>
        <w:rPr>
          <w:color w:val="000000"/>
        </w:rPr>
      </w:pPr>
    </w:p>
    <w:p w14:paraId="73ABC29F" w14:textId="31C3211A" w:rsidR="00526EC7" w:rsidRDefault="0071034B" w:rsidP="00A71173">
      <w:pPr>
        <w:pStyle w:val="contentspage"/>
        <w:rPr>
          <w:color w:val="000000"/>
        </w:rPr>
      </w:pPr>
      <w:r>
        <w:rPr>
          <w:color w:val="000000"/>
        </w:rPr>
        <w:t>What is a whistleblower?</w:t>
      </w:r>
      <w:r w:rsidR="00526EC7">
        <w:rPr>
          <w:color w:val="000000"/>
        </w:rPr>
        <w:tab/>
      </w:r>
      <w:r>
        <w:rPr>
          <w:color w:val="000000"/>
        </w:rPr>
        <w:t>10</w:t>
      </w:r>
    </w:p>
    <w:p w14:paraId="3FC4DCFE" w14:textId="77777777" w:rsidR="0015653A" w:rsidRDefault="0015653A" w:rsidP="00A71173">
      <w:pPr>
        <w:pStyle w:val="contentspage"/>
        <w:rPr>
          <w:color w:val="000000"/>
        </w:rPr>
      </w:pPr>
    </w:p>
    <w:p w14:paraId="576D2FE0" w14:textId="5CEFFAD3" w:rsidR="0015653A" w:rsidRDefault="0015653A" w:rsidP="00A71173">
      <w:pPr>
        <w:pStyle w:val="contentspage"/>
        <w:rPr>
          <w:color w:val="000000"/>
        </w:rPr>
      </w:pPr>
      <w:r>
        <w:rPr>
          <w:noProof/>
        </w:rPr>
        <w:drawing>
          <wp:anchor distT="0" distB="0" distL="114300" distR="114300" simplePos="0" relativeHeight="253214720" behindDoc="0" locked="0" layoutInCell="1" allowOverlap="1" wp14:anchorId="5F06EBDD" wp14:editId="4C00E6E0">
            <wp:simplePos x="0" y="0"/>
            <wp:positionH relativeFrom="column">
              <wp:posOffset>0</wp:posOffset>
            </wp:positionH>
            <wp:positionV relativeFrom="paragraph">
              <wp:posOffset>358775</wp:posOffset>
            </wp:positionV>
            <wp:extent cx="1290320" cy="1336040"/>
            <wp:effectExtent l="0" t="0" r="508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90320" cy="1336040"/>
                    </a:xfrm>
                    <a:prstGeom prst="rect">
                      <a:avLst/>
                    </a:prstGeom>
                  </pic:spPr>
                </pic:pic>
              </a:graphicData>
            </a:graphic>
            <wp14:sizeRelH relativeFrom="page">
              <wp14:pctWidth>0</wp14:pctWidth>
            </wp14:sizeRelH>
            <wp14:sizeRelV relativeFrom="page">
              <wp14:pctHeight>0</wp14:pctHeight>
            </wp14:sizeRelV>
          </wp:anchor>
        </w:drawing>
      </w:r>
    </w:p>
    <w:p w14:paraId="2FFC196A" w14:textId="2915B27E" w:rsidR="0015653A" w:rsidRDefault="0015653A" w:rsidP="0015653A">
      <w:pPr>
        <w:pStyle w:val="contentspage"/>
        <w:rPr>
          <w:color w:val="000000"/>
        </w:rPr>
      </w:pPr>
      <w:r>
        <w:rPr>
          <w:color w:val="000000"/>
        </w:rPr>
        <w:t>How are whistleblowers protected?...</w:t>
      </w:r>
      <w:r>
        <w:rPr>
          <w:color w:val="000000"/>
        </w:rPr>
        <w:tab/>
        <w:t>17</w:t>
      </w:r>
    </w:p>
    <w:p w14:paraId="666E46BC" w14:textId="3B02291C" w:rsidR="00186146" w:rsidRDefault="00186146" w:rsidP="00A71173">
      <w:pPr>
        <w:pStyle w:val="contentspage"/>
        <w:rPr>
          <w:color w:val="000000"/>
        </w:rPr>
      </w:pPr>
    </w:p>
    <w:p w14:paraId="01BC0D66" w14:textId="65444B02" w:rsidR="00EF38B2" w:rsidRDefault="00EF38B2" w:rsidP="00A71173">
      <w:pPr>
        <w:pStyle w:val="contentspage"/>
        <w:rPr>
          <w:color w:val="000000"/>
        </w:rPr>
      </w:pPr>
    </w:p>
    <w:p w14:paraId="4A98C48E" w14:textId="193A9312" w:rsidR="00EF38B2" w:rsidRDefault="0015653A" w:rsidP="00A71173">
      <w:pPr>
        <w:pStyle w:val="contentspage"/>
        <w:rPr>
          <w:color w:val="000000"/>
        </w:rPr>
      </w:pPr>
      <w:r>
        <w:rPr>
          <w:noProof/>
        </w:rPr>
        <w:drawing>
          <wp:anchor distT="0" distB="0" distL="114300" distR="114300" simplePos="0" relativeHeight="253212672" behindDoc="0" locked="0" layoutInCell="1" allowOverlap="1" wp14:anchorId="5238CB18" wp14:editId="15450048">
            <wp:simplePos x="0" y="0"/>
            <wp:positionH relativeFrom="column">
              <wp:posOffset>-4445</wp:posOffset>
            </wp:positionH>
            <wp:positionV relativeFrom="paragraph">
              <wp:posOffset>697230</wp:posOffset>
            </wp:positionV>
            <wp:extent cx="1372870" cy="1372870"/>
            <wp:effectExtent l="0" t="0" r="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 name="Picture 1909">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2870" cy="1372870"/>
                    </a:xfrm>
                    <a:prstGeom prst="rect">
                      <a:avLst/>
                    </a:prstGeom>
                  </pic:spPr>
                </pic:pic>
              </a:graphicData>
            </a:graphic>
            <wp14:sizeRelH relativeFrom="page">
              <wp14:pctWidth>0</wp14:pctWidth>
            </wp14:sizeRelH>
            <wp14:sizeRelV relativeFrom="page">
              <wp14:pctHeight>0</wp14:pctHeight>
            </wp14:sizeRelV>
          </wp:anchor>
        </w:drawing>
      </w:r>
      <w:r w:rsidR="00D04AF8">
        <w:rPr>
          <w:color w:val="000000"/>
        </w:rPr>
        <w:t>How</w:t>
      </w:r>
      <w:r w:rsidR="0071034B">
        <w:rPr>
          <w:color w:val="000000"/>
        </w:rPr>
        <w:t xml:space="preserve"> to make a </w:t>
      </w:r>
      <w:r w:rsidR="0071034B">
        <w:rPr>
          <w:color w:val="000000"/>
        </w:rPr>
        <w:br/>
        <w:t>protected disclosure</w:t>
      </w:r>
      <w:r w:rsidR="00EF38B2">
        <w:rPr>
          <w:color w:val="000000"/>
        </w:rPr>
        <w:tab/>
      </w:r>
      <w:r w:rsidR="0071034B">
        <w:rPr>
          <w:color w:val="000000"/>
        </w:rPr>
        <w:t>22</w:t>
      </w:r>
    </w:p>
    <w:p w14:paraId="02CD55BE" w14:textId="31AE2ABD" w:rsidR="00EF38B2" w:rsidRDefault="00EF38B2" w:rsidP="00A71173">
      <w:pPr>
        <w:pStyle w:val="contentspage"/>
        <w:rPr>
          <w:color w:val="000000"/>
        </w:rPr>
      </w:pPr>
    </w:p>
    <w:p w14:paraId="2FF1B93C" w14:textId="3C977399" w:rsidR="00EF38B2" w:rsidRDefault="00EF38B2" w:rsidP="00A71173">
      <w:pPr>
        <w:pStyle w:val="contentspage"/>
        <w:rPr>
          <w:color w:val="000000"/>
        </w:rPr>
      </w:pPr>
    </w:p>
    <w:p w14:paraId="7FA8C68F" w14:textId="53B9A907" w:rsidR="00EF38B2" w:rsidRDefault="00EF38B2" w:rsidP="00A71173">
      <w:pPr>
        <w:pStyle w:val="contentspage"/>
        <w:rPr>
          <w:color w:val="000000"/>
        </w:rPr>
      </w:pPr>
      <w:r>
        <w:rPr>
          <w:color w:val="000000"/>
        </w:rPr>
        <w:t xml:space="preserve">How the Ombudsman </w:t>
      </w:r>
      <w:r>
        <w:rPr>
          <w:color w:val="000000"/>
        </w:rPr>
        <w:br/>
        <w:t xml:space="preserve">can </w:t>
      </w:r>
      <w:r w:rsidR="0015653A">
        <w:rPr>
          <w:color w:val="000000"/>
        </w:rPr>
        <w:t>help whistleblowers</w:t>
      </w:r>
      <w:r>
        <w:rPr>
          <w:color w:val="000000"/>
        </w:rPr>
        <w:tab/>
      </w:r>
      <w:r w:rsidR="0071034B">
        <w:rPr>
          <w:color w:val="000000"/>
        </w:rPr>
        <w:t>24</w:t>
      </w:r>
    </w:p>
    <w:p w14:paraId="6C7E1D7C" w14:textId="48A902A9" w:rsidR="00AC54CF" w:rsidRPr="00AC54CF" w:rsidRDefault="00AC54CF" w:rsidP="00AC54CF">
      <w:pPr>
        <w:pStyle w:val="contentspage"/>
        <w:jc w:val="right"/>
        <w:rPr>
          <w:b/>
          <w:bCs w:val="0"/>
          <w:color w:val="000000"/>
        </w:rPr>
      </w:pPr>
      <w:r w:rsidRPr="00AC54CF">
        <w:rPr>
          <w:b/>
          <w:bCs w:val="0"/>
          <w:color w:val="000000"/>
        </w:rPr>
        <w:lastRenderedPageBreak/>
        <w:t>Page number:</w:t>
      </w:r>
    </w:p>
    <w:p w14:paraId="05861955" w14:textId="77777777" w:rsidR="00323356" w:rsidRDefault="00323356" w:rsidP="00A71173">
      <w:pPr>
        <w:pStyle w:val="contentspage"/>
        <w:rPr>
          <w:color w:val="000000"/>
        </w:rPr>
      </w:pPr>
    </w:p>
    <w:p w14:paraId="0F94B79C" w14:textId="51E97DA6" w:rsidR="00AC54CF" w:rsidRDefault="0071034B" w:rsidP="00A71173">
      <w:pPr>
        <w:pStyle w:val="contentspage"/>
        <w:rPr>
          <w:color w:val="000000"/>
        </w:rPr>
      </w:pPr>
      <w:r>
        <w:rPr>
          <w:noProof/>
          <w:color w:val="000000"/>
        </w:rPr>
        <w:drawing>
          <wp:anchor distT="0" distB="0" distL="114300" distR="114300" simplePos="0" relativeHeight="252985344" behindDoc="0" locked="0" layoutInCell="1" allowOverlap="1" wp14:anchorId="385C8E14" wp14:editId="526352F1">
            <wp:simplePos x="0" y="0"/>
            <wp:positionH relativeFrom="column">
              <wp:posOffset>26035</wp:posOffset>
            </wp:positionH>
            <wp:positionV relativeFrom="paragraph">
              <wp:posOffset>211037</wp:posOffset>
            </wp:positionV>
            <wp:extent cx="1372870" cy="970257"/>
            <wp:effectExtent l="0" t="0" r="0" b="0"/>
            <wp:wrapNone/>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72870" cy="970257"/>
                    </a:xfrm>
                    <a:prstGeom prst="rect">
                      <a:avLst/>
                    </a:prstGeom>
                  </pic:spPr>
                </pic:pic>
              </a:graphicData>
            </a:graphic>
            <wp14:sizeRelH relativeFrom="page">
              <wp14:pctWidth>0</wp14:pctWidth>
            </wp14:sizeRelH>
            <wp14:sizeRelV relativeFrom="page">
              <wp14:pctHeight>0</wp14:pctHeight>
            </wp14:sizeRelV>
          </wp:anchor>
        </w:drawing>
      </w:r>
    </w:p>
    <w:p w14:paraId="2EB6F711" w14:textId="474160BB" w:rsidR="00EB77F4" w:rsidRDefault="0071034B" w:rsidP="005329BA">
      <w:pPr>
        <w:pStyle w:val="contentspage"/>
        <w:rPr>
          <w:color w:val="000000"/>
        </w:rPr>
      </w:pPr>
      <w:r>
        <w:rPr>
          <w:color w:val="000000"/>
        </w:rPr>
        <w:t xml:space="preserve">Places you can make a </w:t>
      </w:r>
      <w:r>
        <w:rPr>
          <w:color w:val="000000"/>
        </w:rPr>
        <w:br/>
        <w:t>protected disclosure to</w:t>
      </w:r>
      <w:r w:rsidR="00EB77F4">
        <w:rPr>
          <w:color w:val="000000"/>
        </w:rPr>
        <w:tab/>
      </w:r>
      <w:r>
        <w:rPr>
          <w:color w:val="000000"/>
        </w:rPr>
        <w:t>27</w:t>
      </w:r>
    </w:p>
    <w:p w14:paraId="52B212BE" w14:textId="4AD07D51" w:rsidR="0020103D" w:rsidRDefault="0071034B" w:rsidP="0071034B">
      <w:r w:rsidRPr="00211CD5">
        <w:rPr>
          <w:noProof/>
          <w:lang w:val="en-NZ" w:eastAsia="en-NZ"/>
        </w:rPr>
        <w:drawing>
          <wp:anchor distT="0" distB="0" distL="114300" distR="114300" simplePos="0" relativeHeight="252103680" behindDoc="0" locked="0" layoutInCell="1" allowOverlap="1" wp14:anchorId="62ACC293" wp14:editId="486F7B2B">
            <wp:simplePos x="0" y="0"/>
            <wp:positionH relativeFrom="margin">
              <wp:posOffset>-22860</wp:posOffset>
            </wp:positionH>
            <wp:positionV relativeFrom="paragraph">
              <wp:posOffset>210430</wp:posOffset>
            </wp:positionV>
            <wp:extent cx="1372870" cy="1372870"/>
            <wp:effectExtent l="0" t="0" r="0" b="0"/>
            <wp:wrapThrough wrapText="bothSides">
              <wp:wrapPolygon edited="0">
                <wp:start x="4796" y="599"/>
                <wp:lineTo x="599" y="999"/>
                <wp:lineTo x="200" y="1199"/>
                <wp:lineTo x="200" y="16185"/>
                <wp:lineTo x="999" y="16984"/>
                <wp:lineTo x="2997" y="16984"/>
                <wp:lineTo x="3796" y="20181"/>
                <wp:lineTo x="3996" y="21380"/>
                <wp:lineTo x="17184" y="21380"/>
                <wp:lineTo x="17184" y="20181"/>
                <wp:lineTo x="17983" y="16984"/>
                <wp:lineTo x="20381" y="16984"/>
                <wp:lineTo x="21380" y="15985"/>
                <wp:lineTo x="21380" y="1399"/>
                <wp:lineTo x="20781" y="999"/>
                <wp:lineTo x="16585" y="599"/>
                <wp:lineTo x="4796" y="599"/>
              </wp:wrapPolygon>
            </wp:wrapThrough>
            <wp:docPr id="1891" name="Picture 1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72870" cy="1372870"/>
                    </a:xfrm>
                    <a:prstGeom prst="rect">
                      <a:avLst/>
                    </a:prstGeom>
                    <a:noFill/>
                  </pic:spPr>
                </pic:pic>
              </a:graphicData>
            </a:graphic>
            <wp14:sizeRelH relativeFrom="page">
              <wp14:pctWidth>0</wp14:pctWidth>
            </wp14:sizeRelH>
            <wp14:sizeRelV relativeFrom="page">
              <wp14:pctHeight>0</wp14:pctHeight>
            </wp14:sizeRelV>
          </wp:anchor>
        </w:drawing>
      </w:r>
    </w:p>
    <w:p w14:paraId="39DDA0E9" w14:textId="64AFE426" w:rsidR="0020103D" w:rsidRDefault="0020103D" w:rsidP="00A71173">
      <w:pPr>
        <w:pStyle w:val="contentspage"/>
        <w:rPr>
          <w:color w:val="000000"/>
        </w:rPr>
      </w:pPr>
    </w:p>
    <w:p w14:paraId="6FE3EB88" w14:textId="4203121E" w:rsidR="0020103D" w:rsidRDefault="0020103D" w:rsidP="00A71173">
      <w:pPr>
        <w:pStyle w:val="contentspage"/>
        <w:rPr>
          <w:color w:val="000000"/>
        </w:rPr>
      </w:pPr>
      <w:r>
        <w:rPr>
          <w:color w:val="000000"/>
        </w:rPr>
        <w:t>Contact the Ombudsman</w:t>
      </w:r>
      <w:r>
        <w:rPr>
          <w:color w:val="000000"/>
        </w:rPr>
        <w:tab/>
      </w:r>
      <w:r w:rsidR="0071034B">
        <w:rPr>
          <w:color w:val="000000"/>
        </w:rPr>
        <w:t>29</w:t>
      </w:r>
    </w:p>
    <w:p w14:paraId="664B5687" w14:textId="581C98D5" w:rsidR="001C1304" w:rsidRPr="00211CD5" w:rsidRDefault="001C1304" w:rsidP="0020103D">
      <w:pPr>
        <w:rPr>
          <w:color w:val="000000"/>
        </w:rPr>
      </w:pPr>
    </w:p>
    <w:p w14:paraId="687BB8F3" w14:textId="79CDE67E" w:rsidR="001C1304" w:rsidRPr="00211CD5" w:rsidRDefault="001C1304" w:rsidP="00A71173">
      <w:pPr>
        <w:pStyle w:val="contentspage"/>
        <w:rPr>
          <w:color w:val="000000"/>
        </w:rPr>
      </w:pPr>
    </w:p>
    <w:p w14:paraId="1CBCF84C" w14:textId="15A25DD9" w:rsidR="00290EC2" w:rsidRDefault="00290EC2">
      <w:pPr>
        <w:spacing w:line="240" w:lineRule="auto"/>
        <w:ind w:left="0"/>
        <w:rPr>
          <w:rFonts w:cs="Arial"/>
          <w:bCs/>
          <w:szCs w:val="32"/>
        </w:rPr>
      </w:pPr>
      <w:r>
        <w:br w:type="page"/>
      </w:r>
    </w:p>
    <w:p w14:paraId="47DC4E83" w14:textId="2CEFC05B" w:rsidR="00270CB5" w:rsidRDefault="00EB73B8" w:rsidP="00FE7F51">
      <w:pPr>
        <w:pStyle w:val="Heading1"/>
        <w:pBdr>
          <w:top w:val="single" w:sz="18" w:space="10" w:color="21B57F"/>
          <w:left w:val="single" w:sz="18" w:space="4" w:color="21B57F"/>
          <w:bottom w:val="single" w:sz="18" w:space="0" w:color="21B57F"/>
          <w:right w:val="single" w:sz="18" w:space="4" w:color="21B57F"/>
        </w:pBdr>
      </w:pPr>
      <w:bookmarkStart w:id="0" w:name="AboutDocument"/>
      <w:r>
        <w:lastRenderedPageBreak/>
        <w:t>About this document</w:t>
      </w:r>
    </w:p>
    <w:bookmarkEnd w:id="0"/>
    <w:p w14:paraId="69BCE309" w14:textId="77777777" w:rsidR="00270CB5" w:rsidRDefault="00270CB5" w:rsidP="00270CB5"/>
    <w:p w14:paraId="0E5EBC3F" w14:textId="77777777" w:rsidR="00270CB5" w:rsidRPr="00124EA8" w:rsidRDefault="00270CB5" w:rsidP="00270CB5">
      <w:r>
        <w:rPr>
          <w:rFonts w:cs="Arial"/>
          <w:noProof/>
          <w:szCs w:val="32"/>
        </w:rPr>
        <w:drawing>
          <wp:anchor distT="0" distB="0" distL="114300" distR="114300" simplePos="0" relativeHeight="251994112" behindDoc="0" locked="0" layoutInCell="1" allowOverlap="1" wp14:anchorId="402FAB1A" wp14:editId="0C84FBF2">
            <wp:simplePos x="0" y="0"/>
            <wp:positionH relativeFrom="column">
              <wp:posOffset>-885</wp:posOffset>
            </wp:positionH>
            <wp:positionV relativeFrom="paragraph">
              <wp:posOffset>332105</wp:posOffset>
            </wp:positionV>
            <wp:extent cx="1620000" cy="416355"/>
            <wp:effectExtent l="0" t="0" r="0" b="3175"/>
            <wp:wrapNone/>
            <wp:docPr id="1908" name="Picture 19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 name="Picture 1908">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p>
    <w:p w14:paraId="6368668C" w14:textId="037D8A4E" w:rsidR="00270CB5" w:rsidRDefault="00270CB5" w:rsidP="00270CB5">
      <w:r>
        <w:t xml:space="preserve">This Easy Read document is from </w:t>
      </w:r>
      <w:r w:rsidR="004F4205" w:rsidRPr="004F4205">
        <w:t>t</w:t>
      </w:r>
      <w:r w:rsidRPr="004F4205">
        <w:t>he Ombudsman.</w:t>
      </w:r>
      <w:r>
        <w:t xml:space="preserve"> </w:t>
      </w:r>
    </w:p>
    <w:p w14:paraId="1EAF025E" w14:textId="4346BA81" w:rsidR="009E08A6" w:rsidRDefault="00D971D9" w:rsidP="00383E5F">
      <w:r>
        <w:rPr>
          <w:noProof/>
        </w:rPr>
        <w:drawing>
          <wp:anchor distT="0" distB="0" distL="114300" distR="114300" simplePos="0" relativeHeight="251995136" behindDoc="0" locked="0" layoutInCell="1" allowOverlap="1" wp14:anchorId="16C9387D" wp14:editId="64C229FC">
            <wp:simplePos x="0" y="0"/>
            <wp:positionH relativeFrom="column">
              <wp:posOffset>-100965</wp:posOffset>
            </wp:positionH>
            <wp:positionV relativeFrom="paragraph">
              <wp:posOffset>331470</wp:posOffset>
            </wp:positionV>
            <wp:extent cx="1620000" cy="1620000"/>
            <wp:effectExtent l="0" t="0" r="0" b="5715"/>
            <wp:wrapNone/>
            <wp:docPr id="1909" name="Picture 19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 name="Picture 1909">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p>
    <w:p w14:paraId="3770249C" w14:textId="68208978" w:rsidR="009E08A6" w:rsidRDefault="009E08A6" w:rsidP="00383E5F"/>
    <w:p w14:paraId="79035D27" w14:textId="1D86C3A1" w:rsidR="009E08A6" w:rsidRDefault="009E08A6" w:rsidP="009E08A6">
      <w:pPr>
        <w:ind w:right="-330"/>
        <w:rPr>
          <w:rFonts w:cs="Arial"/>
          <w:szCs w:val="32"/>
        </w:rPr>
      </w:pPr>
      <w:r>
        <w:rPr>
          <w:rFonts w:cs="Arial"/>
          <w:szCs w:val="32"/>
        </w:rPr>
        <w:t>The Ombudsman works to make sure all New Zealanders are treated fairly by the Government.</w:t>
      </w:r>
    </w:p>
    <w:p w14:paraId="062173EC" w14:textId="497816A6" w:rsidR="009E08A6" w:rsidRDefault="009E08A6" w:rsidP="009E08A6"/>
    <w:p w14:paraId="4C68EA31" w14:textId="20AF54A8" w:rsidR="009E08A6" w:rsidRDefault="00D971D9" w:rsidP="009E08A6">
      <w:r w:rsidRPr="00EB4F10">
        <w:rPr>
          <w:noProof/>
          <w:lang w:val="en-NZ" w:eastAsia="en-NZ"/>
        </w:rPr>
        <mc:AlternateContent>
          <mc:Choice Requires="wps">
            <w:drawing>
              <wp:anchor distT="0" distB="0" distL="114300" distR="114300" simplePos="0" relativeHeight="252121088" behindDoc="1" locked="0" layoutInCell="1" allowOverlap="1" wp14:anchorId="20908020" wp14:editId="77D4EF4B">
                <wp:simplePos x="0" y="0"/>
                <wp:positionH relativeFrom="margin">
                  <wp:posOffset>2242457</wp:posOffset>
                </wp:positionH>
                <wp:positionV relativeFrom="paragraph">
                  <wp:posOffset>238034</wp:posOffset>
                </wp:positionV>
                <wp:extent cx="3527425" cy="2176599"/>
                <wp:effectExtent l="0" t="0" r="3175" b="0"/>
                <wp:wrapNone/>
                <wp:docPr id="9" name="Rectangle 9"/>
                <wp:cNvGraphicFramePr/>
                <a:graphic xmlns:a="http://schemas.openxmlformats.org/drawingml/2006/main">
                  <a:graphicData uri="http://schemas.microsoft.com/office/word/2010/wordprocessingShape">
                    <wps:wsp>
                      <wps:cNvSpPr/>
                      <wps:spPr>
                        <a:xfrm>
                          <a:off x="0" y="0"/>
                          <a:ext cx="3527425" cy="2176599"/>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0662678B" id="Rectangle 9" o:spid="_x0000_s1026" style="position:absolute;margin-left:176.55pt;margin-top:18.75pt;width:277.75pt;height:171.4pt;z-index:-25119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" fillcolor="#22b57f" stroked="f" strokeweight="1pt">
                <v:fill opacity="16191f"/>
                <w10:wrap anchorx="margin"/>
              </v:rect>
            </w:pict>
          </mc:Fallback>
        </mc:AlternateContent>
      </w:r>
    </w:p>
    <w:p w14:paraId="6FED4240" w14:textId="014F76A5" w:rsidR="009E08A6" w:rsidRDefault="00AC54CF" w:rsidP="009E08A6">
      <w:r>
        <w:rPr>
          <w:noProof/>
          <w:lang w:val="en-NZ" w:eastAsia="en-NZ"/>
        </w:rPr>
        <w:drawing>
          <wp:anchor distT="0" distB="0" distL="114300" distR="114300" simplePos="0" relativeHeight="252122112" behindDoc="0" locked="0" layoutInCell="1" allowOverlap="1" wp14:anchorId="4AD287C1" wp14:editId="3EED05CF">
            <wp:simplePos x="0" y="0"/>
            <wp:positionH relativeFrom="column">
              <wp:posOffset>14912</wp:posOffset>
            </wp:positionH>
            <wp:positionV relativeFrom="paragraph">
              <wp:posOffset>181747</wp:posOffset>
            </wp:positionV>
            <wp:extent cx="1413407" cy="1605112"/>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13407" cy="1605112"/>
                    </a:xfrm>
                    <a:prstGeom prst="rect">
                      <a:avLst/>
                    </a:prstGeom>
                  </pic:spPr>
                </pic:pic>
              </a:graphicData>
            </a:graphic>
            <wp14:sizeRelH relativeFrom="page">
              <wp14:pctWidth>0</wp14:pctWidth>
            </wp14:sizeRelH>
            <wp14:sizeRelV relativeFrom="page">
              <wp14:pctHeight>0</wp14:pctHeight>
            </wp14:sizeRelV>
          </wp:anchor>
        </w:drawing>
      </w:r>
      <w:r w:rsidR="009E08A6" w:rsidRPr="009E08A6">
        <w:t>Being treated</w:t>
      </w:r>
      <w:r w:rsidR="009E08A6">
        <w:t xml:space="preserve"> </w:t>
      </w:r>
      <w:r w:rsidR="009E08A6" w:rsidRPr="009E08A6">
        <w:rPr>
          <w:b/>
          <w:bCs/>
        </w:rPr>
        <w:t>fairly</w:t>
      </w:r>
      <w:r w:rsidR="009E08A6">
        <w:t xml:space="preserve"> means</w:t>
      </w:r>
      <w:r w:rsidR="00D971D9">
        <w:t xml:space="preserve"> being treated</w:t>
      </w:r>
      <w:r w:rsidR="009E08A6">
        <w:t>:</w:t>
      </w:r>
    </w:p>
    <w:p w14:paraId="7C137307" w14:textId="591D7E87" w:rsidR="009E08A6" w:rsidRDefault="009E08A6" w:rsidP="009E08A6">
      <w:pPr>
        <w:pStyle w:val="Listtoplevel"/>
      </w:pPr>
      <w:r>
        <w:t>with respect</w:t>
      </w:r>
    </w:p>
    <w:p w14:paraId="2ECC77BD" w14:textId="590C9D70" w:rsidR="009E08A6" w:rsidRDefault="009E08A6" w:rsidP="00DA62F4">
      <w:pPr>
        <w:pStyle w:val="Listtoplevel"/>
      </w:pPr>
      <w:r>
        <w:t>the same way as everybody else.</w:t>
      </w:r>
    </w:p>
    <w:p w14:paraId="3D61766F" w14:textId="60243228" w:rsidR="00DA62F4" w:rsidRDefault="00DA62F4" w:rsidP="009E08A6">
      <w:pPr>
        <w:ind w:right="-330"/>
        <w:rPr>
          <w:rFonts w:cs="Arial"/>
          <w:szCs w:val="32"/>
        </w:rPr>
      </w:pPr>
    </w:p>
    <w:p w14:paraId="034820C8" w14:textId="4863CE6A" w:rsidR="00DA62F4" w:rsidRDefault="00DA62F4" w:rsidP="009E08A6">
      <w:pPr>
        <w:ind w:right="-330"/>
        <w:rPr>
          <w:rFonts w:cs="Arial"/>
          <w:szCs w:val="32"/>
        </w:rPr>
      </w:pPr>
    </w:p>
    <w:p w14:paraId="671F7B69" w14:textId="77777777" w:rsidR="004B620E" w:rsidRDefault="004B620E">
      <w:pPr>
        <w:spacing w:line="240" w:lineRule="auto"/>
        <w:ind w:left="0"/>
        <w:rPr>
          <w:rFonts w:cs="Arial"/>
          <w:szCs w:val="32"/>
        </w:rPr>
      </w:pPr>
      <w:r>
        <w:rPr>
          <w:rFonts w:cs="Arial"/>
          <w:szCs w:val="32"/>
        </w:rPr>
        <w:br w:type="page"/>
      </w:r>
    </w:p>
    <w:p w14:paraId="5E26FA04" w14:textId="00032D62" w:rsidR="004B6990" w:rsidRDefault="009E08A6" w:rsidP="009E08A6">
      <w:pPr>
        <w:ind w:right="-330"/>
        <w:rPr>
          <w:rFonts w:cs="Arial"/>
          <w:szCs w:val="32"/>
        </w:rPr>
      </w:pPr>
      <w:r>
        <w:rPr>
          <w:rFonts w:cs="Arial"/>
          <w:szCs w:val="32"/>
        </w:rPr>
        <w:lastRenderedPageBreak/>
        <w:t>This includes</w:t>
      </w:r>
      <w:r w:rsidR="004B620E">
        <w:rPr>
          <w:rFonts w:cs="Arial"/>
          <w:szCs w:val="32"/>
        </w:rPr>
        <w:t xml:space="preserve"> </w:t>
      </w:r>
      <w:r w:rsidR="004B6990" w:rsidRPr="004B6990">
        <w:rPr>
          <w:rFonts w:cs="Arial"/>
          <w:b/>
          <w:bCs/>
          <w:szCs w:val="32"/>
        </w:rPr>
        <w:t>whistleblowers</w:t>
      </w:r>
      <w:r w:rsidR="004B6990">
        <w:rPr>
          <w:rFonts w:cs="Arial"/>
          <w:szCs w:val="32"/>
        </w:rPr>
        <w:t>.</w:t>
      </w:r>
    </w:p>
    <w:p w14:paraId="7FF685DF" w14:textId="77777777" w:rsidR="00D04AF8" w:rsidRDefault="00D04AF8" w:rsidP="009E08A6">
      <w:pPr>
        <w:ind w:right="-330"/>
        <w:rPr>
          <w:rFonts w:cs="Arial"/>
          <w:szCs w:val="32"/>
        </w:rPr>
      </w:pPr>
    </w:p>
    <w:p w14:paraId="2A441CDF" w14:textId="26FE2C4E" w:rsidR="004B6990" w:rsidRDefault="007F7C6D" w:rsidP="009E08A6">
      <w:pPr>
        <w:ind w:right="-330"/>
        <w:rPr>
          <w:rFonts w:cs="Arial"/>
          <w:szCs w:val="32"/>
        </w:rPr>
      </w:pPr>
      <w:r>
        <w:rPr>
          <w:noProof/>
        </w:rPr>
        <w:drawing>
          <wp:anchor distT="0" distB="0" distL="114300" distR="114300" simplePos="0" relativeHeight="253086720" behindDoc="0" locked="0" layoutInCell="1" allowOverlap="1" wp14:anchorId="220E45CB" wp14:editId="6FF00637">
            <wp:simplePos x="0" y="0"/>
            <wp:positionH relativeFrom="column">
              <wp:posOffset>-112542</wp:posOffset>
            </wp:positionH>
            <wp:positionV relativeFrom="paragraph">
              <wp:posOffset>349885</wp:posOffset>
            </wp:positionV>
            <wp:extent cx="1465832" cy="1465832"/>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65832" cy="1465832"/>
                    </a:xfrm>
                    <a:prstGeom prst="rect">
                      <a:avLst/>
                    </a:prstGeom>
                  </pic:spPr>
                </pic:pic>
              </a:graphicData>
            </a:graphic>
            <wp14:sizeRelH relativeFrom="page">
              <wp14:pctWidth>0</wp14:pctWidth>
            </wp14:sizeRelH>
            <wp14:sizeRelV relativeFrom="page">
              <wp14:pctHeight>0</wp14:pctHeight>
            </wp14:sizeRelV>
          </wp:anchor>
        </w:drawing>
      </w:r>
      <w:r w:rsidR="00FA1829" w:rsidRPr="00EB4F10">
        <w:rPr>
          <w:noProof/>
          <w:lang w:val="en-NZ" w:eastAsia="en-NZ"/>
        </w:rPr>
        <mc:AlternateContent>
          <mc:Choice Requires="wps">
            <w:drawing>
              <wp:anchor distT="0" distB="0" distL="114300" distR="114300" simplePos="0" relativeHeight="253006848" behindDoc="1" locked="0" layoutInCell="1" allowOverlap="1" wp14:anchorId="345F3350" wp14:editId="23B7AA0E">
                <wp:simplePos x="0" y="0"/>
                <wp:positionH relativeFrom="margin">
                  <wp:posOffset>2188564</wp:posOffset>
                </wp:positionH>
                <wp:positionV relativeFrom="paragraph">
                  <wp:posOffset>219106</wp:posOffset>
                </wp:positionV>
                <wp:extent cx="3527425" cy="3312826"/>
                <wp:effectExtent l="0" t="0" r="3175" b="1905"/>
                <wp:wrapNone/>
                <wp:docPr id="6" name="Rectangle 6"/>
                <wp:cNvGraphicFramePr/>
                <a:graphic xmlns:a="http://schemas.openxmlformats.org/drawingml/2006/main">
                  <a:graphicData uri="http://schemas.microsoft.com/office/word/2010/wordprocessingShape">
                    <wps:wsp>
                      <wps:cNvSpPr/>
                      <wps:spPr>
                        <a:xfrm>
                          <a:off x="0" y="0"/>
                          <a:ext cx="3527425" cy="3312826"/>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6755A0F8" id="Rectangle 6" o:spid="_x0000_s1026" style="position:absolute;margin-left:172.35pt;margin-top:17.25pt;width:277.75pt;height:260.85pt;z-index:-25030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" fillcolor="#22b57f" stroked="f" strokeweight="1pt">
                <v:fill opacity="16191f"/>
                <w10:wrap anchorx="margin"/>
              </v:rect>
            </w:pict>
          </mc:Fallback>
        </mc:AlternateContent>
      </w:r>
    </w:p>
    <w:p w14:paraId="26F2C992" w14:textId="18BDDB30" w:rsidR="004B620E" w:rsidRPr="004B6990" w:rsidRDefault="004B6990" w:rsidP="009E08A6">
      <w:pPr>
        <w:ind w:right="-330"/>
        <w:rPr>
          <w:rFonts w:cs="Arial"/>
          <w:szCs w:val="32"/>
        </w:rPr>
      </w:pPr>
      <w:r w:rsidRPr="004B6990">
        <w:rPr>
          <w:rFonts w:cs="Arial"/>
          <w:b/>
          <w:bCs/>
          <w:szCs w:val="32"/>
        </w:rPr>
        <w:t>Whistleblowers</w:t>
      </w:r>
      <w:r>
        <w:rPr>
          <w:rFonts w:cs="Arial"/>
          <w:szCs w:val="32"/>
        </w:rPr>
        <w:t xml:space="preserve"> are people:</w:t>
      </w:r>
    </w:p>
    <w:p w14:paraId="2D516AD8" w14:textId="3B91D016" w:rsidR="004B620E" w:rsidRDefault="004B620E" w:rsidP="004B620E">
      <w:pPr>
        <w:pStyle w:val="Listtoplevel"/>
      </w:pPr>
      <w:r>
        <w:t>who see something very bad happen at work</w:t>
      </w:r>
    </w:p>
    <w:p w14:paraId="424CD93B" w14:textId="03802318" w:rsidR="004B620E" w:rsidRPr="00323356" w:rsidRDefault="00500D92" w:rsidP="004B6990">
      <w:pPr>
        <w:pStyle w:val="Listtoplevel"/>
        <w:numPr>
          <w:ilvl w:val="0"/>
          <w:numId w:val="0"/>
        </w:numPr>
        <w:ind w:left="4253"/>
        <w:rPr>
          <w:b/>
          <w:bCs/>
        </w:rPr>
      </w:pPr>
      <w:r w:rsidRPr="007C3105">
        <w:rPr>
          <w:rFonts w:cs="Arial"/>
          <w:szCs w:val="32"/>
        </w:rPr>
        <w:drawing>
          <wp:anchor distT="0" distB="0" distL="114300" distR="114300" simplePos="0" relativeHeight="253240320" behindDoc="0" locked="0" layoutInCell="1" allowOverlap="1" wp14:anchorId="26F8206B" wp14:editId="38A2E185">
            <wp:simplePos x="0" y="0"/>
            <wp:positionH relativeFrom="column">
              <wp:posOffset>0</wp:posOffset>
            </wp:positionH>
            <wp:positionV relativeFrom="paragraph">
              <wp:posOffset>489585</wp:posOffset>
            </wp:positionV>
            <wp:extent cx="1524000" cy="1524000"/>
            <wp:effectExtent l="0" t="0" r="0" b="0"/>
            <wp:wrapNone/>
            <wp:docPr id="3590873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56696" name="Picture 1">
                      <a:extLst>
                        <a:ext uri="{C183D7F6-B498-43B3-948B-1728B52AA6E4}">
                          <adec:decorative xmlns:adec="http://schemas.microsoft.com/office/drawing/2017/decorative" val="1"/>
                        </a:ext>
                      </a:extLst>
                    </pic:cNvPr>
                    <pic:cNvPicPr/>
                  </pic:nvPicPr>
                  <pic:blipFill>
                    <a:blip r:embed="rId16"/>
                    <a:stretch>
                      <a:fillRect/>
                    </a:stretch>
                  </pic:blipFill>
                  <pic:spPr>
                    <a:xfrm>
                      <a:off x="0" y="0"/>
                      <a:ext cx="1524000" cy="1524000"/>
                    </a:xfrm>
                    <a:prstGeom prst="rect">
                      <a:avLst/>
                    </a:prstGeom>
                  </pic:spPr>
                </pic:pic>
              </a:graphicData>
            </a:graphic>
            <wp14:sizeRelH relativeFrom="margin">
              <wp14:pctWidth>0</wp14:pctWidth>
            </wp14:sizeRelH>
            <wp14:sizeRelV relativeFrom="margin">
              <wp14:pctHeight>0</wp14:pctHeight>
            </wp14:sizeRelV>
          </wp:anchor>
        </w:drawing>
      </w:r>
      <w:r w:rsidR="004B620E" w:rsidRPr="00323356">
        <w:rPr>
          <w:b/>
          <w:bCs/>
        </w:rPr>
        <w:t>and</w:t>
      </w:r>
    </w:p>
    <w:p w14:paraId="279A0ADB" w14:textId="5E5BD17A" w:rsidR="00270CB5" w:rsidRDefault="004B620E" w:rsidP="004B620E">
      <w:pPr>
        <w:pStyle w:val="Listtoplevel"/>
      </w:pPr>
      <w:r>
        <w:t>tell somebody about it</w:t>
      </w:r>
      <w:r w:rsidR="00FA1829">
        <w:t xml:space="preserve"> so that it will stop happening</w:t>
      </w:r>
      <w:r>
        <w:t xml:space="preserve">. </w:t>
      </w:r>
    </w:p>
    <w:p w14:paraId="3EAF282B" w14:textId="41C6E54F" w:rsidR="009E08A6" w:rsidRDefault="009E08A6" w:rsidP="004B6990"/>
    <w:p w14:paraId="13192D0B" w14:textId="23BFB517" w:rsidR="004B6990" w:rsidRDefault="004B6990" w:rsidP="004B6990"/>
    <w:p w14:paraId="206BAFCC" w14:textId="1445562B" w:rsidR="004B6990" w:rsidRDefault="007F7C6D" w:rsidP="00DA62F4">
      <w:r w:rsidRPr="00377D17">
        <w:rPr>
          <w:noProof/>
        </w:rPr>
        <w:drawing>
          <wp:anchor distT="0" distB="0" distL="114300" distR="114300" simplePos="0" relativeHeight="253084672" behindDoc="0" locked="0" layoutInCell="1" allowOverlap="1" wp14:anchorId="5D8AEC9B" wp14:editId="195F1687">
            <wp:simplePos x="0" y="0"/>
            <wp:positionH relativeFrom="column">
              <wp:posOffset>13153</wp:posOffset>
            </wp:positionH>
            <wp:positionV relativeFrom="paragraph">
              <wp:posOffset>273050</wp:posOffset>
            </wp:positionV>
            <wp:extent cx="861695" cy="1188085"/>
            <wp:effectExtent l="0" t="0" r="1905" b="571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61695" cy="1188085"/>
                    </a:xfrm>
                    <a:prstGeom prst="rect">
                      <a:avLst/>
                    </a:prstGeom>
                  </pic:spPr>
                </pic:pic>
              </a:graphicData>
            </a:graphic>
            <wp14:sizeRelH relativeFrom="page">
              <wp14:pctWidth>0</wp14:pctWidth>
            </wp14:sizeRelH>
            <wp14:sizeRelV relativeFrom="page">
              <wp14:pctHeight>0</wp14:pctHeight>
            </wp14:sizeRelV>
          </wp:anchor>
        </w:drawing>
      </w:r>
      <w:r w:rsidR="00D971D9">
        <w:t>This document tells yo</w:t>
      </w:r>
      <w:r w:rsidR="004B6990">
        <w:t xml:space="preserve">u: </w:t>
      </w:r>
    </w:p>
    <w:p w14:paraId="23F4B7BC" w14:textId="7ECDBC93" w:rsidR="004B6990" w:rsidRDefault="004B6990" w:rsidP="004B6990">
      <w:pPr>
        <w:pStyle w:val="Listtoplevel"/>
      </w:pPr>
      <w:r>
        <w:t xml:space="preserve">about the </w:t>
      </w:r>
      <w:r w:rsidRPr="004B6990">
        <w:rPr>
          <w:b/>
          <w:bCs/>
        </w:rPr>
        <w:t>law</w:t>
      </w:r>
      <w:r>
        <w:t xml:space="preserve"> that protect</w:t>
      </w:r>
      <w:r w:rsidR="005329BA">
        <w:t>s</w:t>
      </w:r>
      <w:r>
        <w:t xml:space="preserve"> whistleblowers</w:t>
      </w:r>
    </w:p>
    <w:p w14:paraId="6B53927A" w14:textId="08E0B144" w:rsidR="00D04AF8" w:rsidRDefault="00D04AF8" w:rsidP="002A5B2B">
      <w:pPr>
        <w:pStyle w:val="Listtoplevel"/>
        <w:ind w:right="-330"/>
      </w:pPr>
      <w:r>
        <w:drawing>
          <wp:anchor distT="0" distB="0" distL="114300" distR="114300" simplePos="0" relativeHeight="253045760" behindDoc="0" locked="0" layoutInCell="1" allowOverlap="1" wp14:anchorId="7191A81E" wp14:editId="3E43548E">
            <wp:simplePos x="0" y="0"/>
            <wp:positionH relativeFrom="column">
              <wp:posOffset>-110309</wp:posOffset>
            </wp:positionH>
            <wp:positionV relativeFrom="paragraph">
              <wp:posOffset>206668</wp:posOffset>
            </wp:positionV>
            <wp:extent cx="1484811" cy="1537487"/>
            <wp:effectExtent l="0" t="0" r="1270" b="0"/>
            <wp:wrapNone/>
            <wp:docPr id="72" name="Pictur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4811" cy="1537487"/>
                    </a:xfrm>
                    <a:prstGeom prst="rect">
                      <a:avLst/>
                    </a:prstGeom>
                  </pic:spPr>
                </pic:pic>
              </a:graphicData>
            </a:graphic>
            <wp14:sizeRelH relativeFrom="page">
              <wp14:pctWidth>0</wp14:pctWidth>
            </wp14:sizeRelH>
            <wp14:sizeRelV relativeFrom="page">
              <wp14:pctHeight>0</wp14:pctHeight>
            </wp14:sizeRelV>
          </wp:anchor>
        </w:drawing>
      </w:r>
      <w:r w:rsidR="004B6990">
        <w:t>what to do if you want to report something bad that has happened at your work</w:t>
      </w:r>
      <w:r>
        <w:t>.</w:t>
      </w:r>
    </w:p>
    <w:p w14:paraId="63B4CD71" w14:textId="77777777" w:rsidR="00D04AF8" w:rsidRDefault="00D04AF8">
      <w:pPr>
        <w:spacing w:line="240" w:lineRule="auto"/>
        <w:ind w:left="0"/>
        <w:rPr>
          <w:rFonts w:eastAsiaTheme="minorHAnsi"/>
          <w:noProof/>
          <w:szCs w:val="22"/>
          <w:lang w:val="en-GB"/>
        </w:rPr>
      </w:pPr>
      <w:r>
        <w:br w:type="page"/>
      </w:r>
    </w:p>
    <w:p w14:paraId="14BC816A" w14:textId="574B8DD7" w:rsidR="00D971D9" w:rsidRPr="007F7C6D" w:rsidRDefault="00D04AF8" w:rsidP="00D04AF8">
      <w:r w:rsidRPr="00211CD5">
        <w:rPr>
          <w:bCs/>
          <w:noProof/>
          <w:color w:val="000000" w:themeColor="text1"/>
        </w:rPr>
        <w:lastRenderedPageBreak/>
        <w:drawing>
          <wp:anchor distT="0" distB="0" distL="114300" distR="114300" simplePos="0" relativeHeight="253094912" behindDoc="0" locked="0" layoutInCell="1" allowOverlap="1" wp14:anchorId="088D59EF" wp14:editId="3BE18D3F">
            <wp:simplePos x="0" y="0"/>
            <wp:positionH relativeFrom="margin">
              <wp:posOffset>0</wp:posOffset>
            </wp:positionH>
            <wp:positionV relativeFrom="paragraph">
              <wp:posOffset>3447</wp:posOffset>
            </wp:positionV>
            <wp:extent cx="1300480" cy="942975"/>
            <wp:effectExtent l="0" t="0" r="0" b="0"/>
            <wp:wrapNone/>
            <wp:docPr id="1912" name="Picture 19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0480" cy="942975"/>
                    </a:xfrm>
                    <a:prstGeom prst="rect">
                      <a:avLst/>
                    </a:prstGeom>
                  </pic:spPr>
                </pic:pic>
              </a:graphicData>
            </a:graphic>
            <wp14:sizeRelH relativeFrom="page">
              <wp14:pctWidth>0</wp14:pctWidth>
            </wp14:sizeRelH>
            <wp14:sizeRelV relativeFrom="page">
              <wp14:pctHeight>0</wp14:pctHeight>
            </wp14:sizeRelV>
          </wp:anchor>
        </w:drawing>
      </w:r>
      <w:r>
        <w:t xml:space="preserve">This document also tells you: </w:t>
      </w:r>
    </w:p>
    <w:p w14:paraId="2DCD83AB" w14:textId="6305132B" w:rsidR="007F7C6D" w:rsidRPr="004B6990" w:rsidRDefault="006F6DC6" w:rsidP="002A5B2B">
      <w:pPr>
        <w:pStyle w:val="Listtoplevel"/>
        <w:ind w:right="-330"/>
        <w:rPr>
          <w:rFonts w:cs="Arial"/>
          <w:szCs w:val="32"/>
        </w:rPr>
      </w:pPr>
      <w:r>
        <w:rPr>
          <w:color w:val="000000"/>
        </w:rPr>
        <w:drawing>
          <wp:anchor distT="0" distB="0" distL="114300" distR="114300" simplePos="0" relativeHeight="253096960" behindDoc="0" locked="0" layoutInCell="1" allowOverlap="1" wp14:anchorId="56032A54" wp14:editId="56F47D95">
            <wp:simplePos x="0" y="0"/>
            <wp:positionH relativeFrom="column">
              <wp:posOffset>0</wp:posOffset>
            </wp:positionH>
            <wp:positionV relativeFrom="paragraph">
              <wp:posOffset>1186815</wp:posOffset>
            </wp:positionV>
            <wp:extent cx="1372870" cy="969645"/>
            <wp:effectExtent l="0" t="0" r="0" b="1905"/>
            <wp:wrapNone/>
            <wp:docPr id="93"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72870" cy="969645"/>
                    </a:xfrm>
                    <a:prstGeom prst="rect">
                      <a:avLst/>
                    </a:prstGeom>
                  </pic:spPr>
                </pic:pic>
              </a:graphicData>
            </a:graphic>
            <wp14:sizeRelH relativeFrom="page">
              <wp14:pctWidth>0</wp14:pctWidth>
            </wp14:sizeRelH>
            <wp14:sizeRelV relativeFrom="page">
              <wp14:pctHeight>0</wp14:pctHeight>
            </wp14:sizeRelV>
          </wp:anchor>
        </w:drawing>
      </w:r>
      <w:r w:rsidR="007F7C6D">
        <w:t>places you can</w:t>
      </w:r>
      <w:r w:rsidR="00D04AF8">
        <w:t xml:space="preserve"> go to</w:t>
      </w:r>
      <w:r w:rsidR="007F7C6D">
        <w:t xml:space="preserve"> </w:t>
      </w:r>
      <w:r w:rsidR="00D04AF8">
        <w:t>report something bad that has happened at work</w:t>
      </w:r>
    </w:p>
    <w:p w14:paraId="372ABBB0" w14:textId="13454216" w:rsidR="004B6990" w:rsidRPr="00D04AF8" w:rsidRDefault="004B6990" w:rsidP="002A5B2B">
      <w:pPr>
        <w:pStyle w:val="Listtoplevel"/>
        <w:ind w:right="-330"/>
        <w:rPr>
          <w:rFonts w:cs="Arial"/>
          <w:szCs w:val="32"/>
        </w:rPr>
      </w:pPr>
      <w:r>
        <w:t xml:space="preserve">how the Ombudsman can </w:t>
      </w:r>
      <w:r w:rsidR="006F6DC6">
        <w:t>help</w:t>
      </w:r>
      <w:r>
        <w:t xml:space="preserve"> you.</w:t>
      </w:r>
    </w:p>
    <w:p w14:paraId="035DF836" w14:textId="3B23C4BE" w:rsidR="00D04AF8" w:rsidRDefault="00D04AF8" w:rsidP="00D04AF8"/>
    <w:p w14:paraId="663F7600" w14:textId="77777777" w:rsidR="00D04AF8" w:rsidRPr="004B6990" w:rsidRDefault="00D04AF8" w:rsidP="00D04AF8"/>
    <w:p w14:paraId="714748A2" w14:textId="77777777" w:rsidR="00DA5E5E" w:rsidRDefault="00DA5E5E" w:rsidP="00DA5E5E">
      <w:r w:rsidRPr="0085176D">
        <w:rPr>
          <w:b/>
          <w:bCs/>
          <w:noProof/>
        </w:rPr>
        <mc:AlternateContent>
          <mc:Choice Requires="wps">
            <w:drawing>
              <wp:anchor distT="0" distB="0" distL="114300" distR="114300" simplePos="0" relativeHeight="252994560" behindDoc="1" locked="0" layoutInCell="1" allowOverlap="1" wp14:anchorId="6FFD207F" wp14:editId="75FA5E1F">
                <wp:simplePos x="0" y="0"/>
                <wp:positionH relativeFrom="margin">
                  <wp:posOffset>2166257</wp:posOffset>
                </wp:positionH>
                <wp:positionV relativeFrom="paragraph">
                  <wp:posOffset>-97971</wp:posOffset>
                </wp:positionV>
                <wp:extent cx="3636282" cy="2841171"/>
                <wp:effectExtent l="0" t="0" r="0" b="3810"/>
                <wp:wrapNone/>
                <wp:docPr id="15" name="Rectangle 15"/>
                <wp:cNvGraphicFramePr/>
                <a:graphic xmlns:a="http://schemas.openxmlformats.org/drawingml/2006/main">
                  <a:graphicData uri="http://schemas.microsoft.com/office/word/2010/wordprocessingShape">
                    <wps:wsp>
                      <wps:cNvSpPr/>
                      <wps:spPr>
                        <a:xfrm>
                          <a:off x="0" y="0"/>
                          <a:ext cx="3636282" cy="2841171"/>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6390D4AB" id="Rectangle 15" o:spid="_x0000_s1026" style="position:absolute;margin-left:170.55pt;margin-top:-7.7pt;width:286.3pt;height:223.7pt;z-index:-25032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" fillcolor="#22b57f" stroked="f" strokeweight="1pt">
                <v:fill opacity="16191f"/>
                <w10:wrap anchorx="margin"/>
              </v:rect>
            </w:pict>
          </mc:Fallback>
        </mc:AlternateContent>
      </w:r>
      <w:r>
        <w:rPr>
          <w:noProof/>
        </w:rPr>
        <w:drawing>
          <wp:anchor distT="0" distB="0" distL="114300" distR="114300" simplePos="0" relativeHeight="252995584" behindDoc="0" locked="0" layoutInCell="1" allowOverlap="1" wp14:anchorId="60B8F7E9" wp14:editId="20F9C074">
            <wp:simplePos x="0" y="0"/>
            <wp:positionH relativeFrom="column">
              <wp:posOffset>0</wp:posOffset>
            </wp:positionH>
            <wp:positionV relativeFrom="paragraph">
              <wp:posOffset>261</wp:posOffset>
            </wp:positionV>
            <wp:extent cx="1620000" cy="1007834"/>
            <wp:effectExtent l="0" t="0" r="5715"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1620000" cy="1007834"/>
                    </a:xfrm>
                    <a:prstGeom prst="rect">
                      <a:avLst/>
                    </a:prstGeom>
                  </pic:spPr>
                </pic:pic>
              </a:graphicData>
            </a:graphic>
            <wp14:sizeRelH relativeFrom="page">
              <wp14:pctWidth>0</wp14:pctWidth>
            </wp14:sizeRelH>
            <wp14:sizeRelV relativeFrom="page">
              <wp14:pctHeight>0</wp14:pctHeight>
            </wp14:sizeRelV>
          </wp:anchor>
        </w:drawing>
      </w:r>
      <w:r w:rsidRPr="003144A7">
        <w:rPr>
          <w:b/>
          <w:bCs/>
        </w:rPr>
        <w:t>Laws</w:t>
      </w:r>
      <w:r>
        <w:t>:</w:t>
      </w:r>
    </w:p>
    <w:p w14:paraId="56BA7426" w14:textId="34AD1566" w:rsidR="00DA5E5E" w:rsidRDefault="00DA5E5E" w:rsidP="00DA5E5E">
      <w:pPr>
        <w:pStyle w:val="Listtoplevel"/>
      </w:pPr>
      <w:r>
        <w:t>are rules made by the Government</w:t>
      </w:r>
    </w:p>
    <w:p w14:paraId="4A06B50A" w14:textId="35466D9C" w:rsidR="00DA5E5E" w:rsidRPr="00323356" w:rsidRDefault="00DA5E5E" w:rsidP="00DA5E5E">
      <w:pPr>
        <w:pStyle w:val="Listtoplevel"/>
        <w:numPr>
          <w:ilvl w:val="0"/>
          <w:numId w:val="0"/>
        </w:numPr>
        <w:ind w:left="4253"/>
        <w:rPr>
          <w:b/>
          <w:bCs/>
        </w:rPr>
      </w:pPr>
      <w:r w:rsidRPr="00323356">
        <w:rPr>
          <w:b/>
          <w:bCs/>
        </w:rPr>
        <w:drawing>
          <wp:anchor distT="0" distB="0" distL="114300" distR="114300" simplePos="0" relativeHeight="252996608" behindDoc="0" locked="0" layoutInCell="1" allowOverlap="1" wp14:anchorId="5F39FAC6" wp14:editId="2858D8EA">
            <wp:simplePos x="0" y="0"/>
            <wp:positionH relativeFrom="column">
              <wp:posOffset>-152400</wp:posOffset>
            </wp:positionH>
            <wp:positionV relativeFrom="paragraph">
              <wp:posOffset>122020</wp:posOffset>
            </wp:positionV>
            <wp:extent cx="1818005" cy="1164473"/>
            <wp:effectExtent l="0" t="0" r="0" b="0"/>
            <wp:wrapNone/>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21555" cy="1166747"/>
                    </a:xfrm>
                    <a:prstGeom prst="rect">
                      <a:avLst/>
                    </a:prstGeom>
                  </pic:spPr>
                </pic:pic>
              </a:graphicData>
            </a:graphic>
            <wp14:sizeRelH relativeFrom="page">
              <wp14:pctWidth>0</wp14:pctWidth>
            </wp14:sizeRelH>
            <wp14:sizeRelV relativeFrom="page">
              <wp14:pctHeight>0</wp14:pctHeight>
            </wp14:sizeRelV>
          </wp:anchor>
        </w:drawing>
      </w:r>
      <w:r w:rsidRPr="00323356">
        <w:rPr>
          <w:b/>
          <w:bCs/>
        </w:rPr>
        <w:t>and</w:t>
      </w:r>
    </w:p>
    <w:p w14:paraId="7E5C154C" w14:textId="03DF9267" w:rsidR="00DA5E5E" w:rsidRDefault="00DA5E5E" w:rsidP="00DA5E5E">
      <w:pPr>
        <w:pStyle w:val="Listtoplevel"/>
      </w:pPr>
      <w:r>
        <w:t>have to be followed by everyone.</w:t>
      </w:r>
    </w:p>
    <w:p w14:paraId="2DAA0E8E" w14:textId="33003B81" w:rsidR="00DA5E5E" w:rsidRDefault="007C3105" w:rsidP="00DA5E5E">
      <w:r w:rsidRPr="007C3105">
        <w:rPr>
          <w:rFonts w:cs="Arial"/>
          <w:noProof/>
          <w:szCs w:val="32"/>
        </w:rPr>
        <w:drawing>
          <wp:anchor distT="0" distB="0" distL="114300" distR="114300" simplePos="0" relativeHeight="253238272" behindDoc="0" locked="0" layoutInCell="1" allowOverlap="1" wp14:anchorId="297AE570" wp14:editId="1C6DBAC5">
            <wp:simplePos x="0" y="0"/>
            <wp:positionH relativeFrom="column">
              <wp:posOffset>0</wp:posOffset>
            </wp:positionH>
            <wp:positionV relativeFrom="paragraph">
              <wp:posOffset>326390</wp:posOffset>
            </wp:positionV>
            <wp:extent cx="1356360" cy="1356360"/>
            <wp:effectExtent l="0" t="0" r="0" b="0"/>
            <wp:wrapNone/>
            <wp:docPr id="6557566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56696" name="Picture 1">
                      <a:extLst>
                        <a:ext uri="{C183D7F6-B498-43B3-948B-1728B52AA6E4}">
                          <adec:decorative xmlns:adec="http://schemas.microsoft.com/office/drawing/2017/decorative" val="1"/>
                        </a:ext>
                      </a:extLst>
                    </pic:cNvPr>
                    <pic:cNvPicPr/>
                  </pic:nvPicPr>
                  <pic:blipFill>
                    <a:blip r:embed="rId16"/>
                    <a:stretch>
                      <a:fillRect/>
                    </a:stretch>
                  </pic:blipFill>
                  <pic:spPr>
                    <a:xfrm>
                      <a:off x="0" y="0"/>
                      <a:ext cx="1356360" cy="1356360"/>
                    </a:xfrm>
                    <a:prstGeom prst="rect">
                      <a:avLst/>
                    </a:prstGeom>
                  </pic:spPr>
                </pic:pic>
              </a:graphicData>
            </a:graphic>
            <wp14:sizeRelH relativeFrom="margin">
              <wp14:pctWidth>0</wp14:pctWidth>
            </wp14:sizeRelH>
            <wp14:sizeRelV relativeFrom="margin">
              <wp14:pctHeight>0</wp14:pctHeight>
            </wp14:sizeRelV>
          </wp:anchor>
        </w:drawing>
      </w:r>
    </w:p>
    <w:p w14:paraId="23D8BD2A" w14:textId="5191CB03" w:rsidR="00D971D9" w:rsidRDefault="00D971D9" w:rsidP="009E08A6">
      <w:pPr>
        <w:ind w:right="-330"/>
        <w:rPr>
          <w:rFonts w:cs="Arial"/>
          <w:szCs w:val="32"/>
        </w:rPr>
      </w:pPr>
    </w:p>
    <w:p w14:paraId="6399486F" w14:textId="572AA178" w:rsidR="00E9120B" w:rsidRDefault="00DA5E5E" w:rsidP="009E08A6">
      <w:pPr>
        <w:ind w:right="-330"/>
        <w:rPr>
          <w:rFonts w:cs="Arial"/>
          <w:szCs w:val="32"/>
        </w:rPr>
      </w:pPr>
      <w:r>
        <w:rPr>
          <w:rFonts w:cs="Arial"/>
          <w:szCs w:val="32"/>
        </w:rPr>
        <w:t>The</w:t>
      </w:r>
      <w:r w:rsidR="00D971D9">
        <w:rPr>
          <w:rFonts w:cs="Arial"/>
          <w:szCs w:val="32"/>
        </w:rPr>
        <w:t xml:space="preserve"> Ombudsman</w:t>
      </w:r>
      <w:r>
        <w:rPr>
          <w:rFonts w:cs="Arial"/>
          <w:szCs w:val="32"/>
        </w:rPr>
        <w:t xml:space="preserve"> may be able to </w:t>
      </w:r>
      <w:r w:rsidR="00C6530F">
        <w:rPr>
          <w:rFonts w:cs="Arial"/>
          <w:szCs w:val="32"/>
        </w:rPr>
        <w:t>help</w:t>
      </w:r>
      <w:r>
        <w:rPr>
          <w:rFonts w:cs="Arial"/>
          <w:szCs w:val="32"/>
        </w:rPr>
        <w:t xml:space="preserve"> you if you decide to be a whistleblower. </w:t>
      </w:r>
    </w:p>
    <w:p w14:paraId="70A169C1" w14:textId="32445D62" w:rsidR="009E08A6" w:rsidRDefault="009E08A6" w:rsidP="009E08A6">
      <w:pPr>
        <w:rPr>
          <w:rFonts w:cs="Arial"/>
          <w:szCs w:val="32"/>
        </w:rPr>
      </w:pPr>
    </w:p>
    <w:p w14:paraId="03BF487B" w14:textId="2DBE833F" w:rsidR="00D971D9" w:rsidRDefault="00D971D9" w:rsidP="009E08A6"/>
    <w:p w14:paraId="7B630B05" w14:textId="27FA1154" w:rsidR="00D04AF8" w:rsidRDefault="009E08A6" w:rsidP="009E08A6">
      <w:r w:rsidRPr="00EB4F10">
        <w:rPr>
          <w:noProof/>
          <w:lang w:eastAsia="en-NZ"/>
        </w:rPr>
        <mc:AlternateContent>
          <mc:Choice Requires="wps">
            <w:drawing>
              <wp:anchor distT="0" distB="0" distL="114300" distR="114300" simplePos="0" relativeHeight="252751872" behindDoc="1" locked="0" layoutInCell="1" allowOverlap="1" wp14:anchorId="2BBD139A" wp14:editId="2604AFE4">
                <wp:simplePos x="0" y="0"/>
                <wp:positionH relativeFrom="margin">
                  <wp:posOffset>2276475</wp:posOffset>
                </wp:positionH>
                <wp:positionV relativeFrom="paragraph">
                  <wp:posOffset>-50239</wp:posOffset>
                </wp:positionV>
                <wp:extent cx="3528000" cy="800100"/>
                <wp:effectExtent l="0" t="0" r="3175" b="0"/>
                <wp:wrapNone/>
                <wp:docPr id="22" name="Rectangle 22"/>
                <wp:cNvGraphicFramePr/>
                <a:graphic xmlns:a="http://schemas.openxmlformats.org/drawingml/2006/main">
                  <a:graphicData uri="http://schemas.microsoft.com/office/word/2010/wordprocessingShape">
                    <wps:wsp>
                      <wps:cNvSpPr/>
                      <wps:spPr>
                        <a:xfrm>
                          <a:off x="0" y="0"/>
                          <a:ext cx="3528000" cy="800100"/>
                        </a:xfrm>
                        <a:prstGeom prst="rect">
                          <a:avLst/>
                        </a:prstGeom>
                        <a:solidFill>
                          <a:schemeClr val="accent4">
                            <a:lumMod val="60000"/>
                            <a:lumOff val="40000"/>
                            <a:alpha val="24753"/>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0914274C" id="Rectangle 22" o:spid="_x0000_s1026" style="position:absolute;margin-left:179.25pt;margin-top:-3.95pt;width:277.8pt;height:63pt;z-index:-25056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" fillcolor="#ffd966 [1943]" stroked="f" strokeweight="1pt">
                <v:fill opacity="16191f"/>
                <w10:wrap anchorx="margin"/>
              </v:rect>
            </w:pict>
          </mc:Fallback>
        </mc:AlternateContent>
      </w:r>
      <w:r>
        <w:rPr>
          <w:rFonts w:cs="Arial"/>
          <w:noProof/>
          <w:szCs w:val="32"/>
        </w:rPr>
        <w:drawing>
          <wp:anchor distT="0" distB="0" distL="114300" distR="114300" simplePos="0" relativeHeight="252752896" behindDoc="0" locked="0" layoutInCell="1" allowOverlap="1" wp14:anchorId="679917EC" wp14:editId="1CDC8191">
            <wp:simplePos x="0" y="0"/>
            <wp:positionH relativeFrom="column">
              <wp:posOffset>0</wp:posOffset>
            </wp:positionH>
            <wp:positionV relativeFrom="paragraph">
              <wp:posOffset>65314</wp:posOffset>
            </wp:positionV>
            <wp:extent cx="1620000" cy="416355"/>
            <wp:effectExtent l="0" t="0" r="0" b="3175"/>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 name="Picture 1908">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r>
        <w:t xml:space="preserve">Where it says </w:t>
      </w:r>
      <w:r w:rsidRPr="00582BAE">
        <w:rPr>
          <w:b/>
          <w:bCs/>
        </w:rPr>
        <w:t>we / our</w:t>
      </w:r>
      <w:r>
        <w:t xml:space="preserve"> this means the Ombudsman.</w:t>
      </w:r>
    </w:p>
    <w:p w14:paraId="65A6EA46" w14:textId="1C63D9E5" w:rsidR="005562D8" w:rsidRDefault="005562D8" w:rsidP="005562D8">
      <w:pPr>
        <w:pStyle w:val="Heading1"/>
        <w:pBdr>
          <w:top w:val="single" w:sz="18" w:space="10" w:color="21B57F"/>
          <w:left w:val="single" w:sz="18" w:space="4" w:color="21B57F"/>
          <w:bottom w:val="single" w:sz="18" w:space="0" w:color="21B57F"/>
          <w:right w:val="single" w:sz="18" w:space="4" w:color="21B57F"/>
        </w:pBdr>
      </w:pPr>
      <w:bookmarkStart w:id="1" w:name="WhatIsSeriousWrongdoing"/>
      <w:bookmarkStart w:id="2" w:name="AboutOmbudsman"/>
      <w:r>
        <w:lastRenderedPageBreak/>
        <w:t>What is serious wrongdoing</w:t>
      </w:r>
      <w:r w:rsidR="004F58E4">
        <w:t xml:space="preserve">? </w:t>
      </w:r>
    </w:p>
    <w:bookmarkEnd w:id="1"/>
    <w:p w14:paraId="6BDC7EB0" w14:textId="76D3C664" w:rsidR="005562D8" w:rsidRDefault="005562D8" w:rsidP="005562D8">
      <w:pPr>
        <w:rPr>
          <w:rFonts w:eastAsia="Arial Unicode MS"/>
        </w:rPr>
      </w:pPr>
    </w:p>
    <w:p w14:paraId="22484FD5" w14:textId="2D94D3A0" w:rsidR="005562D8" w:rsidRDefault="008200BE" w:rsidP="005562D8">
      <w:pPr>
        <w:rPr>
          <w:rFonts w:eastAsia="Arial Unicode MS"/>
        </w:rPr>
      </w:pPr>
      <w:r>
        <w:rPr>
          <w:noProof/>
        </w:rPr>
        <w:drawing>
          <wp:anchor distT="0" distB="0" distL="114300" distR="114300" simplePos="0" relativeHeight="253015040" behindDoc="0" locked="0" layoutInCell="1" allowOverlap="1" wp14:anchorId="570FFC54" wp14:editId="20722ECE">
            <wp:simplePos x="0" y="0"/>
            <wp:positionH relativeFrom="column">
              <wp:posOffset>-114300</wp:posOffset>
            </wp:positionH>
            <wp:positionV relativeFrom="paragraph">
              <wp:posOffset>114300</wp:posOffset>
            </wp:positionV>
            <wp:extent cx="1465832" cy="1465832"/>
            <wp:effectExtent l="0" t="0" r="0"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65832" cy="1465832"/>
                    </a:xfrm>
                    <a:prstGeom prst="rect">
                      <a:avLst/>
                    </a:prstGeom>
                  </pic:spPr>
                </pic:pic>
              </a:graphicData>
            </a:graphic>
            <wp14:sizeRelH relativeFrom="page">
              <wp14:pctWidth>0</wp14:pctWidth>
            </wp14:sizeRelH>
            <wp14:sizeRelV relativeFrom="page">
              <wp14:pctHeight>0</wp14:pctHeight>
            </wp14:sizeRelV>
          </wp:anchor>
        </w:drawing>
      </w:r>
    </w:p>
    <w:p w14:paraId="7E5FF3CE" w14:textId="4E4510E4" w:rsidR="004F58E4" w:rsidRDefault="005562D8" w:rsidP="005562D8">
      <w:pPr>
        <w:rPr>
          <w:rFonts w:eastAsia="Arial Unicode MS"/>
        </w:rPr>
      </w:pPr>
      <w:r>
        <w:rPr>
          <w:rFonts w:eastAsia="Arial Unicode MS"/>
        </w:rPr>
        <w:t xml:space="preserve">Serious </w:t>
      </w:r>
      <w:r w:rsidR="004F58E4">
        <w:rPr>
          <w:rFonts w:eastAsia="Arial Unicode MS"/>
        </w:rPr>
        <w:t>wrongdoing is when something very bad happens</w:t>
      </w:r>
      <w:r w:rsidR="00DA5E5E">
        <w:rPr>
          <w:rFonts w:eastAsia="Arial Unicode MS"/>
        </w:rPr>
        <w:t xml:space="preserve"> at work</w:t>
      </w:r>
      <w:r w:rsidR="004F58E4">
        <w:rPr>
          <w:rFonts w:eastAsia="Arial Unicode MS"/>
        </w:rPr>
        <w:t xml:space="preserve">. </w:t>
      </w:r>
    </w:p>
    <w:p w14:paraId="5AB8353D" w14:textId="63C68591" w:rsidR="004F58E4" w:rsidRDefault="004F58E4" w:rsidP="005562D8">
      <w:pPr>
        <w:rPr>
          <w:rFonts w:eastAsia="Arial Unicode MS"/>
        </w:rPr>
      </w:pPr>
    </w:p>
    <w:p w14:paraId="79BA5D98" w14:textId="6822991D" w:rsidR="004F58E4" w:rsidRDefault="004F58E4" w:rsidP="005562D8">
      <w:pPr>
        <w:rPr>
          <w:rFonts w:eastAsia="Arial Unicode MS"/>
        </w:rPr>
      </w:pPr>
    </w:p>
    <w:p w14:paraId="5C5DEC70" w14:textId="4D435179" w:rsidR="00DA5E5E" w:rsidRDefault="00FD06D6" w:rsidP="005562D8">
      <w:pPr>
        <w:rPr>
          <w:rFonts w:eastAsia="Arial Unicode MS"/>
        </w:rPr>
      </w:pPr>
      <w:r>
        <w:rPr>
          <w:noProof/>
        </w:rPr>
        <w:drawing>
          <wp:anchor distT="0" distB="0" distL="114300" distR="114300" simplePos="0" relativeHeight="253016064" behindDoc="0" locked="0" layoutInCell="1" allowOverlap="1" wp14:anchorId="7117A91F" wp14:editId="577A57E5">
            <wp:simplePos x="0" y="0"/>
            <wp:positionH relativeFrom="column">
              <wp:posOffset>-289511</wp:posOffset>
            </wp:positionH>
            <wp:positionV relativeFrom="paragraph">
              <wp:posOffset>444891</wp:posOffset>
            </wp:positionV>
            <wp:extent cx="1620000" cy="1620000"/>
            <wp:effectExtent l="0" t="0" r="0" b="5715"/>
            <wp:wrapNone/>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DA5E5E">
        <w:rPr>
          <w:rFonts w:eastAsia="Arial Unicode MS"/>
        </w:rPr>
        <w:t>Serious wrongdoing can be things like:</w:t>
      </w:r>
    </w:p>
    <w:p w14:paraId="4ECE92A8" w14:textId="3A73CD79" w:rsidR="00430FAA" w:rsidRDefault="00DA5E5E" w:rsidP="00DA5E5E">
      <w:pPr>
        <w:pStyle w:val="Listtoplevel"/>
      </w:pPr>
      <w:r>
        <w:t xml:space="preserve">somebody </w:t>
      </w:r>
      <w:r w:rsidR="00862BCE">
        <w:t>breaking</w:t>
      </w:r>
      <w:r>
        <w:t xml:space="preserve"> the law</w:t>
      </w:r>
      <w:r w:rsidR="00430FAA">
        <w:t>:</w:t>
      </w:r>
    </w:p>
    <w:p w14:paraId="678D7779" w14:textId="25960C1E" w:rsidR="00430FAA" w:rsidRDefault="00DA5E5E" w:rsidP="00430FAA">
      <w:pPr>
        <w:pStyle w:val="Listtoplevel"/>
        <w:numPr>
          <w:ilvl w:val="1"/>
          <w:numId w:val="2"/>
        </w:numPr>
        <w:ind w:left="4820" w:hanging="644"/>
      </w:pPr>
      <w:r>
        <w:t xml:space="preserve">like </w:t>
      </w:r>
      <w:r w:rsidR="009E5C36">
        <w:t>hurting somebody</w:t>
      </w:r>
    </w:p>
    <w:p w14:paraId="27A3B458" w14:textId="4FF631AE" w:rsidR="00DA5E5E" w:rsidRDefault="00F0276A" w:rsidP="00430FAA">
      <w:pPr>
        <w:pStyle w:val="Listtoplevel"/>
        <w:numPr>
          <w:ilvl w:val="1"/>
          <w:numId w:val="2"/>
        </w:numPr>
        <w:ind w:left="4820" w:hanging="644"/>
      </w:pPr>
      <w:r>
        <w:drawing>
          <wp:anchor distT="0" distB="0" distL="114300" distR="114300" simplePos="0" relativeHeight="253033472" behindDoc="0" locked="0" layoutInCell="1" allowOverlap="1" wp14:anchorId="0054217F" wp14:editId="63F1382F">
            <wp:simplePos x="0" y="0"/>
            <wp:positionH relativeFrom="column">
              <wp:posOffset>-1270</wp:posOffset>
            </wp:positionH>
            <wp:positionV relativeFrom="paragraph">
              <wp:posOffset>267970</wp:posOffset>
            </wp:positionV>
            <wp:extent cx="1621155" cy="1151890"/>
            <wp:effectExtent l="0" t="0" r="0" b="0"/>
            <wp:wrapNone/>
            <wp:docPr id="1907" name="Picture 1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 name="Picture 187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1155" cy="1151890"/>
                    </a:xfrm>
                    <a:prstGeom prst="rect">
                      <a:avLst/>
                    </a:prstGeom>
                  </pic:spPr>
                </pic:pic>
              </a:graphicData>
            </a:graphic>
            <wp14:sizeRelH relativeFrom="page">
              <wp14:pctWidth>0</wp14:pctWidth>
            </wp14:sizeRelH>
            <wp14:sizeRelV relativeFrom="page">
              <wp14:pctHeight>0</wp14:pctHeight>
            </wp14:sizeRelV>
          </wp:anchor>
        </w:drawing>
      </w:r>
      <w:r w:rsidR="008A50CD">
        <w:t>stealing something</w:t>
      </w:r>
    </w:p>
    <w:p w14:paraId="6FFAC6CF" w14:textId="18872611" w:rsidR="00DA5E5E" w:rsidRDefault="00B90293" w:rsidP="00DA5E5E">
      <w:pPr>
        <w:pStyle w:val="Listtoplevel"/>
      </w:pPr>
      <w:r>
        <w:drawing>
          <wp:anchor distT="0" distB="0" distL="114300" distR="114300" simplePos="0" relativeHeight="253018112" behindDoc="0" locked="0" layoutInCell="1" allowOverlap="1" wp14:anchorId="583C5782" wp14:editId="69206CF1">
            <wp:simplePos x="0" y="0"/>
            <wp:positionH relativeFrom="column">
              <wp:posOffset>6640528</wp:posOffset>
            </wp:positionH>
            <wp:positionV relativeFrom="paragraph">
              <wp:posOffset>936770</wp:posOffset>
            </wp:positionV>
            <wp:extent cx="1620000" cy="1172118"/>
            <wp:effectExtent l="0" t="0" r="5715" b="0"/>
            <wp:wrapNone/>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20000" cy="1172118"/>
                    </a:xfrm>
                    <a:prstGeom prst="rect">
                      <a:avLst/>
                    </a:prstGeom>
                  </pic:spPr>
                </pic:pic>
              </a:graphicData>
            </a:graphic>
            <wp14:sizeRelH relativeFrom="page">
              <wp14:pctWidth>0</wp14:pctWidth>
            </wp14:sizeRelH>
            <wp14:sizeRelV relativeFrom="page">
              <wp14:pctHeight>0</wp14:pctHeight>
            </wp14:sizeRelV>
          </wp:anchor>
        </w:drawing>
      </w:r>
      <w:r w:rsidR="00DA5E5E">
        <w:t>putting a person / people in danger</w:t>
      </w:r>
    </w:p>
    <w:p w14:paraId="709AAA94" w14:textId="544A6F3F" w:rsidR="00862BCE" w:rsidRDefault="00AD3137" w:rsidP="00862BCE">
      <w:pPr>
        <w:pStyle w:val="Listtoplevel"/>
      </w:pPr>
      <w:r>
        <w:drawing>
          <wp:anchor distT="0" distB="0" distL="114300" distR="114300" simplePos="0" relativeHeight="253017088" behindDoc="0" locked="0" layoutInCell="1" allowOverlap="1" wp14:anchorId="43F3B267" wp14:editId="0B8ADBD7">
            <wp:simplePos x="0" y="0"/>
            <wp:positionH relativeFrom="column">
              <wp:posOffset>635</wp:posOffset>
            </wp:positionH>
            <wp:positionV relativeFrom="paragraph">
              <wp:posOffset>186055</wp:posOffset>
            </wp:positionV>
            <wp:extent cx="1620000" cy="1066120"/>
            <wp:effectExtent l="0" t="0" r="0" b="1270"/>
            <wp:wrapNone/>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20000" cy="1066120"/>
                    </a:xfrm>
                    <a:prstGeom prst="rect">
                      <a:avLst/>
                    </a:prstGeom>
                  </pic:spPr>
                </pic:pic>
              </a:graphicData>
            </a:graphic>
            <wp14:sizeRelH relativeFrom="page">
              <wp14:pctWidth>0</wp14:pctWidth>
            </wp14:sizeRelH>
            <wp14:sizeRelV relativeFrom="page">
              <wp14:pctHeight>0</wp14:pctHeight>
            </wp14:sizeRelV>
          </wp:anchor>
        </w:drawing>
      </w:r>
      <w:r w:rsidR="00862BCE">
        <w:t>putting the environment in danger</w:t>
      </w:r>
    </w:p>
    <w:p w14:paraId="343FB6FA" w14:textId="6D1DF733" w:rsidR="009135BD" w:rsidRDefault="00862BCE" w:rsidP="001003DC">
      <w:pPr>
        <w:pStyle w:val="Listtoplevel"/>
      </w:pPr>
      <w:r>
        <w:t>putting</w:t>
      </w:r>
      <w:r w:rsidR="00B53153">
        <w:t xml:space="preserve"> </w:t>
      </w:r>
      <w:r w:rsidR="00C238D5">
        <w:t xml:space="preserve">the </w:t>
      </w:r>
      <w:r w:rsidR="00B53153">
        <w:t>people of</w:t>
      </w:r>
      <w:r>
        <w:t xml:space="preserve"> New Zealand in danger</w:t>
      </w:r>
      <w:r w:rsidR="009135BD">
        <w:t>.</w:t>
      </w:r>
    </w:p>
    <w:p w14:paraId="40CE23EF" w14:textId="77777777" w:rsidR="00F0276A" w:rsidRDefault="00F0276A">
      <w:pPr>
        <w:spacing w:line="240" w:lineRule="auto"/>
        <w:ind w:left="0"/>
        <w:rPr>
          <w:rFonts w:eastAsiaTheme="minorHAnsi"/>
          <w:noProof/>
          <w:szCs w:val="22"/>
          <w:lang w:val="en-GB"/>
        </w:rPr>
      </w:pPr>
      <w:r>
        <w:br w:type="page"/>
      </w:r>
    </w:p>
    <w:p w14:paraId="4FF03A29" w14:textId="0BF9BA8C" w:rsidR="00F0276A" w:rsidRDefault="004D4444" w:rsidP="00F0276A">
      <w:pPr>
        <w:rPr>
          <w:rFonts w:eastAsia="Arial Unicode MS"/>
        </w:rPr>
      </w:pPr>
      <w:r>
        <w:rPr>
          <w:noProof/>
        </w:rPr>
        <w:lastRenderedPageBreak/>
        <w:drawing>
          <wp:anchor distT="0" distB="0" distL="114300" distR="114300" simplePos="0" relativeHeight="253242368" behindDoc="0" locked="0" layoutInCell="1" allowOverlap="1" wp14:anchorId="27D24297" wp14:editId="5BB28FDE">
            <wp:simplePos x="0" y="0"/>
            <wp:positionH relativeFrom="column">
              <wp:posOffset>0</wp:posOffset>
            </wp:positionH>
            <wp:positionV relativeFrom="paragraph">
              <wp:posOffset>0</wp:posOffset>
            </wp:positionV>
            <wp:extent cx="1621155" cy="1151890"/>
            <wp:effectExtent l="0" t="0" r="0" b="0"/>
            <wp:wrapNone/>
            <wp:docPr id="907934494" name="Picture 9079344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 name="Picture 187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1155" cy="1151890"/>
                    </a:xfrm>
                    <a:prstGeom prst="rect">
                      <a:avLst/>
                    </a:prstGeom>
                  </pic:spPr>
                </pic:pic>
              </a:graphicData>
            </a:graphic>
            <wp14:sizeRelH relativeFrom="page">
              <wp14:pctWidth>0</wp14:pctWidth>
            </wp14:sizeRelH>
            <wp14:sizeRelV relativeFrom="page">
              <wp14:pctHeight>0</wp14:pctHeight>
            </wp14:sizeRelV>
          </wp:anchor>
        </w:drawing>
      </w:r>
      <w:r w:rsidR="00F0276A">
        <w:rPr>
          <w:rFonts w:eastAsia="Arial Unicode MS"/>
        </w:rPr>
        <w:t>Serious wrongdoing can</w:t>
      </w:r>
      <w:r>
        <w:rPr>
          <w:rFonts w:eastAsia="Arial Unicode MS"/>
        </w:rPr>
        <w:t xml:space="preserve"> also</w:t>
      </w:r>
      <w:r w:rsidR="00F0276A">
        <w:rPr>
          <w:rFonts w:eastAsia="Arial Unicode MS"/>
        </w:rPr>
        <w:t xml:space="preserve"> be things like:</w:t>
      </w:r>
    </w:p>
    <w:p w14:paraId="3858EC77" w14:textId="6B1B3B28" w:rsidR="009135BD" w:rsidRDefault="002C3435" w:rsidP="009135BD">
      <w:pPr>
        <w:pStyle w:val="Listtoplevel"/>
      </w:pPr>
      <w:r w:rsidRPr="002C3435">
        <w:drawing>
          <wp:anchor distT="0" distB="0" distL="114300" distR="114300" simplePos="0" relativeHeight="253244416" behindDoc="0" locked="0" layoutInCell="1" allowOverlap="1" wp14:anchorId="06F8203F" wp14:editId="6C462EB5">
            <wp:simplePos x="0" y="0"/>
            <wp:positionH relativeFrom="column">
              <wp:posOffset>91440</wp:posOffset>
            </wp:positionH>
            <wp:positionV relativeFrom="paragraph">
              <wp:posOffset>670560</wp:posOffset>
            </wp:positionV>
            <wp:extent cx="1351915" cy="1351915"/>
            <wp:effectExtent l="0" t="0" r="635" b="635"/>
            <wp:wrapNone/>
            <wp:docPr id="7248819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881996" name="Picture 1">
                      <a:extLst>
                        <a:ext uri="{C183D7F6-B498-43B3-948B-1728B52AA6E4}">
                          <adec:decorative xmlns:adec="http://schemas.microsoft.com/office/drawing/2017/decorative" val="1"/>
                        </a:ext>
                      </a:extLst>
                    </pic:cNvPr>
                    <pic:cNvPicPr/>
                  </pic:nvPicPr>
                  <pic:blipFill>
                    <a:blip r:embed="rId33"/>
                    <a:stretch>
                      <a:fillRect/>
                    </a:stretch>
                  </pic:blipFill>
                  <pic:spPr>
                    <a:xfrm>
                      <a:off x="0" y="0"/>
                      <a:ext cx="1351915" cy="1351915"/>
                    </a:xfrm>
                    <a:prstGeom prst="rect">
                      <a:avLst/>
                    </a:prstGeom>
                  </pic:spPr>
                </pic:pic>
              </a:graphicData>
            </a:graphic>
            <wp14:sizeRelH relativeFrom="margin">
              <wp14:pctWidth>0</wp14:pctWidth>
            </wp14:sizeRelH>
            <wp14:sizeRelV relativeFrom="margin">
              <wp14:pctHeight>0</wp14:pctHeight>
            </wp14:sizeRelV>
          </wp:anchor>
        </w:drawing>
      </w:r>
      <w:r w:rsidR="009135BD">
        <w:t>using public money</w:t>
      </w:r>
      <w:r w:rsidR="00114439">
        <w:t xml:space="preserve"> or things</w:t>
      </w:r>
      <w:r w:rsidR="009135BD">
        <w:t xml:space="preserve"> for the wrong reason</w:t>
      </w:r>
    </w:p>
    <w:p w14:paraId="42942A16" w14:textId="2361E346" w:rsidR="00862BCE" w:rsidRDefault="00862BCE" w:rsidP="00455654">
      <w:pPr>
        <w:pStyle w:val="Listtoplevel"/>
      </w:pPr>
      <w:r>
        <w:t xml:space="preserve">very bad behaviour by a </w:t>
      </w:r>
      <w:r>
        <w:br/>
      </w:r>
      <w:r w:rsidRPr="00862BCE">
        <w:rPr>
          <w:b/>
          <w:bCs/>
        </w:rPr>
        <w:t>public official</w:t>
      </w:r>
      <w:r w:rsidR="00455654">
        <w:rPr>
          <w:b/>
          <w:bCs/>
        </w:rPr>
        <w:t xml:space="preserve"> </w:t>
      </w:r>
      <w:r w:rsidR="00455654" w:rsidRPr="00C238D5">
        <w:t>such as</w:t>
      </w:r>
      <w:r w:rsidR="00455654">
        <w:rPr>
          <w:b/>
          <w:bCs/>
        </w:rPr>
        <w:t xml:space="preserve"> </w:t>
      </w:r>
      <w:r w:rsidR="00455654" w:rsidRPr="003E07D9">
        <w:rPr>
          <w:b/>
          <w:bCs/>
        </w:rPr>
        <w:t>discrimination</w:t>
      </w:r>
      <w:r>
        <w:t xml:space="preserve">. </w:t>
      </w:r>
    </w:p>
    <w:p w14:paraId="2B143FC6" w14:textId="12C1403D" w:rsidR="009135BD" w:rsidRDefault="009135BD" w:rsidP="009135BD">
      <w:pPr>
        <w:pStyle w:val="Listtoplevel"/>
        <w:numPr>
          <w:ilvl w:val="0"/>
          <w:numId w:val="0"/>
        </w:numPr>
        <w:ind w:left="4253" w:hanging="567"/>
      </w:pPr>
    </w:p>
    <w:p w14:paraId="05BC6E36" w14:textId="03622B49" w:rsidR="005562D8" w:rsidRDefault="00862BCE" w:rsidP="005562D8">
      <w:pPr>
        <w:rPr>
          <w:rFonts w:eastAsia="Arial Unicode MS"/>
        </w:rPr>
      </w:pPr>
      <w:r>
        <w:rPr>
          <w:noProof/>
        </w:rPr>
        <w:drawing>
          <wp:anchor distT="0" distB="0" distL="114300" distR="114300" simplePos="0" relativeHeight="253000704" behindDoc="0" locked="0" layoutInCell="1" allowOverlap="1" wp14:anchorId="0CE6022C" wp14:editId="04461F1F">
            <wp:simplePos x="0" y="0"/>
            <wp:positionH relativeFrom="column">
              <wp:posOffset>0</wp:posOffset>
            </wp:positionH>
            <wp:positionV relativeFrom="paragraph">
              <wp:posOffset>-119743</wp:posOffset>
            </wp:positionV>
            <wp:extent cx="1620000" cy="1007834"/>
            <wp:effectExtent l="0" t="0" r="571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1620000" cy="1007834"/>
                    </a:xfrm>
                    <a:prstGeom prst="rect">
                      <a:avLst/>
                    </a:prstGeom>
                  </pic:spPr>
                </pic:pic>
              </a:graphicData>
            </a:graphic>
            <wp14:sizeRelH relativeFrom="page">
              <wp14:pctWidth>0</wp14:pctWidth>
            </wp14:sizeRelH>
            <wp14:sizeRelV relativeFrom="page">
              <wp14:pctHeight>0</wp14:pctHeight>
            </wp14:sizeRelV>
          </wp:anchor>
        </w:drawing>
      </w:r>
      <w:r w:rsidRPr="00EB4F10">
        <w:rPr>
          <w:noProof/>
          <w:lang w:val="en-NZ" w:eastAsia="en-NZ"/>
        </w:rPr>
        <mc:AlternateContent>
          <mc:Choice Requires="wps">
            <w:drawing>
              <wp:anchor distT="0" distB="0" distL="114300" distR="114300" simplePos="0" relativeHeight="252998656" behindDoc="1" locked="0" layoutInCell="1" allowOverlap="1" wp14:anchorId="459C8DC9" wp14:editId="73865A61">
                <wp:simplePos x="0" y="0"/>
                <wp:positionH relativeFrom="margin">
                  <wp:posOffset>2220686</wp:posOffset>
                </wp:positionH>
                <wp:positionV relativeFrom="paragraph">
                  <wp:posOffset>-119742</wp:posOffset>
                </wp:positionV>
                <wp:extent cx="3528000" cy="838200"/>
                <wp:effectExtent l="0" t="0" r="3175" b="0"/>
                <wp:wrapNone/>
                <wp:docPr id="2" name="Rectangle 2"/>
                <wp:cNvGraphicFramePr/>
                <a:graphic xmlns:a="http://schemas.openxmlformats.org/drawingml/2006/main">
                  <a:graphicData uri="http://schemas.microsoft.com/office/word/2010/wordprocessingShape">
                    <wps:wsp>
                      <wps:cNvSpPr/>
                      <wps:spPr>
                        <a:xfrm>
                          <a:off x="0" y="0"/>
                          <a:ext cx="3528000" cy="838200"/>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6AB31DF8" id="Rectangle 2" o:spid="_x0000_s1026" style="position:absolute;margin-left:174.85pt;margin-top:-9.45pt;width:277.8pt;height:66pt;z-index:-25031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" fillcolor="#22b57f" stroked="f" strokeweight="1pt">
                <v:fill opacity="16191f"/>
                <w10:wrap anchorx="margin"/>
              </v:rect>
            </w:pict>
          </mc:Fallback>
        </mc:AlternateContent>
      </w:r>
      <w:r>
        <w:rPr>
          <w:rFonts w:eastAsia="Arial Unicode MS"/>
        </w:rPr>
        <w:t xml:space="preserve">A </w:t>
      </w:r>
      <w:r w:rsidRPr="00862BCE">
        <w:rPr>
          <w:rFonts w:eastAsia="Arial Unicode MS"/>
          <w:b/>
          <w:bCs/>
        </w:rPr>
        <w:t>public official</w:t>
      </w:r>
      <w:r>
        <w:rPr>
          <w:rFonts w:eastAsia="Arial Unicode MS"/>
        </w:rPr>
        <w:t xml:space="preserve"> is somebody who works for a government agency. </w:t>
      </w:r>
    </w:p>
    <w:p w14:paraId="48A67B09" w14:textId="194BB116" w:rsidR="00862BCE" w:rsidRDefault="00862BCE" w:rsidP="005562D8">
      <w:pPr>
        <w:rPr>
          <w:rFonts w:eastAsia="Arial Unicode MS"/>
        </w:rPr>
      </w:pPr>
    </w:p>
    <w:p w14:paraId="4BE577A5" w14:textId="1F974C9E" w:rsidR="00C238D5" w:rsidRDefault="00C238D5" w:rsidP="00C238D5">
      <w:r w:rsidRPr="00EB4F10">
        <w:rPr>
          <w:noProof/>
          <w:lang w:val="en-NZ" w:eastAsia="en-NZ"/>
        </w:rPr>
        <mc:AlternateContent>
          <mc:Choice Requires="wps">
            <w:drawing>
              <wp:anchor distT="0" distB="0" distL="114300" distR="114300" simplePos="0" relativeHeight="253254656" behindDoc="1" locked="0" layoutInCell="1" allowOverlap="1" wp14:anchorId="5D1BE8CE" wp14:editId="7AD1DF50">
                <wp:simplePos x="0" y="0"/>
                <wp:positionH relativeFrom="margin">
                  <wp:posOffset>2225040</wp:posOffset>
                </wp:positionH>
                <wp:positionV relativeFrom="paragraph">
                  <wp:posOffset>216535</wp:posOffset>
                </wp:positionV>
                <wp:extent cx="3528000" cy="3505200"/>
                <wp:effectExtent l="0" t="0" r="0" b="0"/>
                <wp:wrapNone/>
                <wp:docPr id="1469869083" name="Rectangle 1469869083"/>
                <wp:cNvGraphicFramePr/>
                <a:graphic xmlns:a="http://schemas.openxmlformats.org/drawingml/2006/main">
                  <a:graphicData uri="http://schemas.microsoft.com/office/word/2010/wordprocessingShape">
                    <wps:wsp>
                      <wps:cNvSpPr/>
                      <wps:spPr>
                        <a:xfrm>
                          <a:off x="0" y="0"/>
                          <a:ext cx="3528000" cy="3505200"/>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7194A341" id="Rectangle 1469869083" o:spid="_x0000_s1026" style="position:absolute;margin-left:175.2pt;margin-top:17.05pt;width:277.8pt;height:276pt;z-index:-2500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" fillcolor="#22b57f" stroked="f" strokeweight="1pt">
                <v:fill opacity="16191f"/>
                <w10:wrap anchorx="margin"/>
              </v:rect>
            </w:pict>
          </mc:Fallback>
        </mc:AlternateContent>
      </w:r>
      <w:r>
        <w:rPr>
          <w:rFonts w:cs="Arial"/>
          <w:b/>
          <w:bCs/>
          <w:noProof/>
          <w:szCs w:val="32"/>
        </w:rPr>
        <w:drawing>
          <wp:anchor distT="0" distB="0" distL="114300" distR="114300" simplePos="0" relativeHeight="253251584" behindDoc="0" locked="0" layoutInCell="1" allowOverlap="1" wp14:anchorId="5110E3CA" wp14:editId="7D7E6A1E">
            <wp:simplePos x="0" y="0"/>
            <wp:positionH relativeFrom="margin">
              <wp:posOffset>-176530</wp:posOffset>
            </wp:positionH>
            <wp:positionV relativeFrom="page">
              <wp:posOffset>5929630</wp:posOffset>
            </wp:positionV>
            <wp:extent cx="1619885" cy="1385570"/>
            <wp:effectExtent l="0" t="0" r="0" b="0"/>
            <wp:wrapNone/>
            <wp:docPr id="704919897"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19897" name="Picture 40">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19885" cy="1385570"/>
                    </a:xfrm>
                    <a:prstGeom prst="rect">
                      <a:avLst/>
                    </a:prstGeom>
                  </pic:spPr>
                </pic:pic>
              </a:graphicData>
            </a:graphic>
            <wp14:sizeRelH relativeFrom="margin">
              <wp14:pctWidth>0</wp14:pctWidth>
            </wp14:sizeRelH>
            <wp14:sizeRelV relativeFrom="margin">
              <wp14:pctHeight>0</wp14:pctHeight>
            </wp14:sizeRelV>
          </wp:anchor>
        </w:drawing>
      </w:r>
    </w:p>
    <w:p w14:paraId="3D2BE329" w14:textId="0435D0C8" w:rsidR="00C238D5" w:rsidRPr="00B97656" w:rsidRDefault="00C238D5" w:rsidP="00C238D5">
      <w:r>
        <w:rPr>
          <w:rStyle w:val="findhit"/>
          <w:rFonts w:cs="Arial"/>
          <w:b/>
          <w:bCs/>
          <w:szCs w:val="32"/>
        </w:rPr>
        <w:t>Discri</w:t>
      </w:r>
      <w:r>
        <w:rPr>
          <w:rStyle w:val="normaltextrun"/>
          <w:rFonts w:cs="Arial"/>
          <w:b/>
          <w:bCs/>
          <w:szCs w:val="32"/>
        </w:rPr>
        <w:t>mination</w:t>
      </w:r>
      <w:r>
        <w:rPr>
          <w:rStyle w:val="normaltextrun"/>
          <w:rFonts w:cs="Arial"/>
          <w:szCs w:val="32"/>
        </w:rPr>
        <w:t xml:space="preserve"> is when people are treated unfairly because of things like being:</w:t>
      </w:r>
    </w:p>
    <w:p w14:paraId="57B67D26" w14:textId="77777777" w:rsidR="00C238D5" w:rsidRPr="00B97656" w:rsidRDefault="00C238D5" w:rsidP="00C238D5">
      <w:pPr>
        <w:pStyle w:val="Listtoplevel"/>
      </w:pPr>
      <w:r>
        <w:rPr>
          <w:rFonts w:cs="Arial"/>
          <w:b/>
          <w:bCs/>
          <w:szCs w:val="32"/>
        </w:rPr>
        <w:drawing>
          <wp:anchor distT="0" distB="0" distL="114300" distR="114300" simplePos="0" relativeHeight="253252608" behindDoc="0" locked="0" layoutInCell="1" allowOverlap="1" wp14:anchorId="5B4F9916" wp14:editId="75B9FAA7">
            <wp:simplePos x="0" y="0"/>
            <wp:positionH relativeFrom="margin">
              <wp:posOffset>0</wp:posOffset>
            </wp:positionH>
            <wp:positionV relativeFrom="paragraph">
              <wp:posOffset>502285</wp:posOffset>
            </wp:positionV>
            <wp:extent cx="1273810" cy="1619885"/>
            <wp:effectExtent l="0" t="0" r="0" b="5715"/>
            <wp:wrapNone/>
            <wp:docPr id="1707876465"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76465" name="Picture 43">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273810" cy="1619885"/>
                    </a:xfrm>
                    <a:prstGeom prst="rect">
                      <a:avLst/>
                    </a:prstGeom>
                  </pic:spPr>
                </pic:pic>
              </a:graphicData>
            </a:graphic>
            <wp14:sizeRelH relativeFrom="margin">
              <wp14:pctWidth>0</wp14:pctWidth>
            </wp14:sizeRelH>
            <wp14:sizeRelV relativeFrom="margin">
              <wp14:pctHeight>0</wp14:pctHeight>
            </wp14:sizeRelV>
          </wp:anchor>
        </w:drawing>
      </w:r>
      <w:r>
        <w:rPr>
          <w:rStyle w:val="normaltextrun"/>
        </w:rPr>
        <w:t xml:space="preserve"> Māori</w:t>
      </w:r>
    </w:p>
    <w:p w14:paraId="0EEC122B" w14:textId="77777777" w:rsidR="00C238D5" w:rsidRPr="00B97656" w:rsidRDefault="00C238D5" w:rsidP="00C238D5">
      <w:pPr>
        <w:pStyle w:val="Listtoplevel"/>
      </w:pPr>
      <w:r w:rsidRPr="00B97656">
        <w:rPr>
          <w:rStyle w:val="normaltextrun"/>
        </w:rPr>
        <w:t>a man / woman / someone of another gender</w:t>
      </w:r>
      <w:r w:rsidRPr="00B97656">
        <w:rPr>
          <w:rStyle w:val="eop"/>
        </w:rPr>
        <w:t> </w:t>
      </w:r>
    </w:p>
    <w:p w14:paraId="1181BCA9" w14:textId="77777777" w:rsidR="00C238D5" w:rsidRPr="00B97656" w:rsidRDefault="00C238D5" w:rsidP="00C238D5">
      <w:pPr>
        <w:pStyle w:val="Listtoplevel"/>
      </w:pPr>
      <w:r w:rsidRPr="00B97656">
        <w:rPr>
          <w:rStyle w:val="normaltextrun"/>
        </w:rPr>
        <w:t>disabled. </w:t>
      </w:r>
      <w:r w:rsidRPr="00B97656">
        <w:rPr>
          <w:rStyle w:val="eop"/>
        </w:rPr>
        <w:t> </w:t>
      </w:r>
    </w:p>
    <w:p w14:paraId="0F7B8755" w14:textId="77777777" w:rsidR="00C238D5" w:rsidRDefault="00C238D5" w:rsidP="005562D8">
      <w:pPr>
        <w:rPr>
          <w:rFonts w:eastAsia="Arial Unicode MS"/>
        </w:rPr>
      </w:pPr>
    </w:p>
    <w:p w14:paraId="619CDCE9" w14:textId="3420EA58" w:rsidR="004B536C" w:rsidRDefault="00455654" w:rsidP="005562D8">
      <w:pPr>
        <w:rPr>
          <w:rFonts w:eastAsia="Arial Unicode MS"/>
        </w:rPr>
      </w:pPr>
      <w:r w:rsidRPr="007C3105">
        <w:rPr>
          <w:rFonts w:cs="Arial"/>
          <w:noProof/>
          <w:szCs w:val="32"/>
        </w:rPr>
        <w:lastRenderedPageBreak/>
        <w:drawing>
          <wp:anchor distT="0" distB="0" distL="114300" distR="114300" simplePos="0" relativeHeight="253246464" behindDoc="0" locked="0" layoutInCell="1" allowOverlap="1" wp14:anchorId="4ED5B925" wp14:editId="5B7AC7A5">
            <wp:simplePos x="0" y="0"/>
            <wp:positionH relativeFrom="column">
              <wp:posOffset>263525</wp:posOffset>
            </wp:positionH>
            <wp:positionV relativeFrom="paragraph">
              <wp:posOffset>11430</wp:posOffset>
            </wp:positionV>
            <wp:extent cx="1356360" cy="1356360"/>
            <wp:effectExtent l="0" t="0" r="0" b="0"/>
            <wp:wrapNone/>
            <wp:docPr id="21189583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56696" name="Picture 1">
                      <a:extLst>
                        <a:ext uri="{C183D7F6-B498-43B3-948B-1728B52AA6E4}">
                          <adec:decorative xmlns:adec="http://schemas.microsoft.com/office/drawing/2017/decorative" val="1"/>
                        </a:ext>
                      </a:extLst>
                    </pic:cNvPr>
                    <pic:cNvPicPr/>
                  </pic:nvPicPr>
                  <pic:blipFill>
                    <a:blip r:embed="rId16"/>
                    <a:stretch>
                      <a:fillRect/>
                    </a:stretch>
                  </pic:blipFill>
                  <pic:spPr>
                    <a:xfrm>
                      <a:off x="0" y="0"/>
                      <a:ext cx="1356360" cy="1356360"/>
                    </a:xfrm>
                    <a:prstGeom prst="rect">
                      <a:avLst/>
                    </a:prstGeom>
                  </pic:spPr>
                </pic:pic>
              </a:graphicData>
            </a:graphic>
            <wp14:sizeRelH relativeFrom="margin">
              <wp14:pctWidth>0</wp14:pctWidth>
            </wp14:sizeRelH>
            <wp14:sizeRelV relativeFrom="margin">
              <wp14:pctHeight>0</wp14:pctHeight>
            </wp14:sizeRelV>
          </wp:anchor>
        </w:drawing>
      </w:r>
      <w:r w:rsidR="004B536C">
        <w:rPr>
          <w:rFonts w:eastAsia="Arial Unicode MS"/>
        </w:rPr>
        <w:t xml:space="preserve">Whistleblowers report serious wrongdoing.  </w:t>
      </w:r>
    </w:p>
    <w:p w14:paraId="504DF06E" w14:textId="32A8B65F" w:rsidR="004B536C" w:rsidRDefault="004B536C" w:rsidP="005562D8">
      <w:pPr>
        <w:rPr>
          <w:rFonts w:eastAsia="Arial Unicode MS"/>
        </w:rPr>
      </w:pPr>
    </w:p>
    <w:p w14:paraId="79DDD818" w14:textId="1355FF77" w:rsidR="004B536C" w:rsidRDefault="004B536C" w:rsidP="005562D8">
      <w:pPr>
        <w:rPr>
          <w:rFonts w:eastAsia="Arial Unicode MS"/>
        </w:rPr>
      </w:pPr>
    </w:p>
    <w:p w14:paraId="3E0DF4FA" w14:textId="44D2E752" w:rsidR="004B536C" w:rsidRDefault="004B536C" w:rsidP="005562D8">
      <w:pPr>
        <w:rPr>
          <w:rFonts w:eastAsia="Arial Unicode MS"/>
        </w:rPr>
      </w:pPr>
      <w:r>
        <w:rPr>
          <w:rFonts w:eastAsia="Arial Unicode MS"/>
        </w:rPr>
        <w:t>This means</w:t>
      </w:r>
      <w:r w:rsidR="009E5C36">
        <w:rPr>
          <w:rFonts w:eastAsia="Arial Unicode MS"/>
        </w:rPr>
        <w:t xml:space="preserve"> </w:t>
      </w:r>
      <w:r w:rsidR="0071034B">
        <w:rPr>
          <w:rFonts w:eastAsia="Arial Unicode MS"/>
        </w:rPr>
        <w:t>whistleblowers</w:t>
      </w:r>
      <w:r>
        <w:rPr>
          <w:rFonts w:eastAsia="Arial Unicode MS"/>
        </w:rPr>
        <w:t>:</w:t>
      </w:r>
    </w:p>
    <w:p w14:paraId="0329EE51" w14:textId="59B27B8A" w:rsidR="004B536C" w:rsidRDefault="0049259F" w:rsidP="004B536C">
      <w:pPr>
        <w:pStyle w:val="Listtoplevel"/>
      </w:pPr>
      <w:r w:rsidRPr="0049259F">
        <w:rPr>
          <w:b/>
          <w:bCs/>
        </w:rPr>
        <w:drawing>
          <wp:anchor distT="0" distB="0" distL="114300" distR="114300" simplePos="0" relativeHeight="253248512" behindDoc="0" locked="0" layoutInCell="1" allowOverlap="1" wp14:anchorId="60683C18" wp14:editId="1049E261">
            <wp:simplePos x="0" y="0"/>
            <wp:positionH relativeFrom="column">
              <wp:posOffset>0</wp:posOffset>
            </wp:positionH>
            <wp:positionV relativeFrom="paragraph">
              <wp:posOffset>293370</wp:posOffset>
            </wp:positionV>
            <wp:extent cx="1737360" cy="1737360"/>
            <wp:effectExtent l="0" t="0" r="0" b="0"/>
            <wp:wrapNone/>
            <wp:docPr id="1754395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95237" name=""/>
                    <pic:cNvPicPr/>
                  </pic:nvPicPr>
                  <pic:blipFill>
                    <a:blip r:embed="rId36"/>
                    <a:stretch>
                      <a:fillRect/>
                    </a:stretch>
                  </pic:blipFill>
                  <pic:spPr>
                    <a:xfrm>
                      <a:off x="0" y="0"/>
                      <a:ext cx="1737360" cy="1737360"/>
                    </a:xfrm>
                    <a:prstGeom prst="rect">
                      <a:avLst/>
                    </a:prstGeom>
                  </pic:spPr>
                </pic:pic>
              </a:graphicData>
            </a:graphic>
            <wp14:sizeRelH relativeFrom="margin">
              <wp14:pctWidth>0</wp14:pctWidth>
            </wp14:sizeRelH>
            <wp14:sizeRelV relativeFrom="margin">
              <wp14:pctHeight>0</wp14:pctHeight>
            </wp14:sizeRelV>
          </wp:anchor>
        </w:drawing>
      </w:r>
      <w:r w:rsidR="004B536C">
        <w:t>tell somebody about what has happened</w:t>
      </w:r>
    </w:p>
    <w:p w14:paraId="428E6D29" w14:textId="307F7DA6" w:rsidR="004B536C" w:rsidRPr="00323356" w:rsidRDefault="004B536C" w:rsidP="004B536C">
      <w:pPr>
        <w:pStyle w:val="Listtoplevel"/>
        <w:numPr>
          <w:ilvl w:val="0"/>
          <w:numId w:val="0"/>
        </w:numPr>
        <w:ind w:left="4253"/>
        <w:rPr>
          <w:b/>
          <w:bCs/>
        </w:rPr>
      </w:pPr>
      <w:r w:rsidRPr="00323356">
        <w:rPr>
          <w:b/>
          <w:bCs/>
        </w:rPr>
        <w:t>and</w:t>
      </w:r>
    </w:p>
    <w:p w14:paraId="53A337A4" w14:textId="21AAA736" w:rsidR="004B536C" w:rsidRPr="002C3435" w:rsidRDefault="005329BA" w:rsidP="00462492">
      <w:pPr>
        <w:pStyle w:val="Listtoplevel"/>
        <w:rPr>
          <w:rFonts w:eastAsia="Arial Unicode MS"/>
        </w:rPr>
      </w:pPr>
      <w:r>
        <w:t>are protected for speaking up</w:t>
      </w:r>
      <w:r w:rsidR="004B536C">
        <w:t xml:space="preserve">. </w:t>
      </w:r>
    </w:p>
    <w:p w14:paraId="57A9D8B8" w14:textId="77777777" w:rsidR="00C238D5" w:rsidRDefault="00C238D5">
      <w:pPr>
        <w:spacing w:line="240" w:lineRule="auto"/>
        <w:ind w:left="0"/>
        <w:rPr>
          <w:rFonts w:eastAsia="Arial Unicode MS"/>
          <w:b/>
          <w:kern w:val="28"/>
          <w:sz w:val="44"/>
        </w:rPr>
      </w:pPr>
      <w:bookmarkStart w:id="3" w:name="WhatIsAWhistleblower"/>
      <w:r>
        <w:br w:type="page"/>
      </w:r>
    </w:p>
    <w:p w14:paraId="1D1DAF76" w14:textId="11AA91D8" w:rsidR="004B536C" w:rsidRDefault="00E247C1" w:rsidP="004B536C">
      <w:pPr>
        <w:pStyle w:val="Heading1"/>
        <w:pBdr>
          <w:top w:val="single" w:sz="18" w:space="10" w:color="21B57F"/>
          <w:left w:val="single" w:sz="18" w:space="4" w:color="21B57F"/>
          <w:bottom w:val="single" w:sz="18" w:space="0" w:color="21B57F"/>
          <w:right w:val="single" w:sz="18" w:space="4" w:color="21B57F"/>
        </w:pBdr>
      </w:pPr>
      <w:r>
        <w:lastRenderedPageBreak/>
        <w:t>What is a</w:t>
      </w:r>
      <w:r w:rsidR="004B536C">
        <w:t xml:space="preserve"> whistleblow</w:t>
      </w:r>
      <w:r w:rsidR="00AA2364">
        <w:t>er</w:t>
      </w:r>
      <w:r>
        <w:t>?</w:t>
      </w:r>
      <w:bookmarkEnd w:id="3"/>
    </w:p>
    <w:p w14:paraId="4271A6ED" w14:textId="77777777" w:rsidR="005562D8" w:rsidRDefault="005562D8" w:rsidP="004B536C">
      <w:pPr>
        <w:rPr>
          <w:rFonts w:eastAsia="Arial Unicode MS"/>
        </w:rPr>
      </w:pPr>
    </w:p>
    <w:p w14:paraId="0EF511B5" w14:textId="77777777" w:rsidR="00933752" w:rsidRDefault="00933752" w:rsidP="004B536C">
      <w:pPr>
        <w:rPr>
          <w:rFonts w:eastAsia="Arial Unicode MS"/>
        </w:rPr>
      </w:pPr>
    </w:p>
    <w:p w14:paraId="0A0A4585" w14:textId="48BB5B73" w:rsidR="00933752" w:rsidRDefault="00933752" w:rsidP="00933752">
      <w:pPr>
        <w:rPr>
          <w:rFonts w:eastAsia="Arial Unicode MS"/>
        </w:rPr>
      </w:pPr>
      <w:r>
        <w:rPr>
          <w:b/>
          <w:bCs/>
          <w:noProof/>
        </w:rPr>
        <w:drawing>
          <wp:anchor distT="0" distB="0" distL="114300" distR="114300" simplePos="0" relativeHeight="253037568" behindDoc="0" locked="0" layoutInCell="1" allowOverlap="1" wp14:anchorId="1B8B8E9E" wp14:editId="38054C0D">
            <wp:simplePos x="0" y="0"/>
            <wp:positionH relativeFrom="column">
              <wp:posOffset>-30187</wp:posOffset>
            </wp:positionH>
            <wp:positionV relativeFrom="paragraph">
              <wp:posOffset>305142</wp:posOffset>
            </wp:positionV>
            <wp:extent cx="1908401" cy="1244338"/>
            <wp:effectExtent l="0" t="0" r="0" b="635"/>
            <wp:wrapNone/>
            <wp:docPr id="1919" name="Picture 19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 name="Picture 1904">
                      <a:extLst>
                        <a:ext uri="{C183D7F6-B498-43B3-948B-1728B52AA6E4}">
                          <adec:decorative xmlns:adec="http://schemas.microsoft.com/office/drawing/2017/decorative" val="1"/>
                        </a:ext>
                      </a:extLst>
                    </pic:cNvPr>
                    <pic:cNvPicPr/>
                  </pic:nvPicPr>
                  <pic:blipFill rotWithShape="1">
                    <a:blip r:embed="rId37" cstate="print">
                      <a:extLst>
                        <a:ext uri="{28A0092B-C50C-407E-A947-70E740481C1C}">
                          <a14:useLocalDpi xmlns:a14="http://schemas.microsoft.com/office/drawing/2010/main" val="0"/>
                        </a:ext>
                      </a:extLst>
                    </a:blip>
                    <a:srcRect b="48827"/>
                    <a:stretch/>
                  </pic:blipFill>
                  <pic:spPr bwMode="auto">
                    <a:xfrm>
                      <a:off x="0" y="0"/>
                      <a:ext cx="1908401" cy="12443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Arial Unicode MS"/>
        </w:rPr>
        <w:t>Whistleblowers report serious wrongdoing</w:t>
      </w:r>
      <w:r w:rsidR="00D02C77">
        <w:rPr>
          <w:rFonts w:eastAsia="Arial Unicode MS"/>
        </w:rPr>
        <w:t xml:space="preserve"> at their work</w:t>
      </w:r>
      <w:r>
        <w:rPr>
          <w:rFonts w:eastAsia="Arial Unicode MS"/>
        </w:rPr>
        <w:t xml:space="preserve">.  </w:t>
      </w:r>
    </w:p>
    <w:p w14:paraId="3E241A1B" w14:textId="70C79E3F" w:rsidR="00933752" w:rsidRDefault="00933752" w:rsidP="004B536C">
      <w:pPr>
        <w:rPr>
          <w:rFonts w:eastAsia="Arial Unicode MS"/>
        </w:rPr>
      </w:pPr>
    </w:p>
    <w:p w14:paraId="56B8262F" w14:textId="345B726C" w:rsidR="00862BCE" w:rsidRDefault="00862BCE" w:rsidP="004B536C">
      <w:pPr>
        <w:rPr>
          <w:rFonts w:eastAsia="Arial Unicode MS"/>
        </w:rPr>
      </w:pPr>
    </w:p>
    <w:p w14:paraId="52CFFD73" w14:textId="229763AF" w:rsidR="00E247C1" w:rsidRDefault="00866E0D" w:rsidP="00E247C1">
      <w:pPr>
        <w:rPr>
          <w:rFonts w:eastAsia="Arial Unicode MS"/>
        </w:rPr>
      </w:pPr>
      <w:r>
        <w:rPr>
          <w:rFonts w:eastAsia="Arial Unicode MS"/>
        </w:rPr>
        <w:t xml:space="preserve">Reporting serious wrongdoing is called making a </w:t>
      </w:r>
      <w:r>
        <w:rPr>
          <w:rFonts w:eastAsia="Arial Unicode MS"/>
        </w:rPr>
        <w:br/>
      </w:r>
      <w:r w:rsidR="00E247C1" w:rsidRPr="00FA1829">
        <w:rPr>
          <w:rFonts w:eastAsia="Arial Unicode MS"/>
          <w:b/>
          <w:bCs/>
        </w:rPr>
        <w:t>protected disclosure</w:t>
      </w:r>
      <w:r w:rsidR="00E247C1">
        <w:rPr>
          <w:rFonts w:eastAsia="Arial Unicode MS"/>
        </w:rPr>
        <w:t xml:space="preserve">. </w:t>
      </w:r>
    </w:p>
    <w:p w14:paraId="1B07CB09" w14:textId="3EEDA312" w:rsidR="00E247C1" w:rsidRDefault="00E247C1" w:rsidP="00E247C1">
      <w:pPr>
        <w:rPr>
          <w:rFonts w:eastAsia="Arial Unicode MS"/>
        </w:rPr>
      </w:pPr>
    </w:p>
    <w:p w14:paraId="6B635D02" w14:textId="3D5D8F13" w:rsidR="00E247C1" w:rsidRDefault="007568F3" w:rsidP="00E247C1">
      <w:pPr>
        <w:rPr>
          <w:rFonts w:eastAsia="Arial Unicode MS"/>
        </w:rPr>
      </w:pPr>
      <w:r w:rsidRPr="0085176D">
        <w:rPr>
          <w:b/>
          <w:bCs/>
          <w:noProof/>
        </w:rPr>
        <mc:AlternateContent>
          <mc:Choice Requires="wps">
            <w:drawing>
              <wp:anchor distT="0" distB="0" distL="114300" distR="114300" simplePos="0" relativeHeight="253076480" behindDoc="1" locked="0" layoutInCell="1" allowOverlap="1" wp14:anchorId="770E38B8" wp14:editId="07CE6E1E">
                <wp:simplePos x="0" y="0"/>
                <wp:positionH relativeFrom="margin">
                  <wp:posOffset>2232660</wp:posOffset>
                </wp:positionH>
                <wp:positionV relativeFrom="paragraph">
                  <wp:posOffset>241300</wp:posOffset>
                </wp:positionV>
                <wp:extent cx="3599815" cy="1554480"/>
                <wp:effectExtent l="0" t="0" r="635" b="7620"/>
                <wp:wrapNone/>
                <wp:docPr id="98" name="Rectangle 98"/>
                <wp:cNvGraphicFramePr/>
                <a:graphic xmlns:a="http://schemas.openxmlformats.org/drawingml/2006/main">
                  <a:graphicData uri="http://schemas.microsoft.com/office/word/2010/wordprocessingShape">
                    <wps:wsp>
                      <wps:cNvSpPr/>
                      <wps:spPr>
                        <a:xfrm>
                          <a:off x="0" y="0"/>
                          <a:ext cx="3599815" cy="1554480"/>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13DE19C2" id="Rectangle 98" o:spid="_x0000_s1026" style="position:absolute;margin-left:175.8pt;margin-top:19pt;width:283.45pt;height:122.4pt;z-index:-250240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" fillcolor="#22b57f" stroked="f" strokeweight="1pt">
                <v:fill opacity="16191f"/>
                <w10:wrap anchorx="margin"/>
              </v:rect>
            </w:pict>
          </mc:Fallback>
        </mc:AlternateContent>
      </w:r>
    </w:p>
    <w:p w14:paraId="5DF3FE1A" w14:textId="06386A95" w:rsidR="00E247C1" w:rsidRDefault="00E247C1" w:rsidP="00E247C1">
      <w:pPr>
        <w:rPr>
          <w:rFonts w:eastAsia="Arial Unicode MS"/>
        </w:rPr>
      </w:pPr>
      <w:r>
        <w:rPr>
          <w:noProof/>
        </w:rPr>
        <w:drawing>
          <wp:anchor distT="0" distB="0" distL="114300" distR="114300" simplePos="0" relativeHeight="253078528" behindDoc="0" locked="0" layoutInCell="1" allowOverlap="1" wp14:anchorId="55ADC0DD" wp14:editId="19E54778">
            <wp:simplePos x="0" y="0"/>
            <wp:positionH relativeFrom="column">
              <wp:posOffset>1052411</wp:posOffset>
            </wp:positionH>
            <wp:positionV relativeFrom="paragraph">
              <wp:posOffset>34290</wp:posOffset>
            </wp:positionV>
            <wp:extent cx="471577" cy="373236"/>
            <wp:effectExtent l="0" t="0" r="0" b="0"/>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 name="Picture 1906">
                      <a:extLst>
                        <a:ext uri="{C183D7F6-B498-43B3-948B-1728B52AA6E4}">
                          <adec:decorative xmlns:adec="http://schemas.microsoft.com/office/drawing/2017/decorative" val="1"/>
                        </a:ext>
                      </a:extLst>
                    </pic:cNvPr>
                    <pic:cNvPicPr/>
                  </pic:nvPicPr>
                  <pic:blipFill rotWithShape="1">
                    <a:blip r:embed="rId38" cstate="print">
                      <a:extLst>
                        <a:ext uri="{28A0092B-C50C-407E-A947-70E740481C1C}">
                          <a14:useLocalDpi xmlns:a14="http://schemas.microsoft.com/office/drawing/2010/main" val="0"/>
                        </a:ext>
                      </a:extLst>
                    </a:blip>
                    <a:srcRect b="25407"/>
                    <a:stretch/>
                  </pic:blipFill>
                  <pic:spPr bwMode="auto">
                    <a:xfrm>
                      <a:off x="0" y="0"/>
                      <a:ext cx="471577" cy="3732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3077504" behindDoc="0" locked="0" layoutInCell="1" allowOverlap="1" wp14:anchorId="1BC5DE05" wp14:editId="15633497">
            <wp:simplePos x="0" y="0"/>
            <wp:positionH relativeFrom="column">
              <wp:posOffset>-122548</wp:posOffset>
            </wp:positionH>
            <wp:positionV relativeFrom="paragraph">
              <wp:posOffset>-56561</wp:posOffset>
            </wp:positionV>
            <wp:extent cx="1908401" cy="1244338"/>
            <wp:effectExtent l="0" t="0" r="0" b="635"/>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 name="Picture 1904">
                      <a:extLst>
                        <a:ext uri="{C183D7F6-B498-43B3-948B-1728B52AA6E4}">
                          <adec:decorative xmlns:adec="http://schemas.microsoft.com/office/drawing/2017/decorative" val="1"/>
                        </a:ext>
                      </a:extLst>
                    </pic:cNvPr>
                    <pic:cNvPicPr/>
                  </pic:nvPicPr>
                  <pic:blipFill rotWithShape="1">
                    <a:blip r:embed="rId39" cstate="print">
                      <a:extLst>
                        <a:ext uri="{28A0092B-C50C-407E-A947-70E740481C1C}">
                          <a14:useLocalDpi xmlns:a14="http://schemas.microsoft.com/office/drawing/2010/main" val="0"/>
                        </a:ext>
                      </a:extLst>
                    </a:blip>
                    <a:srcRect b="48827"/>
                    <a:stretch/>
                  </pic:blipFill>
                  <pic:spPr bwMode="auto">
                    <a:xfrm>
                      <a:off x="0" y="0"/>
                      <a:ext cx="1914524" cy="1248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Arial Unicode MS"/>
        </w:rPr>
        <w:t xml:space="preserve">A </w:t>
      </w:r>
      <w:r w:rsidRPr="00FA1829">
        <w:rPr>
          <w:rFonts w:eastAsia="Arial Unicode MS"/>
          <w:b/>
          <w:bCs/>
        </w:rPr>
        <w:t>protected disclosure</w:t>
      </w:r>
      <w:r>
        <w:rPr>
          <w:rFonts w:eastAsia="Arial Unicode MS"/>
        </w:rPr>
        <w:t xml:space="preserve"> is when you:</w:t>
      </w:r>
    </w:p>
    <w:p w14:paraId="5F8D882D" w14:textId="1996051F" w:rsidR="007568F3" w:rsidRPr="001A30E2" w:rsidRDefault="007568F3" w:rsidP="007568F3">
      <w:pPr>
        <w:rPr>
          <w:rFonts w:cs="Arial"/>
          <w:color w:val="1F497D"/>
          <w:szCs w:val="32"/>
        </w:rPr>
      </w:pPr>
      <w:r>
        <w:rPr>
          <w:rFonts w:cs="Arial"/>
          <w:color w:val="000000"/>
          <w:szCs w:val="32"/>
        </w:rPr>
        <w:t>d</w:t>
      </w:r>
      <w:r w:rsidRPr="001A30E2">
        <w:rPr>
          <w:rFonts w:cs="Arial"/>
          <w:color w:val="000000"/>
          <w:szCs w:val="32"/>
        </w:rPr>
        <w:t>o not get in trouble or lose your job for telling someone about something very bad that has happened at work.</w:t>
      </w:r>
    </w:p>
    <w:p w14:paraId="298B9243" w14:textId="77777777" w:rsidR="00E247C1" w:rsidRDefault="00E247C1" w:rsidP="00E247C1">
      <w:pPr>
        <w:rPr>
          <w:rFonts w:eastAsia="Arial Unicode MS"/>
        </w:rPr>
      </w:pPr>
    </w:p>
    <w:p w14:paraId="2B32B17E" w14:textId="22ADFA04" w:rsidR="00E247C1" w:rsidRDefault="00E247C1" w:rsidP="004B536C">
      <w:pPr>
        <w:rPr>
          <w:rFonts w:eastAsia="Arial Unicode MS"/>
        </w:rPr>
      </w:pPr>
      <w:r>
        <w:rPr>
          <w:noProof/>
        </w:rPr>
        <w:drawing>
          <wp:anchor distT="0" distB="0" distL="114300" distR="114300" simplePos="0" relativeHeight="253028352" behindDoc="0" locked="0" layoutInCell="1" allowOverlap="1" wp14:anchorId="3EE9F574" wp14:editId="7022039B">
            <wp:simplePos x="0" y="0"/>
            <wp:positionH relativeFrom="column">
              <wp:posOffset>-27912</wp:posOffset>
            </wp:positionH>
            <wp:positionV relativeFrom="paragraph">
              <wp:posOffset>82013</wp:posOffset>
            </wp:positionV>
            <wp:extent cx="1620000" cy="1007834"/>
            <wp:effectExtent l="0" t="0" r="5715" b="0"/>
            <wp:wrapNone/>
            <wp:docPr id="1903" name="Picture 19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1620000" cy="1007834"/>
                    </a:xfrm>
                    <a:prstGeom prst="rect">
                      <a:avLst/>
                    </a:prstGeom>
                  </pic:spPr>
                </pic:pic>
              </a:graphicData>
            </a:graphic>
            <wp14:sizeRelH relativeFrom="page">
              <wp14:pctWidth>0</wp14:pctWidth>
            </wp14:sizeRelH>
            <wp14:sizeRelV relativeFrom="page">
              <wp14:pctHeight>0</wp14:pctHeight>
            </wp14:sizeRelV>
          </wp:anchor>
        </w:drawing>
      </w:r>
    </w:p>
    <w:p w14:paraId="79595BE9" w14:textId="5DE275A4" w:rsidR="004B536C" w:rsidRDefault="004B536C" w:rsidP="004B536C">
      <w:pPr>
        <w:rPr>
          <w:rFonts w:eastAsia="Arial Unicode MS"/>
        </w:rPr>
      </w:pPr>
      <w:r>
        <w:rPr>
          <w:rFonts w:eastAsia="Arial Unicode MS"/>
        </w:rPr>
        <w:t xml:space="preserve">There is a law </w:t>
      </w:r>
      <w:r w:rsidR="00E247C1">
        <w:rPr>
          <w:rFonts w:eastAsia="Arial Unicode MS"/>
        </w:rPr>
        <w:t xml:space="preserve">that </w:t>
      </w:r>
      <w:r w:rsidR="007F7C6D">
        <w:rPr>
          <w:rFonts w:eastAsia="Arial Unicode MS"/>
        </w:rPr>
        <w:t>s</w:t>
      </w:r>
      <w:r w:rsidR="00E247C1">
        <w:rPr>
          <w:rFonts w:eastAsia="Arial Unicode MS"/>
        </w:rPr>
        <w:t>ays</w:t>
      </w:r>
      <w:r>
        <w:rPr>
          <w:rFonts w:eastAsia="Arial Unicode MS"/>
        </w:rPr>
        <w:t xml:space="preserve"> </w:t>
      </w:r>
      <w:r w:rsidR="007F7C6D">
        <w:rPr>
          <w:rFonts w:eastAsia="Arial Unicode MS"/>
        </w:rPr>
        <w:t xml:space="preserve">how </w:t>
      </w:r>
      <w:r w:rsidR="00AA2364">
        <w:rPr>
          <w:rFonts w:eastAsia="Arial Unicode MS"/>
        </w:rPr>
        <w:t xml:space="preserve">to keep whistleblowers safe. </w:t>
      </w:r>
    </w:p>
    <w:p w14:paraId="36963898" w14:textId="7F191C4C" w:rsidR="007568F3" w:rsidRDefault="007568F3" w:rsidP="00933752">
      <w:pPr>
        <w:rPr>
          <w:rFonts w:eastAsia="Arial Unicode MS"/>
        </w:rPr>
      </w:pPr>
    </w:p>
    <w:p w14:paraId="48CC6D2D" w14:textId="45633FF5" w:rsidR="007568F3" w:rsidRDefault="00F32A52" w:rsidP="00933752">
      <w:pPr>
        <w:rPr>
          <w:rFonts w:eastAsia="Arial Unicode MS"/>
        </w:rPr>
      </w:pPr>
      <w:r w:rsidRPr="00377D17">
        <w:rPr>
          <w:noProof/>
        </w:rPr>
        <w:drawing>
          <wp:anchor distT="0" distB="0" distL="114300" distR="114300" simplePos="0" relativeHeight="253026304" behindDoc="0" locked="0" layoutInCell="1" allowOverlap="1" wp14:anchorId="5A350EE9" wp14:editId="52F084C3">
            <wp:simplePos x="0" y="0"/>
            <wp:positionH relativeFrom="column">
              <wp:posOffset>190500</wp:posOffset>
            </wp:positionH>
            <wp:positionV relativeFrom="paragraph">
              <wp:posOffset>64135</wp:posOffset>
            </wp:positionV>
            <wp:extent cx="862256" cy="1188230"/>
            <wp:effectExtent l="0" t="0" r="1905" b="5715"/>
            <wp:wrapNone/>
            <wp:docPr id="1902" name="Picture 19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62256" cy="1188230"/>
                    </a:xfrm>
                    <a:prstGeom prst="rect">
                      <a:avLst/>
                    </a:prstGeom>
                  </pic:spPr>
                </pic:pic>
              </a:graphicData>
            </a:graphic>
            <wp14:sizeRelH relativeFrom="page">
              <wp14:pctWidth>0</wp14:pctWidth>
            </wp14:sizeRelH>
            <wp14:sizeRelV relativeFrom="page">
              <wp14:pctHeight>0</wp14:pctHeight>
            </wp14:sizeRelV>
          </wp:anchor>
        </w:drawing>
      </w:r>
    </w:p>
    <w:p w14:paraId="5C6FC505" w14:textId="3E1D7E01" w:rsidR="00E22F6C" w:rsidRDefault="00E22F6C" w:rsidP="00933752">
      <w:pPr>
        <w:rPr>
          <w:rFonts w:eastAsia="Arial Unicode MS"/>
        </w:rPr>
      </w:pPr>
      <w:r>
        <w:rPr>
          <w:rFonts w:eastAsia="Arial Unicode MS"/>
        </w:rPr>
        <w:t xml:space="preserve">This law is called the </w:t>
      </w:r>
      <w:r w:rsidRPr="00E22F6C">
        <w:rPr>
          <w:rFonts w:eastAsia="Arial Unicode MS"/>
          <w:b/>
          <w:bCs/>
        </w:rPr>
        <w:t>Protected Disclosures Act</w:t>
      </w:r>
      <w:r w:rsidR="00AA2364">
        <w:rPr>
          <w:rFonts w:eastAsia="Arial Unicode MS"/>
        </w:rPr>
        <w:t xml:space="preserve"> </w:t>
      </w:r>
      <w:r w:rsidR="00AA2364" w:rsidRPr="00D04AF8">
        <w:rPr>
          <w:rFonts w:eastAsia="Arial Unicode MS"/>
          <w:b/>
          <w:bCs/>
        </w:rPr>
        <w:t>2022</w:t>
      </w:r>
      <w:r w:rsidR="00AA2364">
        <w:rPr>
          <w:rFonts w:eastAsia="Arial Unicode MS"/>
        </w:rPr>
        <w:t>.</w:t>
      </w:r>
    </w:p>
    <w:p w14:paraId="62B78743" w14:textId="7A3AF558" w:rsidR="00AA2364" w:rsidRDefault="00DF3C53" w:rsidP="00AA2364">
      <w:pPr>
        <w:rPr>
          <w:rFonts w:eastAsia="Arial Unicode MS"/>
        </w:rPr>
      </w:pPr>
      <w:r w:rsidRPr="00377D17">
        <w:rPr>
          <w:noProof/>
        </w:rPr>
        <w:lastRenderedPageBreak/>
        <w:drawing>
          <wp:anchor distT="0" distB="0" distL="114300" distR="114300" simplePos="0" relativeHeight="253256704" behindDoc="0" locked="0" layoutInCell="1" allowOverlap="1" wp14:anchorId="42E319F2" wp14:editId="6070E9A3">
            <wp:simplePos x="0" y="0"/>
            <wp:positionH relativeFrom="column">
              <wp:posOffset>0</wp:posOffset>
            </wp:positionH>
            <wp:positionV relativeFrom="paragraph">
              <wp:posOffset>-167640</wp:posOffset>
            </wp:positionV>
            <wp:extent cx="862256" cy="1188230"/>
            <wp:effectExtent l="0" t="0" r="1905" b="5715"/>
            <wp:wrapNone/>
            <wp:docPr id="1796905969" name="Picture 17969059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62256" cy="1188230"/>
                    </a:xfrm>
                    <a:prstGeom prst="rect">
                      <a:avLst/>
                    </a:prstGeom>
                  </pic:spPr>
                </pic:pic>
              </a:graphicData>
            </a:graphic>
            <wp14:sizeRelH relativeFrom="page">
              <wp14:pctWidth>0</wp14:pctWidth>
            </wp14:sizeRelH>
            <wp14:sizeRelV relativeFrom="page">
              <wp14:pctHeight>0</wp14:pctHeight>
            </wp14:sizeRelV>
          </wp:anchor>
        </w:drawing>
      </w:r>
      <w:r w:rsidR="00866E0D">
        <w:rPr>
          <w:rFonts w:eastAsia="Arial Unicode MS"/>
        </w:rPr>
        <w:t xml:space="preserve">This </w:t>
      </w:r>
      <w:r w:rsidR="0060545B" w:rsidRPr="00E22F6C">
        <w:rPr>
          <w:rFonts w:eastAsia="Arial Unicode MS"/>
          <w:b/>
          <w:bCs/>
        </w:rPr>
        <w:t>Protected Disclosures Act</w:t>
      </w:r>
      <w:r w:rsidR="0060545B">
        <w:rPr>
          <w:rFonts w:eastAsia="Arial Unicode MS"/>
        </w:rPr>
        <w:t xml:space="preserve"> </w:t>
      </w:r>
      <w:r w:rsidR="0060545B" w:rsidRPr="00D04AF8">
        <w:rPr>
          <w:rFonts w:eastAsia="Arial Unicode MS"/>
          <w:b/>
          <w:bCs/>
        </w:rPr>
        <w:t>2022</w:t>
      </w:r>
      <w:r w:rsidR="00AA2364">
        <w:rPr>
          <w:rFonts w:eastAsia="Arial Unicode MS"/>
        </w:rPr>
        <w:t>:</w:t>
      </w:r>
    </w:p>
    <w:p w14:paraId="4FC18CBC" w14:textId="71137447" w:rsidR="006109A9" w:rsidRPr="00CA209A" w:rsidRDefault="006109A9" w:rsidP="006109A9">
      <w:pPr>
        <w:pStyle w:val="ListParagraph"/>
      </w:pPr>
      <w:r w:rsidRPr="00CA209A">
        <w:t xml:space="preserve">became a </w:t>
      </w:r>
      <w:r>
        <w:t>l</w:t>
      </w:r>
      <w:r w:rsidRPr="00CA209A">
        <w:t>aw on 1 July 2022</w:t>
      </w:r>
    </w:p>
    <w:p w14:paraId="35CD11A6" w14:textId="1260C5C0" w:rsidR="00AA2364" w:rsidRDefault="00DF3C53" w:rsidP="00AA2364">
      <w:pPr>
        <w:pStyle w:val="Listtoplevel"/>
      </w:pPr>
      <w:r>
        <w:drawing>
          <wp:anchor distT="0" distB="0" distL="114300" distR="114300" simplePos="0" relativeHeight="253129728" behindDoc="0" locked="0" layoutInCell="1" allowOverlap="1" wp14:anchorId="0219E591" wp14:editId="7ED12137">
            <wp:simplePos x="0" y="0"/>
            <wp:positionH relativeFrom="column">
              <wp:posOffset>0</wp:posOffset>
            </wp:positionH>
            <wp:positionV relativeFrom="paragraph">
              <wp:posOffset>194310</wp:posOffset>
            </wp:positionV>
            <wp:extent cx="1260000" cy="1418019"/>
            <wp:effectExtent l="0" t="0" r="0" b="4445"/>
            <wp:wrapNone/>
            <wp:docPr id="369399901" name="Picture 3693999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 name="Picture 1889">
                      <a:extLst>
                        <a:ext uri="{C183D7F6-B498-43B3-948B-1728B52AA6E4}">
                          <adec:decorative xmlns:adec="http://schemas.microsoft.com/office/drawing/2017/decorative" val="1"/>
                        </a:ext>
                      </a:extLst>
                    </pic:cNvPr>
                    <pic:cNvPicPr/>
                  </pic:nvPicPr>
                  <pic:blipFill rotWithShape="1">
                    <a:blip r:embed="rId40" cstate="print">
                      <a:extLst>
                        <a:ext uri="{28A0092B-C50C-407E-A947-70E740481C1C}">
                          <a14:useLocalDpi xmlns:a14="http://schemas.microsoft.com/office/drawing/2010/main" val="0"/>
                        </a:ext>
                      </a:extLst>
                    </a:blip>
                    <a:srcRect l="17915" t="26053" r="16379"/>
                    <a:stretch/>
                  </pic:blipFill>
                  <pic:spPr bwMode="auto">
                    <a:xfrm>
                      <a:off x="0" y="0"/>
                      <a:ext cx="1260000" cy="14180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04AF8">
        <w:t xml:space="preserve">supports </w:t>
      </w:r>
      <w:r w:rsidR="00AA2364">
        <w:t>whistleblowers to report serious wrongdoing at work</w:t>
      </w:r>
    </w:p>
    <w:p w14:paraId="6270F1BD" w14:textId="785A1DBD" w:rsidR="00866E0D" w:rsidRDefault="00866E0D" w:rsidP="00AA2364">
      <w:pPr>
        <w:pStyle w:val="Listtoplevel"/>
      </w:pPr>
      <w:r>
        <w:t>keeps whistleblowers safe</w:t>
      </w:r>
    </w:p>
    <w:p w14:paraId="602993B2" w14:textId="3433C622" w:rsidR="00AA2364" w:rsidRDefault="00DF3C53" w:rsidP="00866E0D">
      <w:pPr>
        <w:pStyle w:val="Listtoplevel"/>
      </w:pPr>
      <w:r>
        <w:drawing>
          <wp:anchor distT="0" distB="0" distL="114300" distR="114300" simplePos="0" relativeHeight="253149184" behindDoc="0" locked="0" layoutInCell="1" allowOverlap="1" wp14:anchorId="23562933" wp14:editId="067C0591">
            <wp:simplePos x="0" y="0"/>
            <wp:positionH relativeFrom="column">
              <wp:posOffset>-65405</wp:posOffset>
            </wp:positionH>
            <wp:positionV relativeFrom="paragraph">
              <wp:posOffset>668655</wp:posOffset>
            </wp:positionV>
            <wp:extent cx="1371600" cy="1371600"/>
            <wp:effectExtent l="0" t="0" r="0" b="0"/>
            <wp:wrapNone/>
            <wp:docPr id="369399913" name="Picture 3693999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 name="Picture 1909">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r w:rsidR="00D04AF8">
        <w:t xml:space="preserve">supports </w:t>
      </w:r>
      <w:r w:rsidR="00AA2364">
        <w:t xml:space="preserve">organisations to </w:t>
      </w:r>
      <w:r w:rsidR="00ED1F3E">
        <w:t>look into</w:t>
      </w:r>
      <w:r w:rsidR="00AA2364">
        <w:t xml:space="preserve"> reports </w:t>
      </w:r>
      <w:r w:rsidR="00ED1F3E">
        <w:t>about</w:t>
      </w:r>
      <w:r w:rsidR="00AA2364">
        <w:t xml:space="preserve"> whistleblowing. </w:t>
      </w:r>
    </w:p>
    <w:p w14:paraId="3613F4C6" w14:textId="6371A0F8" w:rsidR="00AA2364" w:rsidRPr="00F82941" w:rsidRDefault="00AA2364" w:rsidP="00AA2364">
      <w:pPr>
        <w:rPr>
          <w:rFonts w:eastAsia="Arial Unicode MS"/>
          <w:sz w:val="26"/>
          <w:szCs w:val="18"/>
        </w:rPr>
      </w:pPr>
    </w:p>
    <w:p w14:paraId="36A212FE" w14:textId="7EB6795F" w:rsidR="00AA2364" w:rsidRPr="00F82941" w:rsidRDefault="00AA2364" w:rsidP="00AA2364">
      <w:pPr>
        <w:rPr>
          <w:rFonts w:eastAsia="Arial Unicode MS"/>
          <w:sz w:val="26"/>
          <w:szCs w:val="18"/>
        </w:rPr>
      </w:pPr>
    </w:p>
    <w:p w14:paraId="0AC8527F" w14:textId="0D3F64D4" w:rsidR="00DF3C53" w:rsidRDefault="00AA2364" w:rsidP="00AA2364">
      <w:pPr>
        <w:rPr>
          <w:rFonts w:eastAsia="Arial Unicode MS"/>
        </w:rPr>
      </w:pPr>
      <w:r>
        <w:rPr>
          <w:rFonts w:eastAsia="Arial Unicode MS"/>
        </w:rPr>
        <w:t>This law</w:t>
      </w:r>
      <w:r w:rsidR="00DF3C53">
        <w:rPr>
          <w:rFonts w:eastAsia="Arial Unicode MS"/>
        </w:rPr>
        <w:t>:</w:t>
      </w:r>
    </w:p>
    <w:p w14:paraId="02BF638F" w14:textId="4CAFF5ED" w:rsidR="00AA2364" w:rsidRDefault="00304F98" w:rsidP="00DF3C53">
      <w:pPr>
        <w:pStyle w:val="ListParagraph"/>
        <w:numPr>
          <w:ilvl w:val="0"/>
          <w:numId w:val="15"/>
        </w:numPr>
        <w:ind w:left="4253" w:hanging="567"/>
        <w:rPr>
          <w:rFonts w:eastAsia="Arial Unicode MS"/>
        </w:rPr>
      </w:pPr>
      <w:r w:rsidRPr="0049259F">
        <w:rPr>
          <w:b/>
          <w:bCs/>
          <w:noProof/>
        </w:rPr>
        <w:drawing>
          <wp:anchor distT="0" distB="0" distL="114300" distR="114300" simplePos="0" relativeHeight="253258752" behindDoc="0" locked="0" layoutInCell="1" allowOverlap="1" wp14:anchorId="78025073" wp14:editId="66BFE981">
            <wp:simplePos x="0" y="0"/>
            <wp:positionH relativeFrom="column">
              <wp:posOffset>-60960</wp:posOffset>
            </wp:positionH>
            <wp:positionV relativeFrom="paragraph">
              <wp:posOffset>838200</wp:posOffset>
            </wp:positionV>
            <wp:extent cx="1737360" cy="1737360"/>
            <wp:effectExtent l="0" t="0" r="0" b="0"/>
            <wp:wrapNone/>
            <wp:docPr id="662495112" name="Picture 1" descr="A person and person sitting in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95112" name="Picture 1" descr="A person and person sitting in chairs&#10;&#10;Description automatically generated"/>
                    <pic:cNvPicPr/>
                  </pic:nvPicPr>
                  <pic:blipFill>
                    <a:blip r:embed="rId36"/>
                    <a:stretch>
                      <a:fillRect/>
                    </a:stretch>
                  </pic:blipFill>
                  <pic:spPr>
                    <a:xfrm>
                      <a:off x="0" y="0"/>
                      <a:ext cx="1737360" cy="1737360"/>
                    </a:xfrm>
                    <a:prstGeom prst="rect">
                      <a:avLst/>
                    </a:prstGeom>
                  </pic:spPr>
                </pic:pic>
              </a:graphicData>
            </a:graphic>
            <wp14:sizeRelH relativeFrom="margin">
              <wp14:pctWidth>0</wp14:pctWidth>
            </wp14:sizeRelH>
            <wp14:sizeRelV relativeFrom="margin">
              <wp14:pctHeight>0</wp14:pctHeight>
            </wp14:sizeRelV>
          </wp:anchor>
        </w:drawing>
      </w:r>
      <w:r w:rsidR="00AA2364" w:rsidRPr="00DF3C53">
        <w:rPr>
          <w:rFonts w:eastAsia="Arial Unicode MS"/>
        </w:rPr>
        <w:t xml:space="preserve">tells whistleblowers </w:t>
      </w:r>
      <w:r w:rsidR="00933752" w:rsidRPr="00DF3C53">
        <w:rPr>
          <w:rFonts w:eastAsia="Arial Unicode MS"/>
        </w:rPr>
        <w:t>the</w:t>
      </w:r>
      <w:r w:rsidR="00AA2364" w:rsidRPr="00DF3C53">
        <w:rPr>
          <w:rFonts w:eastAsia="Arial Unicode MS"/>
        </w:rPr>
        <w:t xml:space="preserve"> right </w:t>
      </w:r>
      <w:r w:rsidR="00B17910" w:rsidRPr="00DF3C53">
        <w:rPr>
          <w:rFonts w:eastAsia="Arial Unicode MS"/>
          <w:b/>
          <w:bCs/>
        </w:rPr>
        <w:t>authority</w:t>
      </w:r>
      <w:r w:rsidR="00AA2364" w:rsidRPr="00DF3C53">
        <w:rPr>
          <w:rFonts w:eastAsia="Arial Unicode MS"/>
        </w:rPr>
        <w:t xml:space="preserve"> to report serious wrongdoing</w:t>
      </w:r>
      <w:r w:rsidR="00866E0D" w:rsidRPr="00DF3C53">
        <w:rPr>
          <w:rFonts w:eastAsia="Arial Unicode MS"/>
        </w:rPr>
        <w:t xml:space="preserve"> to</w:t>
      </w:r>
    </w:p>
    <w:p w14:paraId="53FCB6D6" w14:textId="43090920" w:rsidR="00DF3C53" w:rsidRPr="00DF3C53" w:rsidRDefault="00DF3C53" w:rsidP="00DF3C53">
      <w:pPr>
        <w:pStyle w:val="ListParagraph"/>
        <w:numPr>
          <w:ilvl w:val="0"/>
          <w:numId w:val="15"/>
        </w:numPr>
        <w:ind w:left="4253" w:hanging="567"/>
        <w:rPr>
          <w:rFonts w:eastAsia="Arial Unicode MS"/>
        </w:rPr>
      </w:pPr>
      <w:r>
        <w:rPr>
          <w:rFonts w:eastAsia="Arial Unicode MS"/>
        </w:rPr>
        <w:t>allows whistleblowers to report to the right authority at anytime rather than having to go to their employer first.</w:t>
      </w:r>
    </w:p>
    <w:p w14:paraId="28FCDFAD" w14:textId="17183927" w:rsidR="00B17910" w:rsidRPr="00F82941" w:rsidRDefault="00B17910" w:rsidP="00AA2364">
      <w:pPr>
        <w:rPr>
          <w:rFonts w:eastAsia="Arial Unicode MS"/>
          <w:sz w:val="30"/>
          <w:szCs w:val="22"/>
        </w:rPr>
      </w:pPr>
    </w:p>
    <w:p w14:paraId="787C05DE" w14:textId="2EDE2ACC" w:rsidR="00B17910" w:rsidRPr="00F82941" w:rsidRDefault="00B17910" w:rsidP="00AA2364">
      <w:pPr>
        <w:rPr>
          <w:rFonts w:eastAsia="Arial Unicode MS"/>
          <w:sz w:val="30"/>
          <w:szCs w:val="22"/>
        </w:rPr>
      </w:pPr>
    </w:p>
    <w:p w14:paraId="3B36B430" w14:textId="32E2D5F2" w:rsidR="00B17910" w:rsidRDefault="00304F98" w:rsidP="00AA2364">
      <w:pPr>
        <w:rPr>
          <w:rFonts w:eastAsia="Arial Unicode MS"/>
        </w:rPr>
      </w:pPr>
      <w:r w:rsidRPr="00F82941">
        <w:rPr>
          <w:noProof/>
          <w:sz w:val="26"/>
          <w:szCs w:val="18"/>
        </w:rPr>
        <w:lastRenderedPageBreak/>
        <w:drawing>
          <wp:anchor distT="0" distB="0" distL="114300" distR="114300" simplePos="0" relativeHeight="253127680" behindDoc="0" locked="0" layoutInCell="1" allowOverlap="1" wp14:anchorId="4D539FF4" wp14:editId="7B156503">
            <wp:simplePos x="0" y="0"/>
            <wp:positionH relativeFrom="column">
              <wp:posOffset>-83820</wp:posOffset>
            </wp:positionH>
            <wp:positionV relativeFrom="paragraph">
              <wp:posOffset>-440690</wp:posOffset>
            </wp:positionV>
            <wp:extent cx="1645920" cy="1645920"/>
            <wp:effectExtent l="0" t="0" r="5080" b="0"/>
            <wp:wrapNone/>
            <wp:docPr id="369399900" name="Picture 369399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14:sizeRelH relativeFrom="page">
              <wp14:pctWidth>0</wp14:pctWidth>
            </wp14:sizeRelH>
            <wp14:sizeRelV relativeFrom="page">
              <wp14:pctHeight>0</wp14:pctHeight>
            </wp14:sizeRelV>
          </wp:anchor>
        </w:drawing>
      </w:r>
      <w:r w:rsidR="00DF3C53" w:rsidRPr="00F82941">
        <w:rPr>
          <w:b/>
          <w:bCs/>
          <w:noProof/>
          <w:sz w:val="30"/>
          <w:szCs w:val="22"/>
        </w:rPr>
        <mc:AlternateContent>
          <mc:Choice Requires="wps">
            <w:drawing>
              <wp:anchor distT="0" distB="0" distL="114300" distR="114300" simplePos="0" relativeHeight="253108224" behindDoc="1" locked="0" layoutInCell="1" allowOverlap="1" wp14:anchorId="017EE87A" wp14:editId="384860E1">
                <wp:simplePos x="0" y="0"/>
                <wp:positionH relativeFrom="margin">
                  <wp:posOffset>2211705</wp:posOffset>
                </wp:positionH>
                <wp:positionV relativeFrom="paragraph">
                  <wp:posOffset>-66675</wp:posOffset>
                </wp:positionV>
                <wp:extent cx="3600000" cy="1137648"/>
                <wp:effectExtent l="0" t="0" r="635" b="5715"/>
                <wp:wrapNone/>
                <wp:docPr id="369399890" name="Rectangle 369399890"/>
                <wp:cNvGraphicFramePr/>
                <a:graphic xmlns:a="http://schemas.openxmlformats.org/drawingml/2006/main">
                  <a:graphicData uri="http://schemas.microsoft.com/office/word/2010/wordprocessingShape">
                    <wps:wsp>
                      <wps:cNvSpPr/>
                      <wps:spPr>
                        <a:xfrm>
                          <a:off x="0" y="0"/>
                          <a:ext cx="3600000" cy="1137648"/>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0D45D8EF" id="Rectangle 369399890" o:spid="_x0000_s1026" style="position:absolute;margin-left:174.15pt;margin-top:-5.25pt;width:283.45pt;height:89.6pt;z-index:-2502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" fillcolor="#22b57f" stroked="f" strokeweight="1pt">
                <v:fill opacity="16191f"/>
                <w10:wrap anchorx="margin"/>
              </v:rect>
            </w:pict>
          </mc:Fallback>
        </mc:AlternateContent>
      </w:r>
      <w:r w:rsidR="00B17910">
        <w:rPr>
          <w:rFonts w:eastAsia="Arial Unicode MS"/>
        </w:rPr>
        <w:t xml:space="preserve">Here </w:t>
      </w:r>
      <w:r w:rsidR="00B17910" w:rsidRPr="00B17910">
        <w:rPr>
          <w:rFonts w:eastAsia="Arial Unicode MS"/>
          <w:b/>
          <w:bCs/>
        </w:rPr>
        <w:t>authority</w:t>
      </w:r>
      <w:r w:rsidR="00B17910">
        <w:rPr>
          <w:rFonts w:eastAsia="Arial Unicode MS"/>
        </w:rPr>
        <w:t xml:space="preserve"> means the places you can go to </w:t>
      </w:r>
      <w:r w:rsidR="00D02C77">
        <w:rPr>
          <w:rFonts w:eastAsia="Arial Unicode MS"/>
        </w:rPr>
        <w:t>make a protected disclosure</w:t>
      </w:r>
      <w:r w:rsidR="00B17910">
        <w:rPr>
          <w:rFonts w:eastAsia="Arial Unicode MS"/>
        </w:rPr>
        <w:t xml:space="preserve">. </w:t>
      </w:r>
    </w:p>
    <w:p w14:paraId="0FA83D94" w14:textId="5D9C2085" w:rsidR="00F82941" w:rsidRDefault="00F82941" w:rsidP="00AA2364">
      <w:pPr>
        <w:rPr>
          <w:rFonts w:eastAsia="Arial Unicode MS"/>
        </w:rPr>
      </w:pPr>
    </w:p>
    <w:p w14:paraId="7EC0323B" w14:textId="22CB96F8" w:rsidR="00F32A52" w:rsidRDefault="00F32A52" w:rsidP="00AA2364">
      <w:pPr>
        <w:rPr>
          <w:rFonts w:eastAsia="Arial Unicode MS"/>
        </w:rPr>
      </w:pPr>
    </w:p>
    <w:p w14:paraId="789820EE" w14:textId="0E4054D1" w:rsidR="00AA2364" w:rsidRDefault="00B62E1B" w:rsidP="00AA2364">
      <w:pPr>
        <w:rPr>
          <w:rFonts w:eastAsia="Arial Unicode MS"/>
        </w:rPr>
      </w:pPr>
      <w:r>
        <w:rPr>
          <w:rFonts w:eastAsia="Arial Unicode MS"/>
          <w:noProof/>
        </w:rPr>
        <mc:AlternateContent>
          <mc:Choice Requires="wpg">
            <w:drawing>
              <wp:anchor distT="0" distB="0" distL="114300" distR="114300" simplePos="0" relativeHeight="253082624" behindDoc="0" locked="0" layoutInCell="1" allowOverlap="1" wp14:anchorId="22C6D6C5" wp14:editId="0BF38C6E">
                <wp:simplePos x="0" y="0"/>
                <wp:positionH relativeFrom="column">
                  <wp:posOffset>53975</wp:posOffset>
                </wp:positionH>
                <wp:positionV relativeFrom="paragraph">
                  <wp:posOffset>-187325</wp:posOffset>
                </wp:positionV>
                <wp:extent cx="1619885" cy="1243330"/>
                <wp:effectExtent l="0" t="0" r="0" b="0"/>
                <wp:wrapNone/>
                <wp:docPr id="281213032" name="Group 1"/>
                <wp:cNvGraphicFramePr/>
                <a:graphic xmlns:a="http://schemas.openxmlformats.org/drawingml/2006/main">
                  <a:graphicData uri="http://schemas.microsoft.com/office/word/2010/wordprocessingGroup">
                    <wpg:wgp>
                      <wpg:cNvGrpSpPr/>
                      <wpg:grpSpPr>
                        <a:xfrm>
                          <a:off x="0" y="0"/>
                          <a:ext cx="1619885" cy="1243330"/>
                          <a:chOff x="0" y="0"/>
                          <a:chExt cx="1619885" cy="1243330"/>
                        </a:xfrm>
                      </wpg:grpSpPr>
                      <pic:pic xmlns:pic="http://schemas.openxmlformats.org/drawingml/2006/picture">
                        <pic:nvPicPr>
                          <pic:cNvPr id="105" name="Picture 105">
                            <a:extLst>
                              <a:ext uri="{C183D7F6-B498-43B3-948B-1728B52AA6E4}">
                                <adec:decorative xmlns:adec="http://schemas.microsoft.com/office/drawing/2017/decorative" val="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137160"/>
                            <a:ext cx="1619885" cy="1106170"/>
                          </a:xfrm>
                          <a:prstGeom prst="rect">
                            <a:avLst/>
                          </a:prstGeom>
                        </pic:spPr>
                      </pic:pic>
                      <wps:wsp>
                        <wps:cNvPr id="104" name="Curved Down Arrow 104">
                          <a:extLst>
                            <a:ext uri="{C183D7F6-B498-43B3-948B-1728B52AA6E4}">
                              <adec:decorative xmlns:adec="http://schemas.microsoft.com/office/drawing/2017/decorative" val="1"/>
                            </a:ext>
                          </a:extLst>
                        </wps:cNvPr>
                        <wps:cNvSpPr/>
                        <wps:spPr>
                          <a:xfrm>
                            <a:off x="289560" y="0"/>
                            <a:ext cx="1177290" cy="63881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w:pict>
              <v:group w14:anchorId="121BF448" id="Group 1" o:spid="_x0000_s1026" style="position:absolute;margin-left:4.25pt;margin-top:-14.75pt;width:127.55pt;height:97.9pt;z-index:253082624" coordsize="16198,124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5" o:spid="_x0000_s1027" type="#_x0000_t75" alt="&quot;&quot;" style="position:absolute;top:1371;width:16198;height:1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">
                  <v:imagedata r:id="rId43" o:title=""/>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04" o:spid="_x0000_s1028" type="#_x0000_t105" alt="&quot;&quot;" style="position:absolute;left:2895;width:11773;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" adj="15740,20135,16200" fillcolor="#4472c4 [3204]" strokecolor="#1f3763 [1604]" strokeweight="1pt"/>
              </v:group>
            </w:pict>
          </mc:Fallback>
        </mc:AlternateContent>
      </w:r>
      <w:r w:rsidR="00AA2364">
        <w:rPr>
          <w:rFonts w:eastAsia="Arial Unicode MS"/>
        </w:rPr>
        <w:t xml:space="preserve">Go to </w:t>
      </w:r>
      <w:r w:rsidR="00AA2364" w:rsidRPr="00AA2364">
        <w:rPr>
          <w:rFonts w:eastAsia="Arial Unicode MS"/>
          <w:b/>
          <w:bCs/>
        </w:rPr>
        <w:t xml:space="preserve">page </w:t>
      </w:r>
      <w:r w:rsidR="0015653A">
        <w:rPr>
          <w:rFonts w:eastAsia="Arial Unicode MS"/>
          <w:b/>
          <w:bCs/>
        </w:rPr>
        <w:t>27</w:t>
      </w:r>
      <w:r w:rsidR="00AA2364">
        <w:rPr>
          <w:rFonts w:eastAsia="Arial Unicode MS"/>
        </w:rPr>
        <w:t xml:space="preserve"> to find out </w:t>
      </w:r>
      <w:r w:rsidR="00B17910">
        <w:rPr>
          <w:rFonts w:eastAsia="Arial Unicode MS"/>
        </w:rPr>
        <w:t>a list of some of these authorities</w:t>
      </w:r>
      <w:r w:rsidR="00AA2364">
        <w:rPr>
          <w:rFonts w:eastAsia="Arial Unicode MS"/>
        </w:rPr>
        <w:t>.</w:t>
      </w:r>
    </w:p>
    <w:p w14:paraId="10B0D7CB" w14:textId="77777777" w:rsidR="00B62E1B" w:rsidRDefault="00B62E1B" w:rsidP="004B536C">
      <w:pPr>
        <w:rPr>
          <w:rFonts w:eastAsia="Arial Unicode MS"/>
        </w:rPr>
      </w:pPr>
    </w:p>
    <w:p w14:paraId="75743147" w14:textId="77777777" w:rsidR="00B62E1B" w:rsidRDefault="00B62E1B" w:rsidP="004B536C">
      <w:pPr>
        <w:rPr>
          <w:rFonts w:eastAsia="Arial Unicode MS"/>
        </w:rPr>
      </w:pPr>
    </w:p>
    <w:p w14:paraId="7F513BA8" w14:textId="6B534B14" w:rsidR="00E22F6C" w:rsidRDefault="00501A4B" w:rsidP="004B536C">
      <w:pPr>
        <w:rPr>
          <w:rFonts w:eastAsia="Arial Unicode MS"/>
        </w:rPr>
      </w:pPr>
      <w:r>
        <w:rPr>
          <w:noProof/>
        </w:rPr>
        <w:drawing>
          <wp:anchor distT="0" distB="0" distL="114300" distR="114300" simplePos="0" relativeHeight="253049856" behindDoc="0" locked="0" layoutInCell="1" allowOverlap="1" wp14:anchorId="1A9BDF8D" wp14:editId="35472046">
            <wp:simplePos x="0" y="0"/>
            <wp:positionH relativeFrom="column">
              <wp:posOffset>-137160</wp:posOffset>
            </wp:positionH>
            <wp:positionV relativeFrom="paragraph">
              <wp:posOffset>60960</wp:posOffset>
            </wp:positionV>
            <wp:extent cx="1811370" cy="1280160"/>
            <wp:effectExtent l="0" t="0" r="0" b="0"/>
            <wp:wrapNone/>
            <wp:docPr id="76" name="Picture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13202" cy="1281455"/>
                    </a:xfrm>
                    <a:prstGeom prst="rect">
                      <a:avLst/>
                    </a:prstGeom>
                  </pic:spPr>
                </pic:pic>
              </a:graphicData>
            </a:graphic>
            <wp14:sizeRelH relativeFrom="page">
              <wp14:pctWidth>0</wp14:pctWidth>
            </wp14:sizeRelH>
            <wp14:sizeRelV relativeFrom="page">
              <wp14:pctHeight>0</wp14:pctHeight>
            </wp14:sizeRelV>
          </wp:anchor>
        </w:drawing>
      </w:r>
      <w:r w:rsidR="00E22F6C">
        <w:rPr>
          <w:rFonts w:eastAsia="Arial Unicode MS"/>
        </w:rPr>
        <w:t>You can make a protected disclosure if you:</w:t>
      </w:r>
    </w:p>
    <w:p w14:paraId="2D395A53" w14:textId="53FE94BE" w:rsidR="00E22F6C" w:rsidRDefault="0075201D" w:rsidP="00E22F6C">
      <w:pPr>
        <w:pStyle w:val="Listtoplevel"/>
      </w:pPr>
      <w:r>
        <w:t>a</w:t>
      </w:r>
      <w:r w:rsidR="00E22F6C">
        <w:t>re working at a place</w:t>
      </w:r>
    </w:p>
    <w:p w14:paraId="4CC43801" w14:textId="0F4ED8C9" w:rsidR="00E22F6C" w:rsidRDefault="00AA3DB6" w:rsidP="00E22F6C">
      <w:pPr>
        <w:pStyle w:val="Listtoplevel"/>
      </w:pPr>
      <w:r>
        <w:rPr>
          <w:b/>
          <w:bCs/>
        </w:rPr>
        <w:drawing>
          <wp:anchor distT="0" distB="0" distL="114300" distR="114300" simplePos="0" relativeHeight="253062144" behindDoc="0" locked="0" layoutInCell="1" allowOverlap="1" wp14:anchorId="4F40975D" wp14:editId="027C1075">
            <wp:simplePos x="0" y="0"/>
            <wp:positionH relativeFrom="column">
              <wp:posOffset>140970</wp:posOffset>
            </wp:positionH>
            <wp:positionV relativeFrom="paragraph">
              <wp:posOffset>219075</wp:posOffset>
            </wp:positionV>
            <wp:extent cx="1190846" cy="1683228"/>
            <wp:effectExtent l="0" t="0" r="0" b="0"/>
            <wp:wrapNone/>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90846" cy="1683228"/>
                    </a:xfrm>
                    <a:prstGeom prst="rect">
                      <a:avLst/>
                    </a:prstGeom>
                  </pic:spPr>
                </pic:pic>
              </a:graphicData>
            </a:graphic>
            <wp14:sizeRelH relativeFrom="page">
              <wp14:pctWidth>0</wp14:pctWidth>
            </wp14:sizeRelH>
            <wp14:sizeRelV relativeFrom="page">
              <wp14:pctHeight>0</wp14:pctHeight>
            </wp14:sizeRelV>
          </wp:anchor>
        </w:drawing>
      </w:r>
      <w:r w:rsidR="0075201D">
        <w:t>u</w:t>
      </w:r>
      <w:r w:rsidR="00E22F6C">
        <w:t>sed to work at a place</w:t>
      </w:r>
    </w:p>
    <w:p w14:paraId="781A4AFE" w14:textId="19AD56C8" w:rsidR="0075201D" w:rsidRDefault="004F1D5A" w:rsidP="00E22F6C">
      <w:pPr>
        <w:pStyle w:val="Listtoplevel"/>
      </w:pPr>
      <w:r>
        <w:t xml:space="preserve">are </w:t>
      </w:r>
      <w:r w:rsidR="0075201D">
        <w:t>doing some work for a place</w:t>
      </w:r>
      <w:r w:rsidR="00501A4B">
        <w:t xml:space="preserve"> as a </w:t>
      </w:r>
      <w:r w:rsidR="00501A4B" w:rsidRPr="00501A4B">
        <w:rPr>
          <w:b/>
          <w:bCs/>
        </w:rPr>
        <w:t>contractor</w:t>
      </w:r>
    </w:p>
    <w:p w14:paraId="3D1DC352" w14:textId="6AB10FD8" w:rsidR="0075201D" w:rsidRDefault="00AA3DB6" w:rsidP="00E22F6C">
      <w:pPr>
        <w:pStyle w:val="Listtoplevel"/>
      </w:pPr>
      <w:r>
        <w:rPr>
          <w:lang w:val="en-NZ" w:eastAsia="en-NZ"/>
        </w:rPr>
        <w:drawing>
          <wp:anchor distT="0" distB="0" distL="114300" distR="114300" simplePos="0" relativeHeight="253064192" behindDoc="0" locked="0" layoutInCell="1" allowOverlap="1" wp14:anchorId="29958CC2" wp14:editId="6C90060F">
            <wp:simplePos x="0" y="0"/>
            <wp:positionH relativeFrom="column">
              <wp:posOffset>0</wp:posOffset>
            </wp:positionH>
            <wp:positionV relativeFrom="paragraph">
              <wp:posOffset>541065</wp:posOffset>
            </wp:positionV>
            <wp:extent cx="1619885" cy="1014730"/>
            <wp:effectExtent l="0" t="0" r="5715" b="1270"/>
            <wp:wrapNone/>
            <wp:docPr id="92" name="Pictur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 name="Picture 1866">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19885" cy="1014730"/>
                    </a:xfrm>
                    <a:prstGeom prst="rect">
                      <a:avLst/>
                    </a:prstGeom>
                  </pic:spPr>
                </pic:pic>
              </a:graphicData>
            </a:graphic>
            <wp14:sizeRelH relativeFrom="page">
              <wp14:pctWidth>0</wp14:pctWidth>
            </wp14:sizeRelH>
            <wp14:sizeRelV relativeFrom="page">
              <wp14:pctHeight>0</wp14:pctHeight>
            </wp14:sizeRelV>
          </wp:anchor>
        </w:drawing>
      </w:r>
      <w:r w:rsidR="0075201D">
        <w:t xml:space="preserve">do </w:t>
      </w:r>
      <w:r w:rsidR="0075201D" w:rsidRPr="0075201D">
        <w:rPr>
          <w:b/>
          <w:bCs/>
        </w:rPr>
        <w:t>volunteer</w:t>
      </w:r>
      <w:r w:rsidR="0075201D">
        <w:t xml:space="preserve"> work at the place</w:t>
      </w:r>
    </w:p>
    <w:p w14:paraId="1A02193E" w14:textId="5531986A" w:rsidR="0075201D" w:rsidRPr="0075201D" w:rsidRDefault="0075201D" w:rsidP="00E22F6C">
      <w:pPr>
        <w:pStyle w:val="Listtoplevel"/>
      </w:pPr>
      <w:r>
        <w:t xml:space="preserve">are a </w:t>
      </w:r>
      <w:r w:rsidRPr="0075201D">
        <w:rPr>
          <w:b/>
          <w:bCs/>
        </w:rPr>
        <w:t>board member</w:t>
      </w:r>
      <w:r>
        <w:rPr>
          <w:b/>
          <w:bCs/>
        </w:rPr>
        <w:t>.</w:t>
      </w:r>
    </w:p>
    <w:p w14:paraId="3919DAC7" w14:textId="77777777" w:rsidR="0075201D" w:rsidRDefault="0075201D" w:rsidP="0075201D"/>
    <w:p w14:paraId="3E0C42D3" w14:textId="52DC5D8A" w:rsidR="004F1D5A" w:rsidRDefault="004F1D5A">
      <w:pPr>
        <w:spacing w:line="240" w:lineRule="auto"/>
        <w:ind w:left="0"/>
      </w:pPr>
      <w:r>
        <w:br w:type="page"/>
      </w:r>
    </w:p>
    <w:p w14:paraId="7C6A6F0E" w14:textId="3DCEEDFF" w:rsidR="0075201D" w:rsidRDefault="00F96E2E" w:rsidP="0075201D">
      <w:r>
        <w:rPr>
          <w:b/>
          <w:bCs/>
          <w:noProof/>
        </w:rPr>
        <w:lastRenderedPageBreak/>
        <w:drawing>
          <wp:anchor distT="0" distB="0" distL="114300" distR="114300" simplePos="0" relativeHeight="253052928" behindDoc="0" locked="0" layoutInCell="1" allowOverlap="1" wp14:anchorId="0988205C" wp14:editId="21C5BA4D">
            <wp:simplePos x="0" y="0"/>
            <wp:positionH relativeFrom="column">
              <wp:posOffset>-398145</wp:posOffset>
            </wp:positionH>
            <wp:positionV relativeFrom="paragraph">
              <wp:posOffset>-226207</wp:posOffset>
            </wp:positionV>
            <wp:extent cx="1403497" cy="1983804"/>
            <wp:effectExtent l="0" t="0" r="0" b="0"/>
            <wp:wrapNone/>
            <wp:docPr id="78"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03497" cy="1983804"/>
                    </a:xfrm>
                    <a:prstGeom prst="rect">
                      <a:avLst/>
                    </a:prstGeom>
                  </pic:spPr>
                </pic:pic>
              </a:graphicData>
            </a:graphic>
            <wp14:sizeRelH relativeFrom="page">
              <wp14:pctWidth>0</wp14:pctWidth>
            </wp14:sizeRelH>
            <wp14:sizeRelV relativeFrom="page">
              <wp14:pctHeight>0</wp14:pctHeight>
            </wp14:sizeRelV>
          </wp:anchor>
        </w:drawing>
      </w:r>
      <w:r w:rsidRPr="0085176D">
        <w:rPr>
          <w:b/>
          <w:bCs/>
          <w:noProof/>
        </w:rPr>
        <mc:AlternateContent>
          <mc:Choice Requires="wps">
            <w:drawing>
              <wp:anchor distT="0" distB="0" distL="114300" distR="114300" simplePos="0" relativeHeight="253051904" behindDoc="1" locked="0" layoutInCell="1" allowOverlap="1" wp14:anchorId="2FC54C3A" wp14:editId="04ADFCBE">
                <wp:simplePos x="0" y="0"/>
                <wp:positionH relativeFrom="margin">
                  <wp:posOffset>2200940</wp:posOffset>
                </wp:positionH>
                <wp:positionV relativeFrom="paragraph">
                  <wp:posOffset>-85060</wp:posOffset>
                </wp:positionV>
                <wp:extent cx="3600000" cy="5571460"/>
                <wp:effectExtent l="0" t="0" r="0" b="4445"/>
                <wp:wrapNone/>
                <wp:docPr id="77" name="Rectangle 77"/>
                <wp:cNvGraphicFramePr/>
                <a:graphic xmlns:a="http://schemas.openxmlformats.org/drawingml/2006/main">
                  <a:graphicData uri="http://schemas.microsoft.com/office/word/2010/wordprocessingShape">
                    <wps:wsp>
                      <wps:cNvSpPr/>
                      <wps:spPr>
                        <a:xfrm>
                          <a:off x="0" y="0"/>
                          <a:ext cx="3600000" cy="5571460"/>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6C7C8822" id="Rectangle 77" o:spid="_x0000_s1026" style="position:absolute;margin-left:173.3pt;margin-top:-6.7pt;width:283.45pt;height:438.7pt;z-index:-250264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" fillcolor="#22b57f" stroked="f" strokeweight="1pt">
                <v:fill opacity="16191f"/>
                <w10:wrap anchorx="margin"/>
              </v:rect>
            </w:pict>
          </mc:Fallback>
        </mc:AlternateContent>
      </w:r>
      <w:r w:rsidR="00501A4B">
        <w:t xml:space="preserve">A </w:t>
      </w:r>
      <w:r w:rsidR="00501A4B" w:rsidRPr="00F96E2E">
        <w:rPr>
          <w:b/>
          <w:bCs/>
        </w:rPr>
        <w:t>contractor</w:t>
      </w:r>
      <w:r w:rsidR="00501A4B">
        <w:t xml:space="preserve"> is someone who works for a place for a</w:t>
      </w:r>
      <w:r w:rsidR="00304F98">
        <w:t xml:space="preserve"> set or</w:t>
      </w:r>
      <w:r w:rsidR="00501A4B">
        <w:t xml:space="preserve"> short time. </w:t>
      </w:r>
    </w:p>
    <w:p w14:paraId="2CD81829" w14:textId="792395B0" w:rsidR="00501A4B" w:rsidRDefault="00501A4B" w:rsidP="0075201D"/>
    <w:p w14:paraId="65327500" w14:textId="5BBF68C6" w:rsidR="00501A4B" w:rsidRDefault="00501A4B" w:rsidP="0075201D"/>
    <w:p w14:paraId="592363B9" w14:textId="455D3EF8" w:rsidR="00501A4B" w:rsidRDefault="00F96E2E" w:rsidP="0075201D">
      <w:r>
        <w:rPr>
          <w:noProof/>
        </w:rPr>
        <w:drawing>
          <wp:anchor distT="0" distB="0" distL="114300" distR="114300" simplePos="0" relativeHeight="253054976" behindDoc="0" locked="0" layoutInCell="1" allowOverlap="1" wp14:anchorId="24177F6E" wp14:editId="5162D6C0">
            <wp:simplePos x="0" y="0"/>
            <wp:positionH relativeFrom="column">
              <wp:posOffset>3419</wp:posOffset>
            </wp:positionH>
            <wp:positionV relativeFrom="paragraph">
              <wp:posOffset>483235</wp:posOffset>
            </wp:positionV>
            <wp:extent cx="1275907" cy="1275907"/>
            <wp:effectExtent l="0" t="0" r="0" b="0"/>
            <wp:wrapNone/>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75907" cy="1275907"/>
                    </a:xfrm>
                    <a:prstGeom prst="rect">
                      <a:avLst/>
                    </a:prstGeom>
                  </pic:spPr>
                </pic:pic>
              </a:graphicData>
            </a:graphic>
            <wp14:sizeRelH relativeFrom="page">
              <wp14:pctWidth>0</wp14:pctWidth>
            </wp14:sizeRelH>
            <wp14:sizeRelV relativeFrom="page">
              <wp14:pctHeight>0</wp14:pctHeight>
            </wp14:sizeRelV>
          </wp:anchor>
        </w:drawing>
      </w:r>
      <w:r w:rsidR="00501A4B">
        <w:t>The</w:t>
      </w:r>
      <w:r>
        <w:t xml:space="preserve"> organisation / company pays a contractor:</w:t>
      </w:r>
    </w:p>
    <w:p w14:paraId="03C7FB86" w14:textId="22A8EB72" w:rsidR="00F96E2E" w:rsidRDefault="00F96E2E" w:rsidP="00F96E2E">
      <w:pPr>
        <w:pStyle w:val="Listtoplevel"/>
      </w:pPr>
      <w:r>
        <w:t>by the hour</w:t>
      </w:r>
    </w:p>
    <w:p w14:paraId="30B163DF" w14:textId="587C31EF" w:rsidR="00F96E2E" w:rsidRDefault="00F96E2E" w:rsidP="00F96E2E">
      <w:pPr>
        <w:pStyle w:val="Listtoplevel"/>
        <w:numPr>
          <w:ilvl w:val="0"/>
          <w:numId w:val="0"/>
        </w:numPr>
        <w:ind w:left="4253"/>
      </w:pPr>
      <w:r>
        <w:drawing>
          <wp:anchor distT="0" distB="0" distL="114300" distR="114300" simplePos="0" relativeHeight="253053952" behindDoc="0" locked="0" layoutInCell="1" allowOverlap="1" wp14:anchorId="700FFD61" wp14:editId="3988D512">
            <wp:simplePos x="0" y="0"/>
            <wp:positionH relativeFrom="column">
              <wp:posOffset>-25205</wp:posOffset>
            </wp:positionH>
            <wp:positionV relativeFrom="paragraph">
              <wp:posOffset>630360</wp:posOffset>
            </wp:positionV>
            <wp:extent cx="1222744" cy="1222744"/>
            <wp:effectExtent l="0" t="0" r="0" b="0"/>
            <wp:wrapNone/>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222744" cy="1222744"/>
                    </a:xfrm>
                    <a:prstGeom prst="rect">
                      <a:avLst/>
                    </a:prstGeom>
                  </pic:spPr>
                </pic:pic>
              </a:graphicData>
            </a:graphic>
            <wp14:sizeRelH relativeFrom="page">
              <wp14:pctWidth>0</wp14:pctWidth>
            </wp14:sizeRelH>
            <wp14:sizeRelV relativeFrom="page">
              <wp14:pctHeight>0</wp14:pctHeight>
            </wp14:sizeRelV>
          </wp:anchor>
        </w:drawing>
      </w:r>
      <w:r>
        <w:t>or</w:t>
      </w:r>
    </w:p>
    <w:p w14:paraId="303E2946" w14:textId="0B9F2DB9" w:rsidR="00F96E2E" w:rsidRDefault="00F96E2E" w:rsidP="00F96E2E">
      <w:pPr>
        <w:pStyle w:val="Listtoplevel"/>
      </w:pPr>
      <w:r>
        <w:t>for each day</w:t>
      </w:r>
    </w:p>
    <w:p w14:paraId="491ACBE9" w14:textId="0C58FD19" w:rsidR="00F96E2E" w:rsidRDefault="00F96E2E" w:rsidP="00F96E2E">
      <w:pPr>
        <w:pStyle w:val="Listtoplevel"/>
        <w:numPr>
          <w:ilvl w:val="0"/>
          <w:numId w:val="0"/>
        </w:numPr>
        <w:ind w:left="4253"/>
      </w:pPr>
      <w:r>
        <w:t>or</w:t>
      </w:r>
    </w:p>
    <w:p w14:paraId="4CF25124" w14:textId="38116F81" w:rsidR="00F96E2E" w:rsidRDefault="00F96E2E" w:rsidP="00F96E2E">
      <w:pPr>
        <w:pStyle w:val="Listtoplevel"/>
      </w:pPr>
      <w:r>
        <w:t xml:space="preserve">when the work is finished. </w:t>
      </w:r>
    </w:p>
    <w:p w14:paraId="13C3E272" w14:textId="64C0B53B" w:rsidR="00F96E2E" w:rsidRDefault="00F96E2E" w:rsidP="0075201D"/>
    <w:p w14:paraId="6E66C53B" w14:textId="77777777" w:rsidR="00F96E2E" w:rsidRDefault="00F96E2E" w:rsidP="0075201D"/>
    <w:p w14:paraId="22517D92" w14:textId="001F9664" w:rsidR="00FA1829" w:rsidRDefault="00FA1829" w:rsidP="00501A4B">
      <w:r>
        <w:br w:type="page"/>
      </w:r>
    </w:p>
    <w:p w14:paraId="1A8ACFD1" w14:textId="6D0510A3" w:rsidR="00FA1829" w:rsidRDefault="00B90293" w:rsidP="0075201D">
      <w:r>
        <w:rPr>
          <w:noProof/>
        </w:rPr>
        <w:lastRenderedPageBreak/>
        <w:drawing>
          <wp:anchor distT="0" distB="0" distL="114300" distR="114300" simplePos="0" relativeHeight="253021184" behindDoc="0" locked="0" layoutInCell="1" allowOverlap="1" wp14:anchorId="19DCFF28" wp14:editId="1C004F57">
            <wp:simplePos x="0" y="0"/>
            <wp:positionH relativeFrom="column">
              <wp:posOffset>-458470</wp:posOffset>
            </wp:positionH>
            <wp:positionV relativeFrom="paragraph">
              <wp:posOffset>-148590</wp:posOffset>
            </wp:positionV>
            <wp:extent cx="1620000" cy="1620000"/>
            <wp:effectExtent l="0" t="0" r="0" b="0"/>
            <wp:wrapNone/>
            <wp:docPr id="1865" name="Picture 18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 name="Picture 1863">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C648CA" w:rsidRPr="00EB4F10">
        <w:rPr>
          <w:noProof/>
          <w:lang w:val="en-NZ" w:eastAsia="en-NZ"/>
        </w:rPr>
        <mc:AlternateContent>
          <mc:Choice Requires="wps">
            <w:drawing>
              <wp:anchor distT="0" distB="0" distL="114300" distR="114300" simplePos="0" relativeHeight="253002752" behindDoc="1" locked="0" layoutInCell="1" allowOverlap="1" wp14:anchorId="5908ED5D" wp14:editId="1124A0B0">
                <wp:simplePos x="0" y="0"/>
                <wp:positionH relativeFrom="margin">
                  <wp:posOffset>2248525</wp:posOffset>
                </wp:positionH>
                <wp:positionV relativeFrom="paragraph">
                  <wp:posOffset>-149902</wp:posOffset>
                </wp:positionV>
                <wp:extent cx="3528000" cy="3252866"/>
                <wp:effectExtent l="0" t="0" r="3175" b="0"/>
                <wp:wrapNone/>
                <wp:docPr id="7" name="Rectangle 7"/>
                <wp:cNvGraphicFramePr/>
                <a:graphic xmlns:a="http://schemas.openxmlformats.org/drawingml/2006/main">
                  <a:graphicData uri="http://schemas.microsoft.com/office/word/2010/wordprocessingShape">
                    <wps:wsp>
                      <wps:cNvSpPr/>
                      <wps:spPr>
                        <a:xfrm>
                          <a:off x="0" y="0"/>
                          <a:ext cx="3528000" cy="3252866"/>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4F232C76" id="Rectangle 7" o:spid="_x0000_s1026" style="position:absolute;margin-left:177.05pt;margin-top:-11.8pt;width:277.8pt;height:256.15pt;z-index:-25031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" fillcolor="#22b57f" stroked="f" strokeweight="1pt">
                <v:fill opacity="16191f"/>
                <w10:wrap anchorx="margin"/>
              </v:rect>
            </w:pict>
          </mc:Fallback>
        </mc:AlternateContent>
      </w:r>
      <w:r w:rsidR="00FA1829" w:rsidRPr="00FA1829">
        <w:t>Here</w:t>
      </w:r>
      <w:r w:rsidR="00FA1829">
        <w:rPr>
          <w:b/>
          <w:bCs/>
        </w:rPr>
        <w:t xml:space="preserve"> v</w:t>
      </w:r>
      <w:r w:rsidR="0075201D" w:rsidRPr="0075201D">
        <w:rPr>
          <w:b/>
          <w:bCs/>
        </w:rPr>
        <w:t>olunteer</w:t>
      </w:r>
      <w:r w:rsidR="0075201D">
        <w:t xml:space="preserve"> means</w:t>
      </w:r>
      <w:r w:rsidR="00FA1829">
        <w:t xml:space="preserve"> you:</w:t>
      </w:r>
    </w:p>
    <w:p w14:paraId="0E8A84BF" w14:textId="364D5F5B" w:rsidR="0075201D" w:rsidRDefault="00FA1829" w:rsidP="00FA1829">
      <w:pPr>
        <w:pStyle w:val="Listtoplevel"/>
      </w:pPr>
      <w:r>
        <w:t>say yes to doing some work at a plac</w:t>
      </w:r>
      <w:r w:rsidR="00C648CA">
        <w:t>e</w:t>
      </w:r>
      <w:r>
        <w:t xml:space="preserve"> </w:t>
      </w:r>
    </w:p>
    <w:p w14:paraId="496D6DA3" w14:textId="56B0461A" w:rsidR="00FA1829" w:rsidRDefault="00F96E2E" w:rsidP="00C648CA">
      <w:pPr>
        <w:pStyle w:val="Listtoplevel"/>
        <w:numPr>
          <w:ilvl w:val="0"/>
          <w:numId w:val="0"/>
        </w:numPr>
        <w:ind w:left="4253"/>
      </w:pPr>
      <w:r>
        <w:drawing>
          <wp:anchor distT="0" distB="0" distL="114300" distR="114300" simplePos="0" relativeHeight="253058048" behindDoc="0" locked="0" layoutInCell="1" allowOverlap="1" wp14:anchorId="10EB7AF5" wp14:editId="2F0FA00E">
            <wp:simplePos x="0" y="0"/>
            <wp:positionH relativeFrom="column">
              <wp:posOffset>-294786</wp:posOffset>
            </wp:positionH>
            <wp:positionV relativeFrom="paragraph">
              <wp:posOffset>655320</wp:posOffset>
            </wp:positionV>
            <wp:extent cx="1621155" cy="115189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 name="Picture 187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1155" cy="1151890"/>
                    </a:xfrm>
                    <a:prstGeom prst="rect">
                      <a:avLst/>
                    </a:prstGeom>
                  </pic:spPr>
                </pic:pic>
              </a:graphicData>
            </a:graphic>
            <wp14:sizeRelH relativeFrom="page">
              <wp14:pctWidth>0</wp14:pctWidth>
            </wp14:sizeRelH>
            <wp14:sizeRelV relativeFrom="page">
              <wp14:pctHeight>0</wp14:pctHeight>
            </wp14:sizeRelV>
          </wp:anchor>
        </w:drawing>
      </w:r>
      <w:r w:rsidR="00FA1829">
        <w:t>and</w:t>
      </w:r>
    </w:p>
    <w:p w14:paraId="08866E5B" w14:textId="437E41BE" w:rsidR="00FA1829" w:rsidRDefault="00F96E2E" w:rsidP="00FA1829">
      <w:pPr>
        <w:pStyle w:val="Listtoplevel"/>
      </w:pPr>
      <w:r>
        <w:rPr>
          <w:b/>
          <w:bCs/>
        </w:rPr>
        <w:drawing>
          <wp:anchor distT="0" distB="0" distL="114300" distR="114300" simplePos="0" relativeHeight="253060096" behindDoc="0" locked="0" layoutInCell="1" allowOverlap="1" wp14:anchorId="3CA6C7CE" wp14:editId="057C0943">
            <wp:simplePos x="0" y="0"/>
            <wp:positionH relativeFrom="column">
              <wp:posOffset>606621</wp:posOffset>
            </wp:positionH>
            <wp:positionV relativeFrom="paragraph">
              <wp:posOffset>217805</wp:posOffset>
            </wp:positionV>
            <wp:extent cx="795738" cy="795738"/>
            <wp:effectExtent l="0" t="0" r="0" b="0"/>
            <wp:wrapNone/>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95738" cy="795738"/>
                    </a:xfrm>
                    <a:prstGeom prst="rect">
                      <a:avLst/>
                    </a:prstGeom>
                  </pic:spPr>
                </pic:pic>
              </a:graphicData>
            </a:graphic>
            <wp14:sizeRelH relativeFrom="page">
              <wp14:pctWidth>0</wp14:pctWidth>
            </wp14:sizeRelH>
            <wp14:sizeRelV relativeFrom="page">
              <wp14:pctHeight>0</wp14:pctHeight>
            </wp14:sizeRelV>
          </wp:anchor>
        </w:drawing>
      </w:r>
      <w:r w:rsidR="00FA1829">
        <w:t xml:space="preserve">do not get money for the work you do. </w:t>
      </w:r>
    </w:p>
    <w:p w14:paraId="14A41148" w14:textId="09D2BCFA" w:rsidR="0075201D" w:rsidRDefault="0075201D" w:rsidP="0075201D"/>
    <w:p w14:paraId="3CBA57AF" w14:textId="688701F6" w:rsidR="0075201D" w:rsidRDefault="007F7C6D" w:rsidP="0075201D">
      <w:r w:rsidRPr="00EB4F10">
        <w:rPr>
          <w:noProof/>
          <w:lang w:val="en-NZ" w:eastAsia="en-NZ"/>
        </w:rPr>
        <mc:AlternateContent>
          <mc:Choice Requires="wps">
            <w:drawing>
              <wp:anchor distT="0" distB="0" distL="114300" distR="114300" simplePos="0" relativeHeight="253004800" behindDoc="1" locked="0" layoutInCell="1" allowOverlap="1" wp14:anchorId="1DB6F302" wp14:editId="45352ACC">
                <wp:simplePos x="0" y="0"/>
                <wp:positionH relativeFrom="margin">
                  <wp:posOffset>2250831</wp:posOffset>
                </wp:positionH>
                <wp:positionV relativeFrom="paragraph">
                  <wp:posOffset>262255</wp:posOffset>
                </wp:positionV>
                <wp:extent cx="3527425" cy="5289452"/>
                <wp:effectExtent l="0" t="0" r="3175" b="0"/>
                <wp:wrapNone/>
                <wp:docPr id="8" name="Rectangle 8"/>
                <wp:cNvGraphicFramePr/>
                <a:graphic xmlns:a="http://schemas.openxmlformats.org/drawingml/2006/main">
                  <a:graphicData uri="http://schemas.microsoft.com/office/word/2010/wordprocessingShape">
                    <wps:wsp>
                      <wps:cNvSpPr/>
                      <wps:spPr>
                        <a:xfrm>
                          <a:off x="0" y="0"/>
                          <a:ext cx="3527425" cy="5289452"/>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40FFF764" id="Rectangle 8" o:spid="_x0000_s1026" style="position:absolute;margin-left:177.25pt;margin-top:20.65pt;width:277.75pt;height:416.5pt;z-index:-25031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" fillcolor="#22b57f" stroked="f" strokeweight="1pt">
                <v:fill opacity="16191f"/>
                <w10:wrap anchorx="margin"/>
              </v:rect>
            </w:pict>
          </mc:Fallback>
        </mc:AlternateContent>
      </w:r>
    </w:p>
    <w:p w14:paraId="08DB2F59" w14:textId="1E6324D8" w:rsidR="00C648CA" w:rsidRDefault="009936A2" w:rsidP="0075201D">
      <w:r>
        <w:rPr>
          <w:noProof/>
          <w:lang w:val="en-NZ" w:eastAsia="en-NZ"/>
        </w:rPr>
        <w:drawing>
          <wp:anchor distT="0" distB="0" distL="114300" distR="114300" simplePos="0" relativeHeight="253010944" behindDoc="0" locked="0" layoutInCell="1" allowOverlap="1" wp14:anchorId="7D8E2E07" wp14:editId="58039BAC">
            <wp:simplePos x="0" y="0"/>
            <wp:positionH relativeFrom="column">
              <wp:posOffset>-635</wp:posOffset>
            </wp:positionH>
            <wp:positionV relativeFrom="paragraph">
              <wp:posOffset>482356</wp:posOffset>
            </wp:positionV>
            <wp:extent cx="1619885" cy="1014730"/>
            <wp:effectExtent l="0" t="0" r="5715" b="127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 name="Picture 1866">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19885" cy="1014730"/>
                    </a:xfrm>
                    <a:prstGeom prst="rect">
                      <a:avLst/>
                    </a:prstGeom>
                  </pic:spPr>
                </pic:pic>
              </a:graphicData>
            </a:graphic>
            <wp14:sizeRelH relativeFrom="page">
              <wp14:pctWidth>0</wp14:pctWidth>
            </wp14:sizeRelH>
            <wp14:sizeRelV relativeFrom="page">
              <wp14:pctHeight>0</wp14:pctHeight>
            </wp14:sizeRelV>
          </wp:anchor>
        </w:drawing>
      </w:r>
      <w:r w:rsidR="0075201D" w:rsidRPr="0075201D">
        <w:rPr>
          <w:b/>
          <w:bCs/>
        </w:rPr>
        <w:t>Board member</w:t>
      </w:r>
      <w:r w:rsidR="0075201D">
        <w:t xml:space="preserve"> means</w:t>
      </w:r>
      <w:r w:rsidR="00C648CA">
        <w:t xml:space="preserve"> somebody is a member of a board of directors.</w:t>
      </w:r>
    </w:p>
    <w:p w14:paraId="17C4F253" w14:textId="7A183DEA" w:rsidR="00C648CA" w:rsidRDefault="00C648CA" w:rsidP="0075201D"/>
    <w:p w14:paraId="25803CDE" w14:textId="6AFF8A55" w:rsidR="00C648CA" w:rsidRDefault="00C648CA" w:rsidP="0075201D"/>
    <w:p w14:paraId="76EF941C" w14:textId="15255F38" w:rsidR="0075201D" w:rsidRDefault="00C648CA" w:rsidP="0075201D">
      <w:r>
        <w:t>It is called</w:t>
      </w:r>
      <w:r w:rsidR="009936A2">
        <w:t xml:space="preserve"> a</w:t>
      </w:r>
      <w:r>
        <w:t xml:space="preserve"> </w:t>
      </w:r>
      <w:r w:rsidRPr="00AD3137">
        <w:rPr>
          <w:b/>
          <w:bCs/>
        </w:rPr>
        <w:t xml:space="preserve">board </w:t>
      </w:r>
      <w:r>
        <w:t xml:space="preserve">for short. </w:t>
      </w:r>
    </w:p>
    <w:p w14:paraId="4F03914B" w14:textId="66D3D28E" w:rsidR="00C648CA" w:rsidRDefault="00C648CA" w:rsidP="0075201D"/>
    <w:p w14:paraId="75B54BBC" w14:textId="629C6CD7" w:rsidR="00C648CA" w:rsidRDefault="00C648CA" w:rsidP="0075201D"/>
    <w:p w14:paraId="62975D1F" w14:textId="15EF3EC4" w:rsidR="007F7C6D" w:rsidRDefault="00C648CA" w:rsidP="00AD3137">
      <w:r>
        <w:t xml:space="preserve">A </w:t>
      </w:r>
      <w:r w:rsidRPr="00AD3137">
        <w:rPr>
          <w:b/>
          <w:bCs/>
        </w:rPr>
        <w:t xml:space="preserve">board </w:t>
      </w:r>
      <w:r>
        <w:t xml:space="preserve">is a group of people </w:t>
      </w:r>
      <w:r w:rsidR="00F96E2E">
        <w:t>at</w:t>
      </w:r>
      <w:r>
        <w:t xml:space="preserve"> an organisation who</w:t>
      </w:r>
      <w:r w:rsidR="007F7C6D">
        <w:t>:</w:t>
      </w:r>
    </w:p>
    <w:p w14:paraId="6BA9508A" w14:textId="20F261DA" w:rsidR="007F7C6D" w:rsidRDefault="009936A2" w:rsidP="007F7C6D">
      <w:pPr>
        <w:pStyle w:val="ListParagraph"/>
      </w:pPr>
      <w:r>
        <w:rPr>
          <w:noProof/>
        </w:rPr>
        <w:drawing>
          <wp:anchor distT="0" distB="0" distL="114300" distR="114300" simplePos="0" relativeHeight="253056000" behindDoc="0" locked="0" layoutInCell="1" allowOverlap="1" wp14:anchorId="45A22D42" wp14:editId="57D55AF7">
            <wp:simplePos x="0" y="0"/>
            <wp:positionH relativeFrom="column">
              <wp:posOffset>-3810</wp:posOffset>
            </wp:positionH>
            <wp:positionV relativeFrom="paragraph">
              <wp:posOffset>77079</wp:posOffset>
            </wp:positionV>
            <wp:extent cx="1620000" cy="1705765"/>
            <wp:effectExtent l="0" t="0" r="5715" b="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20000" cy="1705765"/>
                    </a:xfrm>
                    <a:prstGeom prst="rect">
                      <a:avLst/>
                    </a:prstGeom>
                  </pic:spPr>
                </pic:pic>
              </a:graphicData>
            </a:graphic>
            <wp14:sizeRelH relativeFrom="page">
              <wp14:pctWidth>0</wp14:pctWidth>
            </wp14:sizeRelH>
            <wp14:sizeRelV relativeFrom="page">
              <wp14:pctHeight>0</wp14:pctHeight>
            </wp14:sizeRelV>
          </wp:anchor>
        </w:drawing>
      </w:r>
      <w:r w:rsidR="00AD3137">
        <w:t xml:space="preserve">know a lot about </w:t>
      </w:r>
      <w:r w:rsidR="00ED1F3E">
        <w:t>the</w:t>
      </w:r>
      <w:r w:rsidR="00AD3137">
        <w:t xml:space="preserve"> </w:t>
      </w:r>
      <w:r w:rsidR="005329BA">
        <w:br/>
      </w:r>
      <w:r w:rsidR="00AD3137">
        <w:t>organisation / company</w:t>
      </w:r>
    </w:p>
    <w:p w14:paraId="63FFB00A" w14:textId="3A20E169" w:rsidR="00C648CA" w:rsidRPr="007F7C6D" w:rsidRDefault="007F7C6D" w:rsidP="007F7C6D">
      <w:pPr>
        <w:pStyle w:val="ListParagraph"/>
      </w:pPr>
      <w:r>
        <w:t>make decisions for the organisation / company</w:t>
      </w:r>
      <w:r w:rsidR="00AD3137">
        <w:t>.</w:t>
      </w:r>
      <w:r w:rsidR="00C648CA" w:rsidRPr="007F7C6D">
        <w:rPr>
          <w:rFonts w:eastAsia="Arial Unicode MS"/>
        </w:rPr>
        <w:br w:type="page"/>
      </w:r>
    </w:p>
    <w:p w14:paraId="2F217CF8" w14:textId="771FD733" w:rsidR="0075201D" w:rsidRDefault="009E5C36" w:rsidP="0075201D">
      <w:pPr>
        <w:rPr>
          <w:rFonts w:eastAsia="Arial Unicode MS"/>
        </w:rPr>
      </w:pPr>
      <w:r>
        <w:rPr>
          <w:noProof/>
          <w:lang w:val="en-NZ" w:eastAsia="en-NZ"/>
        </w:rPr>
        <w:lastRenderedPageBreak/>
        <w:drawing>
          <wp:anchor distT="0" distB="0" distL="114300" distR="114300" simplePos="0" relativeHeight="253011968" behindDoc="0" locked="0" layoutInCell="1" allowOverlap="1" wp14:anchorId="436E0313" wp14:editId="1D78055B">
            <wp:simplePos x="0" y="0"/>
            <wp:positionH relativeFrom="column">
              <wp:posOffset>29845</wp:posOffset>
            </wp:positionH>
            <wp:positionV relativeFrom="paragraph">
              <wp:posOffset>-44499</wp:posOffset>
            </wp:positionV>
            <wp:extent cx="1619885" cy="1619885"/>
            <wp:effectExtent l="0" t="0" r="0"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r w:rsidR="0075201D">
        <w:rPr>
          <w:rFonts w:eastAsia="Arial Unicode MS"/>
        </w:rPr>
        <w:t>Protected disclosures can be made about a:</w:t>
      </w:r>
    </w:p>
    <w:p w14:paraId="76377D8E" w14:textId="3F29BB58" w:rsidR="0075201D" w:rsidRDefault="0075201D" w:rsidP="0075201D">
      <w:pPr>
        <w:pStyle w:val="Listtoplevel"/>
        <w:rPr>
          <w:rFonts w:eastAsia="Arial Unicode MS"/>
        </w:rPr>
      </w:pPr>
      <w:r w:rsidRPr="0075201D">
        <w:t>public organisation like a government agency</w:t>
      </w:r>
    </w:p>
    <w:p w14:paraId="54237601" w14:textId="384C7ED9" w:rsidR="0075201D" w:rsidRPr="0075201D" w:rsidRDefault="00501A4B" w:rsidP="0075201D">
      <w:pPr>
        <w:pStyle w:val="Listtoplevel"/>
      </w:pPr>
      <w:r>
        <w:rPr>
          <w:rFonts w:eastAsia="Arial Unicode MS"/>
          <w:b/>
          <w:bCs/>
        </w:rPr>
        <w:drawing>
          <wp:anchor distT="0" distB="0" distL="114300" distR="114300" simplePos="0" relativeHeight="253048832" behindDoc="0" locked="0" layoutInCell="1" allowOverlap="1" wp14:anchorId="2B0ECE17" wp14:editId="4CF38521">
            <wp:simplePos x="0" y="0"/>
            <wp:positionH relativeFrom="column">
              <wp:posOffset>-42988</wp:posOffset>
            </wp:positionH>
            <wp:positionV relativeFrom="paragraph">
              <wp:posOffset>498520</wp:posOffset>
            </wp:positionV>
            <wp:extent cx="1620000" cy="1620000"/>
            <wp:effectExtent l="0" t="0" r="5715" b="5715"/>
            <wp:wrapNone/>
            <wp:docPr id="7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75201D" w:rsidRPr="0075201D">
        <w:rPr>
          <w:rFonts w:eastAsia="Arial Unicode MS"/>
          <w:b/>
          <w:bCs/>
        </w:rPr>
        <w:t>private organisation</w:t>
      </w:r>
      <w:r w:rsidR="0075201D">
        <w:rPr>
          <w:rFonts w:eastAsia="Arial Unicode MS"/>
        </w:rPr>
        <w:t>.</w:t>
      </w:r>
    </w:p>
    <w:p w14:paraId="497A03F7" w14:textId="25521E47" w:rsidR="009E5C36" w:rsidRDefault="009E5C36" w:rsidP="004B536C">
      <w:pPr>
        <w:rPr>
          <w:rFonts w:eastAsia="Arial Unicode MS"/>
          <w:b/>
          <w:bCs/>
        </w:rPr>
      </w:pPr>
    </w:p>
    <w:p w14:paraId="76AFF2F2" w14:textId="2C059ED6" w:rsidR="009E5C36" w:rsidRDefault="009E5C36" w:rsidP="004B536C">
      <w:pPr>
        <w:rPr>
          <w:rFonts w:eastAsia="Arial Unicode MS"/>
          <w:b/>
          <w:bCs/>
        </w:rPr>
      </w:pPr>
      <w:r w:rsidRPr="00EB4F10">
        <w:rPr>
          <w:noProof/>
          <w:lang w:val="en-NZ" w:eastAsia="en-NZ"/>
        </w:rPr>
        <mc:AlternateContent>
          <mc:Choice Requires="wps">
            <w:drawing>
              <wp:anchor distT="0" distB="0" distL="114300" distR="114300" simplePos="0" relativeHeight="253047808" behindDoc="1" locked="0" layoutInCell="1" allowOverlap="1" wp14:anchorId="7125B7E6" wp14:editId="380FB084">
                <wp:simplePos x="0" y="0"/>
                <wp:positionH relativeFrom="margin">
                  <wp:posOffset>2264735</wp:posOffset>
                </wp:positionH>
                <wp:positionV relativeFrom="paragraph">
                  <wp:posOffset>226459</wp:posOffset>
                </wp:positionV>
                <wp:extent cx="3600000" cy="871869"/>
                <wp:effectExtent l="0" t="0" r="0" b="4445"/>
                <wp:wrapNone/>
                <wp:docPr id="74" name="Rectangle 74"/>
                <wp:cNvGraphicFramePr/>
                <a:graphic xmlns:a="http://schemas.openxmlformats.org/drawingml/2006/main">
                  <a:graphicData uri="http://schemas.microsoft.com/office/word/2010/wordprocessingShape">
                    <wps:wsp>
                      <wps:cNvSpPr/>
                      <wps:spPr>
                        <a:xfrm>
                          <a:off x="0" y="0"/>
                          <a:ext cx="3600000" cy="871869"/>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36CCAFAC" id="Rectangle 74" o:spid="_x0000_s1026" style="position:absolute;margin-left:178.35pt;margin-top:17.85pt;width:283.45pt;height:68.65pt;z-index:-25026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" fillcolor="#22b57f" stroked="f" strokeweight="1pt">
                <v:fill opacity="16191f"/>
                <w10:wrap anchorx="margin"/>
              </v:rect>
            </w:pict>
          </mc:Fallback>
        </mc:AlternateContent>
      </w:r>
    </w:p>
    <w:p w14:paraId="70985C21" w14:textId="590D2EF1" w:rsidR="0075201D" w:rsidRDefault="00AA3DB6" w:rsidP="004B536C">
      <w:pPr>
        <w:rPr>
          <w:rFonts w:eastAsia="Arial Unicode MS"/>
        </w:rPr>
      </w:pPr>
      <w:r w:rsidRPr="00AA3DB6">
        <w:rPr>
          <w:rFonts w:eastAsia="Arial Unicode MS"/>
        </w:rPr>
        <w:t>A</w:t>
      </w:r>
      <w:r>
        <w:rPr>
          <w:rFonts w:eastAsia="Arial Unicode MS"/>
          <w:b/>
          <w:bCs/>
        </w:rPr>
        <w:t xml:space="preserve"> p</w:t>
      </w:r>
      <w:r w:rsidR="0075201D" w:rsidRPr="0075201D">
        <w:rPr>
          <w:rFonts w:eastAsia="Arial Unicode MS"/>
          <w:b/>
          <w:bCs/>
        </w:rPr>
        <w:t>rivate organisation</w:t>
      </w:r>
      <w:r w:rsidR="0075201D">
        <w:rPr>
          <w:rFonts w:eastAsia="Arial Unicode MS"/>
        </w:rPr>
        <w:t xml:space="preserve"> is a </w:t>
      </w:r>
      <w:r w:rsidR="009E5C36">
        <w:rPr>
          <w:rFonts w:eastAsia="Arial Unicode MS"/>
        </w:rPr>
        <w:t>business</w:t>
      </w:r>
      <w:r w:rsidR="0075201D">
        <w:rPr>
          <w:rFonts w:eastAsia="Arial Unicode MS"/>
        </w:rPr>
        <w:t xml:space="preserve"> </w:t>
      </w:r>
      <w:r w:rsidR="009E5C36">
        <w:rPr>
          <w:rFonts w:eastAsia="Arial Unicode MS"/>
        </w:rPr>
        <w:t xml:space="preserve">that is not run by the Government. </w:t>
      </w:r>
    </w:p>
    <w:p w14:paraId="1EDB3489" w14:textId="77777777" w:rsidR="0075201D" w:rsidRDefault="0075201D" w:rsidP="004B536C">
      <w:pPr>
        <w:rPr>
          <w:rFonts w:eastAsia="Arial Unicode MS"/>
        </w:rPr>
      </w:pPr>
    </w:p>
    <w:p w14:paraId="458C2A75" w14:textId="4CEBA1C3" w:rsidR="0075201D" w:rsidRDefault="0075201D" w:rsidP="004B536C">
      <w:pPr>
        <w:rPr>
          <w:rFonts w:eastAsia="Arial Unicode MS"/>
        </w:rPr>
      </w:pPr>
    </w:p>
    <w:p w14:paraId="06A99693" w14:textId="7D19499E" w:rsidR="0075201D" w:rsidRDefault="00AA3DB6" w:rsidP="004B536C">
      <w:pPr>
        <w:rPr>
          <w:rFonts w:eastAsia="Arial Unicode MS"/>
        </w:rPr>
      </w:pPr>
      <w:r>
        <w:rPr>
          <w:noProof/>
        </w:rPr>
        <w:drawing>
          <wp:anchor distT="0" distB="0" distL="114300" distR="114300" simplePos="0" relativeHeight="253068288" behindDoc="0" locked="0" layoutInCell="1" allowOverlap="1" wp14:anchorId="6A48C2C9" wp14:editId="3B50AD97">
            <wp:simplePos x="0" y="0"/>
            <wp:positionH relativeFrom="column">
              <wp:posOffset>0</wp:posOffset>
            </wp:positionH>
            <wp:positionV relativeFrom="paragraph">
              <wp:posOffset>-635</wp:posOffset>
            </wp:positionV>
            <wp:extent cx="1620000" cy="1144912"/>
            <wp:effectExtent l="0" t="0" r="5715" b="0"/>
            <wp:wrapNone/>
            <wp:docPr id="200" name="Picture 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20000" cy="1144912"/>
                    </a:xfrm>
                    <a:prstGeom prst="rect">
                      <a:avLst/>
                    </a:prstGeom>
                  </pic:spPr>
                </pic:pic>
              </a:graphicData>
            </a:graphic>
            <wp14:sizeRelH relativeFrom="page">
              <wp14:pctWidth>0</wp14:pctWidth>
            </wp14:sizeRelH>
            <wp14:sizeRelV relativeFrom="page">
              <wp14:pctHeight>0</wp14:pctHeight>
            </wp14:sizeRelV>
          </wp:anchor>
        </w:drawing>
      </w:r>
      <w:r w:rsidR="0075201D">
        <w:rPr>
          <w:rFonts w:eastAsia="Arial Unicode MS"/>
        </w:rPr>
        <w:t xml:space="preserve">The Ombudsman can </w:t>
      </w:r>
      <w:r w:rsidR="000F2C55">
        <w:rPr>
          <w:rFonts w:eastAsia="Arial Unicode MS"/>
        </w:rPr>
        <w:t>help</w:t>
      </w:r>
      <w:r w:rsidR="0075201D">
        <w:rPr>
          <w:rFonts w:eastAsia="Arial Unicode MS"/>
        </w:rPr>
        <w:t xml:space="preserve"> whistleblowers to make a protected disclosure. </w:t>
      </w:r>
    </w:p>
    <w:p w14:paraId="3E230049" w14:textId="5FCECF61" w:rsidR="0075201D" w:rsidRDefault="0075201D" w:rsidP="004B536C">
      <w:pPr>
        <w:rPr>
          <w:rFonts w:eastAsia="Arial Unicode MS"/>
        </w:rPr>
      </w:pPr>
    </w:p>
    <w:p w14:paraId="1BF6946E" w14:textId="1E0D3BDF" w:rsidR="0075201D" w:rsidRDefault="00AA3DB6" w:rsidP="004B536C">
      <w:pPr>
        <w:rPr>
          <w:rFonts w:eastAsia="Arial Unicode MS"/>
        </w:rPr>
      </w:pPr>
      <w:r>
        <w:rPr>
          <w:noProof/>
        </w:rPr>
        <w:drawing>
          <wp:anchor distT="0" distB="0" distL="114300" distR="114300" simplePos="0" relativeHeight="253066240" behindDoc="0" locked="0" layoutInCell="1" allowOverlap="1" wp14:anchorId="7632F8CC" wp14:editId="6C455812">
            <wp:simplePos x="0" y="0"/>
            <wp:positionH relativeFrom="column">
              <wp:posOffset>-95693</wp:posOffset>
            </wp:positionH>
            <wp:positionV relativeFrom="paragraph">
              <wp:posOffset>95338</wp:posOffset>
            </wp:positionV>
            <wp:extent cx="1620000" cy="1620000"/>
            <wp:effectExtent l="0" t="0" r="0" b="0"/>
            <wp:wrapNone/>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 name="Picture 1911">
                      <a:extLst>
                        <a:ext uri="{C183D7F6-B498-43B3-948B-1728B52AA6E4}">
                          <adec:decorative xmlns:adec="http://schemas.microsoft.com/office/drawing/2017/decorative" val="1"/>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p>
    <w:p w14:paraId="3A1C0CFC" w14:textId="0338331B" w:rsidR="0075201D" w:rsidRDefault="0075201D" w:rsidP="004B536C">
      <w:pPr>
        <w:rPr>
          <w:rFonts w:eastAsia="Arial Unicode MS"/>
        </w:rPr>
      </w:pPr>
      <w:r>
        <w:rPr>
          <w:rFonts w:eastAsia="Arial Unicode MS"/>
        </w:rPr>
        <w:t xml:space="preserve">The Ombudsman can also </w:t>
      </w:r>
      <w:r w:rsidR="002F0767">
        <w:rPr>
          <w:rFonts w:eastAsia="Arial Unicode MS"/>
        </w:rPr>
        <w:t>tell</w:t>
      </w:r>
      <w:r>
        <w:rPr>
          <w:rFonts w:eastAsia="Arial Unicode MS"/>
        </w:rPr>
        <w:t xml:space="preserve"> organisations </w:t>
      </w:r>
      <w:r w:rsidR="002F0767">
        <w:rPr>
          <w:rFonts w:eastAsia="Arial Unicode MS"/>
        </w:rPr>
        <w:t xml:space="preserve">the best way </w:t>
      </w:r>
      <w:r>
        <w:rPr>
          <w:rFonts w:eastAsia="Arial Unicode MS"/>
        </w:rPr>
        <w:t xml:space="preserve">to deal with protected disclosures. </w:t>
      </w:r>
    </w:p>
    <w:p w14:paraId="63263C7E" w14:textId="2FFEFC9C" w:rsidR="0075201D" w:rsidRDefault="0075201D" w:rsidP="004B536C">
      <w:pPr>
        <w:rPr>
          <w:rFonts w:eastAsia="Arial Unicode MS"/>
        </w:rPr>
      </w:pPr>
    </w:p>
    <w:p w14:paraId="642DB56D" w14:textId="31C3FE0F" w:rsidR="00C42965" w:rsidRDefault="00C42965" w:rsidP="004B536C">
      <w:pPr>
        <w:rPr>
          <w:rFonts w:eastAsia="Arial Unicode MS"/>
        </w:rPr>
      </w:pPr>
    </w:p>
    <w:p w14:paraId="46F65E2A" w14:textId="05B4CB9F" w:rsidR="00327E18" w:rsidRDefault="00327E18" w:rsidP="00327E18">
      <w:pPr>
        <w:ind w:left="0"/>
        <w:rPr>
          <w:rFonts w:eastAsia="Arial Unicode MS"/>
        </w:rPr>
      </w:pPr>
    </w:p>
    <w:p w14:paraId="16E203BD" w14:textId="309628A6" w:rsidR="00C52B33" w:rsidRDefault="00F8042D" w:rsidP="004B536C">
      <w:pPr>
        <w:rPr>
          <w:rFonts w:eastAsia="Arial Unicode MS"/>
        </w:rPr>
      </w:pPr>
      <w:r>
        <w:rPr>
          <w:noProof/>
        </w:rPr>
        <w:lastRenderedPageBreak/>
        <w:drawing>
          <wp:anchor distT="0" distB="0" distL="114300" distR="114300" simplePos="0" relativeHeight="253073408" behindDoc="0" locked="0" layoutInCell="1" allowOverlap="1" wp14:anchorId="66C7C63B" wp14:editId="125952E9">
            <wp:simplePos x="0" y="0"/>
            <wp:positionH relativeFrom="column">
              <wp:posOffset>-1270</wp:posOffset>
            </wp:positionH>
            <wp:positionV relativeFrom="paragraph">
              <wp:posOffset>-228600</wp:posOffset>
            </wp:positionV>
            <wp:extent cx="1620000" cy="1620000"/>
            <wp:effectExtent l="0" t="0" r="5715" b="0"/>
            <wp:wrapNone/>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C42965">
        <w:rPr>
          <w:rFonts w:eastAsia="Arial Unicode MS"/>
        </w:rPr>
        <w:t xml:space="preserve">You can talk to us if you want to find out more </w:t>
      </w:r>
      <w:r w:rsidR="00327E18">
        <w:rPr>
          <w:rFonts w:eastAsia="Arial Unicode MS"/>
        </w:rPr>
        <w:t xml:space="preserve">information </w:t>
      </w:r>
      <w:r w:rsidR="00C42965">
        <w:rPr>
          <w:rFonts w:eastAsia="Arial Unicode MS"/>
        </w:rPr>
        <w:t>about</w:t>
      </w:r>
      <w:r w:rsidR="00C52B33">
        <w:rPr>
          <w:rFonts w:eastAsia="Arial Unicode MS"/>
        </w:rPr>
        <w:t>:</w:t>
      </w:r>
    </w:p>
    <w:p w14:paraId="1FF0403E" w14:textId="093945BB" w:rsidR="00C52B33" w:rsidRDefault="0040223A" w:rsidP="00C52B33">
      <w:pPr>
        <w:pStyle w:val="ListParagraph"/>
      </w:pPr>
      <w:r>
        <w:rPr>
          <w:noProof/>
        </w:rPr>
        <w:drawing>
          <wp:anchor distT="0" distB="0" distL="114300" distR="114300" simplePos="0" relativeHeight="253151232" behindDoc="0" locked="0" layoutInCell="1" allowOverlap="1" wp14:anchorId="6BC9E192" wp14:editId="5EEE48E4">
            <wp:simplePos x="0" y="0"/>
            <wp:positionH relativeFrom="column">
              <wp:posOffset>586</wp:posOffset>
            </wp:positionH>
            <wp:positionV relativeFrom="paragraph">
              <wp:posOffset>781685</wp:posOffset>
            </wp:positionV>
            <wp:extent cx="1440000" cy="1440000"/>
            <wp:effectExtent l="0" t="0" r="0" b="0"/>
            <wp:wrapNone/>
            <wp:docPr id="369399914" name="Picture 369399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C42965">
        <w:t>what it means to be a whistleblower</w:t>
      </w:r>
    </w:p>
    <w:p w14:paraId="3D5AD1A9" w14:textId="1C3664EA" w:rsidR="00C42965" w:rsidRDefault="00C52B33" w:rsidP="00C52B33">
      <w:pPr>
        <w:pStyle w:val="ListParagraph"/>
      </w:pPr>
      <w:r>
        <w:t xml:space="preserve">if you are worried about </w:t>
      </w:r>
      <w:r w:rsidR="00D02C77">
        <w:t>making a protected disclosure</w:t>
      </w:r>
      <w:r>
        <w:t>.</w:t>
      </w:r>
    </w:p>
    <w:p w14:paraId="469DB0F6" w14:textId="490A8AFC" w:rsidR="00933752" w:rsidRDefault="0040223A" w:rsidP="004B536C">
      <w:pPr>
        <w:rPr>
          <w:rFonts w:eastAsia="Arial Unicode MS"/>
        </w:rPr>
      </w:pPr>
      <w:r>
        <w:rPr>
          <w:noProof/>
        </w:rPr>
        <w:drawing>
          <wp:anchor distT="0" distB="0" distL="114300" distR="114300" simplePos="0" relativeHeight="253122560" behindDoc="0" locked="0" layoutInCell="1" allowOverlap="1" wp14:anchorId="26B8C6F6" wp14:editId="2EE457AB">
            <wp:simplePos x="0" y="0"/>
            <wp:positionH relativeFrom="column">
              <wp:posOffset>-112395</wp:posOffset>
            </wp:positionH>
            <wp:positionV relativeFrom="paragraph">
              <wp:posOffset>396240</wp:posOffset>
            </wp:positionV>
            <wp:extent cx="1415415" cy="1415415"/>
            <wp:effectExtent l="0" t="0" r="0" b="0"/>
            <wp:wrapNone/>
            <wp:docPr id="369399880" name="Picture 3693998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880" name="Picture 369399880">
                      <a:extLst>
                        <a:ext uri="{C183D7F6-B498-43B3-948B-1728B52AA6E4}">
                          <adec:decorative xmlns:adec="http://schemas.microsoft.com/office/drawing/2017/decorative" val="1"/>
                        </a:ext>
                      </a:extLst>
                    </pic:cNvPr>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15415" cy="1415415"/>
                    </a:xfrm>
                    <a:prstGeom prst="rect">
                      <a:avLst/>
                    </a:prstGeom>
                  </pic:spPr>
                </pic:pic>
              </a:graphicData>
            </a:graphic>
            <wp14:sizeRelH relativeFrom="page">
              <wp14:pctWidth>0</wp14:pctWidth>
            </wp14:sizeRelH>
            <wp14:sizeRelV relativeFrom="page">
              <wp14:pctHeight>0</wp14:pctHeight>
            </wp14:sizeRelV>
          </wp:anchor>
        </w:drawing>
      </w:r>
    </w:p>
    <w:p w14:paraId="0A9767B9" w14:textId="42B5870B" w:rsidR="00933752" w:rsidRDefault="00933752" w:rsidP="004B536C">
      <w:pPr>
        <w:rPr>
          <w:rFonts w:eastAsia="Arial Unicode MS"/>
        </w:rPr>
      </w:pPr>
    </w:p>
    <w:p w14:paraId="68D1F15E" w14:textId="679A4990" w:rsidR="00933752" w:rsidRDefault="00933752" w:rsidP="004B536C">
      <w:pPr>
        <w:rPr>
          <w:rFonts w:eastAsia="Arial Unicode MS"/>
        </w:rPr>
      </w:pPr>
      <w:r>
        <w:rPr>
          <w:rFonts w:eastAsia="Arial Unicode MS"/>
        </w:rPr>
        <w:t xml:space="preserve">The Ombudsman will tell you: </w:t>
      </w:r>
    </w:p>
    <w:p w14:paraId="2BD1BCBE" w14:textId="13661157" w:rsidR="00933752" w:rsidRDefault="00933752" w:rsidP="00933752">
      <w:pPr>
        <w:pStyle w:val="Listtoplevel"/>
      </w:pPr>
      <w:r>
        <w:t>what you need to think about</w:t>
      </w:r>
    </w:p>
    <w:p w14:paraId="66958CFF" w14:textId="7278925D" w:rsidR="00933752" w:rsidRDefault="00F8042D" w:rsidP="00933752">
      <w:pPr>
        <w:pStyle w:val="Listtoplevel"/>
      </w:pPr>
      <w:r>
        <w:drawing>
          <wp:anchor distT="0" distB="0" distL="114300" distR="114300" simplePos="0" relativeHeight="253136896" behindDoc="0" locked="0" layoutInCell="1" allowOverlap="1" wp14:anchorId="588A52CE" wp14:editId="77C56467">
            <wp:simplePos x="0" y="0"/>
            <wp:positionH relativeFrom="column">
              <wp:posOffset>-115521</wp:posOffset>
            </wp:positionH>
            <wp:positionV relativeFrom="paragraph">
              <wp:posOffset>184150</wp:posOffset>
            </wp:positionV>
            <wp:extent cx="1417662" cy="1417662"/>
            <wp:effectExtent l="0" t="0" r="0" b="5080"/>
            <wp:wrapNone/>
            <wp:docPr id="369399905" name="Picture 369399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03" name="Picture 369399903">
                      <a:extLst>
                        <a:ext uri="{C183D7F6-B498-43B3-948B-1728B52AA6E4}">
                          <adec:decorative xmlns:adec="http://schemas.microsoft.com/office/drawing/2017/decorative" val="1"/>
                        </a:ext>
                      </a:extLst>
                    </pic:cNvPr>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17662" cy="1417662"/>
                    </a:xfrm>
                    <a:prstGeom prst="rect">
                      <a:avLst/>
                    </a:prstGeom>
                  </pic:spPr>
                </pic:pic>
              </a:graphicData>
            </a:graphic>
            <wp14:sizeRelH relativeFrom="page">
              <wp14:pctWidth>0</wp14:pctWidth>
            </wp14:sizeRelH>
            <wp14:sizeRelV relativeFrom="page">
              <wp14:pctHeight>0</wp14:pctHeight>
            </wp14:sizeRelV>
          </wp:anchor>
        </w:drawing>
      </w:r>
      <w:r w:rsidR="00933752">
        <w:t>how to speak up</w:t>
      </w:r>
    </w:p>
    <w:p w14:paraId="3E163969" w14:textId="3B0CBB41" w:rsidR="00933752" w:rsidRDefault="00933752" w:rsidP="00933752">
      <w:pPr>
        <w:pStyle w:val="Listtoplevel"/>
      </w:pPr>
      <w:r>
        <w:t xml:space="preserve">which </w:t>
      </w:r>
      <w:r w:rsidR="00076C6D">
        <w:t>authority</w:t>
      </w:r>
      <w:r>
        <w:t xml:space="preserve"> to speak to.</w:t>
      </w:r>
    </w:p>
    <w:p w14:paraId="0A213AEA" w14:textId="37DDE997" w:rsidR="00C42965" w:rsidRDefault="00C42965" w:rsidP="004B536C">
      <w:pPr>
        <w:rPr>
          <w:rFonts w:eastAsia="Arial Unicode MS"/>
        </w:rPr>
      </w:pPr>
    </w:p>
    <w:p w14:paraId="575723BD" w14:textId="4CD4F30B" w:rsidR="00C42965" w:rsidRDefault="0040223A" w:rsidP="004B536C">
      <w:pPr>
        <w:rPr>
          <w:rFonts w:eastAsia="Arial Unicode MS"/>
        </w:rPr>
      </w:pPr>
      <w:r>
        <w:rPr>
          <w:noProof/>
        </w:rPr>
        <mc:AlternateContent>
          <mc:Choice Requires="wps">
            <w:drawing>
              <wp:anchor distT="0" distB="0" distL="114300" distR="114300" simplePos="0" relativeHeight="253071360" behindDoc="0" locked="0" layoutInCell="1" allowOverlap="1" wp14:anchorId="304D77CD" wp14:editId="6E7179C4">
                <wp:simplePos x="0" y="0"/>
                <wp:positionH relativeFrom="column">
                  <wp:posOffset>244377</wp:posOffset>
                </wp:positionH>
                <wp:positionV relativeFrom="paragraph">
                  <wp:posOffset>109269</wp:posOffset>
                </wp:positionV>
                <wp:extent cx="1177290" cy="638810"/>
                <wp:effectExtent l="0" t="0" r="16510" b="21590"/>
                <wp:wrapNone/>
                <wp:docPr id="1863" name="Curved Down Arrow 18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77290" cy="63881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w:pict>
              <v:shape w14:anchorId="095A3B2E" id="Curved Down Arrow 1863" o:spid="_x0000_s1026" type="#_x0000_t105" alt="&quot;&quot;" style="position:absolute;margin-left:19.25pt;margin-top:8.6pt;width:92.7pt;height:50.3pt;z-index:25307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" adj="15740,20135,16200" fillcolor="#4472c4 [3204]" strokecolor="#1f3763 [1604]" strokeweight="1pt"/>
            </w:pict>
          </mc:Fallback>
        </mc:AlternateContent>
      </w:r>
      <w:r>
        <w:rPr>
          <w:noProof/>
        </w:rPr>
        <w:drawing>
          <wp:anchor distT="0" distB="0" distL="114300" distR="114300" simplePos="0" relativeHeight="253070336" behindDoc="0" locked="0" layoutInCell="1" allowOverlap="1" wp14:anchorId="4020FFDA" wp14:editId="212047DC">
            <wp:simplePos x="0" y="0"/>
            <wp:positionH relativeFrom="column">
              <wp:posOffset>-51936</wp:posOffset>
            </wp:positionH>
            <wp:positionV relativeFrom="paragraph">
              <wp:posOffset>222494</wp:posOffset>
            </wp:positionV>
            <wp:extent cx="1620000" cy="1106774"/>
            <wp:effectExtent l="0" t="0" r="0" b="0"/>
            <wp:wrapNone/>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20000" cy="1106774"/>
                    </a:xfrm>
                    <a:prstGeom prst="rect">
                      <a:avLst/>
                    </a:prstGeom>
                  </pic:spPr>
                </pic:pic>
              </a:graphicData>
            </a:graphic>
            <wp14:sizeRelH relativeFrom="page">
              <wp14:pctWidth>0</wp14:pctWidth>
            </wp14:sizeRelH>
            <wp14:sizeRelV relativeFrom="page">
              <wp14:pctHeight>0</wp14:pctHeight>
            </wp14:sizeRelV>
          </wp:anchor>
        </w:drawing>
      </w:r>
    </w:p>
    <w:p w14:paraId="1E4B2FBB" w14:textId="28DDF4FC" w:rsidR="00C42965" w:rsidRDefault="00C42965" w:rsidP="004B536C">
      <w:pPr>
        <w:rPr>
          <w:rFonts w:eastAsia="Arial Unicode MS"/>
        </w:rPr>
      </w:pPr>
      <w:r>
        <w:rPr>
          <w:rFonts w:eastAsia="Arial Unicode MS"/>
        </w:rPr>
        <w:t xml:space="preserve">Go to </w:t>
      </w:r>
      <w:r w:rsidRPr="00A21CB0">
        <w:rPr>
          <w:rFonts w:eastAsia="Arial Unicode MS"/>
          <w:b/>
          <w:bCs/>
        </w:rPr>
        <w:t xml:space="preserve">page </w:t>
      </w:r>
      <w:r w:rsidR="0071034B" w:rsidRPr="00A21CB0">
        <w:rPr>
          <w:rFonts w:eastAsia="Arial Unicode MS"/>
          <w:b/>
          <w:bCs/>
        </w:rPr>
        <w:t>29</w:t>
      </w:r>
      <w:r>
        <w:rPr>
          <w:rFonts w:eastAsia="Arial Unicode MS"/>
        </w:rPr>
        <w:t xml:space="preserve"> to find out all the ways you can contact </w:t>
      </w:r>
      <w:r w:rsidR="00327E18">
        <w:rPr>
          <w:rFonts w:eastAsia="Arial Unicode MS"/>
        </w:rPr>
        <w:t>the Ombudsman</w:t>
      </w:r>
      <w:r>
        <w:rPr>
          <w:rFonts w:eastAsia="Arial Unicode MS"/>
        </w:rPr>
        <w:t xml:space="preserve">. </w:t>
      </w:r>
    </w:p>
    <w:p w14:paraId="727038A5" w14:textId="77777777" w:rsidR="00FD14D8" w:rsidRDefault="00FD14D8">
      <w:pPr>
        <w:spacing w:line="240" w:lineRule="auto"/>
        <w:ind w:left="0"/>
        <w:rPr>
          <w:rFonts w:eastAsia="Arial Unicode MS"/>
          <w:b/>
          <w:kern w:val="28"/>
          <w:sz w:val="44"/>
        </w:rPr>
      </w:pPr>
      <w:bookmarkStart w:id="4" w:name="HowAreWBProtectec"/>
      <w:r>
        <w:br w:type="page"/>
      </w:r>
    </w:p>
    <w:p w14:paraId="504E3DBA" w14:textId="25316158" w:rsidR="00E41153" w:rsidRDefault="00E41153" w:rsidP="00E41153">
      <w:pPr>
        <w:pStyle w:val="Heading1"/>
        <w:pBdr>
          <w:top w:val="single" w:sz="18" w:space="10" w:color="21B57F"/>
          <w:left w:val="single" w:sz="18" w:space="4" w:color="21B57F"/>
          <w:bottom w:val="single" w:sz="18" w:space="0" w:color="21B57F"/>
          <w:right w:val="single" w:sz="18" w:space="4" w:color="21B57F"/>
        </w:pBdr>
      </w:pPr>
      <w:r>
        <w:lastRenderedPageBreak/>
        <w:t>How are whistleblowers protected</w:t>
      </w:r>
      <w:bookmarkEnd w:id="4"/>
      <w:r>
        <w:t>?</w:t>
      </w:r>
    </w:p>
    <w:p w14:paraId="7AB15374" w14:textId="7C037EE7" w:rsidR="00E41153" w:rsidRDefault="00E41153" w:rsidP="004B536C">
      <w:pPr>
        <w:rPr>
          <w:rFonts w:eastAsia="Arial Unicode MS"/>
        </w:rPr>
      </w:pPr>
    </w:p>
    <w:p w14:paraId="046E81DA" w14:textId="3163D1AD" w:rsidR="00E41153" w:rsidRDefault="00E41153" w:rsidP="004B536C">
      <w:pPr>
        <w:rPr>
          <w:rFonts w:eastAsia="Arial Unicode MS"/>
        </w:rPr>
      </w:pPr>
    </w:p>
    <w:p w14:paraId="11247629" w14:textId="639D411D" w:rsidR="00BB03C0" w:rsidRDefault="00BB03C0" w:rsidP="004B536C">
      <w:pPr>
        <w:rPr>
          <w:rFonts w:eastAsia="Arial Unicode MS"/>
        </w:rPr>
      </w:pPr>
      <w:r>
        <w:rPr>
          <w:noProof/>
        </w:rPr>
        <w:drawing>
          <wp:anchor distT="0" distB="0" distL="114300" distR="114300" simplePos="0" relativeHeight="253134848" behindDoc="0" locked="0" layoutInCell="1" allowOverlap="1" wp14:anchorId="4192C029" wp14:editId="31893510">
            <wp:simplePos x="0" y="0"/>
            <wp:positionH relativeFrom="column">
              <wp:posOffset>-215858</wp:posOffset>
            </wp:positionH>
            <wp:positionV relativeFrom="paragraph">
              <wp:posOffset>116854</wp:posOffset>
            </wp:positionV>
            <wp:extent cx="1620000" cy="1620000"/>
            <wp:effectExtent l="0" t="0" r="0" b="5715"/>
            <wp:wrapNone/>
            <wp:docPr id="369399904" name="Picture 3693999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03" name="Picture 369399903">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Pr>
          <w:rFonts w:eastAsia="Arial Unicode MS"/>
        </w:rPr>
        <w:t xml:space="preserve">The Protected Disclosures Act protects whistleblowers. </w:t>
      </w:r>
    </w:p>
    <w:p w14:paraId="25F08123" w14:textId="77777777" w:rsidR="00BB03C0" w:rsidRDefault="00BB03C0" w:rsidP="004B536C">
      <w:pPr>
        <w:rPr>
          <w:rFonts w:eastAsia="Arial Unicode MS"/>
        </w:rPr>
      </w:pPr>
    </w:p>
    <w:p w14:paraId="07F52822" w14:textId="1CF28B00" w:rsidR="00E41153" w:rsidRDefault="00E41153" w:rsidP="00BB03C0">
      <w:pPr>
        <w:ind w:left="0"/>
        <w:rPr>
          <w:rFonts w:eastAsia="Arial Unicode MS"/>
        </w:rPr>
      </w:pPr>
    </w:p>
    <w:p w14:paraId="4FCA2FAA" w14:textId="4B7BE49D" w:rsidR="00E41153" w:rsidRDefault="00E41153" w:rsidP="00E41153">
      <w:pPr>
        <w:rPr>
          <w:rFonts w:eastAsia="Arial Unicode MS"/>
        </w:rPr>
      </w:pPr>
      <w:r>
        <w:rPr>
          <w:rFonts w:eastAsia="Arial Unicode MS"/>
        </w:rPr>
        <w:t>When you make a protected disclosure:</w:t>
      </w:r>
    </w:p>
    <w:p w14:paraId="1B9EE3DF" w14:textId="2BFE5F61" w:rsidR="00E41153" w:rsidRDefault="00ED1F3E" w:rsidP="00D04AF8">
      <w:pPr>
        <w:pStyle w:val="Listtoplevel"/>
      </w:pPr>
      <w:r>
        <w:drawing>
          <wp:anchor distT="0" distB="0" distL="114300" distR="114300" simplePos="0" relativeHeight="253209600" behindDoc="0" locked="0" layoutInCell="1" allowOverlap="1" wp14:anchorId="2F6249CC" wp14:editId="6CA929DB">
            <wp:simplePos x="0" y="0"/>
            <wp:positionH relativeFrom="column">
              <wp:posOffset>-114572</wp:posOffset>
            </wp:positionH>
            <wp:positionV relativeFrom="paragraph">
              <wp:posOffset>187779</wp:posOffset>
            </wp:positionV>
            <wp:extent cx="1620000" cy="1620000"/>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D8285D">
        <w:t xml:space="preserve">the organisation you work for cannot </w:t>
      </w:r>
      <w:r w:rsidR="00D8285D" w:rsidRPr="00067BD4">
        <w:rPr>
          <w:b/>
          <w:bCs/>
        </w:rPr>
        <w:t>punish</w:t>
      </w:r>
      <w:r w:rsidR="00D8285D">
        <w:t xml:space="preserve"> you</w:t>
      </w:r>
    </w:p>
    <w:p w14:paraId="4B53E1B8" w14:textId="77777777" w:rsidR="00D8285D" w:rsidRDefault="00D04AF8" w:rsidP="00076C6D">
      <w:pPr>
        <w:pStyle w:val="Listtoplevel"/>
      </w:pPr>
      <w:r>
        <w:t>y</w:t>
      </w:r>
      <w:r w:rsidR="00E41153">
        <w:t xml:space="preserve">ou will not be punished </w:t>
      </w:r>
      <w:r w:rsidR="00076C6D">
        <w:t>for speaking up</w:t>
      </w:r>
    </w:p>
    <w:p w14:paraId="1C18F827" w14:textId="49C891BC" w:rsidR="00E41153" w:rsidRDefault="00A559A7" w:rsidP="00076C6D">
      <w:pPr>
        <w:pStyle w:val="Listtoplevel"/>
      </w:pPr>
      <w:r>
        <w:drawing>
          <wp:anchor distT="0" distB="0" distL="114300" distR="114300" simplePos="0" relativeHeight="253153280" behindDoc="0" locked="0" layoutInCell="1" allowOverlap="1" wp14:anchorId="185DD294" wp14:editId="766F3C06">
            <wp:simplePos x="0" y="0"/>
            <wp:positionH relativeFrom="column">
              <wp:posOffset>0</wp:posOffset>
            </wp:positionH>
            <wp:positionV relativeFrom="paragraph">
              <wp:posOffset>430823</wp:posOffset>
            </wp:positionV>
            <wp:extent cx="1620000" cy="659597"/>
            <wp:effectExtent l="0" t="0" r="0" b="1270"/>
            <wp:wrapNone/>
            <wp:docPr id="369399915" name="Picture 369399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620000" cy="659597"/>
                    </a:xfrm>
                    <a:prstGeom prst="rect">
                      <a:avLst/>
                    </a:prstGeom>
                  </pic:spPr>
                </pic:pic>
              </a:graphicData>
            </a:graphic>
            <wp14:sizeRelH relativeFrom="page">
              <wp14:pctWidth>0</wp14:pctWidth>
            </wp14:sizeRelH>
            <wp14:sizeRelV relativeFrom="page">
              <wp14:pctHeight>0</wp14:pctHeight>
            </wp14:sizeRelV>
          </wp:anchor>
        </w:drawing>
      </w:r>
      <w:r w:rsidR="00D8285D">
        <w:t xml:space="preserve">you are protected by the </w:t>
      </w:r>
      <w:r w:rsidR="00ED1F3E">
        <w:br/>
      </w:r>
      <w:r w:rsidR="00D8285D">
        <w:t>Human Rights Act</w:t>
      </w:r>
      <w:r w:rsidR="00ED1F3E">
        <w:t xml:space="preserve"> law</w:t>
      </w:r>
      <w:r w:rsidR="00E41153">
        <w:t>.</w:t>
      </w:r>
    </w:p>
    <w:p w14:paraId="3AB2670E" w14:textId="77777777" w:rsidR="00846E69" w:rsidRDefault="00846E69" w:rsidP="00846E69">
      <w:pPr>
        <w:pStyle w:val="Listtoplevel"/>
        <w:numPr>
          <w:ilvl w:val="0"/>
          <w:numId w:val="0"/>
        </w:numPr>
        <w:spacing w:before="0"/>
        <w:ind w:left="3686"/>
      </w:pPr>
    </w:p>
    <w:p w14:paraId="49D0DF7D" w14:textId="77777777" w:rsidR="00846E69" w:rsidRDefault="00846E69" w:rsidP="00846E69">
      <w:pPr>
        <w:pStyle w:val="Listtoplevel"/>
        <w:numPr>
          <w:ilvl w:val="0"/>
          <w:numId w:val="0"/>
        </w:numPr>
        <w:spacing w:before="0"/>
        <w:ind w:left="3686"/>
      </w:pPr>
    </w:p>
    <w:p w14:paraId="3143F5EE" w14:textId="77777777" w:rsidR="00846E69" w:rsidRDefault="00846E69" w:rsidP="00846E69">
      <w:pPr>
        <w:pStyle w:val="Listtoplevel"/>
        <w:numPr>
          <w:ilvl w:val="0"/>
          <w:numId w:val="0"/>
        </w:numPr>
        <w:spacing w:before="0"/>
        <w:ind w:left="3686"/>
      </w:pPr>
    </w:p>
    <w:p w14:paraId="53BDB5F5" w14:textId="77777777" w:rsidR="00846E69" w:rsidRDefault="00846E69" w:rsidP="00846E69">
      <w:pPr>
        <w:pStyle w:val="Listtoplevel"/>
        <w:numPr>
          <w:ilvl w:val="0"/>
          <w:numId w:val="0"/>
        </w:numPr>
        <w:spacing w:before="0"/>
        <w:ind w:left="3686"/>
      </w:pPr>
    </w:p>
    <w:p w14:paraId="2F8A6F82" w14:textId="77777777" w:rsidR="00846E69" w:rsidRDefault="00846E69" w:rsidP="00846E69">
      <w:pPr>
        <w:pStyle w:val="Listtoplevel"/>
        <w:numPr>
          <w:ilvl w:val="0"/>
          <w:numId w:val="0"/>
        </w:numPr>
        <w:spacing w:before="0"/>
        <w:ind w:left="3686"/>
      </w:pPr>
    </w:p>
    <w:p w14:paraId="1D55D7C6" w14:textId="7EF34563" w:rsidR="008175EB" w:rsidRDefault="00846E69" w:rsidP="00846E69">
      <w:pPr>
        <w:pStyle w:val="Listtoplevel"/>
        <w:numPr>
          <w:ilvl w:val="0"/>
          <w:numId w:val="0"/>
        </w:numPr>
        <w:spacing w:before="0"/>
        <w:ind w:left="3686"/>
      </w:pPr>
      <w:r w:rsidRPr="00EB4F10">
        <w:rPr>
          <w:lang w:val="en-NZ" w:eastAsia="en-NZ"/>
        </w:rPr>
        <w:lastRenderedPageBreak/>
        <mc:AlternateContent>
          <mc:Choice Requires="wps">
            <w:drawing>
              <wp:anchor distT="0" distB="0" distL="114300" distR="114300" simplePos="0" relativeHeight="253260800" behindDoc="1" locked="0" layoutInCell="1" allowOverlap="1" wp14:anchorId="224BCB9E" wp14:editId="6B6DEB27">
                <wp:simplePos x="0" y="0"/>
                <wp:positionH relativeFrom="margin">
                  <wp:posOffset>2255520</wp:posOffset>
                </wp:positionH>
                <wp:positionV relativeFrom="paragraph">
                  <wp:posOffset>-106680</wp:posOffset>
                </wp:positionV>
                <wp:extent cx="3600000" cy="3093720"/>
                <wp:effectExtent l="0" t="0" r="635" b="0"/>
                <wp:wrapNone/>
                <wp:docPr id="1794656785" name="Rectangle 1794656785"/>
                <wp:cNvGraphicFramePr/>
                <a:graphic xmlns:a="http://schemas.openxmlformats.org/drawingml/2006/main">
                  <a:graphicData uri="http://schemas.microsoft.com/office/word/2010/wordprocessingShape">
                    <wps:wsp>
                      <wps:cNvSpPr/>
                      <wps:spPr>
                        <a:xfrm>
                          <a:off x="0" y="0"/>
                          <a:ext cx="3600000" cy="3093720"/>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3F60F0E0" id="Rectangle 1794656785" o:spid="_x0000_s1026" style="position:absolute;margin-left:177.6pt;margin-top:-8.4pt;width:283.45pt;height:243.6pt;z-index:-2500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" fillcolor="#22b57f" stroked="f" strokeweight="1pt">
                <v:fill opacity="16191f"/>
                <w10:wrap anchorx="margin"/>
              </v:rect>
            </w:pict>
          </mc:Fallback>
        </mc:AlternateContent>
      </w:r>
      <w:r w:rsidR="008175EB">
        <w:t xml:space="preserve">Here </w:t>
      </w:r>
      <w:r w:rsidR="008175EB" w:rsidRPr="00846E69">
        <w:rPr>
          <w:b/>
          <w:bCs/>
        </w:rPr>
        <w:t>punish</w:t>
      </w:r>
      <w:r w:rsidR="008175EB">
        <w:t xml:space="preserve"> means whistleblowers </w:t>
      </w:r>
      <w:r w:rsidR="008175EB" w:rsidRPr="00846E69">
        <w:rPr>
          <w:b/>
          <w:bCs/>
        </w:rPr>
        <w:t>can</w:t>
      </w:r>
      <w:r w:rsidRPr="00846E69">
        <w:rPr>
          <w:b/>
          <w:bCs/>
        </w:rPr>
        <w:t xml:space="preserve"> not</w:t>
      </w:r>
      <w:r w:rsidR="008175EB">
        <w:t>:</w:t>
      </w:r>
    </w:p>
    <w:p w14:paraId="16B51807" w14:textId="41697EFD" w:rsidR="00846E69" w:rsidRDefault="00846E69" w:rsidP="00846E69">
      <w:pPr>
        <w:autoSpaceDE w:val="0"/>
        <w:autoSpaceDN w:val="0"/>
        <w:adjustRightInd w:val="0"/>
        <w:ind w:left="4253" w:hanging="567"/>
        <w:rPr>
          <w:rFonts w:cs="Arial"/>
          <w:color w:val="000000"/>
          <w:szCs w:val="32"/>
        </w:rPr>
      </w:pPr>
      <w:r>
        <w:rPr>
          <w:noProof/>
        </w:rPr>
        <w:drawing>
          <wp:anchor distT="0" distB="0" distL="114300" distR="114300" simplePos="0" relativeHeight="253262848" behindDoc="0" locked="0" layoutInCell="1" allowOverlap="1" wp14:anchorId="469FF22E" wp14:editId="72E32995">
            <wp:simplePos x="0" y="0"/>
            <wp:positionH relativeFrom="column">
              <wp:posOffset>-121920</wp:posOffset>
            </wp:positionH>
            <wp:positionV relativeFrom="paragraph">
              <wp:posOffset>-1905</wp:posOffset>
            </wp:positionV>
            <wp:extent cx="1619885" cy="1619885"/>
            <wp:effectExtent l="0" t="0" r="0" b="5715"/>
            <wp:wrapNone/>
            <wp:docPr id="1025132181" name="Picture 10251321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a:graphicData>
            </a:graphic>
            <wp14:sizeRelH relativeFrom="page">
              <wp14:pctWidth>0</wp14:pctWidth>
            </wp14:sizeRelH>
            <wp14:sizeRelV relativeFrom="page">
              <wp14:pctHeight>0</wp14:pctHeight>
            </wp14:sizeRelV>
          </wp:anchor>
        </w:drawing>
      </w:r>
    </w:p>
    <w:p w14:paraId="4EFC903C" w14:textId="10842721" w:rsidR="008175EB" w:rsidRPr="00846E69" w:rsidRDefault="008175EB" w:rsidP="00846E69">
      <w:pPr>
        <w:pStyle w:val="ListParagraph"/>
        <w:numPr>
          <w:ilvl w:val="0"/>
          <w:numId w:val="16"/>
        </w:numPr>
        <w:autoSpaceDE w:val="0"/>
        <w:autoSpaceDN w:val="0"/>
        <w:adjustRightInd w:val="0"/>
        <w:spacing w:before="0"/>
        <w:ind w:left="4253" w:hanging="567"/>
        <w:rPr>
          <w:rFonts w:cs="Arial"/>
          <w:color w:val="000000"/>
          <w:szCs w:val="32"/>
        </w:rPr>
      </w:pPr>
      <w:r w:rsidRPr="00846E69">
        <w:rPr>
          <w:rFonts w:cs="Arial"/>
          <w:color w:val="000000"/>
          <w:szCs w:val="32"/>
        </w:rPr>
        <w:t>get into trouble at work</w:t>
      </w:r>
    </w:p>
    <w:p w14:paraId="512C4DC1" w14:textId="6DEEDAE3" w:rsidR="00846E69" w:rsidRDefault="00846E69" w:rsidP="00846E69">
      <w:pPr>
        <w:autoSpaceDE w:val="0"/>
        <w:autoSpaceDN w:val="0"/>
        <w:adjustRightInd w:val="0"/>
        <w:ind w:left="4253" w:hanging="567"/>
        <w:rPr>
          <w:rFonts w:cs="Arial"/>
          <w:color w:val="000000"/>
          <w:szCs w:val="32"/>
        </w:rPr>
      </w:pPr>
    </w:p>
    <w:p w14:paraId="4A361FC5" w14:textId="2F4EBA12" w:rsidR="008175EB" w:rsidRPr="00846E69" w:rsidRDefault="008175EB" w:rsidP="00846E69">
      <w:pPr>
        <w:pStyle w:val="ListParagraph"/>
        <w:numPr>
          <w:ilvl w:val="0"/>
          <w:numId w:val="16"/>
        </w:numPr>
        <w:autoSpaceDE w:val="0"/>
        <w:autoSpaceDN w:val="0"/>
        <w:adjustRightInd w:val="0"/>
        <w:spacing w:before="0"/>
        <w:ind w:left="4253" w:hanging="567"/>
        <w:rPr>
          <w:rFonts w:cs="Arial"/>
          <w:color w:val="000000"/>
          <w:szCs w:val="32"/>
        </w:rPr>
      </w:pPr>
      <w:r w:rsidRPr="00846E69">
        <w:rPr>
          <w:rFonts w:cs="Arial"/>
          <w:color w:val="000000"/>
          <w:szCs w:val="32"/>
        </w:rPr>
        <w:t xml:space="preserve">lose </w:t>
      </w:r>
      <w:r w:rsidR="00A3481A">
        <w:rPr>
          <w:rFonts w:cs="Arial"/>
          <w:color w:val="000000"/>
          <w:szCs w:val="32"/>
        </w:rPr>
        <w:t>their</w:t>
      </w:r>
      <w:r w:rsidRPr="00846E69">
        <w:rPr>
          <w:rFonts w:cs="Arial"/>
          <w:color w:val="000000"/>
          <w:szCs w:val="32"/>
        </w:rPr>
        <w:t xml:space="preserve"> job</w:t>
      </w:r>
    </w:p>
    <w:p w14:paraId="49DBF967" w14:textId="77777777" w:rsidR="00846E69" w:rsidRDefault="00846E69" w:rsidP="00846E69">
      <w:pPr>
        <w:autoSpaceDE w:val="0"/>
        <w:autoSpaceDN w:val="0"/>
        <w:adjustRightInd w:val="0"/>
        <w:ind w:left="4253" w:hanging="567"/>
        <w:rPr>
          <w:rFonts w:cs="Arial"/>
          <w:color w:val="000000"/>
          <w:szCs w:val="32"/>
        </w:rPr>
      </w:pPr>
    </w:p>
    <w:p w14:paraId="196D9778" w14:textId="724DB8F5" w:rsidR="008175EB" w:rsidRPr="00846E69" w:rsidRDefault="008175EB" w:rsidP="00846E69">
      <w:pPr>
        <w:pStyle w:val="ListParagraph"/>
        <w:numPr>
          <w:ilvl w:val="0"/>
          <w:numId w:val="16"/>
        </w:numPr>
        <w:autoSpaceDE w:val="0"/>
        <w:autoSpaceDN w:val="0"/>
        <w:adjustRightInd w:val="0"/>
        <w:spacing w:before="0"/>
        <w:ind w:left="4253" w:hanging="567"/>
        <w:rPr>
          <w:rFonts w:cs="Arial"/>
          <w:szCs w:val="32"/>
        </w:rPr>
      </w:pPr>
      <w:r w:rsidRPr="00846E69">
        <w:rPr>
          <w:rFonts w:cs="Arial"/>
          <w:color w:val="000000"/>
          <w:szCs w:val="32"/>
        </w:rPr>
        <w:t>go to jail.</w:t>
      </w:r>
    </w:p>
    <w:p w14:paraId="4D18BD97" w14:textId="3D131E3C" w:rsidR="00BB03C0" w:rsidRDefault="00BB03C0">
      <w:pPr>
        <w:spacing w:line="240" w:lineRule="auto"/>
        <w:ind w:left="0"/>
        <w:rPr>
          <w:rFonts w:eastAsia="Arial Unicode MS"/>
        </w:rPr>
      </w:pPr>
    </w:p>
    <w:p w14:paraId="20BA03D3" w14:textId="77777777" w:rsidR="00846E69" w:rsidRDefault="00846E69">
      <w:pPr>
        <w:spacing w:line="240" w:lineRule="auto"/>
        <w:ind w:left="0"/>
        <w:rPr>
          <w:rFonts w:eastAsia="Arial Unicode MS"/>
        </w:rPr>
      </w:pPr>
    </w:p>
    <w:p w14:paraId="52B49BFC" w14:textId="77777777" w:rsidR="00846E69" w:rsidRDefault="00846E69">
      <w:pPr>
        <w:spacing w:line="240" w:lineRule="auto"/>
        <w:ind w:left="0"/>
        <w:rPr>
          <w:rFonts w:eastAsia="Arial Unicode MS"/>
        </w:rPr>
      </w:pPr>
    </w:p>
    <w:p w14:paraId="27F578B8" w14:textId="22D7D525" w:rsidR="00E41153" w:rsidRDefault="00076C6D" w:rsidP="00E41153">
      <w:pPr>
        <w:rPr>
          <w:rFonts w:eastAsia="Arial Unicode MS"/>
        </w:rPr>
      </w:pPr>
      <w:r>
        <w:rPr>
          <w:noProof/>
        </w:rPr>
        <w:drawing>
          <wp:anchor distT="0" distB="0" distL="114300" distR="114300" simplePos="0" relativeHeight="253113344" behindDoc="0" locked="0" layoutInCell="1" allowOverlap="1" wp14:anchorId="5705EFAF" wp14:editId="23B1932A">
            <wp:simplePos x="0" y="0"/>
            <wp:positionH relativeFrom="column">
              <wp:posOffset>-119380</wp:posOffset>
            </wp:positionH>
            <wp:positionV relativeFrom="paragraph">
              <wp:posOffset>-141751</wp:posOffset>
            </wp:positionV>
            <wp:extent cx="1521991" cy="1521991"/>
            <wp:effectExtent l="0" t="0" r="0" b="2540"/>
            <wp:wrapNone/>
            <wp:docPr id="369399894" name="Picture 3693998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894" name="Picture 369399894">
                      <a:extLst>
                        <a:ext uri="{C183D7F6-B498-43B3-948B-1728B52AA6E4}">
                          <adec:decorative xmlns:adec="http://schemas.microsoft.com/office/drawing/2017/decorative" val="1"/>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1991" cy="1521991"/>
                    </a:xfrm>
                    <a:prstGeom prst="rect">
                      <a:avLst/>
                    </a:prstGeom>
                  </pic:spPr>
                </pic:pic>
              </a:graphicData>
            </a:graphic>
            <wp14:sizeRelH relativeFrom="page">
              <wp14:pctWidth>0</wp14:pctWidth>
            </wp14:sizeRelH>
            <wp14:sizeRelV relativeFrom="page">
              <wp14:pctHeight>0</wp14:pctHeight>
            </wp14:sizeRelV>
          </wp:anchor>
        </w:drawing>
      </w:r>
      <w:r w:rsidR="00D04AF8">
        <w:rPr>
          <w:rFonts w:eastAsia="Arial Unicode MS"/>
        </w:rPr>
        <w:t>You are protected if y</w:t>
      </w:r>
      <w:r w:rsidR="00E41153">
        <w:rPr>
          <w:rFonts w:eastAsia="Arial Unicode MS"/>
        </w:rPr>
        <w:t>our protected disclosure:</w:t>
      </w:r>
    </w:p>
    <w:p w14:paraId="4C35C036" w14:textId="2863804E" w:rsidR="00E41153" w:rsidRDefault="00E41153" w:rsidP="00E41153">
      <w:pPr>
        <w:pStyle w:val="Listtoplevel"/>
      </w:pPr>
      <w:r>
        <w:t xml:space="preserve">is about serious wrongdoing </w:t>
      </w:r>
      <w:r w:rsidR="00D8285D">
        <w:t>at an organisation</w:t>
      </w:r>
    </w:p>
    <w:p w14:paraId="060DC760" w14:textId="75B87377" w:rsidR="00D8285D" w:rsidRDefault="003A086B" w:rsidP="00E41153">
      <w:pPr>
        <w:pStyle w:val="Listtoplevel"/>
      </w:pPr>
      <w:r>
        <mc:AlternateContent>
          <mc:Choice Requires="wpg">
            <w:drawing>
              <wp:anchor distT="0" distB="0" distL="114300" distR="114300" simplePos="0" relativeHeight="253116416" behindDoc="0" locked="0" layoutInCell="1" allowOverlap="1" wp14:anchorId="40329889" wp14:editId="6E677BC3">
                <wp:simplePos x="0" y="0"/>
                <wp:positionH relativeFrom="column">
                  <wp:posOffset>-9525</wp:posOffset>
                </wp:positionH>
                <wp:positionV relativeFrom="paragraph">
                  <wp:posOffset>265430</wp:posOffset>
                </wp:positionV>
                <wp:extent cx="1409065" cy="1409065"/>
                <wp:effectExtent l="0" t="0" r="0" b="635"/>
                <wp:wrapNone/>
                <wp:docPr id="1150081653" name="Group 2"/>
                <wp:cNvGraphicFramePr/>
                <a:graphic xmlns:a="http://schemas.openxmlformats.org/drawingml/2006/main">
                  <a:graphicData uri="http://schemas.microsoft.com/office/word/2010/wordprocessingGroup">
                    <wpg:wgp>
                      <wpg:cNvGrpSpPr/>
                      <wpg:grpSpPr>
                        <a:xfrm>
                          <a:off x="0" y="0"/>
                          <a:ext cx="1409065" cy="1409065"/>
                          <a:chOff x="0" y="0"/>
                          <a:chExt cx="1409065" cy="1409065"/>
                        </a:xfrm>
                      </wpg:grpSpPr>
                      <pic:pic xmlns:pic="http://schemas.openxmlformats.org/drawingml/2006/picture">
                        <pic:nvPicPr>
                          <pic:cNvPr id="369399895" name="Picture 369399895">
                            <a:extLst>
                              <a:ext uri="{C183D7F6-B498-43B3-948B-1728B52AA6E4}">
                                <adec:decorative xmlns:adec="http://schemas.microsoft.com/office/drawing/2017/decorative" val="1"/>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409065" cy="1409065"/>
                          </a:xfrm>
                          <a:prstGeom prst="rect">
                            <a:avLst/>
                          </a:prstGeom>
                        </pic:spPr>
                      </pic:pic>
                      <pic:pic xmlns:pic="http://schemas.openxmlformats.org/drawingml/2006/picture">
                        <pic:nvPicPr>
                          <pic:cNvPr id="369399896" name="Picture 369399896">
                            <a:extLst>
                              <a:ext uri="{C183D7F6-B498-43B3-948B-1728B52AA6E4}">
                                <adec:decorative xmlns:adec="http://schemas.microsoft.com/office/drawing/2017/decorative" val="1"/>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487680" y="883920"/>
                            <a:ext cx="419735" cy="419735"/>
                          </a:xfrm>
                          <a:prstGeom prst="rect">
                            <a:avLst/>
                          </a:prstGeom>
                        </pic:spPr>
                      </pic:pic>
                    </wpg:wgp>
                  </a:graphicData>
                </a:graphic>
              </wp:anchor>
            </w:drawing>
          </mc:Choice>
          <mc:Fallback xmlns:w16sdtfl="http://schemas.microsoft.com/office/word/2024/wordml/sdtformatlock">
            <w:pict>
              <v:group w14:anchorId="5189A8EA" id="Group 2" o:spid="_x0000_s1026" style="position:absolute;margin-left:-.75pt;margin-top:20.9pt;width:110.95pt;height:110.95pt;z-index:253116416" coordsize="14090,140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">
                <v:shape id="Picture 369399895" o:spid="_x0000_s1027" type="#_x0000_t75" alt="&quot;&quot;" style="position:absolute;width:14090;height:14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">
                  <v:imagedata r:id="rId67" o:title=""/>
                </v:shape>
                <v:shape id="Picture 369399896" o:spid="_x0000_s1028" type="#_x0000_t75" alt="&quot;&quot;" style="position:absolute;left:4876;top:8839;width:4198;height:4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">
                  <v:imagedata r:id="rId68" o:title=""/>
                </v:shape>
              </v:group>
            </w:pict>
          </mc:Fallback>
        </mc:AlternateContent>
      </w:r>
      <w:r w:rsidR="00D8285D">
        <w:t>is about serious wrongdoing by an organisation</w:t>
      </w:r>
    </w:p>
    <w:p w14:paraId="5D537C97" w14:textId="445B8469" w:rsidR="00E41153" w:rsidRDefault="00E41153" w:rsidP="00E41153">
      <w:pPr>
        <w:pStyle w:val="Listtoplevel"/>
      </w:pPr>
      <w:r>
        <w:t xml:space="preserve">you believe what you are reporting is </w:t>
      </w:r>
      <w:r w:rsidR="003A086B">
        <w:t xml:space="preserve">very likely to be </w:t>
      </w:r>
      <w:r>
        <w:t>true</w:t>
      </w:r>
    </w:p>
    <w:p w14:paraId="08B31D64" w14:textId="13DE63B4" w:rsidR="00E41153" w:rsidRPr="00846E69" w:rsidRDefault="00D82117" w:rsidP="00295FE7">
      <w:pPr>
        <w:pStyle w:val="Listtoplevel"/>
        <w:rPr>
          <w:rFonts w:eastAsia="Arial Unicode MS"/>
        </w:rPr>
      </w:pPr>
      <w:r>
        <w:drawing>
          <wp:anchor distT="0" distB="0" distL="114300" distR="114300" simplePos="0" relativeHeight="253117440" behindDoc="0" locked="0" layoutInCell="1" allowOverlap="1" wp14:anchorId="56C29406" wp14:editId="1303C8F3">
            <wp:simplePos x="0" y="0"/>
            <wp:positionH relativeFrom="column">
              <wp:posOffset>6741</wp:posOffset>
            </wp:positionH>
            <wp:positionV relativeFrom="paragraph">
              <wp:posOffset>252388</wp:posOffset>
            </wp:positionV>
            <wp:extent cx="1143000" cy="1143000"/>
            <wp:effectExtent l="0" t="0" r="0" b="0"/>
            <wp:wrapNone/>
            <wp:docPr id="369399897" name="Picture 3693998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897" name="Picture 369399897">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page">
              <wp14:pctWidth>0</wp14:pctWidth>
            </wp14:sizeRelH>
            <wp14:sizeRelV relativeFrom="page">
              <wp14:pctHeight>0</wp14:pctHeight>
            </wp14:sizeRelV>
          </wp:anchor>
        </w:drawing>
      </w:r>
      <w:r w:rsidR="00E41153">
        <w:t xml:space="preserve">you are </w:t>
      </w:r>
      <w:r w:rsidR="00D04AF8">
        <w:t xml:space="preserve">very </w:t>
      </w:r>
      <w:r w:rsidR="00E41153">
        <w:t>worried about what is happening.</w:t>
      </w:r>
    </w:p>
    <w:p w14:paraId="250D8410" w14:textId="77777777" w:rsidR="00F8042D" w:rsidRDefault="00F8042D">
      <w:pPr>
        <w:spacing w:line="240" w:lineRule="auto"/>
        <w:ind w:left="0"/>
        <w:rPr>
          <w:rFonts w:eastAsia="Arial Unicode MS"/>
        </w:rPr>
      </w:pPr>
      <w:r>
        <w:rPr>
          <w:rFonts w:eastAsia="Arial Unicode MS"/>
        </w:rPr>
        <w:br w:type="page"/>
      </w:r>
    </w:p>
    <w:p w14:paraId="03D5F80B" w14:textId="46618462" w:rsidR="00E41153" w:rsidRDefault="00504A08" w:rsidP="00F8042D">
      <w:pPr>
        <w:pStyle w:val="Heading2"/>
        <w:rPr>
          <w:rFonts w:eastAsia="Arial Unicode MS"/>
        </w:rPr>
      </w:pPr>
      <w:r>
        <w:rPr>
          <w:rFonts w:eastAsia="Arial Unicode MS"/>
          <w:noProof/>
        </w:rPr>
        <w:lastRenderedPageBreak/>
        <w:drawing>
          <wp:anchor distT="0" distB="0" distL="114300" distR="114300" simplePos="0" relativeHeight="253171712" behindDoc="0" locked="0" layoutInCell="1" allowOverlap="1" wp14:anchorId="26206F48" wp14:editId="6A91C277">
            <wp:simplePos x="0" y="0"/>
            <wp:positionH relativeFrom="column">
              <wp:posOffset>0</wp:posOffset>
            </wp:positionH>
            <wp:positionV relativeFrom="paragraph">
              <wp:posOffset>-121920</wp:posOffset>
            </wp:positionV>
            <wp:extent cx="1186815" cy="1334770"/>
            <wp:effectExtent l="0" t="0" r="0" b="0"/>
            <wp:wrapNone/>
            <wp:docPr id="369399924" name="Picture 3693999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a:extLst>
                        <a:ext uri="{C183D7F6-B498-43B3-948B-1728B52AA6E4}">
                          <adec:decorative xmlns:adec="http://schemas.microsoft.com/office/drawing/2017/decorative" val="1"/>
                        </a:ext>
                      </a:extLst>
                    </pic:cNvPr>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186815" cy="1334770"/>
                    </a:xfrm>
                    <a:prstGeom prst="rect">
                      <a:avLst/>
                    </a:prstGeom>
                  </pic:spPr>
                </pic:pic>
              </a:graphicData>
            </a:graphic>
            <wp14:sizeRelH relativeFrom="page">
              <wp14:pctWidth>0</wp14:pctWidth>
            </wp14:sizeRelH>
            <wp14:sizeRelV relativeFrom="page">
              <wp14:pctHeight>0</wp14:pctHeight>
            </wp14:sizeRelV>
          </wp:anchor>
        </w:drawing>
      </w:r>
      <w:r w:rsidR="00F8042D">
        <w:rPr>
          <w:rFonts w:eastAsia="Arial Unicode MS"/>
        </w:rPr>
        <w:t xml:space="preserve">Keeping your </w:t>
      </w:r>
      <w:r w:rsidR="00F8042D">
        <w:rPr>
          <w:rFonts w:eastAsia="Arial Unicode MS"/>
        </w:rPr>
        <w:br/>
        <w:t>information private</w:t>
      </w:r>
    </w:p>
    <w:p w14:paraId="793DE1EF" w14:textId="77777777" w:rsidR="00F8042D" w:rsidRDefault="00F8042D" w:rsidP="00E41153">
      <w:pPr>
        <w:rPr>
          <w:rFonts w:eastAsia="Arial Unicode MS"/>
        </w:rPr>
      </w:pPr>
    </w:p>
    <w:p w14:paraId="77F8D184" w14:textId="18B2623E" w:rsidR="00F8042D" w:rsidRDefault="00F8042D" w:rsidP="00E41153">
      <w:pPr>
        <w:rPr>
          <w:rFonts w:eastAsia="Arial Unicode MS"/>
        </w:rPr>
      </w:pPr>
    </w:p>
    <w:p w14:paraId="5278569C" w14:textId="21EA3917" w:rsidR="00E41153" w:rsidRDefault="00504A08" w:rsidP="00E41153">
      <w:pPr>
        <w:rPr>
          <w:rFonts w:eastAsia="Arial Unicode MS"/>
        </w:rPr>
      </w:pPr>
      <w:r>
        <w:rPr>
          <w:noProof/>
        </w:rPr>
        <w:drawing>
          <wp:anchor distT="0" distB="0" distL="114300" distR="114300" simplePos="0" relativeHeight="253172736" behindDoc="0" locked="0" layoutInCell="1" allowOverlap="1" wp14:anchorId="3B79EE31" wp14:editId="74DE38E0">
            <wp:simplePos x="0" y="0"/>
            <wp:positionH relativeFrom="column">
              <wp:posOffset>-254635</wp:posOffset>
            </wp:positionH>
            <wp:positionV relativeFrom="paragraph">
              <wp:posOffset>308610</wp:posOffset>
            </wp:positionV>
            <wp:extent cx="1620000" cy="1620000"/>
            <wp:effectExtent l="0" t="0" r="5715" b="0"/>
            <wp:wrapNone/>
            <wp:docPr id="369399925" name="Picture 3693999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25" name="Picture 369399925">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r w:rsidR="00114439">
        <w:rPr>
          <w:rFonts w:eastAsia="Arial Unicode MS"/>
        </w:rPr>
        <w:t>Most of the time i</w:t>
      </w:r>
      <w:r w:rsidR="00E41153">
        <w:rPr>
          <w:rFonts w:eastAsia="Arial Unicode MS"/>
        </w:rPr>
        <w:t xml:space="preserve">f you make a protected disclosure </w:t>
      </w:r>
      <w:r w:rsidR="00E41153">
        <w:t>y</w:t>
      </w:r>
      <w:r w:rsidR="00E41153">
        <w:rPr>
          <w:rFonts w:eastAsia="Arial Unicode MS"/>
        </w:rPr>
        <w:t>our:</w:t>
      </w:r>
    </w:p>
    <w:p w14:paraId="73B73B5E" w14:textId="24F339C7" w:rsidR="00E41153" w:rsidRDefault="00E41153" w:rsidP="00E41153">
      <w:pPr>
        <w:pStyle w:val="Listtoplevel"/>
      </w:pPr>
      <w:r>
        <w:t>name will be kept secret</w:t>
      </w:r>
    </w:p>
    <w:p w14:paraId="13C46132" w14:textId="44E68C42" w:rsidR="00E41153" w:rsidRDefault="00E41153" w:rsidP="00E41153">
      <w:pPr>
        <w:pStyle w:val="Listtoplevel"/>
      </w:pPr>
      <w:r>
        <w:t>information will be kept secret.</w:t>
      </w:r>
    </w:p>
    <w:p w14:paraId="01800387" w14:textId="6857CFBD" w:rsidR="00E41153" w:rsidRDefault="00E41153" w:rsidP="00E41153"/>
    <w:p w14:paraId="489CF48A" w14:textId="51380FB0" w:rsidR="00E41153" w:rsidRDefault="00E41153" w:rsidP="00E41153"/>
    <w:p w14:paraId="3F5EE90C" w14:textId="1C6C15D1" w:rsidR="00E41153" w:rsidRDefault="00877F53" w:rsidP="00E41153">
      <w:r w:rsidRPr="005E5159">
        <w:rPr>
          <w:noProof/>
          <w:color w:val="538135" w:themeColor="accent6" w:themeShade="BF"/>
        </w:rPr>
        <w:drawing>
          <wp:anchor distT="0" distB="0" distL="114300" distR="114300" simplePos="0" relativeHeight="253158400" behindDoc="0" locked="0" layoutInCell="1" allowOverlap="1" wp14:anchorId="798DB143" wp14:editId="6010A9CB">
            <wp:simplePos x="0" y="0"/>
            <wp:positionH relativeFrom="column">
              <wp:posOffset>0</wp:posOffset>
            </wp:positionH>
            <wp:positionV relativeFrom="paragraph">
              <wp:posOffset>-635</wp:posOffset>
            </wp:positionV>
            <wp:extent cx="1619885" cy="998855"/>
            <wp:effectExtent l="0" t="0" r="5715" b="4445"/>
            <wp:wrapNone/>
            <wp:docPr id="369399918" name="Picture 3693999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19885" cy="998855"/>
                    </a:xfrm>
                    <a:prstGeom prst="rect">
                      <a:avLst/>
                    </a:prstGeom>
                  </pic:spPr>
                </pic:pic>
              </a:graphicData>
            </a:graphic>
            <wp14:sizeRelH relativeFrom="page">
              <wp14:pctWidth>0</wp14:pctWidth>
            </wp14:sizeRelH>
            <wp14:sizeRelV relativeFrom="page">
              <wp14:pctHeight>0</wp14:pctHeight>
            </wp14:sizeRelV>
          </wp:anchor>
        </w:drawing>
      </w:r>
      <w:r w:rsidR="00E41153">
        <w:t>You can say yes</w:t>
      </w:r>
      <w:r w:rsidR="00E41153">
        <w:rPr>
          <w:rFonts w:eastAsia="Arial Unicode MS"/>
        </w:rPr>
        <w:t xml:space="preserve"> to your information being shared with someone else. </w:t>
      </w:r>
    </w:p>
    <w:p w14:paraId="64241BC1" w14:textId="6ED99D53" w:rsidR="00E41153" w:rsidRDefault="00E41153" w:rsidP="00E41153">
      <w:pPr>
        <w:rPr>
          <w:rFonts w:eastAsia="Arial Unicode MS"/>
        </w:rPr>
      </w:pPr>
    </w:p>
    <w:p w14:paraId="2D7576CF" w14:textId="0E5BAE35" w:rsidR="00E41153" w:rsidRDefault="00E41153" w:rsidP="00E41153">
      <w:pPr>
        <w:rPr>
          <w:rFonts w:eastAsia="Arial Unicode MS"/>
        </w:rPr>
      </w:pPr>
    </w:p>
    <w:p w14:paraId="7CF59937" w14:textId="77777777" w:rsidR="00323356" w:rsidRDefault="00323356">
      <w:pPr>
        <w:spacing w:line="240" w:lineRule="auto"/>
        <w:ind w:left="0"/>
        <w:rPr>
          <w:rFonts w:eastAsia="Arial Unicode MS"/>
        </w:rPr>
      </w:pPr>
      <w:r>
        <w:rPr>
          <w:rFonts w:eastAsia="Arial Unicode MS"/>
        </w:rPr>
        <w:br w:type="page"/>
      </w:r>
    </w:p>
    <w:p w14:paraId="6E36D3E9" w14:textId="4C5C10FB" w:rsidR="00E41153" w:rsidRDefault="00A21CB0" w:rsidP="00E41153">
      <w:pPr>
        <w:rPr>
          <w:rFonts w:eastAsia="Arial Unicode MS"/>
        </w:rPr>
      </w:pPr>
      <w:r w:rsidRPr="00A21CB0">
        <w:rPr>
          <w:rFonts w:eastAsia="Arial Unicode MS"/>
          <w:noProof/>
        </w:rPr>
        <w:lastRenderedPageBreak/>
        <w:drawing>
          <wp:anchor distT="0" distB="0" distL="114300" distR="114300" simplePos="0" relativeHeight="253236224" behindDoc="1" locked="0" layoutInCell="1" allowOverlap="1" wp14:anchorId="03045D21" wp14:editId="2932C9A0">
            <wp:simplePos x="0" y="0"/>
            <wp:positionH relativeFrom="column">
              <wp:posOffset>-154940</wp:posOffset>
            </wp:positionH>
            <wp:positionV relativeFrom="paragraph">
              <wp:posOffset>-270510</wp:posOffset>
            </wp:positionV>
            <wp:extent cx="1261745" cy="1261745"/>
            <wp:effectExtent l="0" t="0" r="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261745" cy="1261745"/>
                    </a:xfrm>
                    <a:prstGeom prst="rect">
                      <a:avLst/>
                    </a:prstGeom>
                  </pic:spPr>
                </pic:pic>
              </a:graphicData>
            </a:graphic>
            <wp14:sizeRelH relativeFrom="page">
              <wp14:pctWidth>0</wp14:pctWidth>
            </wp14:sizeRelH>
            <wp14:sizeRelV relativeFrom="page">
              <wp14:pctHeight>0</wp14:pctHeight>
            </wp14:sizeRelV>
          </wp:anchor>
        </w:drawing>
      </w:r>
      <w:r w:rsidR="00E41153">
        <w:rPr>
          <w:rFonts w:eastAsia="Arial Unicode MS"/>
        </w:rPr>
        <w:t xml:space="preserve">Sometimes your name will have to be shared. </w:t>
      </w:r>
    </w:p>
    <w:p w14:paraId="05820EEE" w14:textId="69836699" w:rsidR="00E41153" w:rsidRDefault="00E41153" w:rsidP="00E41153">
      <w:pPr>
        <w:rPr>
          <w:rFonts w:eastAsia="Arial Unicode MS"/>
        </w:rPr>
      </w:pPr>
    </w:p>
    <w:p w14:paraId="7103E6E0" w14:textId="4B51D221" w:rsidR="00E41153" w:rsidRDefault="00E41153" w:rsidP="00E41153">
      <w:pPr>
        <w:rPr>
          <w:rFonts w:eastAsia="Arial Unicode MS"/>
        </w:rPr>
      </w:pPr>
    </w:p>
    <w:p w14:paraId="1C123B46" w14:textId="5760AB24" w:rsidR="00E41153" w:rsidRDefault="00C52B33" w:rsidP="00E41153">
      <w:pPr>
        <w:rPr>
          <w:rFonts w:eastAsia="Arial Unicode MS"/>
        </w:rPr>
      </w:pPr>
      <w:r>
        <w:rPr>
          <w:noProof/>
          <w:lang w:eastAsia="en-NZ"/>
        </w:rPr>
        <w:drawing>
          <wp:anchor distT="0" distB="0" distL="114300" distR="114300" simplePos="0" relativeHeight="253131776" behindDoc="0" locked="0" layoutInCell="1" allowOverlap="1" wp14:anchorId="29330617" wp14:editId="37F4485F">
            <wp:simplePos x="0" y="0"/>
            <wp:positionH relativeFrom="margin">
              <wp:posOffset>-122555</wp:posOffset>
            </wp:positionH>
            <wp:positionV relativeFrom="paragraph">
              <wp:posOffset>-43180</wp:posOffset>
            </wp:positionV>
            <wp:extent cx="1201518" cy="1201518"/>
            <wp:effectExtent l="0" t="0" r="0" b="5080"/>
            <wp:wrapNone/>
            <wp:docPr id="369399902" name="Picture 3693999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037233" name="Picture 918037233">
                      <a:extLst>
                        <a:ext uri="{C183D7F6-B498-43B3-948B-1728B52AA6E4}">
                          <adec:decorative xmlns:adec="http://schemas.microsoft.com/office/drawing/2017/decorative" val="1"/>
                        </a:ext>
                      </a:extLst>
                    </pic:cNvPr>
                    <pic:cNvPicPr/>
                  </pic:nvPicPr>
                  <pic:blipFill>
                    <a:blip r:embed="rId74">
                      <a:extLst>
                        <a:ext uri="{28A0092B-C50C-407E-A947-70E740481C1C}">
                          <a14:useLocalDpi xmlns:a14="http://schemas.microsoft.com/office/drawing/2010/main" val="0"/>
                        </a:ext>
                      </a:extLst>
                    </a:blip>
                    <a:stretch>
                      <a:fillRect/>
                    </a:stretch>
                  </pic:blipFill>
                  <pic:spPr>
                    <a:xfrm>
                      <a:off x="0" y="0"/>
                      <a:ext cx="1201518" cy="1201518"/>
                    </a:xfrm>
                    <a:prstGeom prst="rect">
                      <a:avLst/>
                    </a:prstGeom>
                  </pic:spPr>
                </pic:pic>
              </a:graphicData>
            </a:graphic>
            <wp14:sizeRelH relativeFrom="page">
              <wp14:pctWidth>0</wp14:pctWidth>
            </wp14:sizeRelH>
            <wp14:sizeRelV relativeFrom="page">
              <wp14:pctHeight>0</wp14:pctHeight>
            </wp14:sizeRelV>
          </wp:anchor>
        </w:drawing>
      </w:r>
      <w:r w:rsidR="00323356">
        <w:rPr>
          <w:noProof/>
          <w:lang w:eastAsia="en-NZ"/>
        </w:rPr>
        <w:t>This will happen if</w:t>
      </w:r>
      <w:r w:rsidR="005B3DC9">
        <w:rPr>
          <w:rFonts w:eastAsia="Arial Unicode MS"/>
        </w:rPr>
        <w:t xml:space="preserve"> i</w:t>
      </w:r>
      <w:r w:rsidR="00866E0D">
        <w:rPr>
          <w:rFonts w:eastAsia="Arial Unicode MS"/>
        </w:rPr>
        <w:t>t</w:t>
      </w:r>
      <w:r w:rsidR="007B0FB9">
        <w:rPr>
          <w:rFonts w:eastAsia="Arial Unicode MS"/>
        </w:rPr>
        <w:t>:</w:t>
      </w:r>
    </w:p>
    <w:p w14:paraId="3CBDDBA7" w14:textId="5DE947E7" w:rsidR="009936A2" w:rsidRDefault="009936A2" w:rsidP="009936A2">
      <w:pPr>
        <w:pStyle w:val="Listtoplevel"/>
      </w:pPr>
      <w:r>
        <w:drawing>
          <wp:anchor distT="0" distB="0" distL="114300" distR="114300" simplePos="0" relativeHeight="253125632" behindDoc="0" locked="0" layoutInCell="1" allowOverlap="1" wp14:anchorId="7C2DE46E" wp14:editId="09040A8C">
            <wp:simplePos x="0" y="0"/>
            <wp:positionH relativeFrom="column">
              <wp:posOffset>-7620</wp:posOffset>
            </wp:positionH>
            <wp:positionV relativeFrom="paragraph">
              <wp:posOffset>1093470</wp:posOffset>
            </wp:positionV>
            <wp:extent cx="1324610" cy="1324610"/>
            <wp:effectExtent l="0" t="0" r="0" b="0"/>
            <wp:wrapNone/>
            <wp:docPr id="369399899" name="Picture 3693998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324610" cy="1324610"/>
                    </a:xfrm>
                    <a:prstGeom prst="rect">
                      <a:avLst/>
                    </a:prstGeom>
                  </pic:spPr>
                </pic:pic>
              </a:graphicData>
            </a:graphic>
            <wp14:sizeRelH relativeFrom="page">
              <wp14:pctWidth>0</wp14:pctWidth>
            </wp14:sizeRelH>
            <wp14:sizeRelV relativeFrom="page">
              <wp14:pctHeight>0</wp14:pctHeight>
            </wp14:sizeRelV>
          </wp:anchor>
        </w:drawing>
      </w:r>
      <w:r>
        <w:t xml:space="preserve">is needed for an </w:t>
      </w:r>
      <w:r w:rsidRPr="009936A2">
        <w:rPr>
          <w:b/>
          <w:bCs/>
        </w:rPr>
        <w:t>investigation</w:t>
      </w:r>
      <w:r>
        <w:t xml:space="preserve"> to find out more about what has happened</w:t>
      </w:r>
    </w:p>
    <w:p w14:paraId="5FFF43F7" w14:textId="33105D82" w:rsidR="005B3DC9" w:rsidRDefault="005B3DC9" w:rsidP="007B0FB9">
      <w:pPr>
        <w:pStyle w:val="Listtoplevel"/>
      </w:pPr>
      <w:r>
        <w:t>stops something bad happening to somebody</w:t>
      </w:r>
    </w:p>
    <w:p w14:paraId="7337BE89" w14:textId="17D4369C" w:rsidR="009936A2" w:rsidRDefault="00504A08" w:rsidP="00D04AF8">
      <w:pPr>
        <w:pStyle w:val="Listtoplevel"/>
      </w:pPr>
      <w:r>
        <w:drawing>
          <wp:anchor distT="0" distB="0" distL="114300" distR="114300" simplePos="0" relativeHeight="253173760" behindDoc="0" locked="0" layoutInCell="1" allowOverlap="1" wp14:anchorId="433FBF09" wp14:editId="0C38EDED">
            <wp:simplePos x="0" y="0"/>
            <wp:positionH relativeFrom="column">
              <wp:posOffset>-95885</wp:posOffset>
            </wp:positionH>
            <wp:positionV relativeFrom="paragraph">
              <wp:posOffset>345440</wp:posOffset>
            </wp:positionV>
            <wp:extent cx="1280160" cy="1280160"/>
            <wp:effectExtent l="0" t="0" r="2540" b="2540"/>
            <wp:wrapNone/>
            <wp:docPr id="369399926" name="Picture 3693999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26" name="Picture 369399926">
                      <a:extLst>
                        <a:ext uri="{C183D7F6-B498-43B3-948B-1728B52AA6E4}">
                          <adec:decorative xmlns:adec="http://schemas.microsoft.com/office/drawing/2017/decorative" val="1"/>
                        </a:ext>
                      </a:extLst>
                    </pic:cNvPr>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page">
              <wp14:pctWidth>0</wp14:pctWidth>
            </wp14:sizeRelH>
            <wp14:sizeRelV relativeFrom="page">
              <wp14:pctHeight>0</wp14:pctHeight>
            </wp14:sizeRelV>
          </wp:anchor>
        </w:drawing>
      </w:r>
      <w:r w:rsidR="005B3DC9">
        <w:t>stops something bad happening to the envirionment</w:t>
      </w:r>
    </w:p>
    <w:p w14:paraId="6920C973" w14:textId="52480E06" w:rsidR="005B3DC9" w:rsidRDefault="00A21CB0" w:rsidP="0040223A">
      <w:pPr>
        <w:pStyle w:val="Listtoplevel"/>
      </w:pPr>
      <w:r w:rsidRPr="00A21CB0">
        <w:drawing>
          <wp:anchor distT="0" distB="0" distL="114300" distR="114300" simplePos="0" relativeHeight="253177856" behindDoc="0" locked="0" layoutInCell="1" allowOverlap="1" wp14:anchorId="6FABB4A1" wp14:editId="55634938">
            <wp:simplePos x="0" y="0"/>
            <wp:positionH relativeFrom="column">
              <wp:posOffset>-123190</wp:posOffset>
            </wp:positionH>
            <wp:positionV relativeFrom="paragraph">
              <wp:posOffset>1118870</wp:posOffset>
            </wp:positionV>
            <wp:extent cx="1619885" cy="878840"/>
            <wp:effectExtent l="0" t="0" r="5715" b="0"/>
            <wp:wrapNone/>
            <wp:docPr id="369399928" name="Picture 3693999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19" name="Picture 369399919">
                      <a:extLst>
                        <a:ext uri="{C183D7F6-B498-43B3-948B-1728B52AA6E4}">
                          <adec:decorative xmlns:adec="http://schemas.microsoft.com/office/drawing/2017/decorative" val="1"/>
                        </a:ext>
                      </a:extLst>
                    </pic:cNvPr>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619885" cy="878840"/>
                    </a:xfrm>
                    <a:prstGeom prst="rect">
                      <a:avLst/>
                    </a:prstGeom>
                  </pic:spPr>
                </pic:pic>
              </a:graphicData>
            </a:graphic>
            <wp14:sizeRelH relativeFrom="page">
              <wp14:pctWidth>0</wp14:pctWidth>
            </wp14:sizeRelH>
            <wp14:sizeRelV relativeFrom="page">
              <wp14:pctHeight>0</wp14:pctHeight>
            </wp14:sizeRelV>
          </wp:anchor>
        </w:drawing>
      </w:r>
      <w:r w:rsidR="009936A2">
        <w:t xml:space="preserve">is needed for an </w:t>
      </w:r>
      <w:r w:rsidR="009936A2" w:rsidRPr="0040223A">
        <w:t>investigation</w:t>
      </w:r>
      <w:r w:rsidR="009936A2">
        <w:t xml:space="preserve"> to take place by an agency that protects the law</w:t>
      </w:r>
      <w:r w:rsidR="0040223A">
        <w:t xml:space="preserve"> like:</w:t>
      </w:r>
    </w:p>
    <w:p w14:paraId="5EB3DE32" w14:textId="5769B494" w:rsidR="00504A08" w:rsidRPr="00A21CB0" w:rsidRDefault="008E379F" w:rsidP="0040223A">
      <w:pPr>
        <w:pStyle w:val="Listparagraph2"/>
        <w:rPr>
          <w:lang w:eastAsia="en-US"/>
        </w:rPr>
      </w:pPr>
      <w:r w:rsidRPr="00A21CB0">
        <w:rPr>
          <w:noProof/>
          <w:spacing w:val="-4"/>
        </w:rPr>
        <w:drawing>
          <wp:anchor distT="0" distB="0" distL="114300" distR="114300" simplePos="0" relativeHeight="253179904" behindDoc="0" locked="0" layoutInCell="1" allowOverlap="1" wp14:anchorId="41B99A57" wp14:editId="1859139C">
            <wp:simplePos x="0" y="0"/>
            <wp:positionH relativeFrom="column">
              <wp:posOffset>-315595</wp:posOffset>
            </wp:positionH>
            <wp:positionV relativeFrom="paragraph">
              <wp:posOffset>955040</wp:posOffset>
            </wp:positionV>
            <wp:extent cx="2132965" cy="605155"/>
            <wp:effectExtent l="0" t="0" r="635" b="4445"/>
            <wp:wrapNone/>
            <wp:docPr id="369399927" name="Picture 369399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 name="Picture 1905">
                      <a:extLst>
                        <a:ext uri="{C183D7F6-B498-43B3-948B-1728B52AA6E4}">
                          <adec:decorative xmlns:adec="http://schemas.microsoft.com/office/drawing/2017/decorative" val="1"/>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2132965" cy="605155"/>
                    </a:xfrm>
                    <a:prstGeom prst="rect">
                      <a:avLst/>
                    </a:prstGeom>
                  </pic:spPr>
                </pic:pic>
              </a:graphicData>
            </a:graphic>
            <wp14:sizeRelH relativeFrom="page">
              <wp14:pctWidth>0</wp14:pctWidth>
            </wp14:sizeRelH>
            <wp14:sizeRelV relativeFrom="page">
              <wp14:pctHeight>0</wp14:pctHeight>
            </wp14:sizeRelV>
          </wp:anchor>
        </w:drawing>
      </w:r>
      <w:r w:rsidR="0040223A" w:rsidRPr="00A21CB0">
        <w:rPr>
          <w:lang w:eastAsia="en-US"/>
        </w:rPr>
        <w:t>Health and Disability Commissioner</w:t>
      </w:r>
    </w:p>
    <w:p w14:paraId="06D36828" w14:textId="3DC205EA" w:rsidR="00F631C1" w:rsidRDefault="00504A08" w:rsidP="00504A08">
      <w:pPr>
        <w:pStyle w:val="Listparagraph2"/>
      </w:pPr>
      <w:r w:rsidRPr="00A21CB0">
        <w:t>Privacy Commissioner</w:t>
      </w:r>
    </w:p>
    <w:p w14:paraId="311FC1D0" w14:textId="0B5F4C58" w:rsidR="0040223A" w:rsidRPr="00A21CB0" w:rsidRDefault="008E379F" w:rsidP="00504A08">
      <w:pPr>
        <w:pStyle w:val="Listparagraph2"/>
      </w:pPr>
      <w:r>
        <w:rPr>
          <w:noProof/>
        </w:rPr>
        <w:drawing>
          <wp:anchor distT="0" distB="0" distL="114300" distR="114300" simplePos="0" relativeHeight="253264896" behindDoc="0" locked="0" layoutInCell="1" allowOverlap="1" wp14:anchorId="1843563F" wp14:editId="0FBF210F">
            <wp:simplePos x="0" y="0"/>
            <wp:positionH relativeFrom="column">
              <wp:posOffset>0</wp:posOffset>
            </wp:positionH>
            <wp:positionV relativeFrom="paragraph">
              <wp:posOffset>0</wp:posOffset>
            </wp:positionV>
            <wp:extent cx="1620000" cy="573084"/>
            <wp:effectExtent l="0" t="0" r="0" b="0"/>
            <wp:wrapNone/>
            <wp:docPr id="1896" name="Picture 18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1896">
                      <a:extLst>
                        <a:ext uri="{C183D7F6-B498-43B3-948B-1728B52AA6E4}">
                          <adec:decorative xmlns:adec="http://schemas.microsoft.com/office/drawing/2017/decorative" val="1"/>
                        </a:ext>
                      </a:extLst>
                    </pic:cNvPr>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620000" cy="573084"/>
                    </a:xfrm>
                    <a:prstGeom prst="rect">
                      <a:avLst/>
                    </a:prstGeom>
                  </pic:spPr>
                </pic:pic>
              </a:graphicData>
            </a:graphic>
            <wp14:sizeRelH relativeFrom="page">
              <wp14:pctWidth>0</wp14:pctWidth>
            </wp14:sizeRelH>
            <wp14:sizeRelV relativeFrom="page">
              <wp14:pctHeight>0</wp14:pctHeight>
            </wp14:sizeRelV>
          </wp:anchor>
        </w:drawing>
      </w:r>
      <w:r w:rsidR="00F631C1">
        <w:t>NZ Police</w:t>
      </w:r>
      <w:r w:rsidR="00504A08" w:rsidRPr="00A21CB0">
        <w:t>.</w:t>
      </w:r>
    </w:p>
    <w:p w14:paraId="093B271C" w14:textId="53526731" w:rsidR="005329BA" w:rsidRDefault="00323356" w:rsidP="005329BA">
      <w:r>
        <w:rPr>
          <w:b/>
          <w:bCs/>
          <w:noProof/>
        </w:rPr>
        <w:lastRenderedPageBreak/>
        <w:drawing>
          <wp:anchor distT="0" distB="0" distL="114300" distR="114300" simplePos="0" relativeHeight="253121536" behindDoc="0" locked="0" layoutInCell="1" allowOverlap="1" wp14:anchorId="6F876554" wp14:editId="394533E3">
            <wp:simplePos x="0" y="0"/>
            <wp:positionH relativeFrom="column">
              <wp:posOffset>10795</wp:posOffset>
            </wp:positionH>
            <wp:positionV relativeFrom="paragraph">
              <wp:posOffset>46990</wp:posOffset>
            </wp:positionV>
            <wp:extent cx="1620000" cy="1127250"/>
            <wp:effectExtent l="0" t="0" r="5715" b="3175"/>
            <wp:wrapNone/>
            <wp:docPr id="369399878" name="Picture 3693998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98195" name="Picture 1987598195">
                      <a:extLst>
                        <a:ext uri="{C183D7F6-B498-43B3-948B-1728B52AA6E4}">
                          <adec:decorative xmlns:adec="http://schemas.microsoft.com/office/drawing/2017/decorative" val="1"/>
                        </a:ext>
                      </a:extLst>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620000" cy="1127250"/>
                    </a:xfrm>
                    <a:prstGeom prst="rect">
                      <a:avLst/>
                    </a:prstGeom>
                  </pic:spPr>
                </pic:pic>
              </a:graphicData>
            </a:graphic>
            <wp14:sizeRelH relativeFrom="page">
              <wp14:pctWidth>0</wp14:pctWidth>
            </wp14:sizeRelH>
            <wp14:sizeRelV relativeFrom="page">
              <wp14:pctHeight>0</wp14:pctHeight>
            </wp14:sizeRelV>
          </wp:anchor>
        </w:drawing>
      </w:r>
      <w:r>
        <w:rPr>
          <w:noProof/>
          <w:lang w:val="en-NZ" w:eastAsia="en-NZ"/>
        </w:rPr>
        <mc:AlternateContent>
          <mc:Choice Requires="wps">
            <w:drawing>
              <wp:anchor distT="0" distB="0" distL="114300" distR="114300" simplePos="0" relativeHeight="253119488" behindDoc="1" locked="0" layoutInCell="1" allowOverlap="1" wp14:anchorId="247E9EC1" wp14:editId="1340D557">
                <wp:simplePos x="0" y="0"/>
                <wp:positionH relativeFrom="margin">
                  <wp:posOffset>2277110</wp:posOffset>
                </wp:positionH>
                <wp:positionV relativeFrom="paragraph">
                  <wp:posOffset>-90805</wp:posOffset>
                </wp:positionV>
                <wp:extent cx="3528000" cy="1219200"/>
                <wp:effectExtent l="0" t="0" r="3175" b="0"/>
                <wp:wrapNone/>
                <wp:docPr id="118" name="Rectangle 1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28000" cy="1219200"/>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40D3A4FD" id="Rectangle 118" o:spid="_x0000_s1026" alt="&quot;&quot;" style="position:absolute;margin-left:179.3pt;margin-top:-7.15pt;width:277.8pt;height:96pt;z-index:-25019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" fillcolor="#22b57f" stroked="f" strokeweight="1pt">
                <v:fill opacity="16191f"/>
                <w10:wrap anchorx="margin"/>
              </v:rect>
            </w:pict>
          </mc:Fallback>
        </mc:AlternateContent>
      </w:r>
      <w:r w:rsidR="005329BA" w:rsidRPr="005329BA">
        <w:t xml:space="preserve">An </w:t>
      </w:r>
      <w:r w:rsidR="005329BA">
        <w:rPr>
          <w:b/>
          <w:bCs/>
        </w:rPr>
        <w:t>i</w:t>
      </w:r>
      <w:r w:rsidR="005329BA" w:rsidRPr="004E4687">
        <w:rPr>
          <w:b/>
          <w:bCs/>
        </w:rPr>
        <w:t>nvestigat</w:t>
      </w:r>
      <w:r w:rsidR="005329BA">
        <w:rPr>
          <w:b/>
          <w:bCs/>
        </w:rPr>
        <w:t>ion</w:t>
      </w:r>
      <w:r w:rsidR="005329BA">
        <w:t xml:space="preserve"> means looking into something like a complaint to find </w:t>
      </w:r>
      <w:r w:rsidR="005329BA">
        <w:br/>
        <w:t xml:space="preserve">out what has happened. </w:t>
      </w:r>
    </w:p>
    <w:p w14:paraId="3D5824A7" w14:textId="1B4D98AC" w:rsidR="005329BA" w:rsidRDefault="005329BA" w:rsidP="005329BA"/>
    <w:p w14:paraId="0AE6C392" w14:textId="77777777" w:rsidR="00323356" w:rsidRDefault="00323356" w:rsidP="005329BA"/>
    <w:p w14:paraId="4AC62966" w14:textId="3B068C4B" w:rsidR="005B3DC9" w:rsidRDefault="0040223A" w:rsidP="0040223A">
      <w:pPr>
        <w:rPr>
          <w:rFonts w:eastAsia="Arial Unicode MS"/>
        </w:rPr>
      </w:pPr>
      <w:r>
        <w:rPr>
          <w:rFonts w:eastAsia="Arial Unicode MS"/>
          <w:noProof/>
        </w:rPr>
        <w:drawing>
          <wp:anchor distT="0" distB="0" distL="114300" distR="114300" simplePos="0" relativeHeight="253140992" behindDoc="0" locked="0" layoutInCell="1" allowOverlap="1" wp14:anchorId="4292254F" wp14:editId="09C8EA4B">
            <wp:simplePos x="0" y="0"/>
            <wp:positionH relativeFrom="column">
              <wp:posOffset>1042475</wp:posOffset>
            </wp:positionH>
            <wp:positionV relativeFrom="paragraph">
              <wp:posOffset>-259472</wp:posOffset>
            </wp:positionV>
            <wp:extent cx="1079500" cy="1026795"/>
            <wp:effectExtent l="0" t="0" r="0" b="0"/>
            <wp:wrapNone/>
            <wp:docPr id="369399908" name="Picture 369399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08" name="Picture 369399908"/>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079500" cy="1026795"/>
                    </a:xfrm>
                    <a:prstGeom prst="rect">
                      <a:avLst/>
                    </a:prstGeom>
                  </pic:spPr>
                </pic:pic>
              </a:graphicData>
            </a:graphic>
            <wp14:sizeRelH relativeFrom="page">
              <wp14:pctWidth>0</wp14:pctWidth>
            </wp14:sizeRelH>
            <wp14:sizeRelV relativeFrom="page">
              <wp14:pctHeight>0</wp14:pctHeight>
            </wp14:sizeRelV>
          </wp:anchor>
        </w:drawing>
      </w:r>
      <w:r w:rsidR="00F8042D">
        <w:rPr>
          <w:rFonts w:eastAsia="Arial Unicode MS"/>
          <w:noProof/>
        </w:rPr>
        <mc:AlternateContent>
          <mc:Choice Requires="wps">
            <w:drawing>
              <wp:anchor distT="0" distB="0" distL="114300" distR="114300" simplePos="0" relativeHeight="253145088" behindDoc="0" locked="0" layoutInCell="1" allowOverlap="1" wp14:anchorId="07466D5A" wp14:editId="1B1EC7D2">
                <wp:simplePos x="0" y="0"/>
                <wp:positionH relativeFrom="column">
                  <wp:posOffset>696844</wp:posOffset>
                </wp:positionH>
                <wp:positionV relativeFrom="paragraph">
                  <wp:posOffset>28207</wp:posOffset>
                </wp:positionV>
                <wp:extent cx="376434" cy="574098"/>
                <wp:effectExtent l="27940" t="35560" r="0" b="7620"/>
                <wp:wrapNone/>
                <wp:docPr id="369399911" name="Up Arrow 369399911"/>
                <wp:cNvGraphicFramePr/>
                <a:graphic xmlns:a="http://schemas.openxmlformats.org/drawingml/2006/main">
                  <a:graphicData uri="http://schemas.microsoft.com/office/word/2010/wordprocessingShape">
                    <wps:wsp>
                      <wps:cNvSpPr/>
                      <wps:spPr>
                        <a:xfrm rot="4124341">
                          <a:off x="0" y="0"/>
                          <a:ext cx="376434" cy="574098"/>
                        </a:xfrm>
                        <a:prstGeom prst="upArrow">
                          <a:avLst>
                            <a:gd name="adj1" fmla="val 4607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76EEB9A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69399911" o:spid="_x0000_s1026" type="#_x0000_t68" style="position:absolute;margin-left:54.85pt;margin-top:2.2pt;width:29.65pt;height:45.2pt;rotation:4504880fd;z-index:2531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" adj="7082,5824" fillcolor="#4472c4 [3204]" strokecolor="#1f3763 [1604]" strokeweight="1pt"/>
            </w:pict>
          </mc:Fallback>
        </mc:AlternateContent>
      </w:r>
      <w:r w:rsidR="00F8042D" w:rsidRPr="00211CD5">
        <w:rPr>
          <w:bCs/>
          <w:noProof/>
          <w:color w:val="000000" w:themeColor="text1"/>
        </w:rPr>
        <w:drawing>
          <wp:anchor distT="0" distB="0" distL="114300" distR="114300" simplePos="0" relativeHeight="253138944" behindDoc="0" locked="0" layoutInCell="1" allowOverlap="1" wp14:anchorId="3F11741F" wp14:editId="6AA9A918">
            <wp:simplePos x="0" y="0"/>
            <wp:positionH relativeFrom="margin">
              <wp:posOffset>1856</wp:posOffset>
            </wp:positionH>
            <wp:positionV relativeFrom="paragraph">
              <wp:posOffset>287020</wp:posOffset>
            </wp:positionV>
            <wp:extent cx="1080224" cy="783590"/>
            <wp:effectExtent l="0" t="0" r="0" b="3810"/>
            <wp:wrapNone/>
            <wp:docPr id="369399906" name="Picture 3693999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080224" cy="783590"/>
                    </a:xfrm>
                    <a:prstGeom prst="rect">
                      <a:avLst/>
                    </a:prstGeom>
                  </pic:spPr>
                </pic:pic>
              </a:graphicData>
            </a:graphic>
            <wp14:sizeRelH relativeFrom="page">
              <wp14:pctWidth>0</wp14:pctWidth>
            </wp14:sizeRelH>
            <wp14:sizeRelV relativeFrom="page">
              <wp14:pctHeight>0</wp14:pctHeight>
            </wp14:sizeRelV>
          </wp:anchor>
        </w:drawing>
      </w:r>
      <w:r w:rsidR="005B3DC9">
        <w:rPr>
          <w:rFonts w:eastAsia="Arial Unicode MS"/>
        </w:rPr>
        <w:t xml:space="preserve">You will be told if your information has to be shared. </w:t>
      </w:r>
    </w:p>
    <w:p w14:paraId="299BFC51" w14:textId="0540E095" w:rsidR="005B3DC9" w:rsidRDefault="00504A08" w:rsidP="005B3DC9">
      <w:pPr>
        <w:rPr>
          <w:rFonts w:eastAsia="Arial Unicode MS"/>
        </w:rPr>
      </w:pPr>
      <w:r>
        <w:rPr>
          <w:rFonts w:eastAsia="Arial Unicode MS"/>
          <w:noProof/>
        </w:rPr>
        <w:drawing>
          <wp:anchor distT="0" distB="0" distL="114300" distR="114300" simplePos="0" relativeHeight="253144064" behindDoc="0" locked="0" layoutInCell="1" allowOverlap="1" wp14:anchorId="2ECE8695" wp14:editId="7BD0FA49">
            <wp:simplePos x="0" y="0"/>
            <wp:positionH relativeFrom="column">
              <wp:posOffset>878840</wp:posOffset>
            </wp:positionH>
            <wp:positionV relativeFrom="paragraph">
              <wp:posOffset>62865</wp:posOffset>
            </wp:positionV>
            <wp:extent cx="1079500" cy="1026795"/>
            <wp:effectExtent l="0" t="0" r="0" b="0"/>
            <wp:wrapNone/>
            <wp:docPr id="369399910" name="Picture 3693999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10" name="Picture 369399910">
                      <a:extLst>
                        <a:ext uri="{C183D7F6-B498-43B3-948B-1728B52AA6E4}">
                          <adec:decorative xmlns:adec="http://schemas.microsoft.com/office/drawing/2017/decorative" val="1"/>
                        </a:ext>
                      </a:extLst>
                    </pic:cNvPr>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079500" cy="1026795"/>
                    </a:xfrm>
                    <a:prstGeom prst="rect">
                      <a:avLst/>
                    </a:prstGeom>
                  </pic:spPr>
                </pic:pic>
              </a:graphicData>
            </a:graphic>
            <wp14:sizeRelH relativeFrom="page">
              <wp14:pctWidth>0</wp14:pctWidth>
            </wp14:sizeRelH>
            <wp14:sizeRelV relativeFrom="page">
              <wp14:pctHeight>0</wp14:pctHeight>
            </wp14:sizeRelV>
          </wp:anchor>
        </w:drawing>
      </w:r>
      <w:r>
        <w:rPr>
          <w:rFonts w:eastAsia="Arial Unicode MS"/>
          <w:noProof/>
        </w:rPr>
        <mc:AlternateContent>
          <mc:Choice Requires="wps">
            <w:drawing>
              <wp:anchor distT="0" distB="0" distL="114300" distR="114300" simplePos="0" relativeHeight="253147136" behindDoc="0" locked="0" layoutInCell="1" allowOverlap="1" wp14:anchorId="2474AEB6" wp14:editId="06E47C2A">
                <wp:simplePos x="0" y="0"/>
                <wp:positionH relativeFrom="column">
                  <wp:posOffset>588903</wp:posOffset>
                </wp:positionH>
                <wp:positionV relativeFrom="paragraph">
                  <wp:posOffset>59519</wp:posOffset>
                </wp:positionV>
                <wp:extent cx="362114" cy="533001"/>
                <wp:effectExtent l="28892" t="9208" r="0" b="35242"/>
                <wp:wrapNone/>
                <wp:docPr id="369399912" name="Up Arrow 369399912"/>
                <wp:cNvGraphicFramePr/>
                <a:graphic xmlns:a="http://schemas.openxmlformats.org/drawingml/2006/main">
                  <a:graphicData uri="http://schemas.microsoft.com/office/word/2010/wordprocessingShape">
                    <wps:wsp>
                      <wps:cNvSpPr/>
                      <wps:spPr>
                        <a:xfrm rot="6640208">
                          <a:off x="0" y="0"/>
                          <a:ext cx="362114" cy="533001"/>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109E46B2" id="Up Arrow 369399912" o:spid="_x0000_s1026" type="#_x0000_t68" style="position:absolute;margin-left:46.35pt;margin-top:4.7pt;width:28.5pt;height:41.95pt;rotation:7252878fd;z-index:25314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" adj="7337" fillcolor="#4472c4 [3204]" strokecolor="#1f3763 [1604]" strokeweight="1pt"/>
            </w:pict>
          </mc:Fallback>
        </mc:AlternateContent>
      </w:r>
    </w:p>
    <w:p w14:paraId="6235A5CB" w14:textId="3F26353D" w:rsidR="00A75536" w:rsidRDefault="00A75536" w:rsidP="005B3DC9">
      <w:pPr>
        <w:rPr>
          <w:rFonts w:eastAsia="Arial Unicode MS"/>
        </w:rPr>
      </w:pPr>
    </w:p>
    <w:p w14:paraId="37D52C7E" w14:textId="77777777" w:rsidR="00A75536" w:rsidRDefault="00A75536" w:rsidP="005B3DC9">
      <w:pPr>
        <w:rPr>
          <w:rFonts w:eastAsia="Arial Unicode MS"/>
        </w:rPr>
      </w:pPr>
    </w:p>
    <w:p w14:paraId="00607156" w14:textId="0EE8ADB0" w:rsidR="005B3DC9" w:rsidRDefault="005B3DC9">
      <w:pPr>
        <w:spacing w:line="240" w:lineRule="auto"/>
        <w:ind w:left="0"/>
        <w:rPr>
          <w:rFonts w:eastAsia="Arial Unicode MS"/>
        </w:rPr>
      </w:pPr>
      <w:r>
        <w:rPr>
          <w:rFonts w:eastAsia="Arial Unicode MS"/>
        </w:rPr>
        <w:br w:type="page"/>
      </w:r>
    </w:p>
    <w:p w14:paraId="5439022B" w14:textId="2015C712" w:rsidR="005B3DC9" w:rsidRDefault="005B3DC9" w:rsidP="005B3DC9">
      <w:pPr>
        <w:pStyle w:val="Heading1"/>
        <w:pBdr>
          <w:top w:val="single" w:sz="18" w:space="10" w:color="21B57F"/>
          <w:left w:val="single" w:sz="18" w:space="4" w:color="21B57F"/>
          <w:bottom w:val="single" w:sz="18" w:space="0" w:color="21B57F"/>
          <w:right w:val="single" w:sz="18" w:space="4" w:color="21B57F"/>
        </w:pBdr>
      </w:pPr>
      <w:bookmarkStart w:id="5" w:name="HowToReportSW"/>
      <w:r>
        <w:lastRenderedPageBreak/>
        <w:t xml:space="preserve">How to </w:t>
      </w:r>
      <w:r w:rsidR="00D02C77">
        <w:t>make a protected disclosure</w:t>
      </w:r>
    </w:p>
    <w:bookmarkEnd w:id="5"/>
    <w:p w14:paraId="0F5BEA52" w14:textId="2418DB69" w:rsidR="005B3DC9" w:rsidRDefault="00076C6D" w:rsidP="005B3DC9">
      <w:pPr>
        <w:rPr>
          <w:rFonts w:eastAsia="Arial Unicode MS"/>
        </w:rPr>
      </w:pPr>
      <w:r>
        <w:rPr>
          <w:rFonts w:eastAsia="Arial Unicode MS"/>
          <w:noProof/>
        </w:rPr>
        <w:drawing>
          <wp:anchor distT="0" distB="0" distL="114300" distR="114300" simplePos="0" relativeHeight="253109248" behindDoc="0" locked="0" layoutInCell="1" allowOverlap="1" wp14:anchorId="6438B352" wp14:editId="4BB96DAE">
            <wp:simplePos x="0" y="0"/>
            <wp:positionH relativeFrom="column">
              <wp:posOffset>-34937</wp:posOffset>
            </wp:positionH>
            <wp:positionV relativeFrom="paragraph">
              <wp:posOffset>351155</wp:posOffset>
            </wp:positionV>
            <wp:extent cx="1620000" cy="1437750"/>
            <wp:effectExtent l="0" t="0" r="5715" b="0"/>
            <wp:wrapNone/>
            <wp:docPr id="369399891" name="Picture 369399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891" name="Picture 369399891">
                      <a:extLst>
                        <a:ext uri="{C183D7F6-B498-43B3-948B-1728B52AA6E4}">
                          <adec:decorative xmlns:adec="http://schemas.microsoft.com/office/drawing/2017/decorative" val="1"/>
                        </a:ext>
                      </a:extLst>
                    </pic:cNvPr>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620000" cy="1437750"/>
                    </a:xfrm>
                    <a:prstGeom prst="rect">
                      <a:avLst/>
                    </a:prstGeom>
                  </pic:spPr>
                </pic:pic>
              </a:graphicData>
            </a:graphic>
            <wp14:sizeRelH relativeFrom="page">
              <wp14:pctWidth>0</wp14:pctWidth>
            </wp14:sizeRelH>
            <wp14:sizeRelV relativeFrom="page">
              <wp14:pctHeight>0</wp14:pctHeight>
            </wp14:sizeRelV>
          </wp:anchor>
        </w:drawing>
      </w:r>
    </w:p>
    <w:p w14:paraId="2F462759" w14:textId="4CE5B9E1" w:rsidR="005B3DC9" w:rsidRDefault="005B3DC9" w:rsidP="005B3DC9">
      <w:pPr>
        <w:rPr>
          <w:rFonts w:eastAsia="Arial Unicode MS"/>
        </w:rPr>
      </w:pPr>
    </w:p>
    <w:p w14:paraId="56D33B58" w14:textId="33BBA09C" w:rsidR="005B3DC9" w:rsidRDefault="005B3DC9" w:rsidP="005B3DC9">
      <w:pPr>
        <w:rPr>
          <w:rFonts w:eastAsia="Arial Unicode MS"/>
        </w:rPr>
      </w:pPr>
      <w:r>
        <w:rPr>
          <w:rFonts w:eastAsia="Arial Unicode MS"/>
        </w:rPr>
        <w:t xml:space="preserve">There are different ways you can </w:t>
      </w:r>
      <w:r w:rsidR="00250A63">
        <w:rPr>
          <w:rFonts w:eastAsia="Arial Unicode MS"/>
        </w:rPr>
        <w:t xml:space="preserve">make a protected disclosure </w:t>
      </w:r>
      <w:r w:rsidR="00123B45">
        <w:rPr>
          <w:rFonts w:eastAsia="Arial Unicode MS"/>
        </w:rPr>
        <w:t xml:space="preserve">or </w:t>
      </w:r>
      <w:r w:rsidR="00250A63">
        <w:rPr>
          <w:rFonts w:eastAsia="Arial Unicode MS"/>
        </w:rPr>
        <w:t>report serious wrongdoing</w:t>
      </w:r>
      <w:r>
        <w:rPr>
          <w:rFonts w:eastAsia="Arial Unicode MS"/>
        </w:rPr>
        <w:t xml:space="preserve">. </w:t>
      </w:r>
    </w:p>
    <w:p w14:paraId="2E59BD65" w14:textId="605B095D" w:rsidR="005B3DC9" w:rsidRDefault="005B3DC9" w:rsidP="005B3DC9">
      <w:pPr>
        <w:rPr>
          <w:rFonts w:eastAsia="Arial Unicode MS"/>
        </w:rPr>
      </w:pPr>
    </w:p>
    <w:p w14:paraId="401D2D55" w14:textId="38C5FC88" w:rsidR="005B3DC9" w:rsidRDefault="005B3DC9" w:rsidP="005B3DC9">
      <w:pPr>
        <w:rPr>
          <w:rFonts w:eastAsia="Arial Unicode MS"/>
        </w:rPr>
      </w:pPr>
    </w:p>
    <w:p w14:paraId="6ECF9267" w14:textId="1F831EE3" w:rsidR="00BC52C3" w:rsidRDefault="00F9346D" w:rsidP="005D0C35">
      <w:pPr>
        <w:rPr>
          <w:rFonts w:eastAsia="Arial Unicode MS"/>
        </w:rPr>
      </w:pPr>
      <w:r w:rsidRPr="00F9346D">
        <w:rPr>
          <w:rFonts w:eastAsia="Arial Unicode MS"/>
          <w:noProof/>
        </w:rPr>
        <w:drawing>
          <wp:anchor distT="0" distB="0" distL="114300" distR="114300" simplePos="0" relativeHeight="253266944" behindDoc="0" locked="0" layoutInCell="1" allowOverlap="1" wp14:anchorId="2B37A8B3" wp14:editId="3263ED87">
            <wp:simplePos x="0" y="0"/>
            <wp:positionH relativeFrom="column">
              <wp:posOffset>-300355</wp:posOffset>
            </wp:positionH>
            <wp:positionV relativeFrom="paragraph">
              <wp:posOffset>172085</wp:posOffset>
            </wp:positionV>
            <wp:extent cx="1889760" cy="1889760"/>
            <wp:effectExtent l="0" t="0" r="0" b="0"/>
            <wp:wrapNone/>
            <wp:docPr id="1208928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28049" name=""/>
                    <pic:cNvPicPr/>
                  </pic:nvPicPr>
                  <pic:blipFill>
                    <a:blip r:embed="rId85"/>
                    <a:stretch>
                      <a:fillRect/>
                    </a:stretch>
                  </pic:blipFill>
                  <pic:spPr>
                    <a:xfrm>
                      <a:off x="0" y="0"/>
                      <a:ext cx="1889760" cy="1889760"/>
                    </a:xfrm>
                    <a:prstGeom prst="rect">
                      <a:avLst/>
                    </a:prstGeom>
                  </pic:spPr>
                </pic:pic>
              </a:graphicData>
            </a:graphic>
            <wp14:sizeRelH relativeFrom="margin">
              <wp14:pctWidth>0</wp14:pctWidth>
            </wp14:sizeRelH>
            <wp14:sizeRelV relativeFrom="margin">
              <wp14:pctHeight>0</wp14:pctHeight>
            </wp14:sizeRelV>
          </wp:anchor>
        </w:drawing>
      </w:r>
      <w:r w:rsidR="00FE73E9">
        <w:rPr>
          <w:rFonts w:eastAsia="Arial Unicode MS"/>
        </w:rPr>
        <w:t xml:space="preserve">You can report it </w:t>
      </w:r>
      <w:r w:rsidR="00BC52C3">
        <w:rPr>
          <w:rFonts w:eastAsia="Arial Unicode MS"/>
        </w:rPr>
        <w:t xml:space="preserve">to the person in charge of your </w:t>
      </w:r>
      <w:r w:rsidR="005D0C35">
        <w:rPr>
          <w:rFonts w:eastAsia="Arial Unicode MS"/>
        </w:rPr>
        <w:t>organisation</w:t>
      </w:r>
      <w:r w:rsidR="00BC52C3">
        <w:rPr>
          <w:rFonts w:eastAsia="Arial Unicode MS"/>
        </w:rPr>
        <w:t xml:space="preserve">. </w:t>
      </w:r>
    </w:p>
    <w:p w14:paraId="7DC275E9" w14:textId="01629157" w:rsidR="00F46DB0" w:rsidRDefault="00F46DB0" w:rsidP="005D0C35">
      <w:pPr>
        <w:rPr>
          <w:rFonts w:eastAsia="Arial Unicode MS"/>
        </w:rPr>
      </w:pPr>
    </w:p>
    <w:p w14:paraId="62E11894" w14:textId="0FFAF0E9" w:rsidR="00F46DB0" w:rsidRDefault="00F46DB0" w:rsidP="005D0C35">
      <w:pPr>
        <w:rPr>
          <w:rFonts w:eastAsia="Arial Unicode MS"/>
        </w:rPr>
      </w:pPr>
    </w:p>
    <w:p w14:paraId="32490B08" w14:textId="0D385FDA" w:rsidR="00F46DB0" w:rsidRDefault="00F46DB0" w:rsidP="005D0C35">
      <w:pPr>
        <w:rPr>
          <w:rFonts w:eastAsia="Arial Unicode MS"/>
        </w:rPr>
      </w:pPr>
      <w:r>
        <w:rPr>
          <w:rFonts w:eastAsia="Arial Unicode MS"/>
        </w:rPr>
        <w:t xml:space="preserve">You do not have tor report it to the person in charge of your organisation if you do not want to. </w:t>
      </w:r>
    </w:p>
    <w:p w14:paraId="10953136" w14:textId="02AF7466" w:rsidR="00F33B40" w:rsidRDefault="00F33B40" w:rsidP="005D0C35">
      <w:pPr>
        <w:rPr>
          <w:rFonts w:eastAsia="Arial Unicode MS"/>
        </w:rPr>
      </w:pPr>
    </w:p>
    <w:p w14:paraId="1A7A30DD" w14:textId="20111AC3" w:rsidR="00F33B40" w:rsidRDefault="00F33B40" w:rsidP="00F33B40">
      <w:pPr>
        <w:rPr>
          <w:rFonts w:eastAsia="Arial Unicode MS"/>
        </w:rPr>
      </w:pPr>
      <w:r>
        <w:rPr>
          <w:noProof/>
        </w:rPr>
        <w:drawing>
          <wp:anchor distT="0" distB="0" distL="114300" distR="114300" simplePos="0" relativeHeight="253270016" behindDoc="0" locked="0" layoutInCell="1" allowOverlap="1" wp14:anchorId="7972C625" wp14:editId="0873AA75">
            <wp:simplePos x="0" y="0"/>
            <wp:positionH relativeFrom="column">
              <wp:posOffset>-34925</wp:posOffset>
            </wp:positionH>
            <wp:positionV relativeFrom="paragraph">
              <wp:posOffset>121920</wp:posOffset>
            </wp:positionV>
            <wp:extent cx="1619885" cy="1007745"/>
            <wp:effectExtent l="0" t="0" r="5715" b="0"/>
            <wp:wrapNone/>
            <wp:docPr id="1207877145" name="Picture 1207877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98193" name="Picture 1987598193">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1619885" cy="1007745"/>
                    </a:xfrm>
                    <a:prstGeom prst="rect">
                      <a:avLst/>
                    </a:prstGeom>
                  </pic:spPr>
                </pic:pic>
              </a:graphicData>
            </a:graphic>
            <wp14:sizeRelH relativeFrom="page">
              <wp14:pctWidth>0</wp14:pctWidth>
            </wp14:sizeRelH>
            <wp14:sizeRelV relativeFrom="page">
              <wp14:pctHeight>0</wp14:pctHeight>
            </wp14:sizeRelV>
          </wp:anchor>
        </w:drawing>
      </w:r>
    </w:p>
    <w:p w14:paraId="5CB1547E" w14:textId="7A2E07E9" w:rsidR="00F33B40" w:rsidRDefault="00F33B40" w:rsidP="00F33B40">
      <w:pPr>
        <w:rPr>
          <w:rFonts w:eastAsia="Arial Unicode MS"/>
        </w:rPr>
      </w:pPr>
      <w:r>
        <w:rPr>
          <w:rFonts w:eastAsia="Arial Unicode MS"/>
        </w:rPr>
        <w:t xml:space="preserve">All government agencies must have a process for dealing with serious wrongdoing. </w:t>
      </w:r>
    </w:p>
    <w:p w14:paraId="1A03472F" w14:textId="137B0C85" w:rsidR="00F33B40" w:rsidRDefault="00F33B40" w:rsidP="00F33B40">
      <w:pPr>
        <w:rPr>
          <w:rFonts w:eastAsia="Arial Unicode MS"/>
        </w:rPr>
      </w:pPr>
    </w:p>
    <w:p w14:paraId="0ACE8EA6" w14:textId="64F0247E" w:rsidR="00F33B40" w:rsidRDefault="00F33B40" w:rsidP="00F33B40">
      <w:pPr>
        <w:rPr>
          <w:rFonts w:eastAsia="Arial Unicode MS"/>
        </w:rPr>
      </w:pPr>
    </w:p>
    <w:p w14:paraId="078E64D8" w14:textId="13442CE3" w:rsidR="00114439" w:rsidRDefault="00114439" w:rsidP="00F33B40">
      <w:r>
        <w:rPr>
          <w:noProof/>
        </w:rPr>
        <w:lastRenderedPageBreak/>
        <w:drawing>
          <wp:anchor distT="0" distB="0" distL="114300" distR="114300" simplePos="0" relativeHeight="253268992" behindDoc="0" locked="0" layoutInCell="1" allowOverlap="1" wp14:anchorId="7F238AE6" wp14:editId="34D058CD">
            <wp:simplePos x="0" y="0"/>
            <wp:positionH relativeFrom="column">
              <wp:posOffset>0</wp:posOffset>
            </wp:positionH>
            <wp:positionV relativeFrom="paragraph">
              <wp:posOffset>38100</wp:posOffset>
            </wp:positionV>
            <wp:extent cx="1619885" cy="1144905"/>
            <wp:effectExtent l="0" t="0" r="5715" b="0"/>
            <wp:wrapNone/>
            <wp:docPr id="2058076495" name="Picture 20580764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19885" cy="1144905"/>
                    </a:xfrm>
                    <a:prstGeom prst="rect">
                      <a:avLst/>
                    </a:prstGeom>
                  </pic:spPr>
                </pic:pic>
              </a:graphicData>
            </a:graphic>
            <wp14:sizeRelH relativeFrom="page">
              <wp14:pctWidth>0</wp14:pctWidth>
            </wp14:sizeRelH>
            <wp14:sizeRelV relativeFrom="page">
              <wp14:pctHeight>0</wp14:pctHeight>
            </wp14:sizeRelV>
          </wp:anchor>
        </w:drawing>
      </w:r>
      <w:r w:rsidR="00F33B40">
        <w:t>You can also report it to an authority that handles protected disclosures</w:t>
      </w:r>
      <w:r>
        <w:t xml:space="preserve"> like the Ombudsman.</w:t>
      </w:r>
    </w:p>
    <w:p w14:paraId="57FB6C76" w14:textId="77777777" w:rsidR="00114439" w:rsidRDefault="00114439" w:rsidP="00F33B40"/>
    <w:p w14:paraId="31432F1A" w14:textId="637CCFCB" w:rsidR="00F33B40" w:rsidRDefault="00F33B40" w:rsidP="00F33B40"/>
    <w:p w14:paraId="7E170F45" w14:textId="4C787EEB" w:rsidR="009D01BD" w:rsidRDefault="00A34666" w:rsidP="009D01BD">
      <w:r>
        <w:rPr>
          <w:rFonts w:cs="Arial"/>
          <w:noProof/>
          <w:szCs w:val="32"/>
        </w:rPr>
        <w:drawing>
          <wp:anchor distT="0" distB="0" distL="114300" distR="114300" simplePos="0" relativeHeight="253276160" behindDoc="0" locked="0" layoutInCell="1" allowOverlap="1" wp14:anchorId="5D31C489" wp14:editId="6DB5F5D8">
            <wp:simplePos x="0" y="0"/>
            <wp:positionH relativeFrom="column">
              <wp:posOffset>-30480</wp:posOffset>
            </wp:positionH>
            <wp:positionV relativeFrom="paragraph">
              <wp:posOffset>121285</wp:posOffset>
            </wp:positionV>
            <wp:extent cx="1620000" cy="416355"/>
            <wp:effectExtent l="0" t="0" r="0" b="3175"/>
            <wp:wrapNone/>
            <wp:docPr id="2058828757" name="Picture 20588287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 name="Picture 1908">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r w:rsidR="009D01BD">
        <w:t xml:space="preserve">The Ombudsman can </w:t>
      </w:r>
      <w:r w:rsidR="00463A7D">
        <w:t>help</w:t>
      </w:r>
      <w:r w:rsidR="009D01BD">
        <w:t xml:space="preserve"> you to find the right place. </w:t>
      </w:r>
    </w:p>
    <w:p w14:paraId="55B1B463" w14:textId="595E9E1F" w:rsidR="009D01BD" w:rsidRDefault="009D01BD" w:rsidP="009D01BD">
      <w:pPr>
        <w:rPr>
          <w:rFonts w:eastAsia="Arial Unicode MS"/>
        </w:rPr>
      </w:pPr>
    </w:p>
    <w:p w14:paraId="6979BB65" w14:textId="50F9E64C" w:rsidR="009D01BD" w:rsidRDefault="009D01BD" w:rsidP="00114439">
      <w:pPr>
        <w:rPr>
          <w:rFonts w:eastAsia="Arial Unicode MS"/>
        </w:rPr>
      </w:pPr>
    </w:p>
    <w:p w14:paraId="7D0B4BEA" w14:textId="3D8D7FEA" w:rsidR="00D04AF8" w:rsidRDefault="00F33B40" w:rsidP="00114439">
      <w:pPr>
        <w:rPr>
          <w:rFonts w:eastAsia="Arial Unicode MS"/>
        </w:rPr>
      </w:pPr>
      <w:r>
        <w:rPr>
          <w:bCs/>
          <w:noProof/>
        </w:rPr>
        <w:drawing>
          <wp:anchor distT="0" distB="0" distL="114300" distR="114300" simplePos="0" relativeHeight="253169664" behindDoc="0" locked="0" layoutInCell="1" allowOverlap="1" wp14:anchorId="7587004E" wp14:editId="24554DB2">
            <wp:simplePos x="0" y="0"/>
            <wp:positionH relativeFrom="margin">
              <wp:posOffset>0</wp:posOffset>
            </wp:positionH>
            <wp:positionV relativeFrom="paragraph">
              <wp:posOffset>-244475</wp:posOffset>
            </wp:positionV>
            <wp:extent cx="1439545" cy="1439545"/>
            <wp:effectExtent l="0" t="0" r="0" b="0"/>
            <wp:wrapNone/>
            <wp:docPr id="369399923" name="Picture 3693999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D04AF8">
        <w:rPr>
          <w:rFonts w:eastAsia="Arial Unicode MS"/>
        </w:rPr>
        <w:t>You will need to follow the right</w:t>
      </w:r>
      <w:r w:rsidR="00A75536">
        <w:rPr>
          <w:rFonts w:eastAsia="Arial Unicode MS"/>
        </w:rPr>
        <w:t xml:space="preserve"> </w:t>
      </w:r>
      <w:r w:rsidR="00A75536" w:rsidRPr="00A75536">
        <w:rPr>
          <w:rFonts w:eastAsia="Arial Unicode MS"/>
          <w:b/>
          <w:bCs/>
        </w:rPr>
        <w:t>process</w:t>
      </w:r>
      <w:r w:rsidR="00A75536">
        <w:rPr>
          <w:rFonts w:eastAsia="Arial Unicode MS"/>
        </w:rPr>
        <w:t xml:space="preserve"> for </w:t>
      </w:r>
      <w:r w:rsidR="00BC52C3">
        <w:rPr>
          <w:rFonts w:eastAsia="Arial Unicode MS"/>
        </w:rPr>
        <w:t>reporting</w:t>
      </w:r>
      <w:r w:rsidR="00A75536">
        <w:rPr>
          <w:rFonts w:eastAsia="Arial Unicode MS"/>
        </w:rPr>
        <w:t xml:space="preserve"> serious wrongdoing</w:t>
      </w:r>
      <w:r w:rsidR="0004253D">
        <w:rPr>
          <w:rFonts w:eastAsia="Arial Unicode MS"/>
        </w:rPr>
        <w:t xml:space="preserve"> at your work</w:t>
      </w:r>
      <w:r w:rsidR="00A75536">
        <w:rPr>
          <w:rFonts w:eastAsia="Arial Unicode MS"/>
        </w:rPr>
        <w:t xml:space="preserve">. </w:t>
      </w:r>
    </w:p>
    <w:p w14:paraId="5CA6D01A" w14:textId="0A24507A" w:rsidR="00A75536" w:rsidRDefault="00A75536" w:rsidP="005B3DC9">
      <w:pPr>
        <w:rPr>
          <w:rFonts w:eastAsia="Arial Unicode MS"/>
        </w:rPr>
      </w:pPr>
    </w:p>
    <w:p w14:paraId="13848944" w14:textId="43DC3382" w:rsidR="00A75536" w:rsidRDefault="00F33B40" w:rsidP="005B3DC9">
      <w:pPr>
        <w:rPr>
          <w:rFonts w:eastAsia="Arial Unicode MS"/>
        </w:rPr>
      </w:pPr>
      <w:r>
        <w:rPr>
          <w:noProof/>
          <w:lang w:val="en-NZ" w:eastAsia="en-NZ"/>
        </w:rPr>
        <mc:AlternateContent>
          <mc:Choice Requires="wps">
            <w:drawing>
              <wp:anchor distT="0" distB="0" distL="114300" distR="114300" simplePos="0" relativeHeight="253099008" behindDoc="1" locked="0" layoutInCell="1" allowOverlap="1" wp14:anchorId="22B84A66" wp14:editId="295345B6">
                <wp:simplePos x="0" y="0"/>
                <wp:positionH relativeFrom="margin">
                  <wp:posOffset>2171065</wp:posOffset>
                </wp:positionH>
                <wp:positionV relativeFrom="paragraph">
                  <wp:posOffset>239395</wp:posOffset>
                </wp:positionV>
                <wp:extent cx="3599815" cy="1223645"/>
                <wp:effectExtent l="0" t="0" r="635" b="0"/>
                <wp:wrapNone/>
                <wp:docPr id="106" name="Rectangle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223645"/>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7AA056CF" id="Rectangle 106" o:spid="_x0000_s1026" alt="&quot;&quot;" style="position:absolute;margin-left:170.95pt;margin-top:18.85pt;width:283.45pt;height:96.35pt;z-index:-25021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" fillcolor="#22b57f" stroked="f" strokeweight="1pt">
                <v:fill opacity="16191f"/>
                <w10:wrap anchorx="margin"/>
              </v:rect>
            </w:pict>
          </mc:Fallback>
        </mc:AlternateContent>
      </w:r>
    </w:p>
    <w:p w14:paraId="3D2327DB" w14:textId="491326F1" w:rsidR="00A75536" w:rsidRDefault="00F46DB0" w:rsidP="005B3DC9">
      <w:pPr>
        <w:rPr>
          <w:rFonts w:eastAsia="Arial Unicode MS"/>
        </w:rPr>
      </w:pPr>
      <w:r>
        <w:rPr>
          <w:rFonts w:eastAsia="Arial Unicode MS"/>
          <w:noProof/>
        </w:rPr>
        <w:drawing>
          <wp:anchor distT="0" distB="0" distL="114300" distR="114300" simplePos="0" relativeHeight="253156352" behindDoc="0" locked="0" layoutInCell="1" allowOverlap="1" wp14:anchorId="00C67879" wp14:editId="1E3BD847">
            <wp:simplePos x="0" y="0"/>
            <wp:positionH relativeFrom="column">
              <wp:posOffset>-35330</wp:posOffset>
            </wp:positionH>
            <wp:positionV relativeFrom="paragraph">
              <wp:posOffset>-106045</wp:posOffset>
            </wp:positionV>
            <wp:extent cx="1620000" cy="1269000"/>
            <wp:effectExtent l="0" t="0" r="5715" b="1270"/>
            <wp:wrapNone/>
            <wp:docPr id="369399917" name="Picture 3693999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17" name="Picture 369399917">
                      <a:extLst>
                        <a:ext uri="{C183D7F6-B498-43B3-948B-1728B52AA6E4}">
                          <adec:decorative xmlns:adec="http://schemas.microsoft.com/office/drawing/2017/decorative" val="1"/>
                        </a:ext>
                      </a:extLst>
                    </pic:cNvPr>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620000" cy="1269000"/>
                    </a:xfrm>
                    <a:prstGeom prst="rect">
                      <a:avLst/>
                    </a:prstGeom>
                  </pic:spPr>
                </pic:pic>
              </a:graphicData>
            </a:graphic>
            <wp14:sizeRelH relativeFrom="page">
              <wp14:pctWidth>0</wp14:pctWidth>
            </wp14:sizeRelH>
            <wp14:sizeRelV relativeFrom="page">
              <wp14:pctHeight>0</wp14:pctHeight>
            </wp14:sizeRelV>
          </wp:anchor>
        </w:drawing>
      </w:r>
      <w:r w:rsidR="00A75536">
        <w:rPr>
          <w:rFonts w:eastAsia="Arial Unicode MS"/>
        </w:rPr>
        <w:t xml:space="preserve">Here a </w:t>
      </w:r>
      <w:r w:rsidR="00A75536" w:rsidRPr="00A75536">
        <w:rPr>
          <w:rFonts w:eastAsia="Arial Unicode MS"/>
          <w:b/>
          <w:bCs/>
        </w:rPr>
        <w:t>process</w:t>
      </w:r>
      <w:r w:rsidR="00A75536">
        <w:rPr>
          <w:rFonts w:eastAsia="Arial Unicode MS"/>
        </w:rPr>
        <w:t xml:space="preserve"> </w:t>
      </w:r>
      <w:r w:rsidR="00877F53">
        <w:rPr>
          <w:rFonts w:eastAsia="Arial Unicode MS"/>
        </w:rPr>
        <w:t xml:space="preserve">means </w:t>
      </w:r>
      <w:r w:rsidR="00A75536">
        <w:rPr>
          <w:rFonts w:eastAsia="Arial Unicode MS"/>
        </w:rPr>
        <w:t xml:space="preserve">the right way to make a protected disclosure at your work. </w:t>
      </w:r>
    </w:p>
    <w:p w14:paraId="69973778" w14:textId="038FFDD8" w:rsidR="00114439" w:rsidRDefault="00114439" w:rsidP="00114439">
      <w:pPr>
        <w:rPr>
          <w:noProof/>
        </w:rPr>
      </w:pPr>
    </w:p>
    <w:p w14:paraId="228B0737" w14:textId="4609FADF" w:rsidR="00114439" w:rsidRDefault="00114439" w:rsidP="00114439">
      <w:pPr>
        <w:rPr>
          <w:noProof/>
        </w:rPr>
      </w:pPr>
      <w:r>
        <w:rPr>
          <w:rFonts w:eastAsia="Arial Unicode MS"/>
          <w:noProof/>
        </w:rPr>
        <mc:AlternateContent>
          <mc:Choice Requires="wpg">
            <w:drawing>
              <wp:anchor distT="0" distB="0" distL="114300" distR="114300" simplePos="0" relativeHeight="253274112" behindDoc="0" locked="0" layoutInCell="1" allowOverlap="1" wp14:anchorId="2C6793AA" wp14:editId="6A56829C">
                <wp:simplePos x="0" y="0"/>
                <wp:positionH relativeFrom="column">
                  <wp:posOffset>-180340</wp:posOffset>
                </wp:positionH>
                <wp:positionV relativeFrom="paragraph">
                  <wp:posOffset>193675</wp:posOffset>
                </wp:positionV>
                <wp:extent cx="1619885" cy="1350010"/>
                <wp:effectExtent l="0" t="0" r="5715" b="0"/>
                <wp:wrapNone/>
                <wp:docPr id="47931801" name="Group 3"/>
                <wp:cNvGraphicFramePr/>
                <a:graphic xmlns:a="http://schemas.openxmlformats.org/drawingml/2006/main">
                  <a:graphicData uri="http://schemas.microsoft.com/office/word/2010/wordprocessingGroup">
                    <wpg:wgp>
                      <wpg:cNvGrpSpPr/>
                      <wpg:grpSpPr>
                        <a:xfrm>
                          <a:off x="0" y="0"/>
                          <a:ext cx="1619885" cy="1350010"/>
                          <a:chOff x="0" y="0"/>
                          <a:chExt cx="1619885" cy="1350010"/>
                        </a:xfrm>
                      </wpg:grpSpPr>
                      <pic:pic xmlns:pic="http://schemas.openxmlformats.org/drawingml/2006/picture">
                        <pic:nvPicPr>
                          <pic:cNvPr id="289070196" name="Picture 289070196">
                            <a:extLst>
                              <a:ext uri="{C183D7F6-B498-43B3-948B-1728B52AA6E4}">
                                <adec:decorative xmlns:adec="http://schemas.microsoft.com/office/drawing/2017/decorative" val="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243840"/>
                            <a:ext cx="1619885" cy="1106170"/>
                          </a:xfrm>
                          <a:prstGeom prst="rect">
                            <a:avLst/>
                          </a:prstGeom>
                        </pic:spPr>
                      </pic:pic>
                      <wps:wsp>
                        <wps:cNvPr id="2110953693" name="Curved Down Arrow 369399882">
                          <a:extLst>
                            <a:ext uri="{C183D7F6-B498-43B3-948B-1728B52AA6E4}">
                              <adec:decorative xmlns:adec="http://schemas.microsoft.com/office/drawing/2017/decorative" val="1"/>
                            </a:ext>
                          </a:extLst>
                        </wps:cNvPr>
                        <wps:cNvSpPr/>
                        <wps:spPr>
                          <a:xfrm>
                            <a:off x="289560" y="0"/>
                            <a:ext cx="1177290" cy="63881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w:pict>
              <v:group w14:anchorId="51A800F5" id="Group 3" o:spid="_x0000_s1026" style="position:absolute;margin-left:-14.2pt;margin-top:15.25pt;width:127.55pt;height:106.3pt;z-index:253274112" coordsize="16198,13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9070196" o:spid="_x0000_s1027" type="#_x0000_t75" alt="&quot;&quot;" style="position:absolute;top:2438;width:16198;height:1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">
                  <v:imagedata r:id="rId88" o:title=""/>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369399882" o:spid="_x0000_s1028" type="#_x0000_t105" alt="&quot;&quot;" style="position:absolute;left:2895;width:11773;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" adj="15740,20135,16200" fillcolor="#4472c4 [3204]" strokecolor="#1f3763 [1604]" strokeweight="1pt"/>
              </v:group>
            </w:pict>
          </mc:Fallback>
        </mc:AlternateContent>
      </w:r>
    </w:p>
    <w:p w14:paraId="3A5F920B" w14:textId="6937F3A6" w:rsidR="00114439" w:rsidRDefault="00114439" w:rsidP="00114439">
      <w:pPr>
        <w:rPr>
          <w:rFonts w:eastAsia="Arial Unicode MS"/>
        </w:rPr>
      </w:pPr>
      <w:r>
        <w:rPr>
          <w:noProof/>
        </w:rPr>
        <w:t>Go</w:t>
      </w:r>
      <w:r>
        <w:rPr>
          <w:rFonts w:eastAsia="Arial Unicode MS"/>
        </w:rPr>
        <w:t xml:space="preserve"> to </w:t>
      </w:r>
      <w:r w:rsidRPr="002B30F4">
        <w:rPr>
          <w:rFonts w:eastAsia="Arial Unicode MS"/>
          <w:b/>
          <w:bCs/>
        </w:rPr>
        <w:t>page 27</w:t>
      </w:r>
      <w:r>
        <w:rPr>
          <w:rFonts w:eastAsia="Arial Unicode MS"/>
        </w:rPr>
        <w:t xml:space="preserve"> to find out the places you can make protected disclosures to.</w:t>
      </w:r>
    </w:p>
    <w:p w14:paraId="63868202" w14:textId="26866D56" w:rsidR="00A75536" w:rsidRDefault="00A75536" w:rsidP="00114439">
      <w:pPr>
        <w:rPr>
          <w:rFonts w:eastAsia="Arial Unicode MS"/>
        </w:rPr>
      </w:pPr>
    </w:p>
    <w:p w14:paraId="3F43E633" w14:textId="56298E47" w:rsidR="00B17910" w:rsidRDefault="00B17910">
      <w:pPr>
        <w:spacing w:line="240" w:lineRule="auto"/>
        <w:ind w:left="0"/>
        <w:rPr>
          <w:rFonts w:eastAsia="Arial Unicode MS"/>
        </w:rPr>
      </w:pPr>
      <w:r>
        <w:rPr>
          <w:rFonts w:eastAsia="Arial Unicode MS"/>
        </w:rPr>
        <w:br w:type="page"/>
      </w:r>
    </w:p>
    <w:p w14:paraId="5C41ED96" w14:textId="7B3E1930" w:rsidR="00B17910" w:rsidRDefault="00B17910" w:rsidP="00B17910">
      <w:pPr>
        <w:pStyle w:val="Heading1"/>
        <w:pBdr>
          <w:top w:val="single" w:sz="18" w:space="10" w:color="21B57F"/>
          <w:left w:val="single" w:sz="18" w:space="4" w:color="21B57F"/>
          <w:bottom w:val="single" w:sz="18" w:space="0" w:color="21B57F"/>
          <w:right w:val="single" w:sz="18" w:space="4" w:color="21B57F"/>
        </w:pBdr>
      </w:pPr>
      <w:bookmarkStart w:id="6" w:name="OmbudsmanSupportWB"/>
      <w:r>
        <w:lastRenderedPageBreak/>
        <w:t xml:space="preserve">How the Ombudsman can </w:t>
      </w:r>
      <w:r>
        <w:br/>
      </w:r>
      <w:r w:rsidR="002B468C">
        <w:t>help</w:t>
      </w:r>
      <w:r>
        <w:t xml:space="preserve"> whistleblowers</w:t>
      </w:r>
    </w:p>
    <w:bookmarkEnd w:id="6"/>
    <w:p w14:paraId="10A53B62" w14:textId="26EAA3ED" w:rsidR="00A75536" w:rsidRDefault="00A75536" w:rsidP="00A75536">
      <w:pPr>
        <w:rPr>
          <w:rFonts w:eastAsia="Arial Unicode MS"/>
        </w:rPr>
      </w:pPr>
    </w:p>
    <w:p w14:paraId="129F8A9A" w14:textId="1B625388" w:rsidR="00894AF6" w:rsidRDefault="00894AF6" w:rsidP="00A75536">
      <w:pPr>
        <w:rPr>
          <w:rFonts w:eastAsia="Arial Unicode MS"/>
        </w:rPr>
      </w:pPr>
    </w:p>
    <w:p w14:paraId="3E699B16" w14:textId="77777777" w:rsidR="00BC52C3" w:rsidRDefault="00BC52C3" w:rsidP="00BC52C3">
      <w:r>
        <w:rPr>
          <w:noProof/>
        </w:rPr>
        <w:drawing>
          <wp:anchor distT="0" distB="0" distL="114300" distR="114300" simplePos="0" relativeHeight="253185024" behindDoc="0" locked="0" layoutInCell="1" allowOverlap="1" wp14:anchorId="2F2D0B43" wp14:editId="6102A821">
            <wp:simplePos x="0" y="0"/>
            <wp:positionH relativeFrom="column">
              <wp:posOffset>-5080</wp:posOffset>
            </wp:positionH>
            <wp:positionV relativeFrom="paragraph">
              <wp:posOffset>137257</wp:posOffset>
            </wp:positionV>
            <wp:extent cx="1620000" cy="416355"/>
            <wp:effectExtent l="0" t="0" r="0" b="3175"/>
            <wp:wrapNone/>
            <wp:docPr id="369399930" name="Picture 3693999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Picture 1860">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r w:rsidRPr="00870E4F">
        <w:t>The Ombudsman is</w:t>
      </w:r>
      <w:r>
        <w:rPr>
          <w:b/>
          <w:bCs/>
        </w:rPr>
        <w:t xml:space="preserve"> </w:t>
      </w:r>
      <w:r w:rsidRPr="001E75A7">
        <w:rPr>
          <w:b/>
          <w:bCs/>
        </w:rPr>
        <w:t>independen</w:t>
      </w:r>
      <w:r w:rsidRPr="00B53616">
        <w:t xml:space="preserve">t </w:t>
      </w:r>
      <w:r w:rsidRPr="00B52864">
        <w:rPr>
          <w:b/>
          <w:bCs/>
        </w:rPr>
        <w:t xml:space="preserve">of the </w:t>
      </w:r>
      <w:r>
        <w:rPr>
          <w:b/>
          <w:bCs/>
        </w:rPr>
        <w:t>Government</w:t>
      </w:r>
      <w:r w:rsidRPr="000309D7">
        <w:rPr>
          <w:b/>
          <w:bCs/>
        </w:rPr>
        <w:t>.</w:t>
      </w:r>
    </w:p>
    <w:p w14:paraId="746F70EF" w14:textId="77777777" w:rsidR="00BC52C3" w:rsidRDefault="00BC52C3" w:rsidP="00BC52C3"/>
    <w:p w14:paraId="724C67C6" w14:textId="77777777" w:rsidR="00BC52C3" w:rsidRDefault="00BC52C3" w:rsidP="00BC52C3">
      <w:r>
        <w:rPr>
          <w:noProof/>
          <w:lang w:val="en-NZ" w:eastAsia="en-NZ"/>
        </w:rPr>
        <mc:AlternateContent>
          <mc:Choice Requires="wps">
            <w:drawing>
              <wp:anchor distT="0" distB="0" distL="114300" distR="114300" simplePos="0" relativeHeight="253184000" behindDoc="1" locked="0" layoutInCell="1" allowOverlap="1" wp14:anchorId="58C4ACDD" wp14:editId="2C520125">
                <wp:simplePos x="0" y="0"/>
                <wp:positionH relativeFrom="margin">
                  <wp:posOffset>2286000</wp:posOffset>
                </wp:positionH>
                <wp:positionV relativeFrom="paragraph">
                  <wp:posOffset>208669</wp:posOffset>
                </wp:positionV>
                <wp:extent cx="3528000" cy="2595716"/>
                <wp:effectExtent l="0" t="0" r="3175" b="0"/>
                <wp:wrapNone/>
                <wp:docPr id="369399929" name="Rectangle 3693999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28000" cy="2595716"/>
                        </a:xfrm>
                        <a:prstGeom prst="rect">
                          <a:avLst/>
                        </a:prstGeom>
                        <a:solidFill>
                          <a:srgbClr val="22B57F">
                            <a:alpha val="2475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w:pict>
              <v:rect w14:anchorId="563CC2C1" id="Rectangle 369399929" o:spid="_x0000_s1026" alt="&quot;&quot;" style="position:absolute;margin-left:180pt;margin-top:16.45pt;width:277.8pt;height:204.4pt;z-index:-2501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" fillcolor="#22b57f" stroked="f" strokeweight="1pt">
                <v:fill opacity="16191f"/>
                <w10:wrap anchorx="margin"/>
              </v:rect>
            </w:pict>
          </mc:Fallback>
        </mc:AlternateContent>
      </w:r>
    </w:p>
    <w:p w14:paraId="783606F2" w14:textId="77777777" w:rsidR="00BC52C3" w:rsidRDefault="00BC52C3" w:rsidP="00BC52C3">
      <w:r>
        <w:rPr>
          <w:noProof/>
        </w:rPr>
        <w:drawing>
          <wp:anchor distT="0" distB="0" distL="114300" distR="114300" simplePos="0" relativeHeight="253186048" behindDoc="0" locked="0" layoutInCell="1" allowOverlap="1" wp14:anchorId="0A379C0E" wp14:editId="3DF8E2F7">
            <wp:simplePos x="0" y="0"/>
            <wp:positionH relativeFrom="column">
              <wp:posOffset>1583</wp:posOffset>
            </wp:positionH>
            <wp:positionV relativeFrom="paragraph">
              <wp:posOffset>493388</wp:posOffset>
            </wp:positionV>
            <wp:extent cx="1620000" cy="1437750"/>
            <wp:effectExtent l="0" t="0" r="5715" b="0"/>
            <wp:wrapNone/>
            <wp:docPr id="369399931" name="Picture 369399931" descr="A black and white speech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 name="Picture 1875" descr="A black and white speech bubbl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620000" cy="1437750"/>
                    </a:xfrm>
                    <a:prstGeom prst="rect">
                      <a:avLst/>
                    </a:prstGeom>
                  </pic:spPr>
                </pic:pic>
              </a:graphicData>
            </a:graphic>
            <wp14:sizeRelH relativeFrom="page">
              <wp14:pctWidth>0</wp14:pctWidth>
            </wp14:sizeRelH>
            <wp14:sizeRelV relativeFrom="page">
              <wp14:pctHeight>0</wp14:pctHeight>
            </wp14:sizeRelV>
          </wp:anchor>
        </w:drawing>
      </w:r>
      <w:r w:rsidRPr="00870E4F">
        <w:rPr>
          <w:b/>
          <w:bCs/>
        </w:rPr>
        <w:t>Independent</w:t>
      </w:r>
      <w:r>
        <w:rPr>
          <w:b/>
          <w:bCs/>
        </w:rPr>
        <w:t xml:space="preserve"> of the Government</w:t>
      </w:r>
      <w:r>
        <w:t xml:space="preserve"> means:</w:t>
      </w:r>
    </w:p>
    <w:p w14:paraId="4BB56108" w14:textId="77777777" w:rsidR="00BC52C3" w:rsidRDefault="00BC52C3" w:rsidP="00BC52C3">
      <w:pPr>
        <w:pStyle w:val="Listtoplevel"/>
      </w:pPr>
      <w:r>
        <w:rPr>
          <w:b/>
          <w:bCs/>
        </w:rPr>
        <w:drawing>
          <wp:anchor distT="0" distB="0" distL="114300" distR="114300" simplePos="0" relativeHeight="253187072" behindDoc="0" locked="0" layoutInCell="1" allowOverlap="1" wp14:anchorId="19EABAA0" wp14:editId="1027E391">
            <wp:simplePos x="0" y="0"/>
            <wp:positionH relativeFrom="column">
              <wp:posOffset>233045</wp:posOffset>
            </wp:positionH>
            <wp:positionV relativeFrom="paragraph">
              <wp:posOffset>-12700</wp:posOffset>
            </wp:positionV>
            <wp:extent cx="1070610" cy="1070610"/>
            <wp:effectExtent l="0" t="0" r="0" b="0"/>
            <wp:wrapNone/>
            <wp:docPr id="369399932" name="Picture 3693999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a:extLst>
                        <a:ext uri="{C183D7F6-B498-43B3-948B-1728B52AA6E4}">
                          <adec:decorative xmlns:adec="http://schemas.microsoft.com/office/drawing/2017/decorative" val="1"/>
                        </a:ext>
                      </a:extLst>
                    </pic:cNvPr>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070610" cy="1070610"/>
                    </a:xfrm>
                    <a:prstGeom prst="rect">
                      <a:avLst/>
                    </a:prstGeom>
                  </pic:spPr>
                </pic:pic>
              </a:graphicData>
            </a:graphic>
            <wp14:sizeRelH relativeFrom="page">
              <wp14:pctWidth>0</wp14:pctWidth>
            </wp14:sizeRelH>
            <wp14:sizeRelV relativeFrom="page">
              <wp14:pctHeight>0</wp14:pctHeight>
            </wp14:sizeRelV>
          </wp:anchor>
        </w:drawing>
      </w:r>
      <w:r>
        <w:t xml:space="preserve">we do our own work </w:t>
      </w:r>
    </w:p>
    <w:p w14:paraId="08585823" w14:textId="77777777" w:rsidR="00BC52C3" w:rsidRDefault="00BC52C3" w:rsidP="00BC52C3">
      <w:pPr>
        <w:pStyle w:val="Listtoplevel"/>
      </w:pPr>
      <w:r>
        <w:t>the Government does not tell us how to do our work.</w:t>
      </w:r>
    </w:p>
    <w:p w14:paraId="4039DD3A" w14:textId="77777777" w:rsidR="00BC52C3" w:rsidRDefault="00BC52C3" w:rsidP="00BC52C3"/>
    <w:p w14:paraId="06E8E1DA" w14:textId="1CA9257F" w:rsidR="00BC52C3" w:rsidRDefault="00BC52C3" w:rsidP="00BC52C3"/>
    <w:p w14:paraId="25AA1D42" w14:textId="77777777" w:rsidR="009F6777" w:rsidRDefault="009F6777">
      <w:pPr>
        <w:spacing w:line="240" w:lineRule="auto"/>
        <w:ind w:left="0"/>
      </w:pPr>
      <w:r>
        <w:br w:type="page"/>
      </w:r>
    </w:p>
    <w:p w14:paraId="20103109" w14:textId="3A0D2234" w:rsidR="00BC52C3" w:rsidRDefault="005755AC" w:rsidP="00BC52C3">
      <w:r>
        <w:rPr>
          <w:noProof/>
        </w:rPr>
        <w:lastRenderedPageBreak/>
        <w:drawing>
          <wp:anchor distT="0" distB="0" distL="114300" distR="114300" simplePos="0" relativeHeight="253204480" behindDoc="0" locked="0" layoutInCell="1" allowOverlap="1" wp14:anchorId="61A1A035" wp14:editId="4F3EE05A">
            <wp:simplePos x="0" y="0"/>
            <wp:positionH relativeFrom="column">
              <wp:posOffset>0</wp:posOffset>
            </wp:positionH>
            <wp:positionV relativeFrom="paragraph">
              <wp:posOffset>0</wp:posOffset>
            </wp:positionV>
            <wp:extent cx="1620000" cy="416355"/>
            <wp:effectExtent l="0" t="0" r="0" b="3175"/>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Picture 1860">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r w:rsidR="00BC52C3">
        <w:t xml:space="preserve">The Ombudsman can do things to </w:t>
      </w:r>
      <w:r w:rsidR="00450CEE">
        <w:t>help</w:t>
      </w:r>
      <w:r w:rsidR="00BC52C3">
        <w:t xml:space="preserve"> whistleblowers like</w:t>
      </w:r>
      <w:r w:rsidR="005D0C35">
        <w:t xml:space="preserve"> tell you</w:t>
      </w:r>
      <w:r w:rsidR="00BC52C3">
        <w:t xml:space="preserve">: </w:t>
      </w:r>
    </w:p>
    <w:p w14:paraId="190C8CBB" w14:textId="13DD80BA" w:rsidR="00BC52C3" w:rsidRDefault="009F6777" w:rsidP="00BC52C3">
      <w:pPr>
        <w:pStyle w:val="ListParagraph"/>
      </w:pPr>
      <w:r>
        <w:rPr>
          <w:rFonts w:cs="Arial"/>
          <w:noProof/>
          <w:szCs w:val="32"/>
          <w:lang w:val="en-NZ" w:eastAsia="en-NZ"/>
        </w:rPr>
        <w:drawing>
          <wp:anchor distT="0" distB="0" distL="114300" distR="114300" simplePos="0" relativeHeight="253193216" behindDoc="0" locked="0" layoutInCell="1" allowOverlap="1" wp14:anchorId="0400F474" wp14:editId="67108B5F">
            <wp:simplePos x="0" y="0"/>
            <wp:positionH relativeFrom="column">
              <wp:posOffset>-2177</wp:posOffset>
            </wp:positionH>
            <wp:positionV relativeFrom="paragraph">
              <wp:posOffset>217079</wp:posOffset>
            </wp:positionV>
            <wp:extent cx="1620000" cy="1144912"/>
            <wp:effectExtent l="0" t="0" r="5715" b="0"/>
            <wp:wrapNone/>
            <wp:docPr id="192" name="Picture 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620000" cy="1144912"/>
                    </a:xfrm>
                    <a:prstGeom prst="rect">
                      <a:avLst/>
                    </a:prstGeom>
                  </pic:spPr>
                </pic:pic>
              </a:graphicData>
            </a:graphic>
            <wp14:sizeRelH relativeFrom="page">
              <wp14:pctWidth>0</wp14:pctWidth>
            </wp14:sizeRelH>
            <wp14:sizeRelV relativeFrom="page">
              <wp14:pctHeight>0</wp14:pctHeight>
            </wp14:sizeRelV>
          </wp:anchor>
        </w:drawing>
      </w:r>
      <w:r w:rsidR="00BC52C3">
        <w:t>what protected disclosures are</w:t>
      </w:r>
    </w:p>
    <w:p w14:paraId="63761677" w14:textId="56874FD0" w:rsidR="00186C77" w:rsidRDefault="00186C77" w:rsidP="00BC52C3">
      <w:pPr>
        <w:pStyle w:val="ListParagraph"/>
      </w:pPr>
      <w:r>
        <w:t>how to make a protected disclosure</w:t>
      </w:r>
    </w:p>
    <w:p w14:paraId="5F4C6BD4" w14:textId="200DCC1C" w:rsidR="00BC52C3" w:rsidRDefault="00186C77" w:rsidP="00BC52C3">
      <w:pPr>
        <w:pStyle w:val="ListParagraph"/>
      </w:pPr>
      <w:r>
        <w:rPr>
          <w:noProof/>
        </w:rPr>
        <w:drawing>
          <wp:anchor distT="0" distB="0" distL="114300" distR="114300" simplePos="0" relativeHeight="253197312" behindDoc="0" locked="0" layoutInCell="1" allowOverlap="1" wp14:anchorId="5F24155D" wp14:editId="51166C43">
            <wp:simplePos x="0" y="0"/>
            <wp:positionH relativeFrom="column">
              <wp:posOffset>-26035</wp:posOffset>
            </wp:positionH>
            <wp:positionV relativeFrom="paragraph">
              <wp:posOffset>0</wp:posOffset>
            </wp:positionV>
            <wp:extent cx="1645920" cy="1645920"/>
            <wp:effectExtent l="0" t="0" r="508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14:sizeRelH relativeFrom="page">
              <wp14:pctWidth>0</wp14:pctWidth>
            </wp14:sizeRelH>
            <wp14:sizeRelV relativeFrom="page">
              <wp14:pctHeight>0</wp14:pctHeight>
            </wp14:sizeRelV>
          </wp:anchor>
        </w:drawing>
      </w:r>
      <w:r w:rsidR="00BC52C3">
        <w:t xml:space="preserve">who you can </w:t>
      </w:r>
      <w:r w:rsidR="005D0C35">
        <w:t>make protected disclosures to about serious wrongdoing</w:t>
      </w:r>
    </w:p>
    <w:p w14:paraId="38935440" w14:textId="04F9604A" w:rsidR="00BC52C3" w:rsidRDefault="00BC52C3" w:rsidP="00BC52C3">
      <w:pPr>
        <w:pStyle w:val="ListParagraph"/>
      </w:pPr>
      <w:r>
        <w:t>what each authority</w:t>
      </w:r>
      <w:r w:rsidR="00EF4E07">
        <w:t xml:space="preserve"> does </w:t>
      </w:r>
    </w:p>
    <w:p w14:paraId="2ED278A4" w14:textId="6DEFB692" w:rsidR="00BC52C3" w:rsidRDefault="00186C77" w:rsidP="00BC52C3">
      <w:pPr>
        <w:pStyle w:val="ListParagraph"/>
      </w:pPr>
      <w:r>
        <w:rPr>
          <w:noProof/>
        </w:rPr>
        <w:drawing>
          <wp:anchor distT="0" distB="0" distL="114300" distR="114300" simplePos="0" relativeHeight="253195264" behindDoc="0" locked="0" layoutInCell="1" allowOverlap="1" wp14:anchorId="34C41F4F" wp14:editId="00BF9727">
            <wp:simplePos x="0" y="0"/>
            <wp:positionH relativeFrom="column">
              <wp:posOffset>0</wp:posOffset>
            </wp:positionH>
            <wp:positionV relativeFrom="paragraph">
              <wp:posOffset>13970</wp:posOffset>
            </wp:positionV>
            <wp:extent cx="1371600" cy="1503045"/>
            <wp:effectExtent l="0" t="0" r="0" b="0"/>
            <wp:wrapNone/>
            <wp:docPr id="1889" name="Picture 1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 name="Picture 1889">
                      <a:extLst>
                        <a:ext uri="{C183D7F6-B498-43B3-948B-1728B52AA6E4}">
                          <adec:decorative xmlns:adec="http://schemas.microsoft.com/office/drawing/2017/decorative" val="1"/>
                        </a:ext>
                      </a:extLst>
                    </pic:cNvPr>
                    <pic:cNvPicPr/>
                  </pic:nvPicPr>
                  <pic:blipFill rotWithShape="1">
                    <a:blip r:embed="rId40" cstate="print">
                      <a:extLst>
                        <a:ext uri="{28A0092B-C50C-407E-A947-70E740481C1C}">
                          <a14:useLocalDpi xmlns:a14="http://schemas.microsoft.com/office/drawing/2010/main" val="0"/>
                        </a:ext>
                      </a:extLst>
                    </a:blip>
                    <a:srcRect l="15833" t="26667" r="17257"/>
                    <a:stretch/>
                  </pic:blipFill>
                  <pic:spPr bwMode="auto">
                    <a:xfrm>
                      <a:off x="0" y="0"/>
                      <a:ext cx="1371600" cy="1503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52C3">
        <w:t xml:space="preserve">how you can be kept safe if the place you work </w:t>
      </w:r>
      <w:r w:rsidR="00EF4E07">
        <w:t>at</w:t>
      </w:r>
      <w:r w:rsidR="00BC52C3">
        <w:t xml:space="preserve"> tries to punish you for being a </w:t>
      </w:r>
      <w:r w:rsidR="005D0C35">
        <w:t>whistleblower</w:t>
      </w:r>
      <w:r w:rsidR="00BC52C3">
        <w:t xml:space="preserve">. </w:t>
      </w:r>
    </w:p>
    <w:p w14:paraId="6C514A8C" w14:textId="77777777" w:rsidR="009F6777" w:rsidRDefault="009F6777">
      <w:pPr>
        <w:spacing w:line="240" w:lineRule="auto"/>
        <w:ind w:left="0"/>
      </w:pPr>
      <w:r>
        <w:br w:type="page"/>
      </w:r>
    </w:p>
    <w:p w14:paraId="493838DA" w14:textId="4E04A12E" w:rsidR="00BC52C3" w:rsidRDefault="009F6777" w:rsidP="00BC52C3">
      <w:r>
        <w:rPr>
          <w:noProof/>
        </w:rPr>
        <w:lastRenderedPageBreak/>
        <w:drawing>
          <wp:anchor distT="0" distB="0" distL="114300" distR="114300" simplePos="0" relativeHeight="253199360" behindDoc="0" locked="0" layoutInCell="1" allowOverlap="1" wp14:anchorId="30A99DFE" wp14:editId="64442FEA">
            <wp:simplePos x="0" y="0"/>
            <wp:positionH relativeFrom="column">
              <wp:posOffset>-182880</wp:posOffset>
            </wp:positionH>
            <wp:positionV relativeFrom="paragraph">
              <wp:posOffset>0</wp:posOffset>
            </wp:positionV>
            <wp:extent cx="1619646" cy="1477108"/>
            <wp:effectExtent l="0" t="0" r="6350" b="0"/>
            <wp:wrapNone/>
            <wp:docPr id="1987598205" name="Picture 1987598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98205" name="Picture 1987598205">
                      <a:extLst>
                        <a:ext uri="{C183D7F6-B498-43B3-948B-1728B52AA6E4}">
                          <adec:decorative xmlns:adec="http://schemas.microsoft.com/office/drawing/2017/decorative" val="1"/>
                        </a:ext>
                      </a:extLst>
                    </pic:cNvPr>
                    <pic:cNvPicPr/>
                  </pic:nvPicPr>
                  <pic:blipFill rotWithShape="1">
                    <a:blip r:embed="rId93" cstate="print">
                      <a:extLst>
                        <a:ext uri="{28A0092B-C50C-407E-A947-70E740481C1C}">
                          <a14:useLocalDpi xmlns:a14="http://schemas.microsoft.com/office/drawing/2010/main" val="0"/>
                        </a:ext>
                      </a:extLst>
                    </a:blip>
                    <a:srcRect b="30995"/>
                    <a:stretch/>
                  </pic:blipFill>
                  <pic:spPr bwMode="auto">
                    <a:xfrm>
                      <a:off x="0" y="0"/>
                      <a:ext cx="1619646" cy="14771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52C3">
        <w:t>You can contact the Ombudsman if</w:t>
      </w:r>
      <w:r w:rsidR="00912D89">
        <w:t xml:space="preserve"> you</w:t>
      </w:r>
      <w:r w:rsidR="00BC52C3">
        <w:t>:</w:t>
      </w:r>
    </w:p>
    <w:p w14:paraId="3EE3D089" w14:textId="63D1DF3B" w:rsidR="00EF4E07" w:rsidRDefault="00912D89" w:rsidP="00912D89">
      <w:pPr>
        <w:pStyle w:val="ListParagraph"/>
      </w:pPr>
      <w:r>
        <w:rPr>
          <w:noProof/>
        </w:rPr>
        <w:drawing>
          <wp:anchor distT="0" distB="0" distL="114300" distR="114300" simplePos="0" relativeHeight="253200384" behindDoc="0" locked="0" layoutInCell="1" allowOverlap="1" wp14:anchorId="722767E0" wp14:editId="26EF06B1">
            <wp:simplePos x="0" y="0"/>
            <wp:positionH relativeFrom="column">
              <wp:posOffset>-177800</wp:posOffset>
            </wp:positionH>
            <wp:positionV relativeFrom="paragraph">
              <wp:posOffset>967105</wp:posOffset>
            </wp:positionV>
            <wp:extent cx="1798320" cy="1596009"/>
            <wp:effectExtent l="0" t="0" r="5080" b="4445"/>
            <wp:wrapNone/>
            <wp:docPr id="194" name="Picture 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a:extLst>
                        <a:ext uri="{C183D7F6-B498-43B3-948B-1728B52AA6E4}">
                          <adec:decorative xmlns:adec="http://schemas.microsoft.com/office/drawing/2017/decorative" val="1"/>
                        </a:ext>
                      </a:extLst>
                    </pic:cNvPr>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798320" cy="1596009"/>
                    </a:xfrm>
                    <a:prstGeom prst="rect">
                      <a:avLst/>
                    </a:prstGeom>
                  </pic:spPr>
                </pic:pic>
              </a:graphicData>
            </a:graphic>
            <wp14:sizeRelH relativeFrom="page">
              <wp14:pctWidth>0</wp14:pctWidth>
            </wp14:sizeRelH>
            <wp14:sizeRelV relativeFrom="page">
              <wp14:pctHeight>0</wp14:pctHeight>
            </wp14:sizeRelV>
          </wp:anchor>
        </w:drawing>
      </w:r>
      <w:r w:rsidR="00BC52C3">
        <w:t>think serious wrongdoing has happened at your work</w:t>
      </w:r>
    </w:p>
    <w:p w14:paraId="73E4797F" w14:textId="50A83161" w:rsidR="00912D89" w:rsidRDefault="009F6777" w:rsidP="00BC52C3">
      <w:pPr>
        <w:pStyle w:val="ListParagraph"/>
      </w:pPr>
      <w:r>
        <w:rPr>
          <w:noProof/>
        </w:rPr>
        <w:drawing>
          <wp:anchor distT="0" distB="0" distL="114300" distR="114300" simplePos="0" relativeHeight="253202432" behindDoc="0" locked="0" layoutInCell="1" allowOverlap="1" wp14:anchorId="0D7F6ABE" wp14:editId="3AE0703E">
            <wp:simplePos x="0" y="0"/>
            <wp:positionH relativeFrom="column">
              <wp:posOffset>259080</wp:posOffset>
            </wp:positionH>
            <wp:positionV relativeFrom="paragraph">
              <wp:posOffset>291465</wp:posOffset>
            </wp:positionV>
            <wp:extent cx="929640" cy="929640"/>
            <wp:effectExtent l="0" t="0" r="0" b="0"/>
            <wp:wrapNone/>
            <wp:docPr id="196" name="Picture 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03" name="Picture 369399903">
                      <a:extLst>
                        <a:ext uri="{C183D7F6-B498-43B3-948B-1728B52AA6E4}">
                          <adec:decorative xmlns:adec="http://schemas.microsoft.com/office/drawing/2017/decorative" val="1"/>
                        </a:ext>
                      </a:extLst>
                    </pic:cNvPr>
                    <pic:cNvPicPr/>
                  </pic:nvPicPr>
                  <pic:blipFill>
                    <a:blip r:embed="rId95" cstate="print">
                      <a:extLst>
                        <a:ext uri="{28A0092B-C50C-407E-A947-70E740481C1C}">
                          <a14:useLocalDpi xmlns:a14="http://schemas.microsoft.com/office/drawing/2010/main" val="0"/>
                        </a:ext>
                      </a:extLst>
                    </a:blip>
                    <a:stretch>
                      <a:fillRect/>
                    </a:stretch>
                  </pic:blipFill>
                  <pic:spPr>
                    <a:xfrm>
                      <a:off x="0" y="0"/>
                      <a:ext cx="929640" cy="929640"/>
                    </a:xfrm>
                    <a:prstGeom prst="rect">
                      <a:avLst/>
                    </a:prstGeom>
                  </pic:spPr>
                </pic:pic>
              </a:graphicData>
            </a:graphic>
            <wp14:sizeRelH relativeFrom="page">
              <wp14:pctWidth>0</wp14:pctWidth>
            </wp14:sizeRelH>
            <wp14:sizeRelV relativeFrom="page">
              <wp14:pctHeight>0</wp14:pctHeight>
            </wp14:sizeRelV>
          </wp:anchor>
        </w:drawing>
      </w:r>
      <w:r w:rsidR="00EF4E07">
        <w:t>want to find out more information</w:t>
      </w:r>
      <w:r>
        <w:t xml:space="preserve"> about whistleblowing</w:t>
      </w:r>
    </w:p>
    <w:p w14:paraId="6F82DB95" w14:textId="7A457499" w:rsidR="00EF4E07" w:rsidRDefault="00912D89" w:rsidP="00BC52C3">
      <w:pPr>
        <w:pStyle w:val="ListParagraph"/>
      </w:pPr>
      <w:r>
        <w:t xml:space="preserve">want to find out the right authority to </w:t>
      </w:r>
      <w:r w:rsidR="00D02C77">
        <w:t>make a protected disclosure to</w:t>
      </w:r>
      <w:r w:rsidR="00EF4E07">
        <w:t>.</w:t>
      </w:r>
    </w:p>
    <w:p w14:paraId="70AD88A4" w14:textId="6809B529" w:rsidR="00BC52C3" w:rsidRDefault="00BC52C3" w:rsidP="00BC52C3"/>
    <w:p w14:paraId="4C47DF0E" w14:textId="14A3F151" w:rsidR="00EF4E07" w:rsidRDefault="00EF4E07" w:rsidP="00BC52C3"/>
    <w:p w14:paraId="78DE1FFB" w14:textId="77777777" w:rsidR="00BC52C3" w:rsidRDefault="00BC52C3" w:rsidP="00BC52C3">
      <w:r>
        <w:rPr>
          <w:noProof/>
        </w:rPr>
        <w:drawing>
          <wp:anchor distT="0" distB="0" distL="114300" distR="114300" simplePos="0" relativeHeight="253189120" behindDoc="0" locked="0" layoutInCell="1" allowOverlap="1" wp14:anchorId="6C62BAEA" wp14:editId="6551F03D">
            <wp:simplePos x="0" y="0"/>
            <wp:positionH relativeFrom="column">
              <wp:posOffset>-307147</wp:posOffset>
            </wp:positionH>
            <wp:positionV relativeFrom="paragraph">
              <wp:posOffset>-164465</wp:posOffset>
            </wp:positionV>
            <wp:extent cx="1621192" cy="1152000"/>
            <wp:effectExtent l="0" t="0" r="0" b="0"/>
            <wp:wrapNone/>
            <wp:docPr id="369399933" name="Picture 3693999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 name="Picture 187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1192" cy="115200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3191168" behindDoc="0" locked="0" layoutInCell="1" allowOverlap="1" wp14:anchorId="5E0FEC8C" wp14:editId="551D7B50">
            <wp:simplePos x="0" y="0"/>
            <wp:positionH relativeFrom="column">
              <wp:posOffset>452120</wp:posOffset>
            </wp:positionH>
            <wp:positionV relativeFrom="paragraph">
              <wp:posOffset>-165295</wp:posOffset>
            </wp:positionV>
            <wp:extent cx="1070610" cy="1070610"/>
            <wp:effectExtent l="0" t="0" r="0" b="0"/>
            <wp:wrapNone/>
            <wp:docPr id="369399934" name="Picture 3693999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a:extLst>
                        <a:ext uri="{C183D7F6-B498-43B3-948B-1728B52AA6E4}">
                          <adec:decorative xmlns:adec="http://schemas.microsoft.com/office/drawing/2017/decorative" val="1"/>
                        </a:ext>
                      </a:extLst>
                    </pic:cNvPr>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070610" cy="1070610"/>
                    </a:xfrm>
                    <a:prstGeom prst="rect">
                      <a:avLst/>
                    </a:prstGeom>
                  </pic:spPr>
                </pic:pic>
              </a:graphicData>
            </a:graphic>
            <wp14:sizeRelH relativeFrom="page">
              <wp14:pctWidth>0</wp14:pctWidth>
            </wp14:sizeRelH>
            <wp14:sizeRelV relativeFrom="page">
              <wp14:pctHeight>0</wp14:pctHeight>
            </wp14:sizeRelV>
          </wp:anchor>
        </w:drawing>
      </w:r>
      <w:r>
        <w:t>The Ombudsman services are:</w:t>
      </w:r>
    </w:p>
    <w:p w14:paraId="7C7DCF00" w14:textId="77777777" w:rsidR="00BC52C3" w:rsidRDefault="00BC52C3" w:rsidP="00BC52C3">
      <w:pPr>
        <w:pStyle w:val="Listtoplevel"/>
      </w:pPr>
      <w:r>
        <w:drawing>
          <wp:anchor distT="0" distB="0" distL="114300" distR="114300" simplePos="0" relativeHeight="253190144" behindDoc="0" locked="0" layoutInCell="1" allowOverlap="1" wp14:anchorId="2C720B85" wp14:editId="137A47B4">
            <wp:simplePos x="0" y="0"/>
            <wp:positionH relativeFrom="column">
              <wp:posOffset>-3175</wp:posOffset>
            </wp:positionH>
            <wp:positionV relativeFrom="paragraph">
              <wp:posOffset>514477</wp:posOffset>
            </wp:positionV>
            <wp:extent cx="1620000" cy="1055132"/>
            <wp:effectExtent l="0" t="0" r="5715" b="0"/>
            <wp:wrapNone/>
            <wp:docPr id="369399935" name="Picture 3693999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 name="Picture 1867">
                      <a:extLst>
                        <a:ext uri="{C183D7F6-B498-43B3-948B-1728B52AA6E4}">
                          <adec:decorative xmlns:adec="http://schemas.microsoft.com/office/drawing/2017/decorative" val="1"/>
                        </a:ext>
                      </a:extLst>
                    </pic:cNvPr>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620000" cy="1055132"/>
                    </a:xfrm>
                    <a:prstGeom prst="rect">
                      <a:avLst/>
                    </a:prstGeom>
                  </pic:spPr>
                </pic:pic>
              </a:graphicData>
            </a:graphic>
            <wp14:sizeRelH relativeFrom="page">
              <wp14:pctWidth>0</wp14:pctWidth>
            </wp14:sizeRelH>
            <wp14:sizeRelV relativeFrom="page">
              <wp14:pctHeight>0</wp14:pctHeight>
            </wp14:sizeRelV>
          </wp:anchor>
        </w:drawing>
      </w:r>
      <w:r>
        <w:t>free to all New Zealanders</w:t>
      </w:r>
    </w:p>
    <w:p w14:paraId="017B25B8" w14:textId="77777777" w:rsidR="00BC52C3" w:rsidRDefault="00BC52C3" w:rsidP="00BC52C3">
      <w:pPr>
        <w:pStyle w:val="Listtoplevel"/>
      </w:pPr>
      <w:r>
        <w:t xml:space="preserve">available to all New Zealanders. </w:t>
      </w:r>
    </w:p>
    <w:p w14:paraId="262B4E8B" w14:textId="77777777" w:rsidR="00BC52C3" w:rsidRDefault="00BC52C3" w:rsidP="00A75536">
      <w:pPr>
        <w:rPr>
          <w:rFonts w:eastAsia="Arial Unicode MS"/>
        </w:rPr>
      </w:pPr>
    </w:p>
    <w:p w14:paraId="244AA57B" w14:textId="17BFD3C2" w:rsidR="00E41153" w:rsidRDefault="00E41153">
      <w:pPr>
        <w:spacing w:line="240" w:lineRule="auto"/>
        <w:ind w:left="0"/>
        <w:rPr>
          <w:rFonts w:eastAsia="Arial Unicode MS"/>
        </w:rPr>
      </w:pPr>
      <w:r>
        <w:rPr>
          <w:rFonts w:eastAsia="Arial Unicode MS"/>
        </w:rPr>
        <w:br w:type="page"/>
      </w:r>
    </w:p>
    <w:p w14:paraId="02F550FE" w14:textId="5CEE8A99" w:rsidR="00327E18" w:rsidRDefault="00AA2364" w:rsidP="00327E18">
      <w:pPr>
        <w:pStyle w:val="Heading1"/>
        <w:pBdr>
          <w:top w:val="single" w:sz="18" w:space="10" w:color="21B57F"/>
          <w:left w:val="single" w:sz="18" w:space="4" w:color="21B57F"/>
          <w:bottom w:val="single" w:sz="18" w:space="0" w:color="21B57F"/>
          <w:right w:val="single" w:sz="18" w:space="4" w:color="21B57F"/>
        </w:pBdr>
      </w:pPr>
      <w:bookmarkStart w:id="7" w:name="PlacesYouCanMakeAProtectedDisclosureTo"/>
      <w:r>
        <w:lastRenderedPageBreak/>
        <w:t xml:space="preserve">Places you can make a </w:t>
      </w:r>
      <w:r w:rsidR="00E41153">
        <w:br/>
      </w:r>
      <w:r>
        <w:t>protected disclosure to</w:t>
      </w:r>
    </w:p>
    <w:bookmarkEnd w:id="7"/>
    <w:p w14:paraId="1121D490" w14:textId="1C0D2799" w:rsidR="00327E18" w:rsidRDefault="00327E18" w:rsidP="00327E18">
      <w:pPr>
        <w:rPr>
          <w:rFonts w:eastAsia="Arial Unicode MS"/>
        </w:rPr>
      </w:pPr>
    </w:p>
    <w:p w14:paraId="1954CCC5" w14:textId="3FB4EC34" w:rsidR="00327E18" w:rsidRDefault="000C28F7" w:rsidP="00327E18">
      <w:pPr>
        <w:rPr>
          <w:rFonts w:eastAsia="Arial Unicode MS"/>
        </w:rPr>
      </w:pPr>
      <w:r>
        <w:rPr>
          <w:noProof/>
        </w:rPr>
        <w:drawing>
          <wp:anchor distT="0" distB="0" distL="114300" distR="114300" simplePos="0" relativeHeight="253162496" behindDoc="0" locked="0" layoutInCell="1" allowOverlap="1" wp14:anchorId="4A04587B" wp14:editId="3C0373D7">
            <wp:simplePos x="0" y="0"/>
            <wp:positionH relativeFrom="column">
              <wp:posOffset>213360</wp:posOffset>
            </wp:positionH>
            <wp:positionV relativeFrom="paragraph">
              <wp:posOffset>40640</wp:posOffset>
            </wp:positionV>
            <wp:extent cx="1173480" cy="1173480"/>
            <wp:effectExtent l="0" t="0" r="0" b="0"/>
            <wp:wrapNone/>
            <wp:docPr id="369399921" name="Picture 3693999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03" name="Picture 369399903">
                      <a:extLst>
                        <a:ext uri="{C183D7F6-B498-43B3-948B-1728B52AA6E4}">
                          <adec:decorative xmlns:adec="http://schemas.microsoft.com/office/drawing/2017/decorative" val="1"/>
                        </a:ext>
                      </a:extLst>
                    </pic:cNvPr>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14:sizeRelH relativeFrom="page">
              <wp14:pctWidth>0</wp14:pctWidth>
            </wp14:sizeRelH>
            <wp14:sizeRelV relativeFrom="page">
              <wp14:pctHeight>0</wp14:pctHeight>
            </wp14:sizeRelV>
          </wp:anchor>
        </w:drawing>
      </w:r>
    </w:p>
    <w:p w14:paraId="0B9FC41C" w14:textId="7756C90B" w:rsidR="006E3A0A" w:rsidRDefault="005B3DC9" w:rsidP="00DF0837">
      <w:pPr>
        <w:rPr>
          <w:rFonts w:eastAsia="Arial Unicode MS"/>
        </w:rPr>
      </w:pPr>
      <w:r>
        <w:rPr>
          <w:rFonts w:eastAsia="Arial Unicode MS"/>
        </w:rPr>
        <w:t>Here are some of the p</w:t>
      </w:r>
      <w:r w:rsidR="006E3A0A">
        <w:rPr>
          <w:rFonts w:eastAsia="Arial Unicode MS"/>
        </w:rPr>
        <w:t xml:space="preserve">laces a whistleblower can </w:t>
      </w:r>
      <w:r w:rsidR="005D0C35">
        <w:rPr>
          <w:rFonts w:eastAsia="Arial Unicode MS"/>
        </w:rPr>
        <w:t>make a protected disclosure to</w:t>
      </w:r>
      <w:r w:rsidR="006E3A0A">
        <w:rPr>
          <w:rFonts w:eastAsia="Arial Unicode MS"/>
        </w:rPr>
        <w:t xml:space="preserve">: </w:t>
      </w:r>
    </w:p>
    <w:p w14:paraId="2691B281" w14:textId="4237B588" w:rsidR="00DE709C" w:rsidRPr="00DE709C" w:rsidRDefault="005B3DC9" w:rsidP="00DE709C">
      <w:pPr>
        <w:pStyle w:val="Listtoplevel"/>
      </w:pPr>
      <w:r>
        <w:drawing>
          <wp:anchor distT="0" distB="0" distL="114300" distR="114300" simplePos="0" relativeHeight="253089792" behindDoc="0" locked="0" layoutInCell="1" allowOverlap="1" wp14:anchorId="34B9FBAB" wp14:editId="2B6652E0">
            <wp:simplePos x="0" y="0"/>
            <wp:positionH relativeFrom="column">
              <wp:posOffset>3810</wp:posOffset>
            </wp:positionH>
            <wp:positionV relativeFrom="paragraph">
              <wp:posOffset>192405</wp:posOffset>
            </wp:positionV>
            <wp:extent cx="1620000" cy="416355"/>
            <wp:effectExtent l="0" t="0" r="0" b="3175"/>
            <wp:wrapNone/>
            <wp:docPr id="1866" name="Picture 18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Picture 1860">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r w:rsidR="00DE709C" w:rsidRPr="00DE709C">
        <w:t>Ombudsman</w:t>
      </w:r>
    </w:p>
    <w:p w14:paraId="1A5351FC" w14:textId="7CD90373" w:rsidR="00DE709C" w:rsidRPr="00DE709C" w:rsidRDefault="00894AF6" w:rsidP="00DE709C">
      <w:pPr>
        <w:pStyle w:val="Listtoplevel"/>
      </w:pPr>
      <w:r>
        <w:drawing>
          <wp:anchor distT="0" distB="0" distL="114300" distR="114300" simplePos="0" relativeHeight="253159424" behindDoc="0" locked="0" layoutInCell="1" allowOverlap="1" wp14:anchorId="71FEC9E8" wp14:editId="7A4ECC60">
            <wp:simplePos x="0" y="0"/>
            <wp:positionH relativeFrom="column">
              <wp:posOffset>45720</wp:posOffset>
            </wp:positionH>
            <wp:positionV relativeFrom="paragraph">
              <wp:posOffset>200660</wp:posOffset>
            </wp:positionV>
            <wp:extent cx="1440180" cy="781561"/>
            <wp:effectExtent l="0" t="0" r="0" b="6350"/>
            <wp:wrapNone/>
            <wp:docPr id="369399919" name="Picture 3693999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99919" name="Picture 369399919">
                      <a:extLst>
                        <a:ext uri="{C183D7F6-B498-43B3-948B-1728B52AA6E4}">
                          <adec:decorative xmlns:adec="http://schemas.microsoft.com/office/drawing/2017/decorative" val="1"/>
                        </a:ext>
                      </a:extLst>
                    </pic:cNvP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40180" cy="781561"/>
                    </a:xfrm>
                    <a:prstGeom prst="rect">
                      <a:avLst/>
                    </a:prstGeom>
                  </pic:spPr>
                </pic:pic>
              </a:graphicData>
            </a:graphic>
            <wp14:sizeRelH relativeFrom="page">
              <wp14:pctWidth>0</wp14:pctWidth>
            </wp14:sizeRelH>
            <wp14:sizeRelV relativeFrom="page">
              <wp14:pctHeight>0</wp14:pctHeight>
            </wp14:sizeRelV>
          </wp:anchor>
        </w:drawing>
      </w:r>
      <w:r w:rsidR="00DE709C" w:rsidRPr="00DE709C">
        <w:t>Health and Disability Commissioner</w:t>
      </w:r>
    </w:p>
    <w:p w14:paraId="097D01EC" w14:textId="40B83EE3" w:rsidR="00DE709C" w:rsidRPr="00DE709C" w:rsidRDefault="00A559A7" w:rsidP="00DE709C">
      <w:pPr>
        <w:pStyle w:val="Listtoplevel"/>
      </w:pPr>
      <w:r>
        <w:drawing>
          <wp:anchor distT="0" distB="0" distL="114300" distR="114300" simplePos="0" relativeHeight="253088768" behindDoc="0" locked="0" layoutInCell="1" allowOverlap="1" wp14:anchorId="365A0865" wp14:editId="662B6FA1">
            <wp:simplePos x="0" y="0"/>
            <wp:positionH relativeFrom="column">
              <wp:posOffset>0</wp:posOffset>
            </wp:positionH>
            <wp:positionV relativeFrom="paragraph">
              <wp:posOffset>158750</wp:posOffset>
            </wp:positionV>
            <wp:extent cx="1485900" cy="604997"/>
            <wp:effectExtent l="0" t="0" r="0" b="508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485900" cy="604997"/>
                    </a:xfrm>
                    <a:prstGeom prst="rect">
                      <a:avLst/>
                    </a:prstGeom>
                  </pic:spPr>
                </pic:pic>
              </a:graphicData>
            </a:graphic>
            <wp14:sizeRelH relativeFrom="page">
              <wp14:pctWidth>0</wp14:pctWidth>
            </wp14:sizeRelH>
            <wp14:sizeRelV relativeFrom="page">
              <wp14:pctHeight>0</wp14:pctHeight>
            </wp14:sizeRelV>
          </wp:anchor>
        </w:drawing>
      </w:r>
      <w:r w:rsidR="00DE709C" w:rsidRPr="00DE709C">
        <w:t>Human Rights Commissioner</w:t>
      </w:r>
    </w:p>
    <w:p w14:paraId="1B750DF6" w14:textId="0EA6C01D" w:rsidR="00DE709C" w:rsidRPr="00DE709C" w:rsidRDefault="000C28F7" w:rsidP="00DE709C">
      <w:pPr>
        <w:pStyle w:val="Listtoplevel"/>
      </w:pPr>
      <w:r>
        <w:drawing>
          <wp:anchor distT="0" distB="0" distL="114300" distR="114300" simplePos="0" relativeHeight="253278208" behindDoc="0" locked="0" layoutInCell="1" allowOverlap="1" wp14:anchorId="0C68CE82" wp14:editId="6FEFA18E">
            <wp:simplePos x="0" y="0"/>
            <wp:positionH relativeFrom="column">
              <wp:posOffset>45720</wp:posOffset>
            </wp:positionH>
            <wp:positionV relativeFrom="paragraph">
              <wp:posOffset>302895</wp:posOffset>
            </wp:positionV>
            <wp:extent cx="1620000" cy="573084"/>
            <wp:effectExtent l="0" t="0" r="0" b="0"/>
            <wp:wrapNone/>
            <wp:docPr id="1798004485" name="Picture 17980044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Picture 1896">
                      <a:extLst>
                        <a:ext uri="{C183D7F6-B498-43B3-948B-1728B52AA6E4}">
                          <adec:decorative xmlns:adec="http://schemas.microsoft.com/office/drawing/2017/decorative" val="1"/>
                        </a:ext>
                      </a:extLst>
                    </pic:cNvPr>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620000" cy="573084"/>
                    </a:xfrm>
                    <a:prstGeom prst="rect">
                      <a:avLst/>
                    </a:prstGeom>
                  </pic:spPr>
                </pic:pic>
              </a:graphicData>
            </a:graphic>
            <wp14:sizeRelH relativeFrom="page">
              <wp14:pctWidth>0</wp14:pctWidth>
            </wp14:sizeRelH>
            <wp14:sizeRelV relativeFrom="page">
              <wp14:pctHeight>0</wp14:pctHeight>
            </wp14:sizeRelV>
          </wp:anchor>
        </w:drawing>
      </w:r>
      <w:r w:rsidR="00386EF8">
        <w:t>NZ Police Commission</w:t>
      </w:r>
      <w:r w:rsidR="00FE3165">
        <w:t>er</w:t>
      </w:r>
    </w:p>
    <w:p w14:paraId="07788DD4" w14:textId="173CF700" w:rsidR="00DE709C" w:rsidRDefault="00894AF6" w:rsidP="00DE709C">
      <w:pPr>
        <w:pStyle w:val="Listtoplevel"/>
      </w:pPr>
      <w:r>
        <w:rPr>
          <w:spacing w:val="-4"/>
        </w:rPr>
        <w:drawing>
          <wp:anchor distT="0" distB="0" distL="114300" distR="114300" simplePos="0" relativeHeight="253164544" behindDoc="0" locked="0" layoutInCell="1" allowOverlap="1" wp14:anchorId="6309B18A" wp14:editId="6B7FC769">
            <wp:simplePos x="0" y="0"/>
            <wp:positionH relativeFrom="column">
              <wp:posOffset>-167640</wp:posOffset>
            </wp:positionH>
            <wp:positionV relativeFrom="paragraph">
              <wp:posOffset>351790</wp:posOffset>
            </wp:positionV>
            <wp:extent cx="2133265" cy="605481"/>
            <wp:effectExtent l="0" t="0" r="635" b="4445"/>
            <wp:wrapNone/>
            <wp:docPr id="1905" name="Picture 1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 name="Picture 1905">
                      <a:extLst>
                        <a:ext uri="{C183D7F6-B498-43B3-948B-1728B52AA6E4}">
                          <adec:decorative xmlns:adec="http://schemas.microsoft.com/office/drawing/2017/decorative" val="1"/>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2133265" cy="605481"/>
                    </a:xfrm>
                    <a:prstGeom prst="rect">
                      <a:avLst/>
                    </a:prstGeom>
                  </pic:spPr>
                </pic:pic>
              </a:graphicData>
            </a:graphic>
            <wp14:sizeRelH relativeFrom="page">
              <wp14:pctWidth>0</wp14:pctWidth>
            </wp14:sizeRelH>
            <wp14:sizeRelV relativeFrom="page">
              <wp14:pctHeight>0</wp14:pctHeight>
            </wp14:sizeRelV>
          </wp:anchor>
        </w:drawing>
      </w:r>
      <w:r w:rsidR="00DE709C" w:rsidRPr="00DE709C">
        <w:t>Privacy Commissioner</w:t>
      </w:r>
      <w:r w:rsidR="005B3DC9">
        <w:t>.</w:t>
      </w:r>
    </w:p>
    <w:p w14:paraId="3F56F71B" w14:textId="77777777" w:rsidR="00026D60" w:rsidRDefault="00026D60" w:rsidP="005B3DC9"/>
    <w:p w14:paraId="7CF40CCD" w14:textId="6A3CF384" w:rsidR="005B3DC9" w:rsidRDefault="00026D60" w:rsidP="005B3DC9">
      <w:r w:rsidRPr="00026D60">
        <w:rPr>
          <w:noProof/>
        </w:rPr>
        <w:drawing>
          <wp:anchor distT="0" distB="0" distL="114300" distR="114300" simplePos="0" relativeHeight="253301760" behindDoc="0" locked="0" layoutInCell="1" allowOverlap="1" wp14:anchorId="1FDD1496" wp14:editId="2F052D5A">
            <wp:simplePos x="0" y="0"/>
            <wp:positionH relativeFrom="column">
              <wp:posOffset>0</wp:posOffset>
            </wp:positionH>
            <wp:positionV relativeFrom="paragraph">
              <wp:posOffset>125095</wp:posOffset>
            </wp:positionV>
            <wp:extent cx="1584960" cy="1584960"/>
            <wp:effectExtent l="0" t="0" r="0" b="0"/>
            <wp:wrapNone/>
            <wp:docPr id="43061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1610" name=""/>
                    <pic:cNvPicPr/>
                  </pic:nvPicPr>
                  <pic:blipFill>
                    <a:blip r:embed="rId100"/>
                    <a:stretch>
                      <a:fillRect/>
                    </a:stretch>
                  </pic:blipFill>
                  <pic:spPr>
                    <a:xfrm>
                      <a:off x="0" y="0"/>
                      <a:ext cx="1584960" cy="1584960"/>
                    </a:xfrm>
                    <a:prstGeom prst="rect">
                      <a:avLst/>
                    </a:prstGeom>
                  </pic:spPr>
                </pic:pic>
              </a:graphicData>
            </a:graphic>
            <wp14:sizeRelH relativeFrom="margin">
              <wp14:pctWidth>0</wp14:pctWidth>
            </wp14:sizeRelH>
            <wp14:sizeRelV relativeFrom="margin">
              <wp14:pctHeight>0</wp14:pctHeight>
            </wp14:sizeRelV>
          </wp:anchor>
        </w:drawing>
      </w:r>
    </w:p>
    <w:p w14:paraId="6E6EC8EF" w14:textId="214C2AE9" w:rsidR="00A559A7" w:rsidRDefault="002478C6" w:rsidP="00026D60">
      <w:r>
        <w:t>The Protected Disclosures Act include</w:t>
      </w:r>
      <w:r w:rsidR="00114439">
        <w:t>s</w:t>
      </w:r>
      <w:r>
        <w:t xml:space="preserve"> a list of example</w:t>
      </w:r>
      <w:r w:rsidR="00114439">
        <w:t>s</w:t>
      </w:r>
      <w:r>
        <w:t xml:space="preserve"> of which authority to go to for different types of wrongdoing.</w:t>
      </w:r>
      <w:r w:rsidR="00A559A7">
        <w:br w:type="page"/>
      </w:r>
    </w:p>
    <w:p w14:paraId="67265884" w14:textId="348B5785" w:rsidR="005B3DC9" w:rsidRDefault="005755AC" w:rsidP="005B3DC9">
      <w:r>
        <w:rPr>
          <w:noProof/>
        </w:rPr>
        <w:lastRenderedPageBreak/>
        <w:drawing>
          <wp:anchor distT="0" distB="0" distL="114300" distR="114300" simplePos="0" relativeHeight="253206528" behindDoc="0" locked="0" layoutInCell="1" allowOverlap="1" wp14:anchorId="60A95105" wp14:editId="3A31B0C4">
            <wp:simplePos x="0" y="0"/>
            <wp:positionH relativeFrom="column">
              <wp:posOffset>-25400</wp:posOffset>
            </wp:positionH>
            <wp:positionV relativeFrom="paragraph">
              <wp:posOffset>184785</wp:posOffset>
            </wp:positionV>
            <wp:extent cx="1620000" cy="416355"/>
            <wp:effectExtent l="0" t="0" r="0" b="3175"/>
            <wp:wrapNone/>
            <wp:docPr id="199" name="Picture 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Picture 1860">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620000" cy="416355"/>
                    </a:xfrm>
                    <a:prstGeom prst="rect">
                      <a:avLst/>
                    </a:prstGeom>
                  </pic:spPr>
                </pic:pic>
              </a:graphicData>
            </a:graphic>
            <wp14:sizeRelH relativeFrom="page">
              <wp14:pctWidth>0</wp14:pctWidth>
            </wp14:sizeRelH>
            <wp14:sizeRelV relativeFrom="page">
              <wp14:pctHeight>0</wp14:pctHeight>
            </wp14:sizeRelV>
          </wp:anchor>
        </w:drawing>
      </w:r>
      <w:r w:rsidR="005B3DC9">
        <w:t>Contact the Ombudsman:</w:t>
      </w:r>
    </w:p>
    <w:p w14:paraId="47A1D17F" w14:textId="2BAA9B29" w:rsidR="005B3DC9" w:rsidRDefault="005D0C35" w:rsidP="005B3DC9">
      <w:pPr>
        <w:pStyle w:val="Listtoplevel"/>
      </w:pPr>
      <w:r>
        <w:drawing>
          <wp:anchor distT="0" distB="0" distL="114300" distR="114300" simplePos="0" relativeHeight="253210624" behindDoc="0" locked="0" layoutInCell="1" allowOverlap="1" wp14:anchorId="7750C4F1" wp14:editId="30B7B4AA">
            <wp:simplePos x="0" y="0"/>
            <wp:positionH relativeFrom="column">
              <wp:posOffset>-17417</wp:posOffset>
            </wp:positionH>
            <wp:positionV relativeFrom="paragraph">
              <wp:posOffset>579059</wp:posOffset>
            </wp:positionV>
            <wp:extent cx="1274717" cy="1361138"/>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78586" cy="1365269"/>
                    </a:xfrm>
                    <a:prstGeom prst="rect">
                      <a:avLst/>
                    </a:prstGeom>
                  </pic:spPr>
                </pic:pic>
              </a:graphicData>
            </a:graphic>
            <wp14:sizeRelH relativeFrom="page">
              <wp14:pctWidth>0</wp14:pctWidth>
            </wp14:sizeRelH>
            <wp14:sizeRelV relativeFrom="page">
              <wp14:pctHeight>0</wp14:pctHeight>
            </wp14:sizeRelV>
          </wp:anchor>
        </w:drawing>
      </w:r>
      <w:r>
        <w:t xml:space="preserve">to </w:t>
      </w:r>
      <w:r w:rsidR="005B3DC9">
        <w:t xml:space="preserve">find out </w:t>
      </w:r>
      <w:r w:rsidR="00250A63">
        <w:t>the right place</w:t>
      </w:r>
      <w:r w:rsidR="005B3DC9">
        <w:t xml:space="preserve"> you can </w:t>
      </w:r>
      <w:r w:rsidR="00250A63">
        <w:t>make a protected disclosure to</w:t>
      </w:r>
    </w:p>
    <w:p w14:paraId="3BDE62B2" w14:textId="4C64C64B" w:rsidR="005B3DC9" w:rsidRDefault="00877F53" w:rsidP="005B3DC9">
      <w:pPr>
        <w:pStyle w:val="Listtoplevel"/>
      </w:pPr>
      <w:r>
        <w:t>f</w:t>
      </w:r>
      <w:r w:rsidR="005B3DC9">
        <w:t xml:space="preserve">or more information about being a whistleblower. </w:t>
      </w:r>
    </w:p>
    <w:p w14:paraId="2DB5C6D3" w14:textId="77777777" w:rsidR="005B3DC9" w:rsidRDefault="005B3DC9" w:rsidP="005B3DC9">
      <w:pPr>
        <w:rPr>
          <w:rFonts w:eastAsia="Arial Unicode MS"/>
        </w:rPr>
      </w:pPr>
    </w:p>
    <w:p w14:paraId="31994CF1" w14:textId="77777777" w:rsidR="005B3DC9" w:rsidRDefault="005B3DC9" w:rsidP="005B3DC9">
      <w:pPr>
        <w:rPr>
          <w:rFonts w:eastAsia="Arial Unicode MS"/>
        </w:rPr>
      </w:pPr>
      <w:r>
        <w:rPr>
          <w:noProof/>
        </w:rPr>
        <mc:AlternateContent>
          <mc:Choice Requires="wps">
            <w:drawing>
              <wp:anchor distT="0" distB="0" distL="114300" distR="114300" simplePos="0" relativeHeight="253092864" behindDoc="0" locked="0" layoutInCell="1" allowOverlap="1" wp14:anchorId="1227FF17" wp14:editId="2644E3BD">
                <wp:simplePos x="0" y="0"/>
                <wp:positionH relativeFrom="column">
                  <wp:posOffset>235585</wp:posOffset>
                </wp:positionH>
                <wp:positionV relativeFrom="paragraph">
                  <wp:posOffset>285514</wp:posOffset>
                </wp:positionV>
                <wp:extent cx="1177290" cy="638810"/>
                <wp:effectExtent l="0" t="0" r="16510" b="21590"/>
                <wp:wrapNone/>
                <wp:docPr id="1886" name="Curved Down Arrow 18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77290" cy="63881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w:pict>
              <v:shape w14:anchorId="182F6414" id="Curved Down Arrow 1886" o:spid="_x0000_s1026" type="#_x0000_t105" alt="&quot;&quot;" style="position:absolute;margin-left:18.55pt;margin-top:22.5pt;width:92.7pt;height:50.3pt;z-index:253092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" adj="15740,20135,16200" fillcolor="#4472c4 [3204]" strokecolor="#1f3763 [1604]" strokeweight="1pt"/>
            </w:pict>
          </mc:Fallback>
        </mc:AlternateContent>
      </w:r>
    </w:p>
    <w:p w14:paraId="61298D8B" w14:textId="3536C721" w:rsidR="005B3DC9" w:rsidRDefault="005B3DC9" w:rsidP="005B3DC9">
      <w:pPr>
        <w:rPr>
          <w:rFonts w:eastAsia="Arial Unicode MS"/>
        </w:rPr>
      </w:pPr>
      <w:r>
        <w:rPr>
          <w:noProof/>
        </w:rPr>
        <w:drawing>
          <wp:anchor distT="0" distB="0" distL="114300" distR="114300" simplePos="0" relativeHeight="253091840" behindDoc="0" locked="0" layoutInCell="1" allowOverlap="1" wp14:anchorId="614ECCBC" wp14:editId="0F86179F">
            <wp:simplePos x="0" y="0"/>
            <wp:positionH relativeFrom="column">
              <wp:posOffset>-52705</wp:posOffset>
            </wp:positionH>
            <wp:positionV relativeFrom="paragraph">
              <wp:posOffset>65804</wp:posOffset>
            </wp:positionV>
            <wp:extent cx="1620000" cy="1106774"/>
            <wp:effectExtent l="0" t="0" r="0" b="0"/>
            <wp:wrapNone/>
            <wp:docPr id="1904" name="Picture 19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20000" cy="1106774"/>
                    </a:xfrm>
                    <a:prstGeom prst="rect">
                      <a:avLst/>
                    </a:prstGeom>
                  </pic:spPr>
                </pic:pic>
              </a:graphicData>
            </a:graphic>
            <wp14:sizeRelH relativeFrom="page">
              <wp14:pctWidth>0</wp14:pctWidth>
            </wp14:sizeRelH>
            <wp14:sizeRelV relativeFrom="page">
              <wp14:pctHeight>0</wp14:pctHeight>
            </wp14:sizeRelV>
          </wp:anchor>
        </w:drawing>
      </w:r>
      <w:r>
        <w:rPr>
          <w:rFonts w:eastAsia="Arial Unicode MS"/>
        </w:rPr>
        <w:t xml:space="preserve">Go to </w:t>
      </w:r>
      <w:r w:rsidRPr="00A21CB0">
        <w:rPr>
          <w:rFonts w:eastAsia="Arial Unicode MS"/>
          <w:b/>
          <w:bCs/>
        </w:rPr>
        <w:t xml:space="preserve">page </w:t>
      </w:r>
      <w:r w:rsidR="005755AC" w:rsidRPr="00A21CB0">
        <w:rPr>
          <w:rFonts w:eastAsia="Arial Unicode MS"/>
          <w:b/>
          <w:bCs/>
        </w:rPr>
        <w:t>29</w:t>
      </w:r>
      <w:r>
        <w:rPr>
          <w:rFonts w:eastAsia="Arial Unicode MS"/>
        </w:rPr>
        <w:t xml:space="preserve"> to find out all the ways you can contact the Ombudsman. </w:t>
      </w:r>
    </w:p>
    <w:p w14:paraId="0B6C27F5" w14:textId="45B2C033" w:rsidR="00DE709C" w:rsidRDefault="00DE709C">
      <w:pPr>
        <w:spacing w:line="240" w:lineRule="auto"/>
        <w:ind w:left="0"/>
        <w:rPr>
          <w:rFonts w:eastAsiaTheme="minorHAnsi"/>
          <w:noProof/>
          <w:szCs w:val="22"/>
          <w:lang w:val="en-GB"/>
        </w:rPr>
      </w:pPr>
      <w:r>
        <w:br w:type="page"/>
      </w:r>
    </w:p>
    <w:p w14:paraId="717C9E1D" w14:textId="77777777" w:rsidR="00D26CD8" w:rsidRPr="00064C5F" w:rsidRDefault="00D26CD8" w:rsidP="00D26CD8">
      <w:pPr>
        <w:pStyle w:val="Heading1"/>
        <w:pBdr>
          <w:top w:val="single" w:sz="18" w:space="10" w:color="00B050"/>
          <w:left w:val="single" w:sz="18" w:space="4" w:color="00B050"/>
          <w:bottom w:val="single" w:sz="18" w:space="0" w:color="00B050"/>
          <w:right w:val="single" w:sz="18" w:space="4" w:color="00B050"/>
        </w:pBdr>
      </w:pPr>
      <w:bookmarkStart w:id="8" w:name="ContacttheOmbudsman"/>
      <w:bookmarkEnd w:id="2"/>
      <w:r>
        <w:lastRenderedPageBreak/>
        <w:t>Contact the Ombudsman</w:t>
      </w:r>
      <w:bookmarkEnd w:id="8"/>
    </w:p>
    <w:p w14:paraId="54CAA483" w14:textId="77777777" w:rsidR="00D26CD8" w:rsidRDefault="00D26CD8" w:rsidP="00D26CD8">
      <w:pPr>
        <w:rPr>
          <w:b/>
          <w:bCs/>
        </w:rPr>
      </w:pPr>
      <w:r>
        <w:rPr>
          <w:noProof/>
        </w:rPr>
        <w:drawing>
          <wp:anchor distT="0" distB="0" distL="114300" distR="114300" simplePos="0" relativeHeight="253287424" behindDoc="0" locked="0" layoutInCell="1" allowOverlap="1" wp14:anchorId="1B251D68" wp14:editId="79E5CFDB">
            <wp:simplePos x="0" y="0"/>
            <wp:positionH relativeFrom="column">
              <wp:posOffset>-222250</wp:posOffset>
            </wp:positionH>
            <wp:positionV relativeFrom="paragraph">
              <wp:posOffset>260985</wp:posOffset>
            </wp:positionV>
            <wp:extent cx="1911927" cy="1245739"/>
            <wp:effectExtent l="0" t="0" r="0" b="0"/>
            <wp:wrapNone/>
            <wp:docPr id="851021831" name="Picture 8510218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911927" cy="1245739"/>
                    </a:xfrm>
                    <a:prstGeom prst="rect">
                      <a:avLst/>
                    </a:prstGeom>
                  </pic:spPr>
                </pic:pic>
              </a:graphicData>
            </a:graphic>
            <wp14:sizeRelH relativeFrom="page">
              <wp14:pctWidth>0</wp14:pctWidth>
            </wp14:sizeRelH>
            <wp14:sizeRelV relativeFrom="page">
              <wp14:pctHeight>0</wp14:pctHeight>
            </wp14:sizeRelV>
          </wp:anchor>
        </w:drawing>
      </w:r>
    </w:p>
    <w:p w14:paraId="7D1617AB" w14:textId="77777777" w:rsidR="00D26CD8" w:rsidRDefault="00D26CD8" w:rsidP="00D26CD8"/>
    <w:p w14:paraId="5396F268" w14:textId="77777777" w:rsidR="00D26CD8" w:rsidRDefault="00D26CD8" w:rsidP="00D26CD8">
      <w:r>
        <w:t xml:space="preserve">You can contact the Ombudsman by: </w:t>
      </w:r>
    </w:p>
    <w:p w14:paraId="60DE6036" w14:textId="77777777" w:rsidR="00D26CD8" w:rsidRDefault="00D26CD8" w:rsidP="00D26CD8"/>
    <w:p w14:paraId="4E1DEF0D" w14:textId="77777777" w:rsidR="00D26CD8" w:rsidRDefault="00D26CD8" w:rsidP="00D26CD8">
      <w:pPr>
        <w:ind w:left="0"/>
      </w:pPr>
    </w:p>
    <w:p w14:paraId="6D68B417" w14:textId="77777777" w:rsidR="00D26CD8" w:rsidRPr="00431F8C" w:rsidRDefault="00D26CD8" w:rsidP="00D26CD8">
      <w:r w:rsidRPr="006B5D09">
        <w:rPr>
          <w:noProof/>
          <w:szCs w:val="32"/>
          <w:lang w:val="en-NZ" w:eastAsia="en-NZ"/>
        </w:rPr>
        <w:drawing>
          <wp:anchor distT="0" distB="0" distL="114300" distR="114300" simplePos="0" relativeHeight="253284352" behindDoc="0" locked="0" layoutInCell="1" allowOverlap="1" wp14:anchorId="006403CB" wp14:editId="17F22058">
            <wp:simplePos x="0" y="0"/>
            <wp:positionH relativeFrom="margin">
              <wp:posOffset>-102235</wp:posOffset>
            </wp:positionH>
            <wp:positionV relativeFrom="paragraph">
              <wp:posOffset>120015</wp:posOffset>
            </wp:positionV>
            <wp:extent cx="1398270" cy="1398270"/>
            <wp:effectExtent l="0" t="0" r="0" b="0"/>
            <wp:wrapNone/>
            <wp:docPr id="336" name="Picture 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a:extLst>
                        <a:ext uri="{C183D7F6-B498-43B3-948B-1728B52AA6E4}">
                          <adec:decorative xmlns:adec="http://schemas.microsoft.com/office/drawing/2017/decorative" val="1"/>
                        </a:ext>
                      </a:extLst>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98270" cy="1398270"/>
                    </a:xfrm>
                    <a:prstGeom prst="rect">
                      <a:avLst/>
                    </a:prstGeom>
                    <a:noFill/>
                  </pic:spPr>
                </pic:pic>
              </a:graphicData>
            </a:graphic>
            <wp14:sizeRelH relativeFrom="page">
              <wp14:pctWidth>0</wp14:pctWidth>
            </wp14:sizeRelH>
            <wp14:sizeRelV relativeFrom="page">
              <wp14:pctHeight>0</wp14:pctHeight>
            </wp14:sizeRelV>
          </wp:anchor>
        </w:drawing>
      </w:r>
      <w:r>
        <w:rPr>
          <w:b/>
          <w:bCs/>
        </w:rPr>
        <w:t>Free p</w:t>
      </w:r>
      <w:r w:rsidRPr="00F44CAF">
        <w:rPr>
          <w:b/>
          <w:bCs/>
        </w:rPr>
        <w:t xml:space="preserve">hone </w:t>
      </w:r>
      <w:r w:rsidRPr="00225C44">
        <w:t>on</w:t>
      </w:r>
      <w:r w:rsidRPr="00431F8C">
        <w:t>:</w:t>
      </w:r>
    </w:p>
    <w:p w14:paraId="64D1C58C" w14:textId="77777777" w:rsidR="00D26CD8" w:rsidRPr="00431F8C" w:rsidRDefault="00D26CD8" w:rsidP="00D26CD8"/>
    <w:p w14:paraId="5E947AFA" w14:textId="77777777" w:rsidR="00D26CD8" w:rsidRPr="00582BAE" w:rsidRDefault="00D26CD8" w:rsidP="00D26CD8">
      <w:pPr>
        <w:rPr>
          <w:b/>
          <w:bCs/>
        </w:rPr>
      </w:pPr>
      <w:r w:rsidRPr="00582BAE">
        <w:rPr>
          <w:b/>
          <w:bCs/>
        </w:rPr>
        <w:t>0800 802 602</w:t>
      </w:r>
    </w:p>
    <w:p w14:paraId="013EB0FA" w14:textId="77777777" w:rsidR="00D26CD8" w:rsidRDefault="00D26CD8" w:rsidP="00D26CD8"/>
    <w:p w14:paraId="5D18065D" w14:textId="77777777" w:rsidR="00D26CD8" w:rsidRPr="00431F8C" w:rsidRDefault="00D26CD8" w:rsidP="00D26CD8"/>
    <w:p w14:paraId="7DB909AE" w14:textId="77777777" w:rsidR="00D26CD8" w:rsidRPr="00431F8C" w:rsidRDefault="00D26CD8" w:rsidP="00D26CD8">
      <w:r w:rsidRPr="00225C44">
        <w:rPr>
          <w:b/>
          <w:bCs/>
          <w:noProof/>
          <w:szCs w:val="32"/>
          <w:lang w:val="en-NZ" w:eastAsia="en-NZ"/>
        </w:rPr>
        <w:drawing>
          <wp:anchor distT="0" distB="0" distL="114300" distR="114300" simplePos="0" relativeHeight="253283328" behindDoc="0" locked="0" layoutInCell="1" allowOverlap="1" wp14:anchorId="3ECFA025" wp14:editId="3E3F7AEC">
            <wp:simplePos x="0" y="0"/>
            <wp:positionH relativeFrom="margin">
              <wp:posOffset>-30480</wp:posOffset>
            </wp:positionH>
            <wp:positionV relativeFrom="paragraph">
              <wp:posOffset>187960</wp:posOffset>
            </wp:positionV>
            <wp:extent cx="1493520" cy="1493520"/>
            <wp:effectExtent l="0" t="0" r="0" b="0"/>
            <wp:wrapThrough wrapText="bothSides">
              <wp:wrapPolygon edited="0">
                <wp:start x="0" y="551"/>
                <wp:lineTo x="0" y="15704"/>
                <wp:lineTo x="2204" y="18735"/>
                <wp:lineTo x="3306" y="18735"/>
                <wp:lineTo x="3582" y="21214"/>
                <wp:lineTo x="17357" y="21214"/>
                <wp:lineTo x="17357" y="18735"/>
                <wp:lineTo x="18735" y="18735"/>
                <wp:lineTo x="21214" y="15980"/>
                <wp:lineTo x="21214" y="551"/>
                <wp:lineTo x="0" y="551"/>
              </wp:wrapPolygon>
            </wp:wrapThrough>
            <wp:docPr id="337" name="Picture 3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93520" cy="1493520"/>
                    </a:xfrm>
                    <a:prstGeom prst="rect">
                      <a:avLst/>
                    </a:prstGeom>
                    <a:noFill/>
                  </pic:spPr>
                </pic:pic>
              </a:graphicData>
            </a:graphic>
            <wp14:sizeRelH relativeFrom="page">
              <wp14:pctWidth>0</wp14:pctWidth>
            </wp14:sizeRelH>
            <wp14:sizeRelV relativeFrom="page">
              <wp14:pctHeight>0</wp14:pctHeight>
            </wp14:sizeRelV>
          </wp:anchor>
        </w:drawing>
      </w:r>
      <w:r w:rsidRPr="00225C44">
        <w:rPr>
          <w:b/>
          <w:bCs/>
        </w:rPr>
        <w:t xml:space="preserve">Email </w:t>
      </w:r>
      <w:r w:rsidRPr="00225C44">
        <w:t>at</w:t>
      </w:r>
      <w:r w:rsidRPr="00431F8C">
        <w:t>:</w:t>
      </w:r>
    </w:p>
    <w:p w14:paraId="3EB55318" w14:textId="77777777" w:rsidR="00D26CD8" w:rsidRPr="00225C44" w:rsidRDefault="00D26CD8" w:rsidP="00D26CD8">
      <w:pPr>
        <w:rPr>
          <w:b/>
          <w:bCs/>
          <w:color w:val="0D0D0D" w:themeColor="text1" w:themeTint="F2"/>
        </w:rPr>
      </w:pPr>
    </w:p>
    <w:p w14:paraId="4D41955C" w14:textId="77777777" w:rsidR="00D26CD8" w:rsidRPr="00225C44" w:rsidRDefault="009F3A8E" w:rsidP="00D26CD8">
      <w:pPr>
        <w:rPr>
          <w:b/>
          <w:bCs/>
          <w:color w:val="0D0D0D" w:themeColor="text1" w:themeTint="F2"/>
        </w:rPr>
      </w:pPr>
      <w:hyperlink r:id="rId104" w:history="1">
        <w:r w:rsidR="00D26CD8" w:rsidRPr="00225C44">
          <w:rPr>
            <w:rStyle w:val="Hyperlink"/>
            <w:b/>
            <w:bCs/>
            <w:color w:val="0D0D0D" w:themeColor="text1" w:themeTint="F2"/>
            <w:u w:val="none"/>
          </w:rPr>
          <w:t>info@ombudsman.parliament.nz</w:t>
        </w:r>
      </w:hyperlink>
    </w:p>
    <w:p w14:paraId="680BDBDC" w14:textId="77777777" w:rsidR="00D26CD8" w:rsidRPr="00225C44" w:rsidRDefault="00D26CD8" w:rsidP="00D26CD8">
      <w:pPr>
        <w:rPr>
          <w:b/>
          <w:bCs/>
          <w:color w:val="0D0D0D" w:themeColor="text1" w:themeTint="F2"/>
        </w:rPr>
      </w:pPr>
    </w:p>
    <w:p w14:paraId="29FE8747" w14:textId="77777777" w:rsidR="00D26CD8" w:rsidRDefault="00D26CD8" w:rsidP="00D26CD8">
      <w:pPr>
        <w:rPr>
          <w:b/>
          <w:bCs/>
        </w:rPr>
      </w:pPr>
    </w:p>
    <w:p w14:paraId="2498680A" w14:textId="77777777" w:rsidR="00D26CD8" w:rsidRPr="006D0A48" w:rsidRDefault="00D26CD8" w:rsidP="00D26CD8">
      <w:r w:rsidRPr="006B5D09">
        <w:rPr>
          <w:bCs/>
          <w:noProof/>
          <w:lang w:val="en-NZ" w:eastAsia="en-NZ"/>
        </w:rPr>
        <w:drawing>
          <wp:anchor distT="0" distB="0" distL="114300" distR="114300" simplePos="0" relativeHeight="253285376" behindDoc="0" locked="0" layoutInCell="1" allowOverlap="1" wp14:anchorId="245B86BA" wp14:editId="664C62FD">
            <wp:simplePos x="0" y="0"/>
            <wp:positionH relativeFrom="margin">
              <wp:posOffset>182880</wp:posOffset>
            </wp:positionH>
            <wp:positionV relativeFrom="paragraph">
              <wp:posOffset>325120</wp:posOffset>
            </wp:positionV>
            <wp:extent cx="1382412" cy="2179320"/>
            <wp:effectExtent l="0" t="0" r="0" b="0"/>
            <wp:wrapNone/>
            <wp:docPr id="1928222273"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22273" name="Picture 5">
                      <a:extLst>
                        <a:ext uri="{C183D7F6-B498-43B3-948B-1728B52AA6E4}">
                          <adec:decorative xmlns:adec="http://schemas.microsoft.com/office/drawing/2017/decorative" val="1"/>
                        </a:ext>
                      </a:extLst>
                    </pic:cNvPr>
                    <pic:cNvPicPr/>
                  </pic:nvPicPr>
                  <pic:blipFill rotWithShape="1">
                    <a:blip r:embed="rId105" cstate="print">
                      <a:extLst>
                        <a:ext uri="{28A0092B-C50C-407E-A947-70E740481C1C}">
                          <a14:useLocalDpi xmlns:a14="http://schemas.microsoft.com/office/drawing/2010/main" val="0"/>
                        </a:ext>
                      </a:extLst>
                    </a:blip>
                    <a:srcRect l="28215" r="26956"/>
                    <a:stretch/>
                  </pic:blipFill>
                  <pic:spPr bwMode="auto">
                    <a:xfrm>
                      <a:off x="0" y="0"/>
                      <a:ext cx="1382412" cy="2179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5D09">
        <w:rPr>
          <w:rStyle w:val="Hyperlink"/>
          <w:bCs/>
          <w:color w:val="auto"/>
          <w:u w:val="none"/>
        </w:rPr>
        <w:t>You can also</w:t>
      </w:r>
      <w:r>
        <w:rPr>
          <w:rStyle w:val="Hyperlink"/>
          <w:b/>
          <w:color w:val="auto"/>
          <w:u w:val="none"/>
        </w:rPr>
        <w:t xml:space="preserve"> </w:t>
      </w:r>
      <w:r w:rsidRPr="006D0A48">
        <w:t xml:space="preserve">send a </w:t>
      </w:r>
      <w:r w:rsidRPr="006D0A48">
        <w:rPr>
          <w:b/>
          <w:bCs/>
        </w:rPr>
        <w:t xml:space="preserve">letter </w:t>
      </w:r>
      <w:r w:rsidRPr="006D0A48">
        <w:t>to</w:t>
      </w:r>
      <w:r>
        <w:t>:</w:t>
      </w:r>
    </w:p>
    <w:p w14:paraId="05DC18C9" w14:textId="77777777" w:rsidR="00D26CD8" w:rsidRPr="00D24EBD" w:rsidRDefault="00D26CD8" w:rsidP="00D26CD8">
      <w:pPr>
        <w:rPr>
          <w:rStyle w:val="Hyperlink"/>
          <w:rFonts w:cs="Arial"/>
          <w:b/>
          <w:bCs/>
          <w:szCs w:val="32"/>
          <w:lang w:val="en-IE"/>
        </w:rPr>
      </w:pPr>
    </w:p>
    <w:p w14:paraId="67AF7FA1" w14:textId="77777777" w:rsidR="00D26CD8" w:rsidRPr="00D24EBD" w:rsidRDefault="00D26CD8" w:rsidP="00D26CD8">
      <w:pPr>
        <w:rPr>
          <w:b/>
          <w:bCs/>
        </w:rPr>
      </w:pPr>
      <w:r w:rsidRPr="00D24EBD">
        <w:rPr>
          <w:b/>
          <w:bCs/>
        </w:rPr>
        <w:t xml:space="preserve">Office of the Ombudsman </w:t>
      </w:r>
      <w:r w:rsidRPr="00D24EBD">
        <w:rPr>
          <w:b/>
          <w:bCs/>
        </w:rPr>
        <w:br/>
      </w:r>
    </w:p>
    <w:p w14:paraId="52C02E8F" w14:textId="77777777" w:rsidR="00D26CD8" w:rsidRPr="00D24EBD" w:rsidRDefault="00D26CD8" w:rsidP="00D26CD8">
      <w:pPr>
        <w:rPr>
          <w:b/>
          <w:bCs/>
        </w:rPr>
      </w:pPr>
      <w:r w:rsidRPr="00D24EBD">
        <w:rPr>
          <w:b/>
          <w:bCs/>
        </w:rPr>
        <w:t>PO Box 10152</w:t>
      </w:r>
      <w:r w:rsidRPr="00D24EBD">
        <w:rPr>
          <w:b/>
          <w:bCs/>
        </w:rPr>
        <w:br/>
      </w:r>
    </w:p>
    <w:p w14:paraId="31C71372" w14:textId="77777777" w:rsidR="00D26CD8" w:rsidRPr="001E579A" w:rsidRDefault="00D26CD8" w:rsidP="00D26CD8">
      <w:pPr>
        <w:rPr>
          <w:rStyle w:val="Hyperlink"/>
          <w:b/>
          <w:bCs/>
          <w:color w:val="auto"/>
          <w:u w:val="none"/>
        </w:rPr>
      </w:pPr>
      <w:r w:rsidRPr="00D24EBD">
        <w:rPr>
          <w:b/>
          <w:bCs/>
        </w:rPr>
        <w:t>Wellington 6143</w:t>
      </w:r>
    </w:p>
    <w:p w14:paraId="3D41BAAE" w14:textId="77777777" w:rsidR="00D26CD8" w:rsidRDefault="00D26CD8" w:rsidP="00D26CD8">
      <w:pPr>
        <w:ind w:left="0"/>
      </w:pPr>
    </w:p>
    <w:p w14:paraId="1DA37CE1" w14:textId="77777777" w:rsidR="00D26CD8" w:rsidRDefault="00D26CD8" w:rsidP="00D26CD8">
      <w:r>
        <w:rPr>
          <w:noProof/>
        </w:rPr>
        <w:lastRenderedPageBreak/>
        <w:drawing>
          <wp:anchor distT="0" distB="0" distL="114300" distR="114300" simplePos="0" relativeHeight="253294592" behindDoc="0" locked="0" layoutInCell="1" allowOverlap="1" wp14:anchorId="1B7E6073" wp14:editId="5A46DBC4">
            <wp:simplePos x="0" y="0"/>
            <wp:positionH relativeFrom="column">
              <wp:posOffset>152400</wp:posOffset>
            </wp:positionH>
            <wp:positionV relativeFrom="paragraph">
              <wp:posOffset>-350520</wp:posOffset>
            </wp:positionV>
            <wp:extent cx="1315085" cy="1315085"/>
            <wp:effectExtent l="0" t="0" r="0" b="0"/>
            <wp:wrapNone/>
            <wp:docPr id="1878" name="Picture 18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 name="Picture 1878">
                      <a:extLst>
                        <a:ext uri="{C183D7F6-B498-43B3-948B-1728B52AA6E4}">
                          <adec:decorative xmlns:adec="http://schemas.microsoft.com/office/drawing/2017/decorative" val="1"/>
                        </a:ext>
                      </a:extLst>
                    </pic:cNvPr>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315178" cy="1315178"/>
                    </a:xfrm>
                    <a:prstGeom prst="rect">
                      <a:avLst/>
                    </a:prstGeom>
                  </pic:spPr>
                </pic:pic>
              </a:graphicData>
            </a:graphic>
            <wp14:sizeRelH relativeFrom="page">
              <wp14:pctWidth>0</wp14:pctWidth>
            </wp14:sizeRelH>
            <wp14:sizeRelV relativeFrom="page">
              <wp14:pctHeight>0</wp14:pctHeight>
            </wp14:sizeRelV>
          </wp:anchor>
        </w:drawing>
      </w:r>
      <w:r>
        <w:t xml:space="preserve">You can also </w:t>
      </w:r>
      <w:r w:rsidRPr="00FF693F">
        <w:rPr>
          <w:b/>
          <w:bCs/>
        </w:rPr>
        <w:t xml:space="preserve">visit </w:t>
      </w:r>
      <w:r w:rsidRPr="00582BAE">
        <w:t>our offi</w:t>
      </w:r>
      <w:r w:rsidRPr="00D54990">
        <w:t>ce</w:t>
      </w:r>
      <w:r>
        <w:t xml:space="preserve">. </w:t>
      </w:r>
    </w:p>
    <w:p w14:paraId="23FA8B26" w14:textId="77777777" w:rsidR="00D26CD8" w:rsidRPr="00806266" w:rsidRDefault="00D26CD8" w:rsidP="00D26CD8">
      <w:pPr>
        <w:rPr>
          <w:sz w:val="28"/>
          <w:szCs w:val="20"/>
        </w:rPr>
      </w:pPr>
    </w:p>
    <w:p w14:paraId="5DB8E840" w14:textId="77777777" w:rsidR="00D26CD8" w:rsidRPr="00806266" w:rsidRDefault="00D26CD8" w:rsidP="00D26CD8">
      <w:pPr>
        <w:rPr>
          <w:sz w:val="28"/>
          <w:szCs w:val="20"/>
        </w:rPr>
      </w:pPr>
    </w:p>
    <w:p w14:paraId="19B2C8FA" w14:textId="77777777" w:rsidR="00D26CD8" w:rsidRPr="000B2276" w:rsidRDefault="00D26CD8" w:rsidP="00D26CD8">
      <w:pPr>
        <w:rPr>
          <w:b/>
          <w:bCs/>
        </w:rPr>
      </w:pPr>
      <w:r>
        <w:rPr>
          <w:noProof/>
        </w:rPr>
        <mc:AlternateContent>
          <mc:Choice Requires="wpg">
            <w:drawing>
              <wp:anchor distT="0" distB="0" distL="114300" distR="114300" simplePos="0" relativeHeight="253291520" behindDoc="0" locked="0" layoutInCell="1" allowOverlap="1" wp14:anchorId="6B69CCAF" wp14:editId="54DE57A6">
                <wp:simplePos x="0" y="0"/>
                <wp:positionH relativeFrom="column">
                  <wp:posOffset>-274320</wp:posOffset>
                </wp:positionH>
                <wp:positionV relativeFrom="paragraph">
                  <wp:posOffset>358775</wp:posOffset>
                </wp:positionV>
                <wp:extent cx="2088515" cy="1035050"/>
                <wp:effectExtent l="0" t="0" r="6985" b="0"/>
                <wp:wrapNone/>
                <wp:docPr id="556606057"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88515" cy="1035050"/>
                          <a:chOff x="0" y="0"/>
                          <a:chExt cx="2088515" cy="1035050"/>
                        </a:xfrm>
                      </wpg:grpSpPr>
                      <pic:pic xmlns:pic="http://schemas.openxmlformats.org/drawingml/2006/picture">
                        <pic:nvPicPr>
                          <pic:cNvPr id="840581991" name="Picture 840581991">
                            <a:extLst>
                              <a:ext uri="{C183D7F6-B498-43B3-948B-1728B52AA6E4}">
                                <adec:decorative xmlns:adec="http://schemas.microsoft.com/office/drawing/2017/decorative" val="1"/>
                              </a:ext>
                            </a:extLst>
                          </pic:cNvPr>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902335" cy="1035050"/>
                          </a:xfrm>
                          <a:prstGeom prst="rect">
                            <a:avLst/>
                          </a:prstGeom>
                        </pic:spPr>
                      </pic:pic>
                      <pic:pic xmlns:pic="http://schemas.openxmlformats.org/drawingml/2006/picture">
                        <pic:nvPicPr>
                          <pic:cNvPr id="1394624912" name="Picture 1394624912">
                            <a:extLst>
                              <a:ext uri="{C183D7F6-B498-43B3-948B-1728B52AA6E4}">
                                <adec:decorative xmlns:adec="http://schemas.microsoft.com/office/drawing/2017/decorative" val="1"/>
                              </a:ext>
                            </a:extLst>
                          </pic:cNvPr>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1188720" y="0"/>
                            <a:ext cx="899795" cy="1031875"/>
                          </a:xfrm>
                          <a:prstGeom prst="rect">
                            <a:avLst/>
                          </a:prstGeom>
                        </pic:spPr>
                      </pic:pic>
                      <wps:wsp>
                        <wps:cNvPr id="1254656282" name="Right Arrow 47">
                          <a:extLst>
                            <a:ext uri="{C183D7F6-B498-43B3-948B-1728B52AA6E4}">
                              <adec:decorative xmlns:adec="http://schemas.microsoft.com/office/drawing/2017/decorative" val="1"/>
                            </a:ext>
                          </a:extLst>
                        </wps:cNvPr>
                        <wps:cNvSpPr/>
                        <wps:spPr>
                          <a:xfrm>
                            <a:off x="929640" y="323850"/>
                            <a:ext cx="242570" cy="221615"/>
                          </a:xfrm>
                          <a:prstGeom prst="righ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w:pict>
              <v:group w14:anchorId="32A97765" id="Group 3" o:spid="_x0000_s1026" alt="&quot;&quot;" style="position:absolute;margin-left:-21.6pt;margin-top:28.25pt;width:164.45pt;height:81.5pt;z-index:253291520" coordsize="20885,103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">
                <v:shape id="Picture 840581991" o:spid="_x0000_s1027" type="#_x0000_t75" alt="&quot;&quot;" style="position:absolute;width:9023;height:10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">
                  <v:imagedata r:id="rId109" o:title=""/>
                </v:shape>
                <v:shape id="Picture 1394624912" o:spid="_x0000_s1028" type="#_x0000_t75" alt="&quot;&quot;" style="position:absolute;left:11887;width:8998;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">
                  <v:imagedata r:id="rId110"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7" o:spid="_x0000_s1029" type="#_x0000_t13" alt="&quot;&quot;" style="position:absolute;left:9296;top:3238;width:2426;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" adj="11733" fillcolor="#2f5496 [2404]" strokecolor="#1f3763 [1604]" strokeweight="1pt"/>
              </v:group>
            </w:pict>
          </mc:Fallback>
        </mc:AlternateContent>
      </w:r>
      <w:r w:rsidRPr="00FF693F">
        <w:t>Our offices are open:</w:t>
      </w:r>
    </w:p>
    <w:p w14:paraId="7AD4DD9B" w14:textId="77777777" w:rsidR="00D26CD8" w:rsidRDefault="00D26CD8" w:rsidP="00D26CD8"/>
    <w:p w14:paraId="53468BC1" w14:textId="77777777" w:rsidR="00D26CD8" w:rsidRDefault="00D26CD8" w:rsidP="00D26CD8">
      <w:pPr>
        <w:pStyle w:val="ListParagraph"/>
        <w:numPr>
          <w:ilvl w:val="0"/>
          <w:numId w:val="17"/>
        </w:numPr>
        <w:ind w:left="4253" w:hanging="567"/>
      </w:pPr>
      <w:r>
        <w:t>8:30 am to 5 pm</w:t>
      </w:r>
    </w:p>
    <w:p w14:paraId="546C3C1C" w14:textId="77777777" w:rsidR="00D26CD8" w:rsidRDefault="00D26CD8" w:rsidP="00D26CD8">
      <w:pPr>
        <w:ind w:left="4253" w:hanging="567"/>
      </w:pPr>
      <w:r>
        <w:rPr>
          <w:noProof/>
        </w:rPr>
        <mc:AlternateContent>
          <mc:Choice Requires="wpg">
            <w:drawing>
              <wp:anchor distT="0" distB="0" distL="114300" distR="114300" simplePos="0" relativeHeight="253299712" behindDoc="0" locked="0" layoutInCell="1" allowOverlap="1" wp14:anchorId="70D561BB" wp14:editId="45132863">
                <wp:simplePos x="0" y="0"/>
                <wp:positionH relativeFrom="column">
                  <wp:posOffset>-274320</wp:posOffset>
                </wp:positionH>
                <wp:positionV relativeFrom="paragraph">
                  <wp:posOffset>257175</wp:posOffset>
                </wp:positionV>
                <wp:extent cx="1848485" cy="1402080"/>
                <wp:effectExtent l="0" t="0" r="18415" b="7620"/>
                <wp:wrapNone/>
                <wp:docPr id="1810677634"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48485" cy="1402080"/>
                          <a:chOff x="0" y="0"/>
                          <a:chExt cx="1848485" cy="1402080"/>
                        </a:xfrm>
                      </wpg:grpSpPr>
                      <pic:pic xmlns:pic="http://schemas.openxmlformats.org/drawingml/2006/picture">
                        <pic:nvPicPr>
                          <pic:cNvPr id="2059573143" name="Picture 4"/>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274320" y="91440"/>
                            <a:ext cx="1310640" cy="1310640"/>
                          </a:xfrm>
                          <a:prstGeom prst="rect">
                            <a:avLst/>
                          </a:prstGeom>
                        </pic:spPr>
                      </pic:pic>
                      <wps:wsp>
                        <wps:cNvPr id="1901237850" name="Rectangle: Rounded Corners 5"/>
                        <wps:cNvSpPr/>
                        <wps:spPr>
                          <a:xfrm>
                            <a:off x="0" y="0"/>
                            <a:ext cx="1848485" cy="1005840"/>
                          </a:xfrm>
                          <a:prstGeom prst="round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w:pict>
              <v:group w14:anchorId="24AC68F5" id="Group 6" o:spid="_x0000_s1026" alt="&quot;&quot;" style="position:absolute;margin-left:-21.6pt;margin-top:20.25pt;width:145.55pt;height:110.4pt;z-index:253299712" coordsize="18484,14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">
                <v:shape id="Picture 4" o:spid="_x0000_s1027" type="#_x0000_t75" style="position:absolute;left:2743;top:914;width:13106;height:13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">
                  <v:imagedata r:id="rId112" o:title=""/>
                </v:shape>
                <v:roundrect id="Rectangle: Rounded Corners 5" o:spid="_x0000_s1028" style="position:absolute;width:18484;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" filled="f" strokecolor="red" strokeweight="1.5pt">
                  <v:stroke joinstyle="miter"/>
                </v:roundrect>
              </v:group>
            </w:pict>
          </mc:Fallback>
        </mc:AlternateContent>
      </w:r>
    </w:p>
    <w:p w14:paraId="574AE592" w14:textId="77777777" w:rsidR="00D26CD8" w:rsidRDefault="00D26CD8" w:rsidP="00D26CD8">
      <w:pPr>
        <w:pStyle w:val="ListParagraph"/>
        <w:numPr>
          <w:ilvl w:val="0"/>
          <w:numId w:val="17"/>
        </w:numPr>
        <w:ind w:left="4253" w:hanging="567"/>
      </w:pPr>
      <w:r>
        <w:t>Monday to Friday.</w:t>
      </w:r>
    </w:p>
    <w:p w14:paraId="6F56055A" w14:textId="77777777" w:rsidR="00D26CD8" w:rsidRDefault="00D26CD8" w:rsidP="00D26CD8"/>
    <w:p w14:paraId="52183C70" w14:textId="77777777" w:rsidR="00D26CD8" w:rsidRDefault="00D26CD8" w:rsidP="00D26CD8"/>
    <w:p w14:paraId="06D38083" w14:textId="77777777" w:rsidR="00D26CD8" w:rsidRDefault="00D26CD8" w:rsidP="00D26CD8">
      <w:r>
        <w:rPr>
          <w:noProof/>
        </w:rPr>
        <mc:AlternateContent>
          <mc:Choice Requires="wpg">
            <w:drawing>
              <wp:anchor distT="0" distB="0" distL="114300" distR="114300" simplePos="0" relativeHeight="253293568" behindDoc="0" locked="0" layoutInCell="1" allowOverlap="1" wp14:anchorId="0B0135B6" wp14:editId="48762F21">
                <wp:simplePos x="0" y="0"/>
                <wp:positionH relativeFrom="column">
                  <wp:posOffset>76200</wp:posOffset>
                </wp:positionH>
                <wp:positionV relativeFrom="paragraph">
                  <wp:posOffset>14605</wp:posOffset>
                </wp:positionV>
                <wp:extent cx="1775699" cy="2291715"/>
                <wp:effectExtent l="0" t="0" r="0" b="0"/>
                <wp:wrapNone/>
                <wp:docPr id="1029667871"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75699" cy="2291715"/>
                          <a:chOff x="0" y="0"/>
                          <a:chExt cx="1775699" cy="2291715"/>
                        </a:xfrm>
                      </wpg:grpSpPr>
                      <pic:pic xmlns:pic="http://schemas.openxmlformats.org/drawingml/2006/picture">
                        <pic:nvPicPr>
                          <pic:cNvPr id="1876" name="Picture 1876">
                            <a:extLst>
                              <a:ext uri="{C183D7F6-B498-43B3-948B-1728B52AA6E4}">
                                <adec:decorative xmlns:adec="http://schemas.microsoft.com/office/drawing/2017/decorative" val="1"/>
                              </a:ext>
                            </a:extLst>
                          </pic:cNvPr>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619885" cy="2291715"/>
                          </a:xfrm>
                          <a:prstGeom prst="rect">
                            <a:avLst/>
                          </a:prstGeom>
                        </pic:spPr>
                      </pic:pic>
                      <wps:wsp>
                        <wps:cNvPr id="1873" name="Left Arrow 1873">
                          <a:extLst>
                            <a:ext uri="{C183D7F6-B498-43B3-948B-1728B52AA6E4}">
                              <adec:decorative xmlns:adec="http://schemas.microsoft.com/office/drawing/2017/decorative" val="1"/>
                            </a:ext>
                          </a:extLst>
                        </wps:cNvPr>
                        <wps:cNvSpPr/>
                        <wps:spPr>
                          <a:xfrm>
                            <a:off x="1234440" y="502920"/>
                            <a:ext cx="541259" cy="23854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w:pict>
              <v:group w14:anchorId="5CC45242" id="Group 8" o:spid="_x0000_s1026" alt="&quot;&quot;" style="position:absolute;margin-left:6pt;margin-top:1.15pt;width:139.8pt;height:180.45pt;z-index:253293568" coordsize="17756,22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">
                <v:shape id="Picture 1876" o:spid="_x0000_s1027" type="#_x0000_t75" alt="&quot;&quot;" style="position:absolute;width:16198;height:22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">
                  <v:imagedata r:id="rId114" o:title=""/>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873" o:spid="_x0000_s1028" type="#_x0000_t66" alt="&quot;&quot;" style="position:absolute;left:12344;top:5029;width:5412;height: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" adj="4760" fillcolor="red" stroked="f" strokeweight="1pt"/>
              </v:group>
            </w:pict>
          </mc:Fallback>
        </mc:AlternateContent>
      </w:r>
      <w:r>
        <w:t xml:space="preserve">There is an office in </w:t>
      </w:r>
      <w:r w:rsidRPr="000B2276">
        <w:rPr>
          <w:b/>
          <w:bCs/>
        </w:rPr>
        <w:t>Auckland</w:t>
      </w:r>
      <w:r>
        <w:t xml:space="preserve">: </w:t>
      </w:r>
    </w:p>
    <w:p w14:paraId="7AF5E3AC" w14:textId="77777777" w:rsidR="00D26CD8" w:rsidRDefault="00D26CD8" w:rsidP="00D26CD8"/>
    <w:p w14:paraId="462C45A1" w14:textId="77777777" w:rsidR="00D26CD8" w:rsidRDefault="00D26CD8" w:rsidP="00D26CD8">
      <w:r>
        <w:t>Level 6</w:t>
      </w:r>
      <w:r>
        <w:br/>
      </w:r>
    </w:p>
    <w:p w14:paraId="2B780CFA" w14:textId="77777777" w:rsidR="00D26CD8" w:rsidRDefault="00D26CD8" w:rsidP="00D26CD8">
      <w:r>
        <w:t>55 – 65 Shortland Street.</w:t>
      </w:r>
    </w:p>
    <w:p w14:paraId="3796A458" w14:textId="77777777" w:rsidR="00D26CD8" w:rsidRDefault="00D26CD8" w:rsidP="00D26CD8"/>
    <w:p w14:paraId="292B8F6C" w14:textId="77777777" w:rsidR="00D26CD8" w:rsidRPr="00FF693F" w:rsidRDefault="00D26CD8" w:rsidP="00D26CD8">
      <w:r>
        <w:rPr>
          <w:noProof/>
        </w:rPr>
        <mc:AlternateContent>
          <mc:Choice Requires="wpg">
            <w:drawing>
              <wp:anchor distT="0" distB="0" distL="114300" distR="114300" simplePos="0" relativeHeight="253292544" behindDoc="0" locked="0" layoutInCell="1" allowOverlap="1" wp14:anchorId="78FADEAD" wp14:editId="4B3D7CF2">
                <wp:simplePos x="0" y="0"/>
                <wp:positionH relativeFrom="column">
                  <wp:posOffset>-121920</wp:posOffset>
                </wp:positionH>
                <wp:positionV relativeFrom="paragraph">
                  <wp:posOffset>121920</wp:posOffset>
                </wp:positionV>
                <wp:extent cx="1699499" cy="2291715"/>
                <wp:effectExtent l="0" t="0" r="0" b="0"/>
                <wp:wrapNone/>
                <wp:docPr id="821398549"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99499" cy="2291715"/>
                          <a:chOff x="0" y="0"/>
                          <a:chExt cx="1699499" cy="2291715"/>
                        </a:xfrm>
                      </wpg:grpSpPr>
                      <pic:pic xmlns:pic="http://schemas.openxmlformats.org/drawingml/2006/picture">
                        <pic:nvPicPr>
                          <pic:cNvPr id="63" name="Picture 63">
                            <a:extLst>
                              <a:ext uri="{C183D7F6-B498-43B3-948B-1728B52AA6E4}">
                                <adec:decorative xmlns:adec="http://schemas.microsoft.com/office/drawing/2017/decorative" val="1"/>
                              </a:ext>
                            </a:extLst>
                          </pic:cNvPr>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619885" cy="2291715"/>
                          </a:xfrm>
                          <a:prstGeom prst="rect">
                            <a:avLst/>
                          </a:prstGeom>
                        </pic:spPr>
                      </pic:pic>
                      <wps:wsp>
                        <wps:cNvPr id="1862" name="Left Arrow 1862">
                          <a:extLst>
                            <a:ext uri="{C183D7F6-B498-43B3-948B-1728B52AA6E4}">
                              <adec:decorative xmlns:adec="http://schemas.microsoft.com/office/drawing/2017/decorative" val="1"/>
                            </a:ext>
                          </a:extLst>
                        </wps:cNvPr>
                        <wps:cNvSpPr/>
                        <wps:spPr>
                          <a:xfrm>
                            <a:off x="1158240" y="1066800"/>
                            <a:ext cx="541259" cy="23854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w:pict>
              <v:group w14:anchorId="3D612091" id="Group 7" o:spid="_x0000_s1026" alt="&quot;&quot;" style="position:absolute;margin-left:-9.6pt;margin-top:9.6pt;width:133.8pt;height:180.45pt;z-index:253292544" coordsize="16994,22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">
                <v:shape id="Picture 63" o:spid="_x0000_s1027" type="#_x0000_t75" alt="&quot;&quot;" style="position:absolute;width:16198;height:22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">
                  <v:imagedata r:id="rId114" o:title=""/>
                </v:shape>
                <v:shape id="Left Arrow 1862" o:spid="_x0000_s1028" type="#_x0000_t66" alt="&quot;&quot;" style="position:absolute;left:11582;top:10668;width:5412;height: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" adj="4760" fillcolor="red" stroked="f" strokeweight="1pt"/>
              </v:group>
            </w:pict>
          </mc:Fallback>
        </mc:AlternateContent>
      </w:r>
    </w:p>
    <w:p w14:paraId="0729F8B5" w14:textId="77777777" w:rsidR="00D26CD8" w:rsidRDefault="00D26CD8" w:rsidP="00D26CD8">
      <w:r>
        <w:t xml:space="preserve">There is also an office in </w:t>
      </w:r>
      <w:r w:rsidRPr="000B2276">
        <w:rPr>
          <w:b/>
          <w:bCs/>
        </w:rPr>
        <w:t>Wellington</w:t>
      </w:r>
      <w:r>
        <w:t>:</w:t>
      </w:r>
    </w:p>
    <w:p w14:paraId="7036DC64" w14:textId="77777777" w:rsidR="00D26CD8" w:rsidRDefault="00D26CD8" w:rsidP="00D26CD8"/>
    <w:p w14:paraId="03B1E1B7" w14:textId="77777777" w:rsidR="00D26CD8" w:rsidRDefault="00D26CD8" w:rsidP="00D26CD8">
      <w:r>
        <w:t>Level 7</w:t>
      </w:r>
    </w:p>
    <w:p w14:paraId="5A2CE6D8" w14:textId="77777777" w:rsidR="00D26CD8" w:rsidRDefault="00D26CD8" w:rsidP="00D26CD8"/>
    <w:p w14:paraId="424883CE" w14:textId="0216EB37" w:rsidR="00D26CD8" w:rsidRPr="00F52ED9" w:rsidRDefault="00D26CD8" w:rsidP="00114439">
      <w:r>
        <w:t>70 The Terrace.</w:t>
      </w:r>
      <w:r>
        <w:br w:type="page"/>
      </w:r>
      <w:r w:rsidRPr="00F52ED9">
        <w:rPr>
          <w:noProof/>
          <w:lang w:val="en-NZ" w:eastAsia="en-NZ"/>
        </w:rPr>
        <w:lastRenderedPageBreak/>
        <w:drawing>
          <wp:anchor distT="0" distB="0" distL="114300" distR="114300" simplePos="0" relativeHeight="253286400" behindDoc="0" locked="0" layoutInCell="1" allowOverlap="1" wp14:anchorId="10EF318C" wp14:editId="434C9556">
            <wp:simplePos x="0" y="0"/>
            <wp:positionH relativeFrom="margin">
              <wp:posOffset>-2540</wp:posOffset>
            </wp:positionH>
            <wp:positionV relativeFrom="paragraph">
              <wp:posOffset>60325</wp:posOffset>
            </wp:positionV>
            <wp:extent cx="1357630" cy="1413510"/>
            <wp:effectExtent l="0" t="0" r="0" b="0"/>
            <wp:wrapThrough wrapText="bothSides">
              <wp:wrapPolygon edited="0">
                <wp:start x="0" y="0"/>
                <wp:lineTo x="0" y="21251"/>
                <wp:lineTo x="21216" y="21251"/>
                <wp:lineTo x="21216" y="0"/>
                <wp:lineTo x="0" y="0"/>
              </wp:wrapPolygon>
            </wp:wrapThrough>
            <wp:docPr id="338" name="Picture 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a:extLst>
                        <a:ext uri="{C183D7F6-B498-43B3-948B-1728B52AA6E4}">
                          <adec:decorative xmlns:adec="http://schemas.microsoft.com/office/drawing/2017/decorative" val="1"/>
                        </a:ext>
                      </a:extLst>
                    </pic:cNvPr>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357630" cy="1413510"/>
                    </a:xfrm>
                    <a:prstGeom prst="rect">
                      <a:avLst/>
                    </a:prstGeom>
                  </pic:spPr>
                </pic:pic>
              </a:graphicData>
            </a:graphic>
            <wp14:sizeRelH relativeFrom="page">
              <wp14:pctWidth>0</wp14:pctWidth>
            </wp14:sizeRelH>
            <wp14:sizeRelV relativeFrom="page">
              <wp14:pctHeight>0</wp14:pctHeight>
            </wp14:sizeRelV>
          </wp:anchor>
        </w:drawing>
      </w:r>
      <w:r w:rsidRPr="00F52ED9">
        <w:t xml:space="preserve">You can find more information </w:t>
      </w:r>
      <w:r>
        <w:t>about the</w:t>
      </w:r>
      <w:r w:rsidRPr="00F52ED9">
        <w:t xml:space="preserve"> Office of the Ombudsman </w:t>
      </w:r>
      <w:r>
        <w:t xml:space="preserve">on their </w:t>
      </w:r>
      <w:r w:rsidRPr="00F52ED9">
        <w:rPr>
          <w:b/>
          <w:bCs/>
        </w:rPr>
        <w:t>website</w:t>
      </w:r>
      <w:r w:rsidRPr="00F52ED9">
        <w:t xml:space="preserve"> at:</w:t>
      </w:r>
    </w:p>
    <w:p w14:paraId="72F54F26" w14:textId="77777777" w:rsidR="00D26CD8" w:rsidRPr="00290393" w:rsidRDefault="00D26CD8" w:rsidP="00D26CD8">
      <w:pPr>
        <w:rPr>
          <w:rStyle w:val="Hyperlink"/>
          <w:rFonts w:cs="Arial"/>
          <w:b/>
          <w:szCs w:val="32"/>
          <w:lang w:val="en-IE"/>
        </w:rPr>
      </w:pPr>
    </w:p>
    <w:p w14:paraId="47EA526D" w14:textId="77777777" w:rsidR="00D26CD8" w:rsidRDefault="00D26CD8" w:rsidP="00D26CD8">
      <w:pPr>
        <w:rPr>
          <w:rStyle w:val="Hyperlink"/>
          <w:rFonts w:cs="Arial"/>
          <w:szCs w:val="32"/>
          <w:lang w:val="en-IE"/>
        </w:rPr>
      </w:pPr>
      <w:r w:rsidRPr="00290393">
        <w:rPr>
          <w:b/>
        </w:rPr>
        <w:t>www.ombudsman.parliament.nz</w:t>
      </w:r>
    </w:p>
    <w:p w14:paraId="0368EF8D" w14:textId="77777777" w:rsidR="00D26CD8" w:rsidRDefault="00D26CD8" w:rsidP="00D26CD8"/>
    <w:p w14:paraId="6BBAA06E" w14:textId="77777777" w:rsidR="00D26CD8" w:rsidRDefault="00D26CD8" w:rsidP="00D26CD8"/>
    <w:p w14:paraId="71A97C3E" w14:textId="77777777" w:rsidR="00D26CD8" w:rsidRDefault="00D26CD8" w:rsidP="00D26CD8">
      <w:r>
        <w:rPr>
          <w:noProof/>
        </w:rPr>
        <w:drawing>
          <wp:anchor distT="0" distB="0" distL="114300" distR="114300" simplePos="0" relativeHeight="253296640" behindDoc="0" locked="0" layoutInCell="1" allowOverlap="1" wp14:anchorId="6C09D709" wp14:editId="508B6975">
            <wp:simplePos x="0" y="0"/>
            <wp:positionH relativeFrom="column">
              <wp:posOffset>635</wp:posOffset>
            </wp:positionH>
            <wp:positionV relativeFrom="paragraph">
              <wp:posOffset>54610</wp:posOffset>
            </wp:positionV>
            <wp:extent cx="1007745" cy="1007745"/>
            <wp:effectExtent l="0" t="0" r="0" b="0"/>
            <wp:wrapNone/>
            <wp:docPr id="69"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a:extLst>
                        <a:ext uri="{C183D7F6-B498-43B3-948B-1728B52AA6E4}">
                          <adec:decorative xmlns:adec="http://schemas.microsoft.com/office/drawing/2017/decorative" val="1"/>
                        </a:ext>
                      </a:extLst>
                    </pic:cNvPr>
                    <pic:cNvPicPr/>
                  </pic:nvPicPr>
                  <pic:blipFill>
                    <a:blip r:embed="rId116">
                      <a:extLst>
                        <a:ext uri="{28A0092B-C50C-407E-A947-70E740481C1C}">
                          <a14:useLocalDpi xmlns:a14="http://schemas.microsoft.com/office/drawing/2010/main" val="0"/>
                        </a:ext>
                      </a:extLst>
                    </a:blip>
                    <a:stretch>
                      <a:fillRect/>
                    </a:stretch>
                  </pic:blipFill>
                  <pic:spPr>
                    <a:xfrm>
                      <a:off x="0" y="0"/>
                      <a:ext cx="1007745" cy="1007745"/>
                    </a:xfrm>
                    <a:prstGeom prst="rect">
                      <a:avLst/>
                    </a:prstGeom>
                  </pic:spPr>
                </pic:pic>
              </a:graphicData>
            </a:graphic>
            <wp14:sizeRelH relativeFrom="page">
              <wp14:pctWidth>0</wp14:pctWidth>
            </wp14:sizeRelH>
            <wp14:sizeRelV relativeFrom="page">
              <wp14:pctHeight>0</wp14:pctHeight>
            </wp14:sizeRelV>
          </wp:anchor>
        </w:drawing>
      </w:r>
      <w:r w:rsidRPr="001B20FC">
        <w:rPr>
          <w:b/>
          <w:bCs/>
        </w:rPr>
        <w:t>Facebook</w:t>
      </w:r>
    </w:p>
    <w:p w14:paraId="0E10401A" w14:textId="77777777" w:rsidR="00D26CD8" w:rsidRPr="001B20FC" w:rsidRDefault="00D26CD8" w:rsidP="00D26CD8">
      <w:pPr>
        <w:rPr>
          <w:b/>
          <w:bCs/>
        </w:rPr>
      </w:pPr>
      <w:r>
        <w:br/>
      </w:r>
      <w:r w:rsidRPr="001B20FC">
        <w:rPr>
          <w:b/>
          <w:bCs/>
        </w:rPr>
        <w:t>@ombudsmannz</w:t>
      </w:r>
    </w:p>
    <w:p w14:paraId="2077D660" w14:textId="77777777" w:rsidR="00D26CD8" w:rsidRDefault="00D26CD8" w:rsidP="00D26CD8"/>
    <w:p w14:paraId="3067EBCE" w14:textId="77777777" w:rsidR="00D26CD8" w:rsidRDefault="00D26CD8" w:rsidP="00D26CD8"/>
    <w:p w14:paraId="1DCE09E4" w14:textId="77777777" w:rsidR="00D26CD8" w:rsidRPr="001B20FC" w:rsidRDefault="00D26CD8" w:rsidP="00D26CD8">
      <w:pPr>
        <w:rPr>
          <w:b/>
          <w:bCs/>
        </w:rPr>
      </w:pPr>
      <w:r w:rsidRPr="001B20FC">
        <w:rPr>
          <w:b/>
          <w:bCs/>
          <w:noProof/>
        </w:rPr>
        <w:drawing>
          <wp:anchor distT="0" distB="0" distL="114300" distR="114300" simplePos="0" relativeHeight="253297664" behindDoc="0" locked="0" layoutInCell="1" allowOverlap="1" wp14:anchorId="0F598AA5" wp14:editId="792886F2">
            <wp:simplePos x="0" y="0"/>
            <wp:positionH relativeFrom="column">
              <wp:posOffset>-72390</wp:posOffset>
            </wp:positionH>
            <wp:positionV relativeFrom="paragraph">
              <wp:posOffset>137704</wp:posOffset>
            </wp:positionV>
            <wp:extent cx="1145156" cy="1028700"/>
            <wp:effectExtent l="0" t="0" r="0" b="0"/>
            <wp:wrapNone/>
            <wp:docPr id="70" name="Pictur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a:extLst>
                        <a:ext uri="{C183D7F6-B498-43B3-948B-1728B52AA6E4}">
                          <adec:decorative xmlns:adec="http://schemas.microsoft.com/office/drawing/2017/decorative" val="1"/>
                        </a:ext>
                      </a:extLst>
                    </pic:cNvPr>
                    <pic:cNvPicPr/>
                  </pic:nvPicPr>
                  <pic:blipFill>
                    <a:blip r:embed="rId117">
                      <a:extLst>
                        <a:ext uri="{28A0092B-C50C-407E-A947-70E740481C1C}">
                          <a14:useLocalDpi xmlns:a14="http://schemas.microsoft.com/office/drawing/2010/main" val="0"/>
                        </a:ext>
                      </a:extLst>
                    </a:blip>
                    <a:stretch>
                      <a:fillRect/>
                    </a:stretch>
                  </pic:blipFill>
                  <pic:spPr>
                    <a:xfrm>
                      <a:off x="0" y="0"/>
                      <a:ext cx="1145156" cy="1028700"/>
                    </a:xfrm>
                    <a:prstGeom prst="rect">
                      <a:avLst/>
                    </a:prstGeom>
                  </pic:spPr>
                </pic:pic>
              </a:graphicData>
            </a:graphic>
            <wp14:sizeRelH relativeFrom="page">
              <wp14:pctWidth>0</wp14:pctWidth>
            </wp14:sizeRelH>
            <wp14:sizeRelV relativeFrom="page">
              <wp14:pctHeight>0</wp14:pctHeight>
            </wp14:sizeRelV>
          </wp:anchor>
        </w:drawing>
      </w:r>
      <w:r w:rsidRPr="001B20FC">
        <w:rPr>
          <w:b/>
          <w:bCs/>
        </w:rPr>
        <w:t>X</w:t>
      </w:r>
    </w:p>
    <w:p w14:paraId="045E3152" w14:textId="77777777" w:rsidR="00D26CD8" w:rsidRDefault="00D26CD8" w:rsidP="00D26CD8"/>
    <w:p w14:paraId="2C96C0D3" w14:textId="77777777" w:rsidR="00D26CD8" w:rsidRPr="001B20FC" w:rsidRDefault="00D26CD8" w:rsidP="00D26CD8">
      <w:pPr>
        <w:rPr>
          <w:b/>
          <w:bCs/>
        </w:rPr>
      </w:pPr>
      <w:r w:rsidRPr="001B20FC">
        <w:rPr>
          <w:b/>
          <w:bCs/>
        </w:rPr>
        <w:t>@Ombudsman_NZ</w:t>
      </w:r>
    </w:p>
    <w:p w14:paraId="2E7034AC" w14:textId="77777777" w:rsidR="00D26CD8" w:rsidRDefault="00D26CD8" w:rsidP="00D26CD8"/>
    <w:p w14:paraId="21A1720B" w14:textId="77777777" w:rsidR="00D26CD8" w:rsidRDefault="00D26CD8" w:rsidP="00D26CD8">
      <w:r>
        <w:rPr>
          <w:noProof/>
        </w:rPr>
        <mc:AlternateContent>
          <mc:Choice Requires="wpg">
            <w:drawing>
              <wp:anchor distT="0" distB="0" distL="0" distR="0" simplePos="0" relativeHeight="253295616" behindDoc="0" locked="0" layoutInCell="0" allowOverlap="1" wp14:anchorId="22CDFC29" wp14:editId="534F6951">
                <wp:simplePos x="0" y="0"/>
                <wp:positionH relativeFrom="page">
                  <wp:posOffset>831850</wp:posOffset>
                </wp:positionH>
                <wp:positionV relativeFrom="paragraph">
                  <wp:posOffset>328295</wp:posOffset>
                </wp:positionV>
                <wp:extent cx="1461331" cy="1392964"/>
                <wp:effectExtent l="0" t="0" r="0" b="17145"/>
                <wp:wrapNone/>
                <wp:docPr id="4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1331" cy="1392964"/>
                          <a:chOff x="6457" y="389"/>
                          <a:chExt cx="1248" cy="1248"/>
                        </a:xfrm>
                      </wpg:grpSpPr>
                      <wpg:grpSp>
                        <wpg:cNvPr id="48" name="Group 6"/>
                        <wpg:cNvGrpSpPr>
                          <a:grpSpLocks/>
                        </wpg:cNvGrpSpPr>
                        <wpg:grpSpPr bwMode="auto">
                          <a:xfrm>
                            <a:off x="6458" y="389"/>
                            <a:ext cx="265" cy="1248"/>
                            <a:chOff x="6458" y="389"/>
                            <a:chExt cx="265" cy="1248"/>
                          </a:xfrm>
                        </wpg:grpSpPr>
                        <wps:wsp>
                          <wps:cNvPr id="52" name="Freeform 7"/>
                          <wps:cNvSpPr>
                            <a:spLocks/>
                          </wps:cNvSpPr>
                          <wps:spPr bwMode="auto">
                            <a:xfrm>
                              <a:off x="6458" y="389"/>
                              <a:ext cx="265" cy="1248"/>
                            </a:xfrm>
                            <a:custGeom>
                              <a:avLst/>
                              <a:gdLst>
                                <a:gd name="T0" fmla="*/ 37 w 265"/>
                                <a:gd name="T1" fmla="*/ 453 h 1248"/>
                                <a:gd name="T2" fmla="*/ 0 w 265"/>
                                <a:gd name="T3" fmla="*/ 453 h 1248"/>
                                <a:gd name="T4" fmla="*/ 0 w 265"/>
                                <a:gd name="T5" fmla="*/ 491 h 1248"/>
                                <a:gd name="T6" fmla="*/ 37 w 265"/>
                                <a:gd name="T7" fmla="*/ 491 h 1248"/>
                                <a:gd name="T8" fmla="*/ 37 w 265"/>
                                <a:gd name="T9" fmla="*/ 453 h 1248"/>
                              </a:gdLst>
                              <a:ahLst/>
                              <a:cxnLst>
                                <a:cxn ang="0">
                                  <a:pos x="T0" y="T1"/>
                                </a:cxn>
                                <a:cxn ang="0">
                                  <a:pos x="T2" y="T3"/>
                                </a:cxn>
                                <a:cxn ang="0">
                                  <a:pos x="T4" y="T5"/>
                                </a:cxn>
                                <a:cxn ang="0">
                                  <a:pos x="T6" y="T7"/>
                                </a:cxn>
                                <a:cxn ang="0">
                                  <a:pos x="T8" y="T9"/>
                                </a:cxn>
                              </a:cxnLst>
                              <a:rect l="0" t="0" r="r" b="b"/>
                              <a:pathLst>
                                <a:path w="265" h="1248">
                                  <a:moveTo>
                                    <a:pt x="37" y="453"/>
                                  </a:moveTo>
                                  <a:lnTo>
                                    <a:pt x="0" y="453"/>
                                  </a:lnTo>
                                  <a:lnTo>
                                    <a:pt x="0" y="491"/>
                                  </a:lnTo>
                                  <a:lnTo>
                                    <a:pt x="37" y="491"/>
                                  </a:lnTo>
                                  <a:lnTo>
                                    <a:pt x="37"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8"/>
                          <wps:cNvSpPr>
                            <a:spLocks/>
                          </wps:cNvSpPr>
                          <wps:spPr bwMode="auto">
                            <a:xfrm>
                              <a:off x="6458" y="389"/>
                              <a:ext cx="265" cy="1248"/>
                            </a:xfrm>
                            <a:custGeom>
                              <a:avLst/>
                              <a:gdLst>
                                <a:gd name="T0" fmla="*/ 37 w 265"/>
                                <a:gd name="T1" fmla="*/ 302 h 1248"/>
                                <a:gd name="T2" fmla="*/ 0 w 265"/>
                                <a:gd name="T3" fmla="*/ 302 h 1248"/>
                                <a:gd name="T4" fmla="*/ 0 w 265"/>
                                <a:gd name="T5" fmla="*/ 377 h 1248"/>
                                <a:gd name="T6" fmla="*/ 37 w 265"/>
                                <a:gd name="T7" fmla="*/ 377 h 1248"/>
                                <a:gd name="T8" fmla="*/ 37 w 265"/>
                                <a:gd name="T9" fmla="*/ 302 h 1248"/>
                              </a:gdLst>
                              <a:ahLst/>
                              <a:cxnLst>
                                <a:cxn ang="0">
                                  <a:pos x="T0" y="T1"/>
                                </a:cxn>
                                <a:cxn ang="0">
                                  <a:pos x="T2" y="T3"/>
                                </a:cxn>
                                <a:cxn ang="0">
                                  <a:pos x="T4" y="T5"/>
                                </a:cxn>
                                <a:cxn ang="0">
                                  <a:pos x="T6" y="T7"/>
                                </a:cxn>
                                <a:cxn ang="0">
                                  <a:pos x="T8" y="T9"/>
                                </a:cxn>
                              </a:cxnLst>
                              <a:rect l="0" t="0" r="r" b="b"/>
                              <a:pathLst>
                                <a:path w="265" h="1248">
                                  <a:moveTo>
                                    <a:pt x="37" y="302"/>
                                  </a:moveTo>
                                  <a:lnTo>
                                    <a:pt x="0" y="302"/>
                                  </a:lnTo>
                                  <a:lnTo>
                                    <a:pt x="0" y="377"/>
                                  </a:lnTo>
                                  <a:lnTo>
                                    <a:pt x="37" y="377"/>
                                  </a:lnTo>
                                  <a:lnTo>
                                    <a:pt x="37" y="30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Freeform 9"/>
                          <wps:cNvSpPr>
                            <a:spLocks/>
                          </wps:cNvSpPr>
                          <wps:spPr bwMode="auto">
                            <a:xfrm>
                              <a:off x="6458" y="389"/>
                              <a:ext cx="265" cy="1248"/>
                            </a:xfrm>
                            <a:custGeom>
                              <a:avLst/>
                              <a:gdLst>
                                <a:gd name="T0" fmla="*/ 75 w 265"/>
                                <a:gd name="T1" fmla="*/ 642 h 1248"/>
                                <a:gd name="T2" fmla="*/ 37 w 265"/>
                                <a:gd name="T3" fmla="*/ 642 h 1248"/>
                                <a:gd name="T4" fmla="*/ 37 w 265"/>
                                <a:gd name="T5" fmla="*/ 604 h 1248"/>
                                <a:gd name="T6" fmla="*/ 0 w 265"/>
                                <a:gd name="T7" fmla="*/ 604 h 1248"/>
                                <a:gd name="T8" fmla="*/ 0 w 265"/>
                                <a:gd name="T9" fmla="*/ 680 h 1248"/>
                                <a:gd name="T10" fmla="*/ 37 w 265"/>
                                <a:gd name="T11" fmla="*/ 680 h 1248"/>
                                <a:gd name="T12" fmla="*/ 75 w 265"/>
                                <a:gd name="T13" fmla="*/ 680 h 1248"/>
                                <a:gd name="T14" fmla="*/ 75 w 265"/>
                                <a:gd name="T15" fmla="*/ 642 h 124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65" h="1248">
                                  <a:moveTo>
                                    <a:pt x="75" y="642"/>
                                  </a:moveTo>
                                  <a:lnTo>
                                    <a:pt x="37" y="642"/>
                                  </a:lnTo>
                                  <a:lnTo>
                                    <a:pt x="37" y="604"/>
                                  </a:lnTo>
                                  <a:lnTo>
                                    <a:pt x="0" y="604"/>
                                  </a:lnTo>
                                  <a:lnTo>
                                    <a:pt x="0" y="680"/>
                                  </a:lnTo>
                                  <a:lnTo>
                                    <a:pt x="37" y="680"/>
                                  </a:lnTo>
                                  <a:lnTo>
                                    <a:pt x="75" y="680"/>
                                  </a:lnTo>
                                  <a:lnTo>
                                    <a:pt x="75" y="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10"/>
                          <wps:cNvSpPr>
                            <a:spLocks/>
                          </wps:cNvSpPr>
                          <wps:spPr bwMode="auto">
                            <a:xfrm>
                              <a:off x="6458" y="389"/>
                              <a:ext cx="265" cy="1248"/>
                            </a:xfrm>
                            <a:custGeom>
                              <a:avLst/>
                              <a:gdLst>
                                <a:gd name="T0" fmla="*/ 75 w 265"/>
                                <a:gd name="T1" fmla="*/ 529 h 1248"/>
                                <a:gd name="T2" fmla="*/ 37 w 265"/>
                                <a:gd name="T3" fmla="*/ 529 h 1248"/>
                                <a:gd name="T4" fmla="*/ 37 w 265"/>
                                <a:gd name="T5" fmla="*/ 604 h 1248"/>
                                <a:gd name="T6" fmla="*/ 75 w 265"/>
                                <a:gd name="T7" fmla="*/ 604 h 1248"/>
                                <a:gd name="T8" fmla="*/ 75 w 265"/>
                                <a:gd name="T9" fmla="*/ 529 h 1248"/>
                              </a:gdLst>
                              <a:ahLst/>
                              <a:cxnLst>
                                <a:cxn ang="0">
                                  <a:pos x="T0" y="T1"/>
                                </a:cxn>
                                <a:cxn ang="0">
                                  <a:pos x="T2" y="T3"/>
                                </a:cxn>
                                <a:cxn ang="0">
                                  <a:pos x="T4" y="T5"/>
                                </a:cxn>
                                <a:cxn ang="0">
                                  <a:pos x="T6" y="T7"/>
                                </a:cxn>
                                <a:cxn ang="0">
                                  <a:pos x="T8" y="T9"/>
                                </a:cxn>
                              </a:cxnLst>
                              <a:rect l="0" t="0" r="r" b="b"/>
                              <a:pathLst>
                                <a:path w="265" h="1248">
                                  <a:moveTo>
                                    <a:pt x="75" y="529"/>
                                  </a:moveTo>
                                  <a:lnTo>
                                    <a:pt x="37" y="529"/>
                                  </a:lnTo>
                                  <a:lnTo>
                                    <a:pt x="37" y="604"/>
                                  </a:lnTo>
                                  <a:lnTo>
                                    <a:pt x="75" y="604"/>
                                  </a:lnTo>
                                  <a:lnTo>
                                    <a:pt x="75" y="5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11"/>
                          <wps:cNvSpPr>
                            <a:spLocks/>
                          </wps:cNvSpPr>
                          <wps:spPr bwMode="auto">
                            <a:xfrm>
                              <a:off x="6458" y="389"/>
                              <a:ext cx="265" cy="1248"/>
                            </a:xfrm>
                            <a:custGeom>
                              <a:avLst/>
                              <a:gdLst>
                                <a:gd name="T0" fmla="*/ 75 w 265"/>
                                <a:gd name="T1" fmla="*/ 415 h 1248"/>
                                <a:gd name="T2" fmla="*/ 37 w 265"/>
                                <a:gd name="T3" fmla="*/ 415 h 1248"/>
                                <a:gd name="T4" fmla="*/ 37 w 265"/>
                                <a:gd name="T5" fmla="*/ 453 h 1248"/>
                                <a:gd name="T6" fmla="*/ 75 w 265"/>
                                <a:gd name="T7" fmla="*/ 453 h 1248"/>
                                <a:gd name="T8" fmla="*/ 75 w 265"/>
                                <a:gd name="T9" fmla="*/ 415 h 1248"/>
                              </a:gdLst>
                              <a:ahLst/>
                              <a:cxnLst>
                                <a:cxn ang="0">
                                  <a:pos x="T0" y="T1"/>
                                </a:cxn>
                                <a:cxn ang="0">
                                  <a:pos x="T2" y="T3"/>
                                </a:cxn>
                                <a:cxn ang="0">
                                  <a:pos x="T4" y="T5"/>
                                </a:cxn>
                                <a:cxn ang="0">
                                  <a:pos x="T6" y="T7"/>
                                </a:cxn>
                                <a:cxn ang="0">
                                  <a:pos x="T8" y="T9"/>
                                </a:cxn>
                              </a:cxnLst>
                              <a:rect l="0" t="0" r="r" b="b"/>
                              <a:pathLst>
                                <a:path w="265" h="1248">
                                  <a:moveTo>
                                    <a:pt x="75" y="415"/>
                                  </a:moveTo>
                                  <a:lnTo>
                                    <a:pt x="37" y="415"/>
                                  </a:lnTo>
                                  <a:lnTo>
                                    <a:pt x="37" y="453"/>
                                  </a:lnTo>
                                  <a:lnTo>
                                    <a:pt x="75" y="453"/>
                                  </a:lnTo>
                                  <a:lnTo>
                                    <a:pt x="75" y="4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Freeform 12"/>
                          <wps:cNvSpPr>
                            <a:spLocks/>
                          </wps:cNvSpPr>
                          <wps:spPr bwMode="auto">
                            <a:xfrm>
                              <a:off x="6458" y="389"/>
                              <a:ext cx="265" cy="1248"/>
                            </a:xfrm>
                            <a:custGeom>
                              <a:avLst/>
                              <a:gdLst>
                                <a:gd name="T0" fmla="*/ 113 w 265"/>
                                <a:gd name="T1" fmla="*/ 1058 h 1248"/>
                                <a:gd name="T2" fmla="*/ 75 w 265"/>
                                <a:gd name="T3" fmla="*/ 1058 h 1248"/>
                                <a:gd name="T4" fmla="*/ 75 w 265"/>
                                <a:gd name="T5" fmla="*/ 1171 h 1248"/>
                                <a:gd name="T6" fmla="*/ 113 w 265"/>
                                <a:gd name="T7" fmla="*/ 1171 h 1248"/>
                                <a:gd name="T8" fmla="*/ 113 w 265"/>
                                <a:gd name="T9" fmla="*/ 1058 h 1248"/>
                              </a:gdLst>
                              <a:ahLst/>
                              <a:cxnLst>
                                <a:cxn ang="0">
                                  <a:pos x="T0" y="T1"/>
                                </a:cxn>
                                <a:cxn ang="0">
                                  <a:pos x="T2" y="T3"/>
                                </a:cxn>
                                <a:cxn ang="0">
                                  <a:pos x="T4" y="T5"/>
                                </a:cxn>
                                <a:cxn ang="0">
                                  <a:pos x="T6" y="T7"/>
                                </a:cxn>
                                <a:cxn ang="0">
                                  <a:pos x="T8" y="T9"/>
                                </a:cxn>
                              </a:cxnLst>
                              <a:rect l="0" t="0" r="r" b="b"/>
                              <a:pathLst>
                                <a:path w="265" h="1248">
                                  <a:moveTo>
                                    <a:pt x="113" y="1058"/>
                                  </a:moveTo>
                                  <a:lnTo>
                                    <a:pt x="75" y="1058"/>
                                  </a:lnTo>
                                  <a:lnTo>
                                    <a:pt x="75" y="1171"/>
                                  </a:lnTo>
                                  <a:lnTo>
                                    <a:pt x="113" y="1171"/>
                                  </a:lnTo>
                                  <a:lnTo>
                                    <a:pt x="113" y="10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Freeform 13"/>
                          <wps:cNvSpPr>
                            <a:spLocks/>
                          </wps:cNvSpPr>
                          <wps:spPr bwMode="auto">
                            <a:xfrm>
                              <a:off x="6458" y="389"/>
                              <a:ext cx="265" cy="1248"/>
                            </a:xfrm>
                            <a:custGeom>
                              <a:avLst/>
                              <a:gdLst>
                                <a:gd name="T0" fmla="*/ 113 w 265"/>
                                <a:gd name="T1" fmla="*/ 982 h 1248"/>
                                <a:gd name="T2" fmla="*/ 75 w 265"/>
                                <a:gd name="T3" fmla="*/ 982 h 1248"/>
                                <a:gd name="T4" fmla="*/ 37 w 265"/>
                                <a:gd name="T5" fmla="*/ 982 h 1248"/>
                                <a:gd name="T6" fmla="*/ 0 w 265"/>
                                <a:gd name="T7" fmla="*/ 982 h 1248"/>
                                <a:gd name="T8" fmla="*/ 0 w 265"/>
                                <a:gd name="T9" fmla="*/ 1171 h 1248"/>
                                <a:gd name="T10" fmla="*/ 0 w 265"/>
                                <a:gd name="T11" fmla="*/ 1247 h 1248"/>
                                <a:gd name="T12" fmla="*/ 37 w 265"/>
                                <a:gd name="T13" fmla="*/ 1247 h 1248"/>
                                <a:gd name="T14" fmla="*/ 75 w 265"/>
                                <a:gd name="T15" fmla="*/ 1247 h 1248"/>
                                <a:gd name="T16" fmla="*/ 113 w 265"/>
                                <a:gd name="T17" fmla="*/ 1247 h 1248"/>
                                <a:gd name="T18" fmla="*/ 113 w 265"/>
                                <a:gd name="T19" fmla="*/ 1209 h 1248"/>
                                <a:gd name="T20" fmla="*/ 75 w 265"/>
                                <a:gd name="T21" fmla="*/ 1209 h 1248"/>
                                <a:gd name="T22" fmla="*/ 37 w 265"/>
                                <a:gd name="T23" fmla="*/ 1209 h 1248"/>
                                <a:gd name="T24" fmla="*/ 37 w 265"/>
                                <a:gd name="T25" fmla="*/ 1171 h 1248"/>
                                <a:gd name="T26" fmla="*/ 37 w 265"/>
                                <a:gd name="T27" fmla="*/ 1020 h 1248"/>
                                <a:gd name="T28" fmla="*/ 75 w 265"/>
                                <a:gd name="T29" fmla="*/ 1020 h 1248"/>
                                <a:gd name="T30" fmla="*/ 113 w 265"/>
                                <a:gd name="T31" fmla="*/ 1020 h 1248"/>
                                <a:gd name="T32" fmla="*/ 113 w 265"/>
                                <a:gd name="T33" fmla="*/ 982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5" h="1248">
                                  <a:moveTo>
                                    <a:pt x="113" y="982"/>
                                  </a:moveTo>
                                  <a:lnTo>
                                    <a:pt x="75" y="982"/>
                                  </a:lnTo>
                                  <a:lnTo>
                                    <a:pt x="37" y="982"/>
                                  </a:lnTo>
                                  <a:lnTo>
                                    <a:pt x="0" y="982"/>
                                  </a:lnTo>
                                  <a:lnTo>
                                    <a:pt x="0" y="1171"/>
                                  </a:lnTo>
                                  <a:lnTo>
                                    <a:pt x="0" y="1247"/>
                                  </a:lnTo>
                                  <a:lnTo>
                                    <a:pt x="37" y="1247"/>
                                  </a:lnTo>
                                  <a:lnTo>
                                    <a:pt x="75" y="1247"/>
                                  </a:lnTo>
                                  <a:lnTo>
                                    <a:pt x="113" y="1247"/>
                                  </a:lnTo>
                                  <a:lnTo>
                                    <a:pt x="113" y="1209"/>
                                  </a:lnTo>
                                  <a:lnTo>
                                    <a:pt x="75" y="1209"/>
                                  </a:lnTo>
                                  <a:lnTo>
                                    <a:pt x="37" y="1209"/>
                                  </a:lnTo>
                                  <a:lnTo>
                                    <a:pt x="37" y="1171"/>
                                  </a:lnTo>
                                  <a:lnTo>
                                    <a:pt x="37" y="1020"/>
                                  </a:lnTo>
                                  <a:lnTo>
                                    <a:pt x="75" y="1020"/>
                                  </a:lnTo>
                                  <a:lnTo>
                                    <a:pt x="113" y="1020"/>
                                  </a:lnTo>
                                  <a:lnTo>
                                    <a:pt x="113" y="98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14"/>
                          <wps:cNvSpPr>
                            <a:spLocks/>
                          </wps:cNvSpPr>
                          <wps:spPr bwMode="auto">
                            <a:xfrm>
                              <a:off x="6458" y="389"/>
                              <a:ext cx="265" cy="1248"/>
                            </a:xfrm>
                            <a:custGeom>
                              <a:avLst/>
                              <a:gdLst>
                                <a:gd name="T0" fmla="*/ 113 w 265"/>
                                <a:gd name="T1" fmla="*/ 869 h 1248"/>
                                <a:gd name="T2" fmla="*/ 75 w 265"/>
                                <a:gd name="T3" fmla="*/ 869 h 1248"/>
                                <a:gd name="T4" fmla="*/ 75 w 265"/>
                                <a:gd name="T5" fmla="*/ 907 h 1248"/>
                                <a:gd name="T6" fmla="*/ 113 w 265"/>
                                <a:gd name="T7" fmla="*/ 907 h 1248"/>
                                <a:gd name="T8" fmla="*/ 113 w 265"/>
                                <a:gd name="T9" fmla="*/ 869 h 1248"/>
                              </a:gdLst>
                              <a:ahLst/>
                              <a:cxnLst>
                                <a:cxn ang="0">
                                  <a:pos x="T0" y="T1"/>
                                </a:cxn>
                                <a:cxn ang="0">
                                  <a:pos x="T2" y="T3"/>
                                </a:cxn>
                                <a:cxn ang="0">
                                  <a:pos x="T4" y="T5"/>
                                </a:cxn>
                                <a:cxn ang="0">
                                  <a:pos x="T6" y="T7"/>
                                </a:cxn>
                                <a:cxn ang="0">
                                  <a:pos x="T8" y="T9"/>
                                </a:cxn>
                              </a:cxnLst>
                              <a:rect l="0" t="0" r="r" b="b"/>
                              <a:pathLst>
                                <a:path w="265" h="1248">
                                  <a:moveTo>
                                    <a:pt x="113" y="869"/>
                                  </a:moveTo>
                                  <a:lnTo>
                                    <a:pt x="75" y="869"/>
                                  </a:lnTo>
                                  <a:lnTo>
                                    <a:pt x="75" y="907"/>
                                  </a:lnTo>
                                  <a:lnTo>
                                    <a:pt x="113" y="907"/>
                                  </a:lnTo>
                                  <a:lnTo>
                                    <a:pt x="113" y="8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15"/>
                          <wps:cNvSpPr>
                            <a:spLocks/>
                          </wps:cNvSpPr>
                          <wps:spPr bwMode="auto">
                            <a:xfrm>
                              <a:off x="6458" y="389"/>
                              <a:ext cx="265" cy="1248"/>
                            </a:xfrm>
                            <a:custGeom>
                              <a:avLst/>
                              <a:gdLst>
                                <a:gd name="T0" fmla="*/ 113 w 265"/>
                                <a:gd name="T1" fmla="*/ 755 h 1248"/>
                                <a:gd name="T2" fmla="*/ 75 w 265"/>
                                <a:gd name="T3" fmla="*/ 755 h 1248"/>
                                <a:gd name="T4" fmla="*/ 37 w 265"/>
                                <a:gd name="T5" fmla="*/ 755 h 1248"/>
                                <a:gd name="T6" fmla="*/ 0 w 265"/>
                                <a:gd name="T7" fmla="*/ 755 h 1248"/>
                                <a:gd name="T8" fmla="*/ 0 w 265"/>
                                <a:gd name="T9" fmla="*/ 831 h 1248"/>
                                <a:gd name="T10" fmla="*/ 0 w 265"/>
                                <a:gd name="T11" fmla="*/ 944 h 1248"/>
                                <a:gd name="T12" fmla="*/ 37 w 265"/>
                                <a:gd name="T13" fmla="*/ 944 h 1248"/>
                                <a:gd name="T14" fmla="*/ 37 w 265"/>
                                <a:gd name="T15" fmla="*/ 831 h 1248"/>
                                <a:gd name="T16" fmla="*/ 75 w 265"/>
                                <a:gd name="T17" fmla="*/ 831 h 1248"/>
                                <a:gd name="T18" fmla="*/ 113 w 265"/>
                                <a:gd name="T19" fmla="*/ 831 h 1248"/>
                                <a:gd name="T20" fmla="*/ 113 w 265"/>
                                <a:gd name="T21" fmla="*/ 755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5" h="1248">
                                  <a:moveTo>
                                    <a:pt x="113" y="755"/>
                                  </a:moveTo>
                                  <a:lnTo>
                                    <a:pt x="75" y="755"/>
                                  </a:lnTo>
                                  <a:lnTo>
                                    <a:pt x="37" y="755"/>
                                  </a:lnTo>
                                  <a:lnTo>
                                    <a:pt x="0" y="755"/>
                                  </a:lnTo>
                                  <a:lnTo>
                                    <a:pt x="0" y="831"/>
                                  </a:lnTo>
                                  <a:lnTo>
                                    <a:pt x="0" y="944"/>
                                  </a:lnTo>
                                  <a:lnTo>
                                    <a:pt x="37" y="944"/>
                                  </a:lnTo>
                                  <a:lnTo>
                                    <a:pt x="37" y="831"/>
                                  </a:lnTo>
                                  <a:lnTo>
                                    <a:pt x="75" y="831"/>
                                  </a:lnTo>
                                  <a:lnTo>
                                    <a:pt x="113" y="831"/>
                                  </a:lnTo>
                                  <a:lnTo>
                                    <a:pt x="113" y="7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16"/>
                          <wps:cNvSpPr>
                            <a:spLocks/>
                          </wps:cNvSpPr>
                          <wps:spPr bwMode="auto">
                            <a:xfrm>
                              <a:off x="6458" y="389"/>
                              <a:ext cx="265" cy="1248"/>
                            </a:xfrm>
                            <a:custGeom>
                              <a:avLst/>
                              <a:gdLst>
                                <a:gd name="T0" fmla="*/ 113 w 265"/>
                                <a:gd name="T1" fmla="*/ 680 h 1248"/>
                                <a:gd name="T2" fmla="*/ 75 w 265"/>
                                <a:gd name="T3" fmla="*/ 680 h 1248"/>
                                <a:gd name="T4" fmla="*/ 75 w 265"/>
                                <a:gd name="T5" fmla="*/ 718 h 1248"/>
                                <a:gd name="T6" fmla="*/ 113 w 265"/>
                                <a:gd name="T7" fmla="*/ 718 h 1248"/>
                                <a:gd name="T8" fmla="*/ 113 w 265"/>
                                <a:gd name="T9" fmla="*/ 680 h 1248"/>
                              </a:gdLst>
                              <a:ahLst/>
                              <a:cxnLst>
                                <a:cxn ang="0">
                                  <a:pos x="T0" y="T1"/>
                                </a:cxn>
                                <a:cxn ang="0">
                                  <a:pos x="T2" y="T3"/>
                                </a:cxn>
                                <a:cxn ang="0">
                                  <a:pos x="T4" y="T5"/>
                                </a:cxn>
                                <a:cxn ang="0">
                                  <a:pos x="T6" y="T7"/>
                                </a:cxn>
                                <a:cxn ang="0">
                                  <a:pos x="T8" y="T9"/>
                                </a:cxn>
                              </a:cxnLst>
                              <a:rect l="0" t="0" r="r" b="b"/>
                              <a:pathLst>
                                <a:path w="265" h="1248">
                                  <a:moveTo>
                                    <a:pt x="113" y="680"/>
                                  </a:moveTo>
                                  <a:lnTo>
                                    <a:pt x="75" y="680"/>
                                  </a:lnTo>
                                  <a:lnTo>
                                    <a:pt x="75" y="718"/>
                                  </a:lnTo>
                                  <a:lnTo>
                                    <a:pt x="113" y="718"/>
                                  </a:lnTo>
                                  <a:lnTo>
                                    <a:pt x="113" y="6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 name="Freeform 17"/>
                          <wps:cNvSpPr>
                            <a:spLocks/>
                          </wps:cNvSpPr>
                          <wps:spPr bwMode="auto">
                            <a:xfrm>
                              <a:off x="6458" y="389"/>
                              <a:ext cx="265" cy="1248"/>
                            </a:xfrm>
                            <a:custGeom>
                              <a:avLst/>
                              <a:gdLst>
                                <a:gd name="T0" fmla="*/ 113 w 265"/>
                                <a:gd name="T1" fmla="*/ 604 h 1248"/>
                                <a:gd name="T2" fmla="*/ 75 w 265"/>
                                <a:gd name="T3" fmla="*/ 604 h 1248"/>
                                <a:gd name="T4" fmla="*/ 75 w 265"/>
                                <a:gd name="T5" fmla="*/ 642 h 1248"/>
                                <a:gd name="T6" fmla="*/ 113 w 265"/>
                                <a:gd name="T7" fmla="*/ 642 h 1248"/>
                                <a:gd name="T8" fmla="*/ 113 w 265"/>
                                <a:gd name="T9" fmla="*/ 604 h 1248"/>
                              </a:gdLst>
                              <a:ahLst/>
                              <a:cxnLst>
                                <a:cxn ang="0">
                                  <a:pos x="T0" y="T1"/>
                                </a:cxn>
                                <a:cxn ang="0">
                                  <a:pos x="T2" y="T3"/>
                                </a:cxn>
                                <a:cxn ang="0">
                                  <a:pos x="T4" y="T5"/>
                                </a:cxn>
                                <a:cxn ang="0">
                                  <a:pos x="T6" y="T7"/>
                                </a:cxn>
                                <a:cxn ang="0">
                                  <a:pos x="T8" y="T9"/>
                                </a:cxn>
                              </a:cxnLst>
                              <a:rect l="0" t="0" r="r" b="b"/>
                              <a:pathLst>
                                <a:path w="265" h="1248">
                                  <a:moveTo>
                                    <a:pt x="113" y="604"/>
                                  </a:moveTo>
                                  <a:lnTo>
                                    <a:pt x="75" y="604"/>
                                  </a:lnTo>
                                  <a:lnTo>
                                    <a:pt x="75" y="642"/>
                                  </a:lnTo>
                                  <a:lnTo>
                                    <a:pt x="113" y="642"/>
                                  </a:lnTo>
                                  <a:lnTo>
                                    <a:pt x="113" y="6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1" name="Freeform 18"/>
                          <wps:cNvSpPr>
                            <a:spLocks/>
                          </wps:cNvSpPr>
                          <wps:spPr bwMode="auto">
                            <a:xfrm>
                              <a:off x="6458" y="389"/>
                              <a:ext cx="265" cy="1248"/>
                            </a:xfrm>
                            <a:custGeom>
                              <a:avLst/>
                              <a:gdLst>
                                <a:gd name="T0" fmla="*/ 113 w 265"/>
                                <a:gd name="T1" fmla="*/ 453 h 1248"/>
                                <a:gd name="T2" fmla="*/ 75 w 265"/>
                                <a:gd name="T3" fmla="*/ 453 h 1248"/>
                                <a:gd name="T4" fmla="*/ 75 w 265"/>
                                <a:gd name="T5" fmla="*/ 491 h 1248"/>
                                <a:gd name="T6" fmla="*/ 113 w 265"/>
                                <a:gd name="T7" fmla="*/ 491 h 1248"/>
                                <a:gd name="T8" fmla="*/ 113 w 265"/>
                                <a:gd name="T9" fmla="*/ 453 h 1248"/>
                              </a:gdLst>
                              <a:ahLst/>
                              <a:cxnLst>
                                <a:cxn ang="0">
                                  <a:pos x="T0" y="T1"/>
                                </a:cxn>
                                <a:cxn ang="0">
                                  <a:pos x="T2" y="T3"/>
                                </a:cxn>
                                <a:cxn ang="0">
                                  <a:pos x="T4" y="T5"/>
                                </a:cxn>
                                <a:cxn ang="0">
                                  <a:pos x="T6" y="T7"/>
                                </a:cxn>
                                <a:cxn ang="0">
                                  <a:pos x="T8" y="T9"/>
                                </a:cxn>
                              </a:cxnLst>
                              <a:rect l="0" t="0" r="r" b="b"/>
                              <a:pathLst>
                                <a:path w="265" h="1248">
                                  <a:moveTo>
                                    <a:pt x="113" y="453"/>
                                  </a:moveTo>
                                  <a:lnTo>
                                    <a:pt x="75" y="453"/>
                                  </a:lnTo>
                                  <a:lnTo>
                                    <a:pt x="75" y="491"/>
                                  </a:lnTo>
                                  <a:lnTo>
                                    <a:pt x="113" y="491"/>
                                  </a:lnTo>
                                  <a:lnTo>
                                    <a:pt x="113"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19"/>
                          <wps:cNvSpPr>
                            <a:spLocks/>
                          </wps:cNvSpPr>
                          <wps:spPr bwMode="auto">
                            <a:xfrm>
                              <a:off x="6458" y="389"/>
                              <a:ext cx="265" cy="1248"/>
                            </a:xfrm>
                            <a:custGeom>
                              <a:avLst/>
                              <a:gdLst>
                                <a:gd name="T0" fmla="*/ 113 w 265"/>
                                <a:gd name="T1" fmla="*/ 377 h 1248"/>
                                <a:gd name="T2" fmla="*/ 75 w 265"/>
                                <a:gd name="T3" fmla="*/ 377 h 1248"/>
                                <a:gd name="T4" fmla="*/ 75 w 265"/>
                                <a:gd name="T5" fmla="*/ 415 h 1248"/>
                                <a:gd name="T6" fmla="*/ 113 w 265"/>
                                <a:gd name="T7" fmla="*/ 415 h 1248"/>
                                <a:gd name="T8" fmla="*/ 113 w 265"/>
                                <a:gd name="T9" fmla="*/ 377 h 1248"/>
                              </a:gdLst>
                              <a:ahLst/>
                              <a:cxnLst>
                                <a:cxn ang="0">
                                  <a:pos x="T0" y="T1"/>
                                </a:cxn>
                                <a:cxn ang="0">
                                  <a:pos x="T2" y="T3"/>
                                </a:cxn>
                                <a:cxn ang="0">
                                  <a:pos x="T4" y="T5"/>
                                </a:cxn>
                                <a:cxn ang="0">
                                  <a:pos x="T6" y="T7"/>
                                </a:cxn>
                                <a:cxn ang="0">
                                  <a:pos x="T8" y="T9"/>
                                </a:cxn>
                              </a:cxnLst>
                              <a:rect l="0" t="0" r="r" b="b"/>
                              <a:pathLst>
                                <a:path w="265" h="1248">
                                  <a:moveTo>
                                    <a:pt x="113" y="377"/>
                                  </a:moveTo>
                                  <a:lnTo>
                                    <a:pt x="75" y="377"/>
                                  </a:lnTo>
                                  <a:lnTo>
                                    <a:pt x="75" y="415"/>
                                  </a:lnTo>
                                  <a:lnTo>
                                    <a:pt x="113" y="415"/>
                                  </a:lnTo>
                                  <a:lnTo>
                                    <a:pt x="113" y="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0"/>
                          <wps:cNvSpPr>
                            <a:spLocks/>
                          </wps:cNvSpPr>
                          <wps:spPr bwMode="auto">
                            <a:xfrm>
                              <a:off x="6458" y="389"/>
                              <a:ext cx="265" cy="1248"/>
                            </a:xfrm>
                            <a:custGeom>
                              <a:avLst/>
                              <a:gdLst>
                                <a:gd name="T0" fmla="*/ 113 w 265"/>
                                <a:gd name="T1" fmla="*/ 302 h 1248"/>
                                <a:gd name="T2" fmla="*/ 75 w 265"/>
                                <a:gd name="T3" fmla="*/ 302 h 1248"/>
                                <a:gd name="T4" fmla="*/ 75 w 265"/>
                                <a:gd name="T5" fmla="*/ 340 h 1248"/>
                                <a:gd name="T6" fmla="*/ 113 w 265"/>
                                <a:gd name="T7" fmla="*/ 340 h 1248"/>
                                <a:gd name="T8" fmla="*/ 113 w 265"/>
                                <a:gd name="T9" fmla="*/ 302 h 1248"/>
                              </a:gdLst>
                              <a:ahLst/>
                              <a:cxnLst>
                                <a:cxn ang="0">
                                  <a:pos x="T0" y="T1"/>
                                </a:cxn>
                                <a:cxn ang="0">
                                  <a:pos x="T2" y="T3"/>
                                </a:cxn>
                                <a:cxn ang="0">
                                  <a:pos x="T4" y="T5"/>
                                </a:cxn>
                                <a:cxn ang="0">
                                  <a:pos x="T6" y="T7"/>
                                </a:cxn>
                                <a:cxn ang="0">
                                  <a:pos x="T8" y="T9"/>
                                </a:cxn>
                              </a:cxnLst>
                              <a:rect l="0" t="0" r="r" b="b"/>
                              <a:pathLst>
                                <a:path w="265" h="1248">
                                  <a:moveTo>
                                    <a:pt x="113" y="302"/>
                                  </a:moveTo>
                                  <a:lnTo>
                                    <a:pt x="75" y="302"/>
                                  </a:lnTo>
                                  <a:lnTo>
                                    <a:pt x="75" y="340"/>
                                  </a:lnTo>
                                  <a:lnTo>
                                    <a:pt x="113" y="340"/>
                                  </a:lnTo>
                                  <a:lnTo>
                                    <a:pt x="113" y="30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 name="Freeform 21"/>
                          <wps:cNvSpPr>
                            <a:spLocks/>
                          </wps:cNvSpPr>
                          <wps:spPr bwMode="auto">
                            <a:xfrm>
                              <a:off x="6458" y="389"/>
                              <a:ext cx="265" cy="1248"/>
                            </a:xfrm>
                            <a:custGeom>
                              <a:avLst/>
                              <a:gdLst>
                                <a:gd name="T0" fmla="*/ 113 w 265"/>
                                <a:gd name="T1" fmla="*/ 226 h 1248"/>
                                <a:gd name="T2" fmla="*/ 75 w 265"/>
                                <a:gd name="T3" fmla="*/ 226 h 1248"/>
                                <a:gd name="T4" fmla="*/ 37 w 265"/>
                                <a:gd name="T5" fmla="*/ 226 h 1248"/>
                                <a:gd name="T6" fmla="*/ 37 w 265"/>
                                <a:gd name="T7" fmla="*/ 113 h 1248"/>
                                <a:gd name="T8" fmla="*/ 0 w 265"/>
                                <a:gd name="T9" fmla="*/ 113 h 1248"/>
                                <a:gd name="T10" fmla="*/ 0 w 265"/>
                                <a:gd name="T11" fmla="*/ 264 h 1248"/>
                                <a:gd name="T12" fmla="*/ 37 w 265"/>
                                <a:gd name="T13" fmla="*/ 264 h 1248"/>
                                <a:gd name="T14" fmla="*/ 37 w 265"/>
                                <a:gd name="T15" fmla="*/ 264 h 1248"/>
                                <a:gd name="T16" fmla="*/ 75 w 265"/>
                                <a:gd name="T17" fmla="*/ 264 h 1248"/>
                                <a:gd name="T18" fmla="*/ 113 w 265"/>
                                <a:gd name="T19" fmla="*/ 264 h 1248"/>
                                <a:gd name="T20" fmla="*/ 113 w 265"/>
                                <a:gd name="T21" fmla="*/ 22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5" h="1248">
                                  <a:moveTo>
                                    <a:pt x="113" y="226"/>
                                  </a:moveTo>
                                  <a:lnTo>
                                    <a:pt x="75" y="226"/>
                                  </a:lnTo>
                                  <a:lnTo>
                                    <a:pt x="37" y="226"/>
                                  </a:lnTo>
                                  <a:lnTo>
                                    <a:pt x="37" y="113"/>
                                  </a:lnTo>
                                  <a:lnTo>
                                    <a:pt x="0" y="113"/>
                                  </a:lnTo>
                                  <a:lnTo>
                                    <a:pt x="0" y="264"/>
                                  </a:lnTo>
                                  <a:lnTo>
                                    <a:pt x="37" y="264"/>
                                  </a:lnTo>
                                  <a:lnTo>
                                    <a:pt x="37" y="264"/>
                                  </a:lnTo>
                                  <a:lnTo>
                                    <a:pt x="75" y="264"/>
                                  </a:lnTo>
                                  <a:lnTo>
                                    <a:pt x="113" y="264"/>
                                  </a:lnTo>
                                  <a:lnTo>
                                    <a:pt x="113"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22"/>
                          <wps:cNvSpPr>
                            <a:spLocks/>
                          </wps:cNvSpPr>
                          <wps:spPr bwMode="auto">
                            <a:xfrm>
                              <a:off x="6458" y="389"/>
                              <a:ext cx="265" cy="1248"/>
                            </a:xfrm>
                            <a:custGeom>
                              <a:avLst/>
                              <a:gdLst>
                                <a:gd name="T0" fmla="*/ 113 w 265"/>
                                <a:gd name="T1" fmla="*/ 75 h 1248"/>
                                <a:gd name="T2" fmla="*/ 75 w 265"/>
                                <a:gd name="T3" fmla="*/ 75 h 1248"/>
                                <a:gd name="T4" fmla="*/ 75 w 265"/>
                                <a:gd name="T5" fmla="*/ 113 h 1248"/>
                                <a:gd name="T6" fmla="*/ 75 w 265"/>
                                <a:gd name="T7" fmla="*/ 189 h 1248"/>
                                <a:gd name="T8" fmla="*/ 113 w 265"/>
                                <a:gd name="T9" fmla="*/ 189 h 1248"/>
                                <a:gd name="T10" fmla="*/ 113 w 265"/>
                                <a:gd name="T11" fmla="*/ 113 h 1248"/>
                                <a:gd name="T12" fmla="*/ 113 w 265"/>
                                <a:gd name="T13" fmla="*/ 75 h 1248"/>
                              </a:gdLst>
                              <a:ahLst/>
                              <a:cxnLst>
                                <a:cxn ang="0">
                                  <a:pos x="T0" y="T1"/>
                                </a:cxn>
                                <a:cxn ang="0">
                                  <a:pos x="T2" y="T3"/>
                                </a:cxn>
                                <a:cxn ang="0">
                                  <a:pos x="T4" y="T5"/>
                                </a:cxn>
                                <a:cxn ang="0">
                                  <a:pos x="T6" y="T7"/>
                                </a:cxn>
                                <a:cxn ang="0">
                                  <a:pos x="T8" y="T9"/>
                                </a:cxn>
                                <a:cxn ang="0">
                                  <a:pos x="T10" y="T11"/>
                                </a:cxn>
                                <a:cxn ang="0">
                                  <a:pos x="T12" y="T13"/>
                                </a:cxn>
                              </a:cxnLst>
                              <a:rect l="0" t="0" r="r" b="b"/>
                              <a:pathLst>
                                <a:path w="265" h="1248">
                                  <a:moveTo>
                                    <a:pt x="113" y="75"/>
                                  </a:moveTo>
                                  <a:lnTo>
                                    <a:pt x="75" y="75"/>
                                  </a:lnTo>
                                  <a:lnTo>
                                    <a:pt x="75" y="113"/>
                                  </a:lnTo>
                                  <a:lnTo>
                                    <a:pt x="75" y="189"/>
                                  </a:lnTo>
                                  <a:lnTo>
                                    <a:pt x="113" y="189"/>
                                  </a:lnTo>
                                  <a:lnTo>
                                    <a:pt x="113" y="113"/>
                                  </a:lnTo>
                                  <a:lnTo>
                                    <a:pt x="113"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23"/>
                          <wps:cNvSpPr>
                            <a:spLocks/>
                          </wps:cNvSpPr>
                          <wps:spPr bwMode="auto">
                            <a:xfrm>
                              <a:off x="6458" y="389"/>
                              <a:ext cx="265" cy="1248"/>
                            </a:xfrm>
                            <a:custGeom>
                              <a:avLst/>
                              <a:gdLst>
                                <a:gd name="T0" fmla="*/ 113 w 265"/>
                                <a:gd name="T1" fmla="*/ 0 h 1248"/>
                                <a:gd name="T2" fmla="*/ 75 w 265"/>
                                <a:gd name="T3" fmla="*/ 0 h 1248"/>
                                <a:gd name="T4" fmla="*/ 37 w 265"/>
                                <a:gd name="T5" fmla="*/ 0 h 1248"/>
                                <a:gd name="T6" fmla="*/ 0 w 265"/>
                                <a:gd name="T7" fmla="*/ 0 h 1248"/>
                                <a:gd name="T8" fmla="*/ 0 w 265"/>
                                <a:gd name="T9" fmla="*/ 113 h 1248"/>
                                <a:gd name="T10" fmla="*/ 37 w 265"/>
                                <a:gd name="T11" fmla="*/ 113 h 1248"/>
                                <a:gd name="T12" fmla="*/ 37 w 265"/>
                                <a:gd name="T13" fmla="*/ 37 h 1248"/>
                                <a:gd name="T14" fmla="*/ 75 w 265"/>
                                <a:gd name="T15" fmla="*/ 37 h 1248"/>
                                <a:gd name="T16" fmla="*/ 113 w 265"/>
                                <a:gd name="T17" fmla="*/ 37 h 1248"/>
                                <a:gd name="T18" fmla="*/ 113 w 265"/>
                                <a:gd name="T19" fmla="*/ 0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5" h="1248">
                                  <a:moveTo>
                                    <a:pt x="113" y="0"/>
                                  </a:moveTo>
                                  <a:lnTo>
                                    <a:pt x="75" y="0"/>
                                  </a:lnTo>
                                  <a:lnTo>
                                    <a:pt x="37" y="0"/>
                                  </a:lnTo>
                                  <a:lnTo>
                                    <a:pt x="0" y="0"/>
                                  </a:lnTo>
                                  <a:lnTo>
                                    <a:pt x="0" y="113"/>
                                  </a:lnTo>
                                  <a:lnTo>
                                    <a:pt x="37" y="113"/>
                                  </a:lnTo>
                                  <a:lnTo>
                                    <a:pt x="37" y="37"/>
                                  </a:lnTo>
                                  <a:lnTo>
                                    <a:pt x="75" y="37"/>
                                  </a:lnTo>
                                  <a:lnTo>
                                    <a:pt x="113" y="37"/>
                                  </a:lnTo>
                                  <a:lnTo>
                                    <a:pt x="1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24"/>
                          <wps:cNvSpPr>
                            <a:spLocks/>
                          </wps:cNvSpPr>
                          <wps:spPr bwMode="auto">
                            <a:xfrm>
                              <a:off x="6458" y="389"/>
                              <a:ext cx="265" cy="1248"/>
                            </a:xfrm>
                            <a:custGeom>
                              <a:avLst/>
                              <a:gdLst>
                                <a:gd name="T0" fmla="*/ 151 w 265"/>
                                <a:gd name="T1" fmla="*/ 453 h 1248"/>
                                <a:gd name="T2" fmla="*/ 113 w 265"/>
                                <a:gd name="T3" fmla="*/ 453 h 1248"/>
                                <a:gd name="T4" fmla="*/ 113 w 265"/>
                                <a:gd name="T5" fmla="*/ 566 h 1248"/>
                                <a:gd name="T6" fmla="*/ 151 w 265"/>
                                <a:gd name="T7" fmla="*/ 566 h 1248"/>
                                <a:gd name="T8" fmla="*/ 151 w 265"/>
                                <a:gd name="T9" fmla="*/ 453 h 1248"/>
                              </a:gdLst>
                              <a:ahLst/>
                              <a:cxnLst>
                                <a:cxn ang="0">
                                  <a:pos x="T0" y="T1"/>
                                </a:cxn>
                                <a:cxn ang="0">
                                  <a:pos x="T2" y="T3"/>
                                </a:cxn>
                                <a:cxn ang="0">
                                  <a:pos x="T4" y="T5"/>
                                </a:cxn>
                                <a:cxn ang="0">
                                  <a:pos x="T6" y="T7"/>
                                </a:cxn>
                                <a:cxn ang="0">
                                  <a:pos x="T8" y="T9"/>
                                </a:cxn>
                              </a:cxnLst>
                              <a:rect l="0" t="0" r="r" b="b"/>
                              <a:pathLst>
                                <a:path w="265" h="1248">
                                  <a:moveTo>
                                    <a:pt x="151" y="453"/>
                                  </a:moveTo>
                                  <a:lnTo>
                                    <a:pt x="113" y="453"/>
                                  </a:lnTo>
                                  <a:lnTo>
                                    <a:pt x="113" y="566"/>
                                  </a:lnTo>
                                  <a:lnTo>
                                    <a:pt x="151" y="566"/>
                                  </a:lnTo>
                                  <a:lnTo>
                                    <a:pt x="151"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25"/>
                          <wps:cNvSpPr>
                            <a:spLocks/>
                          </wps:cNvSpPr>
                          <wps:spPr bwMode="auto">
                            <a:xfrm>
                              <a:off x="6458" y="389"/>
                              <a:ext cx="265" cy="1248"/>
                            </a:xfrm>
                            <a:custGeom>
                              <a:avLst/>
                              <a:gdLst>
                                <a:gd name="T0" fmla="*/ 188 w 265"/>
                                <a:gd name="T1" fmla="*/ 1058 h 1248"/>
                                <a:gd name="T2" fmla="*/ 151 w 265"/>
                                <a:gd name="T3" fmla="*/ 1058 h 1248"/>
                                <a:gd name="T4" fmla="*/ 113 w 265"/>
                                <a:gd name="T5" fmla="*/ 1058 h 1248"/>
                                <a:gd name="T6" fmla="*/ 113 w 265"/>
                                <a:gd name="T7" fmla="*/ 1171 h 1248"/>
                                <a:gd name="T8" fmla="*/ 151 w 265"/>
                                <a:gd name="T9" fmla="*/ 1171 h 1248"/>
                                <a:gd name="T10" fmla="*/ 188 w 265"/>
                                <a:gd name="T11" fmla="*/ 1171 h 1248"/>
                                <a:gd name="T12" fmla="*/ 188 w 265"/>
                                <a:gd name="T13" fmla="*/ 1058 h 1248"/>
                              </a:gdLst>
                              <a:ahLst/>
                              <a:cxnLst>
                                <a:cxn ang="0">
                                  <a:pos x="T0" y="T1"/>
                                </a:cxn>
                                <a:cxn ang="0">
                                  <a:pos x="T2" y="T3"/>
                                </a:cxn>
                                <a:cxn ang="0">
                                  <a:pos x="T4" y="T5"/>
                                </a:cxn>
                                <a:cxn ang="0">
                                  <a:pos x="T6" y="T7"/>
                                </a:cxn>
                                <a:cxn ang="0">
                                  <a:pos x="T8" y="T9"/>
                                </a:cxn>
                                <a:cxn ang="0">
                                  <a:pos x="T10" y="T11"/>
                                </a:cxn>
                                <a:cxn ang="0">
                                  <a:pos x="T12" y="T13"/>
                                </a:cxn>
                              </a:cxnLst>
                              <a:rect l="0" t="0" r="r" b="b"/>
                              <a:pathLst>
                                <a:path w="265" h="1248">
                                  <a:moveTo>
                                    <a:pt x="188" y="1058"/>
                                  </a:moveTo>
                                  <a:lnTo>
                                    <a:pt x="151" y="1058"/>
                                  </a:lnTo>
                                  <a:lnTo>
                                    <a:pt x="113" y="1058"/>
                                  </a:lnTo>
                                  <a:lnTo>
                                    <a:pt x="113" y="1171"/>
                                  </a:lnTo>
                                  <a:lnTo>
                                    <a:pt x="151" y="1171"/>
                                  </a:lnTo>
                                  <a:lnTo>
                                    <a:pt x="188" y="1171"/>
                                  </a:lnTo>
                                  <a:lnTo>
                                    <a:pt x="188" y="10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26"/>
                          <wps:cNvSpPr>
                            <a:spLocks/>
                          </wps:cNvSpPr>
                          <wps:spPr bwMode="auto">
                            <a:xfrm>
                              <a:off x="6458" y="389"/>
                              <a:ext cx="265" cy="1248"/>
                            </a:xfrm>
                            <a:custGeom>
                              <a:avLst/>
                              <a:gdLst>
                                <a:gd name="T0" fmla="*/ 188 w 265"/>
                                <a:gd name="T1" fmla="*/ 415 h 1248"/>
                                <a:gd name="T2" fmla="*/ 151 w 265"/>
                                <a:gd name="T3" fmla="*/ 415 h 1248"/>
                                <a:gd name="T4" fmla="*/ 151 w 265"/>
                                <a:gd name="T5" fmla="*/ 453 h 1248"/>
                                <a:gd name="T6" fmla="*/ 188 w 265"/>
                                <a:gd name="T7" fmla="*/ 453 h 1248"/>
                                <a:gd name="T8" fmla="*/ 188 w 265"/>
                                <a:gd name="T9" fmla="*/ 415 h 1248"/>
                              </a:gdLst>
                              <a:ahLst/>
                              <a:cxnLst>
                                <a:cxn ang="0">
                                  <a:pos x="T0" y="T1"/>
                                </a:cxn>
                                <a:cxn ang="0">
                                  <a:pos x="T2" y="T3"/>
                                </a:cxn>
                                <a:cxn ang="0">
                                  <a:pos x="T4" y="T5"/>
                                </a:cxn>
                                <a:cxn ang="0">
                                  <a:pos x="T6" y="T7"/>
                                </a:cxn>
                                <a:cxn ang="0">
                                  <a:pos x="T8" y="T9"/>
                                </a:cxn>
                              </a:cxnLst>
                              <a:rect l="0" t="0" r="r" b="b"/>
                              <a:pathLst>
                                <a:path w="265" h="1248">
                                  <a:moveTo>
                                    <a:pt x="188" y="415"/>
                                  </a:moveTo>
                                  <a:lnTo>
                                    <a:pt x="151" y="415"/>
                                  </a:lnTo>
                                  <a:lnTo>
                                    <a:pt x="151" y="453"/>
                                  </a:lnTo>
                                  <a:lnTo>
                                    <a:pt x="188" y="453"/>
                                  </a:lnTo>
                                  <a:lnTo>
                                    <a:pt x="188" y="4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27"/>
                          <wps:cNvSpPr>
                            <a:spLocks/>
                          </wps:cNvSpPr>
                          <wps:spPr bwMode="auto">
                            <a:xfrm>
                              <a:off x="6458" y="389"/>
                              <a:ext cx="265" cy="1248"/>
                            </a:xfrm>
                            <a:custGeom>
                              <a:avLst/>
                              <a:gdLst>
                                <a:gd name="T0" fmla="*/ 188 w 265"/>
                                <a:gd name="T1" fmla="*/ 75 h 1248"/>
                                <a:gd name="T2" fmla="*/ 151 w 265"/>
                                <a:gd name="T3" fmla="*/ 75 h 1248"/>
                                <a:gd name="T4" fmla="*/ 113 w 265"/>
                                <a:gd name="T5" fmla="*/ 75 h 1248"/>
                                <a:gd name="T6" fmla="*/ 113 w 265"/>
                                <a:gd name="T7" fmla="*/ 113 h 1248"/>
                                <a:gd name="T8" fmla="*/ 113 w 265"/>
                                <a:gd name="T9" fmla="*/ 189 h 1248"/>
                                <a:gd name="T10" fmla="*/ 151 w 265"/>
                                <a:gd name="T11" fmla="*/ 189 h 1248"/>
                                <a:gd name="T12" fmla="*/ 188 w 265"/>
                                <a:gd name="T13" fmla="*/ 189 h 1248"/>
                                <a:gd name="T14" fmla="*/ 188 w 265"/>
                                <a:gd name="T15" fmla="*/ 113 h 1248"/>
                                <a:gd name="T16" fmla="*/ 188 w 265"/>
                                <a:gd name="T17" fmla="*/ 75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65" h="1248">
                                  <a:moveTo>
                                    <a:pt x="188" y="75"/>
                                  </a:moveTo>
                                  <a:lnTo>
                                    <a:pt x="151" y="75"/>
                                  </a:lnTo>
                                  <a:lnTo>
                                    <a:pt x="113" y="75"/>
                                  </a:lnTo>
                                  <a:lnTo>
                                    <a:pt x="113" y="113"/>
                                  </a:lnTo>
                                  <a:lnTo>
                                    <a:pt x="113" y="189"/>
                                  </a:lnTo>
                                  <a:lnTo>
                                    <a:pt x="151" y="189"/>
                                  </a:lnTo>
                                  <a:lnTo>
                                    <a:pt x="188" y="189"/>
                                  </a:lnTo>
                                  <a:lnTo>
                                    <a:pt x="188" y="113"/>
                                  </a:lnTo>
                                  <a:lnTo>
                                    <a:pt x="188"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28"/>
                          <wps:cNvSpPr>
                            <a:spLocks/>
                          </wps:cNvSpPr>
                          <wps:spPr bwMode="auto">
                            <a:xfrm>
                              <a:off x="6458" y="389"/>
                              <a:ext cx="265" cy="1248"/>
                            </a:xfrm>
                            <a:custGeom>
                              <a:avLst/>
                              <a:gdLst>
                                <a:gd name="T0" fmla="*/ 226 w 265"/>
                                <a:gd name="T1" fmla="*/ 1209 h 1248"/>
                                <a:gd name="T2" fmla="*/ 188 w 265"/>
                                <a:gd name="T3" fmla="*/ 1209 h 1248"/>
                                <a:gd name="T4" fmla="*/ 151 w 265"/>
                                <a:gd name="T5" fmla="*/ 1209 h 1248"/>
                                <a:gd name="T6" fmla="*/ 113 w 265"/>
                                <a:gd name="T7" fmla="*/ 1209 h 1248"/>
                                <a:gd name="T8" fmla="*/ 113 w 265"/>
                                <a:gd name="T9" fmla="*/ 1247 h 1248"/>
                                <a:gd name="T10" fmla="*/ 151 w 265"/>
                                <a:gd name="T11" fmla="*/ 1247 h 1248"/>
                                <a:gd name="T12" fmla="*/ 188 w 265"/>
                                <a:gd name="T13" fmla="*/ 1247 h 1248"/>
                                <a:gd name="T14" fmla="*/ 226 w 265"/>
                                <a:gd name="T15" fmla="*/ 1247 h 1248"/>
                                <a:gd name="T16" fmla="*/ 226 w 265"/>
                                <a:gd name="T17" fmla="*/ 1209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65" h="1248">
                                  <a:moveTo>
                                    <a:pt x="226" y="1209"/>
                                  </a:moveTo>
                                  <a:lnTo>
                                    <a:pt x="188" y="1209"/>
                                  </a:lnTo>
                                  <a:lnTo>
                                    <a:pt x="151" y="1209"/>
                                  </a:lnTo>
                                  <a:lnTo>
                                    <a:pt x="113" y="1209"/>
                                  </a:lnTo>
                                  <a:lnTo>
                                    <a:pt x="113" y="1247"/>
                                  </a:lnTo>
                                  <a:lnTo>
                                    <a:pt x="151" y="1247"/>
                                  </a:lnTo>
                                  <a:lnTo>
                                    <a:pt x="188" y="1247"/>
                                  </a:lnTo>
                                  <a:lnTo>
                                    <a:pt x="226" y="1247"/>
                                  </a:lnTo>
                                  <a:lnTo>
                                    <a:pt x="226" y="12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29"/>
                          <wps:cNvSpPr>
                            <a:spLocks/>
                          </wps:cNvSpPr>
                          <wps:spPr bwMode="auto">
                            <a:xfrm>
                              <a:off x="6458" y="389"/>
                              <a:ext cx="265" cy="1248"/>
                            </a:xfrm>
                            <a:custGeom>
                              <a:avLst/>
                              <a:gdLst>
                                <a:gd name="T0" fmla="*/ 226 w 265"/>
                                <a:gd name="T1" fmla="*/ 982 h 1248"/>
                                <a:gd name="T2" fmla="*/ 188 w 265"/>
                                <a:gd name="T3" fmla="*/ 982 h 1248"/>
                                <a:gd name="T4" fmla="*/ 151 w 265"/>
                                <a:gd name="T5" fmla="*/ 982 h 1248"/>
                                <a:gd name="T6" fmla="*/ 113 w 265"/>
                                <a:gd name="T7" fmla="*/ 982 h 1248"/>
                                <a:gd name="T8" fmla="*/ 113 w 265"/>
                                <a:gd name="T9" fmla="*/ 1020 h 1248"/>
                                <a:gd name="T10" fmla="*/ 151 w 265"/>
                                <a:gd name="T11" fmla="*/ 1020 h 1248"/>
                                <a:gd name="T12" fmla="*/ 188 w 265"/>
                                <a:gd name="T13" fmla="*/ 1020 h 1248"/>
                                <a:gd name="T14" fmla="*/ 226 w 265"/>
                                <a:gd name="T15" fmla="*/ 1020 h 1248"/>
                                <a:gd name="T16" fmla="*/ 226 w 265"/>
                                <a:gd name="T17" fmla="*/ 982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65" h="1248">
                                  <a:moveTo>
                                    <a:pt x="226" y="982"/>
                                  </a:moveTo>
                                  <a:lnTo>
                                    <a:pt x="188" y="982"/>
                                  </a:lnTo>
                                  <a:lnTo>
                                    <a:pt x="151" y="982"/>
                                  </a:lnTo>
                                  <a:lnTo>
                                    <a:pt x="113" y="982"/>
                                  </a:lnTo>
                                  <a:lnTo>
                                    <a:pt x="113" y="1020"/>
                                  </a:lnTo>
                                  <a:lnTo>
                                    <a:pt x="151" y="1020"/>
                                  </a:lnTo>
                                  <a:lnTo>
                                    <a:pt x="188" y="1020"/>
                                  </a:lnTo>
                                  <a:lnTo>
                                    <a:pt x="226" y="1020"/>
                                  </a:lnTo>
                                  <a:lnTo>
                                    <a:pt x="226" y="98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30"/>
                          <wps:cNvSpPr>
                            <a:spLocks/>
                          </wps:cNvSpPr>
                          <wps:spPr bwMode="auto">
                            <a:xfrm>
                              <a:off x="6458" y="389"/>
                              <a:ext cx="265" cy="1248"/>
                            </a:xfrm>
                            <a:custGeom>
                              <a:avLst/>
                              <a:gdLst>
                                <a:gd name="T0" fmla="*/ 226 w 265"/>
                                <a:gd name="T1" fmla="*/ 869 h 1248"/>
                                <a:gd name="T2" fmla="*/ 188 w 265"/>
                                <a:gd name="T3" fmla="*/ 869 h 1248"/>
                                <a:gd name="T4" fmla="*/ 188 w 265"/>
                                <a:gd name="T5" fmla="*/ 907 h 1248"/>
                                <a:gd name="T6" fmla="*/ 151 w 265"/>
                                <a:gd name="T7" fmla="*/ 907 h 1248"/>
                                <a:gd name="T8" fmla="*/ 151 w 265"/>
                                <a:gd name="T9" fmla="*/ 831 h 1248"/>
                                <a:gd name="T10" fmla="*/ 113 w 265"/>
                                <a:gd name="T11" fmla="*/ 831 h 1248"/>
                                <a:gd name="T12" fmla="*/ 113 w 265"/>
                                <a:gd name="T13" fmla="*/ 944 h 1248"/>
                                <a:gd name="T14" fmla="*/ 151 w 265"/>
                                <a:gd name="T15" fmla="*/ 944 h 1248"/>
                                <a:gd name="T16" fmla="*/ 188 w 265"/>
                                <a:gd name="T17" fmla="*/ 944 h 1248"/>
                                <a:gd name="T18" fmla="*/ 188 w 265"/>
                                <a:gd name="T19" fmla="*/ 907 h 1248"/>
                                <a:gd name="T20" fmla="*/ 226 w 265"/>
                                <a:gd name="T21" fmla="*/ 907 h 1248"/>
                                <a:gd name="T22" fmla="*/ 226 w 265"/>
                                <a:gd name="T23" fmla="*/ 869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65" h="1248">
                                  <a:moveTo>
                                    <a:pt x="226" y="869"/>
                                  </a:moveTo>
                                  <a:lnTo>
                                    <a:pt x="188" y="869"/>
                                  </a:lnTo>
                                  <a:lnTo>
                                    <a:pt x="188" y="907"/>
                                  </a:lnTo>
                                  <a:lnTo>
                                    <a:pt x="151" y="907"/>
                                  </a:lnTo>
                                  <a:lnTo>
                                    <a:pt x="151" y="831"/>
                                  </a:lnTo>
                                  <a:lnTo>
                                    <a:pt x="113" y="831"/>
                                  </a:lnTo>
                                  <a:lnTo>
                                    <a:pt x="113" y="944"/>
                                  </a:lnTo>
                                  <a:lnTo>
                                    <a:pt x="151" y="944"/>
                                  </a:lnTo>
                                  <a:lnTo>
                                    <a:pt x="188" y="944"/>
                                  </a:lnTo>
                                  <a:lnTo>
                                    <a:pt x="188" y="907"/>
                                  </a:lnTo>
                                  <a:lnTo>
                                    <a:pt x="226" y="907"/>
                                  </a:lnTo>
                                  <a:lnTo>
                                    <a:pt x="226" y="8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31"/>
                          <wps:cNvSpPr>
                            <a:spLocks/>
                          </wps:cNvSpPr>
                          <wps:spPr bwMode="auto">
                            <a:xfrm>
                              <a:off x="6458" y="389"/>
                              <a:ext cx="265" cy="1248"/>
                            </a:xfrm>
                            <a:custGeom>
                              <a:avLst/>
                              <a:gdLst>
                                <a:gd name="T0" fmla="*/ 226 w 265"/>
                                <a:gd name="T1" fmla="*/ 793 h 1248"/>
                                <a:gd name="T2" fmla="*/ 188 w 265"/>
                                <a:gd name="T3" fmla="*/ 793 h 1248"/>
                                <a:gd name="T4" fmla="*/ 188 w 265"/>
                                <a:gd name="T5" fmla="*/ 831 h 1248"/>
                                <a:gd name="T6" fmla="*/ 226 w 265"/>
                                <a:gd name="T7" fmla="*/ 831 h 1248"/>
                                <a:gd name="T8" fmla="*/ 226 w 265"/>
                                <a:gd name="T9" fmla="*/ 793 h 1248"/>
                              </a:gdLst>
                              <a:ahLst/>
                              <a:cxnLst>
                                <a:cxn ang="0">
                                  <a:pos x="T0" y="T1"/>
                                </a:cxn>
                                <a:cxn ang="0">
                                  <a:pos x="T2" y="T3"/>
                                </a:cxn>
                                <a:cxn ang="0">
                                  <a:pos x="T4" y="T5"/>
                                </a:cxn>
                                <a:cxn ang="0">
                                  <a:pos x="T6" y="T7"/>
                                </a:cxn>
                                <a:cxn ang="0">
                                  <a:pos x="T8" y="T9"/>
                                </a:cxn>
                              </a:cxnLst>
                              <a:rect l="0" t="0" r="r" b="b"/>
                              <a:pathLst>
                                <a:path w="265" h="1248">
                                  <a:moveTo>
                                    <a:pt x="226" y="793"/>
                                  </a:moveTo>
                                  <a:lnTo>
                                    <a:pt x="188" y="793"/>
                                  </a:lnTo>
                                  <a:lnTo>
                                    <a:pt x="188" y="831"/>
                                  </a:lnTo>
                                  <a:lnTo>
                                    <a:pt x="226" y="831"/>
                                  </a:lnTo>
                                  <a:lnTo>
                                    <a:pt x="226"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32"/>
                          <wps:cNvSpPr>
                            <a:spLocks/>
                          </wps:cNvSpPr>
                          <wps:spPr bwMode="auto">
                            <a:xfrm>
                              <a:off x="6458" y="389"/>
                              <a:ext cx="265" cy="1248"/>
                            </a:xfrm>
                            <a:custGeom>
                              <a:avLst/>
                              <a:gdLst>
                                <a:gd name="T0" fmla="*/ 226 w 265"/>
                                <a:gd name="T1" fmla="*/ 566 h 1248"/>
                                <a:gd name="T2" fmla="*/ 188 w 265"/>
                                <a:gd name="T3" fmla="*/ 566 h 1248"/>
                                <a:gd name="T4" fmla="*/ 151 w 265"/>
                                <a:gd name="T5" fmla="*/ 566 h 1248"/>
                                <a:gd name="T6" fmla="*/ 151 w 265"/>
                                <a:gd name="T7" fmla="*/ 604 h 1248"/>
                                <a:gd name="T8" fmla="*/ 113 w 265"/>
                                <a:gd name="T9" fmla="*/ 604 h 1248"/>
                                <a:gd name="T10" fmla="*/ 113 w 265"/>
                                <a:gd name="T11" fmla="*/ 642 h 1248"/>
                                <a:gd name="T12" fmla="*/ 151 w 265"/>
                                <a:gd name="T13" fmla="*/ 642 h 1248"/>
                                <a:gd name="T14" fmla="*/ 188 w 265"/>
                                <a:gd name="T15" fmla="*/ 642 h 1248"/>
                                <a:gd name="T16" fmla="*/ 188 w 265"/>
                                <a:gd name="T17" fmla="*/ 718 h 1248"/>
                                <a:gd name="T18" fmla="*/ 151 w 265"/>
                                <a:gd name="T19" fmla="*/ 718 h 1248"/>
                                <a:gd name="T20" fmla="*/ 151 w 265"/>
                                <a:gd name="T21" fmla="*/ 755 h 1248"/>
                                <a:gd name="T22" fmla="*/ 188 w 265"/>
                                <a:gd name="T23" fmla="*/ 755 h 1248"/>
                                <a:gd name="T24" fmla="*/ 188 w 265"/>
                                <a:gd name="T25" fmla="*/ 718 h 1248"/>
                                <a:gd name="T26" fmla="*/ 226 w 265"/>
                                <a:gd name="T27" fmla="*/ 718 h 1248"/>
                                <a:gd name="T28" fmla="*/ 226 w 265"/>
                                <a:gd name="T29" fmla="*/ 56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65" h="1248">
                                  <a:moveTo>
                                    <a:pt x="226" y="566"/>
                                  </a:moveTo>
                                  <a:lnTo>
                                    <a:pt x="188" y="566"/>
                                  </a:lnTo>
                                  <a:lnTo>
                                    <a:pt x="151" y="566"/>
                                  </a:lnTo>
                                  <a:lnTo>
                                    <a:pt x="151" y="604"/>
                                  </a:lnTo>
                                  <a:lnTo>
                                    <a:pt x="113" y="604"/>
                                  </a:lnTo>
                                  <a:lnTo>
                                    <a:pt x="113" y="642"/>
                                  </a:lnTo>
                                  <a:lnTo>
                                    <a:pt x="151" y="642"/>
                                  </a:lnTo>
                                  <a:lnTo>
                                    <a:pt x="188" y="642"/>
                                  </a:lnTo>
                                  <a:lnTo>
                                    <a:pt x="188" y="718"/>
                                  </a:lnTo>
                                  <a:lnTo>
                                    <a:pt x="151" y="718"/>
                                  </a:lnTo>
                                  <a:lnTo>
                                    <a:pt x="151" y="755"/>
                                  </a:lnTo>
                                  <a:lnTo>
                                    <a:pt x="188" y="755"/>
                                  </a:lnTo>
                                  <a:lnTo>
                                    <a:pt x="188" y="718"/>
                                  </a:lnTo>
                                  <a:lnTo>
                                    <a:pt x="226" y="718"/>
                                  </a:lnTo>
                                  <a:lnTo>
                                    <a:pt x="226"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33"/>
                          <wps:cNvSpPr>
                            <a:spLocks/>
                          </wps:cNvSpPr>
                          <wps:spPr bwMode="auto">
                            <a:xfrm>
                              <a:off x="6458" y="389"/>
                              <a:ext cx="265" cy="1248"/>
                            </a:xfrm>
                            <a:custGeom>
                              <a:avLst/>
                              <a:gdLst>
                                <a:gd name="T0" fmla="*/ 226 w 265"/>
                                <a:gd name="T1" fmla="*/ 453 h 1248"/>
                                <a:gd name="T2" fmla="*/ 188 w 265"/>
                                <a:gd name="T3" fmla="*/ 453 h 1248"/>
                                <a:gd name="T4" fmla="*/ 188 w 265"/>
                                <a:gd name="T5" fmla="*/ 491 h 1248"/>
                                <a:gd name="T6" fmla="*/ 226 w 265"/>
                                <a:gd name="T7" fmla="*/ 491 h 1248"/>
                                <a:gd name="T8" fmla="*/ 226 w 265"/>
                                <a:gd name="T9" fmla="*/ 453 h 1248"/>
                              </a:gdLst>
                              <a:ahLst/>
                              <a:cxnLst>
                                <a:cxn ang="0">
                                  <a:pos x="T0" y="T1"/>
                                </a:cxn>
                                <a:cxn ang="0">
                                  <a:pos x="T2" y="T3"/>
                                </a:cxn>
                                <a:cxn ang="0">
                                  <a:pos x="T4" y="T5"/>
                                </a:cxn>
                                <a:cxn ang="0">
                                  <a:pos x="T6" y="T7"/>
                                </a:cxn>
                                <a:cxn ang="0">
                                  <a:pos x="T8" y="T9"/>
                                </a:cxn>
                              </a:cxnLst>
                              <a:rect l="0" t="0" r="r" b="b"/>
                              <a:pathLst>
                                <a:path w="265" h="1248">
                                  <a:moveTo>
                                    <a:pt x="226" y="453"/>
                                  </a:moveTo>
                                  <a:lnTo>
                                    <a:pt x="188" y="453"/>
                                  </a:lnTo>
                                  <a:lnTo>
                                    <a:pt x="188" y="491"/>
                                  </a:lnTo>
                                  <a:lnTo>
                                    <a:pt x="226" y="491"/>
                                  </a:lnTo>
                                  <a:lnTo>
                                    <a:pt x="226"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34"/>
                          <wps:cNvSpPr>
                            <a:spLocks/>
                          </wps:cNvSpPr>
                          <wps:spPr bwMode="auto">
                            <a:xfrm>
                              <a:off x="6458" y="389"/>
                              <a:ext cx="265" cy="1248"/>
                            </a:xfrm>
                            <a:custGeom>
                              <a:avLst/>
                              <a:gdLst>
                                <a:gd name="T0" fmla="*/ 226 w 265"/>
                                <a:gd name="T1" fmla="*/ 302 h 1248"/>
                                <a:gd name="T2" fmla="*/ 188 w 265"/>
                                <a:gd name="T3" fmla="*/ 302 h 1248"/>
                                <a:gd name="T4" fmla="*/ 151 w 265"/>
                                <a:gd name="T5" fmla="*/ 302 h 1248"/>
                                <a:gd name="T6" fmla="*/ 113 w 265"/>
                                <a:gd name="T7" fmla="*/ 302 h 1248"/>
                                <a:gd name="T8" fmla="*/ 113 w 265"/>
                                <a:gd name="T9" fmla="*/ 340 h 1248"/>
                                <a:gd name="T10" fmla="*/ 151 w 265"/>
                                <a:gd name="T11" fmla="*/ 340 h 1248"/>
                                <a:gd name="T12" fmla="*/ 151 w 265"/>
                                <a:gd name="T13" fmla="*/ 377 h 1248"/>
                                <a:gd name="T14" fmla="*/ 188 w 265"/>
                                <a:gd name="T15" fmla="*/ 377 h 1248"/>
                                <a:gd name="T16" fmla="*/ 226 w 265"/>
                                <a:gd name="T17" fmla="*/ 377 h 1248"/>
                                <a:gd name="T18" fmla="*/ 226 w 265"/>
                                <a:gd name="T19" fmla="*/ 302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5" h="1248">
                                  <a:moveTo>
                                    <a:pt x="226" y="302"/>
                                  </a:moveTo>
                                  <a:lnTo>
                                    <a:pt x="188" y="302"/>
                                  </a:lnTo>
                                  <a:lnTo>
                                    <a:pt x="151" y="302"/>
                                  </a:lnTo>
                                  <a:lnTo>
                                    <a:pt x="113" y="302"/>
                                  </a:lnTo>
                                  <a:lnTo>
                                    <a:pt x="113" y="340"/>
                                  </a:lnTo>
                                  <a:lnTo>
                                    <a:pt x="151" y="340"/>
                                  </a:lnTo>
                                  <a:lnTo>
                                    <a:pt x="151" y="377"/>
                                  </a:lnTo>
                                  <a:lnTo>
                                    <a:pt x="188" y="377"/>
                                  </a:lnTo>
                                  <a:lnTo>
                                    <a:pt x="226" y="377"/>
                                  </a:lnTo>
                                  <a:lnTo>
                                    <a:pt x="226" y="30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Freeform 35"/>
                          <wps:cNvSpPr>
                            <a:spLocks/>
                          </wps:cNvSpPr>
                          <wps:spPr bwMode="auto">
                            <a:xfrm>
                              <a:off x="6458" y="389"/>
                              <a:ext cx="265" cy="1248"/>
                            </a:xfrm>
                            <a:custGeom>
                              <a:avLst/>
                              <a:gdLst>
                                <a:gd name="T0" fmla="*/ 226 w 265"/>
                                <a:gd name="T1" fmla="*/ 226 h 1248"/>
                                <a:gd name="T2" fmla="*/ 188 w 265"/>
                                <a:gd name="T3" fmla="*/ 226 h 1248"/>
                                <a:gd name="T4" fmla="*/ 151 w 265"/>
                                <a:gd name="T5" fmla="*/ 226 h 1248"/>
                                <a:gd name="T6" fmla="*/ 113 w 265"/>
                                <a:gd name="T7" fmla="*/ 226 h 1248"/>
                                <a:gd name="T8" fmla="*/ 113 w 265"/>
                                <a:gd name="T9" fmla="*/ 264 h 1248"/>
                                <a:gd name="T10" fmla="*/ 151 w 265"/>
                                <a:gd name="T11" fmla="*/ 264 h 1248"/>
                                <a:gd name="T12" fmla="*/ 188 w 265"/>
                                <a:gd name="T13" fmla="*/ 264 h 1248"/>
                                <a:gd name="T14" fmla="*/ 226 w 265"/>
                                <a:gd name="T15" fmla="*/ 264 h 1248"/>
                                <a:gd name="T16" fmla="*/ 226 w 265"/>
                                <a:gd name="T17" fmla="*/ 22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65" h="1248">
                                  <a:moveTo>
                                    <a:pt x="226" y="226"/>
                                  </a:moveTo>
                                  <a:lnTo>
                                    <a:pt x="188" y="226"/>
                                  </a:lnTo>
                                  <a:lnTo>
                                    <a:pt x="151" y="226"/>
                                  </a:lnTo>
                                  <a:lnTo>
                                    <a:pt x="113" y="226"/>
                                  </a:lnTo>
                                  <a:lnTo>
                                    <a:pt x="113" y="264"/>
                                  </a:lnTo>
                                  <a:lnTo>
                                    <a:pt x="151" y="264"/>
                                  </a:lnTo>
                                  <a:lnTo>
                                    <a:pt x="188" y="264"/>
                                  </a:lnTo>
                                  <a:lnTo>
                                    <a:pt x="226" y="264"/>
                                  </a:lnTo>
                                  <a:lnTo>
                                    <a:pt x="226"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36"/>
                          <wps:cNvSpPr>
                            <a:spLocks/>
                          </wps:cNvSpPr>
                          <wps:spPr bwMode="auto">
                            <a:xfrm>
                              <a:off x="6458" y="389"/>
                              <a:ext cx="265" cy="1248"/>
                            </a:xfrm>
                            <a:custGeom>
                              <a:avLst/>
                              <a:gdLst>
                                <a:gd name="T0" fmla="*/ 264 w 265"/>
                                <a:gd name="T1" fmla="*/ 0 h 1248"/>
                                <a:gd name="T2" fmla="*/ 226 w 265"/>
                                <a:gd name="T3" fmla="*/ 0 h 1248"/>
                                <a:gd name="T4" fmla="*/ 226 w 265"/>
                                <a:gd name="T5" fmla="*/ 0 h 1248"/>
                                <a:gd name="T6" fmla="*/ 188 w 265"/>
                                <a:gd name="T7" fmla="*/ 0 h 1248"/>
                                <a:gd name="T8" fmla="*/ 151 w 265"/>
                                <a:gd name="T9" fmla="*/ 0 h 1248"/>
                                <a:gd name="T10" fmla="*/ 113 w 265"/>
                                <a:gd name="T11" fmla="*/ 0 h 1248"/>
                                <a:gd name="T12" fmla="*/ 113 w 265"/>
                                <a:gd name="T13" fmla="*/ 37 h 1248"/>
                                <a:gd name="T14" fmla="*/ 151 w 265"/>
                                <a:gd name="T15" fmla="*/ 37 h 1248"/>
                                <a:gd name="T16" fmla="*/ 188 w 265"/>
                                <a:gd name="T17" fmla="*/ 37 h 1248"/>
                                <a:gd name="T18" fmla="*/ 226 w 265"/>
                                <a:gd name="T19" fmla="*/ 37 h 1248"/>
                                <a:gd name="T20" fmla="*/ 226 w 265"/>
                                <a:gd name="T21" fmla="*/ 113 h 1248"/>
                                <a:gd name="T22" fmla="*/ 264 w 265"/>
                                <a:gd name="T23" fmla="*/ 113 h 1248"/>
                                <a:gd name="T24" fmla="*/ 264 w 265"/>
                                <a:gd name="T25" fmla="*/ 0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5" h="1248">
                                  <a:moveTo>
                                    <a:pt x="264" y="0"/>
                                  </a:moveTo>
                                  <a:lnTo>
                                    <a:pt x="226" y="0"/>
                                  </a:lnTo>
                                  <a:lnTo>
                                    <a:pt x="226" y="0"/>
                                  </a:lnTo>
                                  <a:lnTo>
                                    <a:pt x="188" y="0"/>
                                  </a:lnTo>
                                  <a:lnTo>
                                    <a:pt x="151" y="0"/>
                                  </a:lnTo>
                                  <a:lnTo>
                                    <a:pt x="113" y="0"/>
                                  </a:lnTo>
                                  <a:lnTo>
                                    <a:pt x="113" y="37"/>
                                  </a:lnTo>
                                  <a:lnTo>
                                    <a:pt x="151" y="37"/>
                                  </a:lnTo>
                                  <a:lnTo>
                                    <a:pt x="188" y="37"/>
                                  </a:lnTo>
                                  <a:lnTo>
                                    <a:pt x="226" y="37"/>
                                  </a:lnTo>
                                  <a:lnTo>
                                    <a:pt x="226" y="113"/>
                                  </a:lnTo>
                                  <a:lnTo>
                                    <a:pt x="264" y="113"/>
                                  </a:lnTo>
                                  <a:lnTo>
                                    <a:pt x="2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4" name="Freeform 37"/>
                        <wps:cNvSpPr>
                          <a:spLocks/>
                        </wps:cNvSpPr>
                        <wps:spPr bwMode="auto">
                          <a:xfrm>
                            <a:off x="6703" y="502"/>
                            <a:ext cx="1" cy="1134"/>
                          </a:xfrm>
                          <a:custGeom>
                            <a:avLst/>
                            <a:gdLst>
                              <a:gd name="T0" fmla="*/ 0 w 1"/>
                              <a:gd name="T1" fmla="*/ 0 h 1134"/>
                              <a:gd name="T2" fmla="*/ 0 w 1"/>
                              <a:gd name="T3" fmla="*/ 1133 h 1134"/>
                            </a:gdLst>
                            <a:ahLst/>
                            <a:cxnLst>
                              <a:cxn ang="0">
                                <a:pos x="T0" y="T1"/>
                              </a:cxn>
                              <a:cxn ang="0">
                                <a:pos x="T2" y="T3"/>
                              </a:cxn>
                            </a:cxnLst>
                            <a:rect l="0" t="0" r="r" b="b"/>
                            <a:pathLst>
                              <a:path w="1" h="1134">
                                <a:moveTo>
                                  <a:pt x="0" y="0"/>
                                </a:moveTo>
                                <a:lnTo>
                                  <a:pt x="0" y="1133"/>
                                </a:lnTo>
                              </a:path>
                            </a:pathLst>
                          </a:custGeom>
                          <a:noFill/>
                          <a:ln w="24002">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5" name="Group 38"/>
                        <wpg:cNvGrpSpPr>
                          <a:grpSpLocks/>
                        </wpg:cNvGrpSpPr>
                        <wpg:grpSpPr bwMode="auto">
                          <a:xfrm>
                            <a:off x="6722" y="389"/>
                            <a:ext cx="303" cy="1248"/>
                            <a:chOff x="6722" y="389"/>
                            <a:chExt cx="303" cy="1248"/>
                          </a:xfrm>
                        </wpg:grpSpPr>
                        <wps:wsp>
                          <wps:cNvPr id="356" name="Freeform 39"/>
                          <wps:cNvSpPr>
                            <a:spLocks/>
                          </wps:cNvSpPr>
                          <wps:spPr bwMode="auto">
                            <a:xfrm>
                              <a:off x="6722" y="389"/>
                              <a:ext cx="303" cy="1248"/>
                            </a:xfrm>
                            <a:custGeom>
                              <a:avLst/>
                              <a:gdLst>
                                <a:gd name="T0" fmla="*/ 37 w 303"/>
                                <a:gd name="T1" fmla="*/ 831 h 1248"/>
                                <a:gd name="T2" fmla="*/ 0 w 303"/>
                                <a:gd name="T3" fmla="*/ 831 h 1248"/>
                                <a:gd name="T4" fmla="*/ 0 w 303"/>
                                <a:gd name="T5" fmla="*/ 869 h 1248"/>
                                <a:gd name="T6" fmla="*/ 37 w 303"/>
                                <a:gd name="T7" fmla="*/ 869 h 1248"/>
                                <a:gd name="T8" fmla="*/ 37 w 303"/>
                                <a:gd name="T9" fmla="*/ 831 h 1248"/>
                              </a:gdLst>
                              <a:ahLst/>
                              <a:cxnLst>
                                <a:cxn ang="0">
                                  <a:pos x="T0" y="T1"/>
                                </a:cxn>
                                <a:cxn ang="0">
                                  <a:pos x="T2" y="T3"/>
                                </a:cxn>
                                <a:cxn ang="0">
                                  <a:pos x="T4" y="T5"/>
                                </a:cxn>
                                <a:cxn ang="0">
                                  <a:pos x="T6" y="T7"/>
                                </a:cxn>
                                <a:cxn ang="0">
                                  <a:pos x="T8" y="T9"/>
                                </a:cxn>
                              </a:cxnLst>
                              <a:rect l="0" t="0" r="r" b="b"/>
                              <a:pathLst>
                                <a:path w="303" h="1248">
                                  <a:moveTo>
                                    <a:pt x="37" y="831"/>
                                  </a:moveTo>
                                  <a:lnTo>
                                    <a:pt x="0" y="831"/>
                                  </a:lnTo>
                                  <a:lnTo>
                                    <a:pt x="0" y="869"/>
                                  </a:lnTo>
                                  <a:lnTo>
                                    <a:pt x="37" y="869"/>
                                  </a:lnTo>
                                  <a:lnTo>
                                    <a:pt x="37" y="8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40"/>
                          <wps:cNvSpPr>
                            <a:spLocks/>
                          </wps:cNvSpPr>
                          <wps:spPr bwMode="auto">
                            <a:xfrm>
                              <a:off x="6722" y="389"/>
                              <a:ext cx="303" cy="1248"/>
                            </a:xfrm>
                            <a:custGeom>
                              <a:avLst/>
                              <a:gdLst>
                                <a:gd name="T0" fmla="*/ 37 w 303"/>
                                <a:gd name="T1" fmla="*/ 718 h 1248"/>
                                <a:gd name="T2" fmla="*/ 0 w 303"/>
                                <a:gd name="T3" fmla="*/ 718 h 1248"/>
                                <a:gd name="T4" fmla="*/ 0 w 303"/>
                                <a:gd name="T5" fmla="*/ 793 h 1248"/>
                                <a:gd name="T6" fmla="*/ 37 w 303"/>
                                <a:gd name="T7" fmla="*/ 793 h 1248"/>
                                <a:gd name="T8" fmla="*/ 37 w 303"/>
                                <a:gd name="T9" fmla="*/ 718 h 1248"/>
                              </a:gdLst>
                              <a:ahLst/>
                              <a:cxnLst>
                                <a:cxn ang="0">
                                  <a:pos x="T0" y="T1"/>
                                </a:cxn>
                                <a:cxn ang="0">
                                  <a:pos x="T2" y="T3"/>
                                </a:cxn>
                                <a:cxn ang="0">
                                  <a:pos x="T4" y="T5"/>
                                </a:cxn>
                                <a:cxn ang="0">
                                  <a:pos x="T6" y="T7"/>
                                </a:cxn>
                                <a:cxn ang="0">
                                  <a:pos x="T8" y="T9"/>
                                </a:cxn>
                              </a:cxnLst>
                              <a:rect l="0" t="0" r="r" b="b"/>
                              <a:pathLst>
                                <a:path w="303" h="1248">
                                  <a:moveTo>
                                    <a:pt x="37" y="718"/>
                                  </a:moveTo>
                                  <a:lnTo>
                                    <a:pt x="0" y="718"/>
                                  </a:lnTo>
                                  <a:lnTo>
                                    <a:pt x="0" y="793"/>
                                  </a:lnTo>
                                  <a:lnTo>
                                    <a:pt x="37" y="793"/>
                                  </a:lnTo>
                                  <a:lnTo>
                                    <a:pt x="37" y="7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41"/>
                          <wps:cNvSpPr>
                            <a:spLocks/>
                          </wps:cNvSpPr>
                          <wps:spPr bwMode="auto">
                            <a:xfrm>
                              <a:off x="6722" y="389"/>
                              <a:ext cx="303" cy="1248"/>
                            </a:xfrm>
                            <a:custGeom>
                              <a:avLst/>
                              <a:gdLst>
                                <a:gd name="T0" fmla="*/ 37 w 303"/>
                                <a:gd name="T1" fmla="*/ 453 h 1248"/>
                                <a:gd name="T2" fmla="*/ 0 w 303"/>
                                <a:gd name="T3" fmla="*/ 453 h 1248"/>
                                <a:gd name="T4" fmla="*/ 0 w 303"/>
                                <a:gd name="T5" fmla="*/ 491 h 1248"/>
                                <a:gd name="T6" fmla="*/ 37 w 303"/>
                                <a:gd name="T7" fmla="*/ 491 h 1248"/>
                                <a:gd name="T8" fmla="*/ 37 w 303"/>
                                <a:gd name="T9" fmla="*/ 453 h 1248"/>
                              </a:gdLst>
                              <a:ahLst/>
                              <a:cxnLst>
                                <a:cxn ang="0">
                                  <a:pos x="T0" y="T1"/>
                                </a:cxn>
                                <a:cxn ang="0">
                                  <a:pos x="T2" y="T3"/>
                                </a:cxn>
                                <a:cxn ang="0">
                                  <a:pos x="T4" y="T5"/>
                                </a:cxn>
                                <a:cxn ang="0">
                                  <a:pos x="T6" y="T7"/>
                                </a:cxn>
                                <a:cxn ang="0">
                                  <a:pos x="T8" y="T9"/>
                                </a:cxn>
                              </a:cxnLst>
                              <a:rect l="0" t="0" r="r" b="b"/>
                              <a:pathLst>
                                <a:path w="303" h="1248">
                                  <a:moveTo>
                                    <a:pt x="37" y="453"/>
                                  </a:moveTo>
                                  <a:lnTo>
                                    <a:pt x="0" y="453"/>
                                  </a:lnTo>
                                  <a:lnTo>
                                    <a:pt x="0" y="491"/>
                                  </a:lnTo>
                                  <a:lnTo>
                                    <a:pt x="37" y="491"/>
                                  </a:lnTo>
                                  <a:lnTo>
                                    <a:pt x="37"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42"/>
                          <wps:cNvSpPr>
                            <a:spLocks/>
                          </wps:cNvSpPr>
                          <wps:spPr bwMode="auto">
                            <a:xfrm>
                              <a:off x="6722" y="389"/>
                              <a:ext cx="303" cy="1248"/>
                            </a:xfrm>
                            <a:custGeom>
                              <a:avLst/>
                              <a:gdLst>
                                <a:gd name="T0" fmla="*/ 75 w 303"/>
                                <a:gd name="T1" fmla="*/ 1209 h 1248"/>
                                <a:gd name="T2" fmla="*/ 37 w 303"/>
                                <a:gd name="T3" fmla="*/ 1209 h 1248"/>
                                <a:gd name="T4" fmla="*/ 37 w 303"/>
                                <a:gd name="T5" fmla="*/ 1247 h 1248"/>
                                <a:gd name="T6" fmla="*/ 75 w 303"/>
                                <a:gd name="T7" fmla="*/ 1247 h 1248"/>
                                <a:gd name="T8" fmla="*/ 75 w 303"/>
                                <a:gd name="T9" fmla="*/ 1209 h 1248"/>
                              </a:gdLst>
                              <a:ahLst/>
                              <a:cxnLst>
                                <a:cxn ang="0">
                                  <a:pos x="T0" y="T1"/>
                                </a:cxn>
                                <a:cxn ang="0">
                                  <a:pos x="T2" y="T3"/>
                                </a:cxn>
                                <a:cxn ang="0">
                                  <a:pos x="T4" y="T5"/>
                                </a:cxn>
                                <a:cxn ang="0">
                                  <a:pos x="T6" y="T7"/>
                                </a:cxn>
                                <a:cxn ang="0">
                                  <a:pos x="T8" y="T9"/>
                                </a:cxn>
                              </a:cxnLst>
                              <a:rect l="0" t="0" r="r" b="b"/>
                              <a:pathLst>
                                <a:path w="303" h="1248">
                                  <a:moveTo>
                                    <a:pt x="75" y="1209"/>
                                  </a:moveTo>
                                  <a:lnTo>
                                    <a:pt x="37" y="1209"/>
                                  </a:lnTo>
                                  <a:lnTo>
                                    <a:pt x="37" y="1247"/>
                                  </a:lnTo>
                                  <a:lnTo>
                                    <a:pt x="75" y="1247"/>
                                  </a:lnTo>
                                  <a:lnTo>
                                    <a:pt x="75" y="12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43"/>
                          <wps:cNvSpPr>
                            <a:spLocks/>
                          </wps:cNvSpPr>
                          <wps:spPr bwMode="auto">
                            <a:xfrm>
                              <a:off x="6722" y="389"/>
                              <a:ext cx="303" cy="1248"/>
                            </a:xfrm>
                            <a:custGeom>
                              <a:avLst/>
                              <a:gdLst>
                                <a:gd name="T0" fmla="*/ 75 w 303"/>
                                <a:gd name="T1" fmla="*/ 1020 h 1248"/>
                                <a:gd name="T2" fmla="*/ 37 w 303"/>
                                <a:gd name="T3" fmla="*/ 1020 h 1248"/>
                                <a:gd name="T4" fmla="*/ 37 w 303"/>
                                <a:gd name="T5" fmla="*/ 1171 h 1248"/>
                                <a:gd name="T6" fmla="*/ 75 w 303"/>
                                <a:gd name="T7" fmla="*/ 1171 h 1248"/>
                                <a:gd name="T8" fmla="*/ 75 w 303"/>
                                <a:gd name="T9" fmla="*/ 1020 h 1248"/>
                              </a:gdLst>
                              <a:ahLst/>
                              <a:cxnLst>
                                <a:cxn ang="0">
                                  <a:pos x="T0" y="T1"/>
                                </a:cxn>
                                <a:cxn ang="0">
                                  <a:pos x="T2" y="T3"/>
                                </a:cxn>
                                <a:cxn ang="0">
                                  <a:pos x="T4" y="T5"/>
                                </a:cxn>
                                <a:cxn ang="0">
                                  <a:pos x="T6" y="T7"/>
                                </a:cxn>
                                <a:cxn ang="0">
                                  <a:pos x="T8" y="T9"/>
                                </a:cxn>
                              </a:cxnLst>
                              <a:rect l="0" t="0" r="r" b="b"/>
                              <a:pathLst>
                                <a:path w="303" h="1248">
                                  <a:moveTo>
                                    <a:pt x="75" y="1020"/>
                                  </a:moveTo>
                                  <a:lnTo>
                                    <a:pt x="37" y="1020"/>
                                  </a:lnTo>
                                  <a:lnTo>
                                    <a:pt x="37" y="1171"/>
                                  </a:lnTo>
                                  <a:lnTo>
                                    <a:pt x="75" y="1171"/>
                                  </a:lnTo>
                                  <a:lnTo>
                                    <a:pt x="75" y="10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44"/>
                          <wps:cNvSpPr>
                            <a:spLocks/>
                          </wps:cNvSpPr>
                          <wps:spPr bwMode="auto">
                            <a:xfrm>
                              <a:off x="6722" y="389"/>
                              <a:ext cx="303" cy="1248"/>
                            </a:xfrm>
                            <a:custGeom>
                              <a:avLst/>
                              <a:gdLst>
                                <a:gd name="T0" fmla="*/ 75 w 303"/>
                                <a:gd name="T1" fmla="*/ 907 h 1248"/>
                                <a:gd name="T2" fmla="*/ 37 w 303"/>
                                <a:gd name="T3" fmla="*/ 907 h 1248"/>
                                <a:gd name="T4" fmla="*/ 37 w 303"/>
                                <a:gd name="T5" fmla="*/ 982 h 1248"/>
                                <a:gd name="T6" fmla="*/ 75 w 303"/>
                                <a:gd name="T7" fmla="*/ 982 h 1248"/>
                                <a:gd name="T8" fmla="*/ 75 w 303"/>
                                <a:gd name="T9" fmla="*/ 907 h 1248"/>
                              </a:gdLst>
                              <a:ahLst/>
                              <a:cxnLst>
                                <a:cxn ang="0">
                                  <a:pos x="T0" y="T1"/>
                                </a:cxn>
                                <a:cxn ang="0">
                                  <a:pos x="T2" y="T3"/>
                                </a:cxn>
                                <a:cxn ang="0">
                                  <a:pos x="T4" y="T5"/>
                                </a:cxn>
                                <a:cxn ang="0">
                                  <a:pos x="T6" y="T7"/>
                                </a:cxn>
                                <a:cxn ang="0">
                                  <a:pos x="T8" y="T9"/>
                                </a:cxn>
                              </a:cxnLst>
                              <a:rect l="0" t="0" r="r" b="b"/>
                              <a:pathLst>
                                <a:path w="303" h="1248">
                                  <a:moveTo>
                                    <a:pt x="75" y="907"/>
                                  </a:moveTo>
                                  <a:lnTo>
                                    <a:pt x="37" y="907"/>
                                  </a:lnTo>
                                  <a:lnTo>
                                    <a:pt x="37" y="982"/>
                                  </a:lnTo>
                                  <a:lnTo>
                                    <a:pt x="75" y="982"/>
                                  </a:lnTo>
                                  <a:lnTo>
                                    <a:pt x="75" y="9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Freeform 45"/>
                          <wps:cNvSpPr>
                            <a:spLocks/>
                          </wps:cNvSpPr>
                          <wps:spPr bwMode="auto">
                            <a:xfrm>
                              <a:off x="6722" y="389"/>
                              <a:ext cx="303" cy="1248"/>
                            </a:xfrm>
                            <a:custGeom>
                              <a:avLst/>
                              <a:gdLst>
                                <a:gd name="T0" fmla="*/ 75 w 303"/>
                                <a:gd name="T1" fmla="*/ 793 h 1248"/>
                                <a:gd name="T2" fmla="*/ 37 w 303"/>
                                <a:gd name="T3" fmla="*/ 793 h 1248"/>
                                <a:gd name="T4" fmla="*/ 37 w 303"/>
                                <a:gd name="T5" fmla="*/ 831 h 1248"/>
                                <a:gd name="T6" fmla="*/ 75 w 303"/>
                                <a:gd name="T7" fmla="*/ 831 h 1248"/>
                                <a:gd name="T8" fmla="*/ 75 w 303"/>
                                <a:gd name="T9" fmla="*/ 793 h 1248"/>
                              </a:gdLst>
                              <a:ahLst/>
                              <a:cxnLst>
                                <a:cxn ang="0">
                                  <a:pos x="T0" y="T1"/>
                                </a:cxn>
                                <a:cxn ang="0">
                                  <a:pos x="T2" y="T3"/>
                                </a:cxn>
                                <a:cxn ang="0">
                                  <a:pos x="T4" y="T5"/>
                                </a:cxn>
                                <a:cxn ang="0">
                                  <a:pos x="T6" y="T7"/>
                                </a:cxn>
                                <a:cxn ang="0">
                                  <a:pos x="T8" y="T9"/>
                                </a:cxn>
                              </a:cxnLst>
                              <a:rect l="0" t="0" r="r" b="b"/>
                              <a:pathLst>
                                <a:path w="303" h="1248">
                                  <a:moveTo>
                                    <a:pt x="75" y="793"/>
                                  </a:moveTo>
                                  <a:lnTo>
                                    <a:pt x="37" y="793"/>
                                  </a:lnTo>
                                  <a:lnTo>
                                    <a:pt x="37" y="831"/>
                                  </a:lnTo>
                                  <a:lnTo>
                                    <a:pt x="75" y="831"/>
                                  </a:lnTo>
                                  <a:lnTo>
                                    <a:pt x="75"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46"/>
                          <wps:cNvSpPr>
                            <a:spLocks/>
                          </wps:cNvSpPr>
                          <wps:spPr bwMode="auto">
                            <a:xfrm>
                              <a:off x="6722" y="389"/>
                              <a:ext cx="303" cy="1248"/>
                            </a:xfrm>
                            <a:custGeom>
                              <a:avLst/>
                              <a:gdLst>
                                <a:gd name="T0" fmla="*/ 75 w 303"/>
                                <a:gd name="T1" fmla="*/ 604 h 1248"/>
                                <a:gd name="T2" fmla="*/ 37 w 303"/>
                                <a:gd name="T3" fmla="*/ 604 h 1248"/>
                                <a:gd name="T4" fmla="*/ 0 w 303"/>
                                <a:gd name="T5" fmla="*/ 604 h 1248"/>
                                <a:gd name="T6" fmla="*/ 0 w 303"/>
                                <a:gd name="T7" fmla="*/ 680 h 1248"/>
                                <a:gd name="T8" fmla="*/ 37 w 303"/>
                                <a:gd name="T9" fmla="*/ 680 h 1248"/>
                                <a:gd name="T10" fmla="*/ 75 w 303"/>
                                <a:gd name="T11" fmla="*/ 680 h 1248"/>
                                <a:gd name="T12" fmla="*/ 75 w 303"/>
                                <a:gd name="T13" fmla="*/ 604 h 1248"/>
                              </a:gdLst>
                              <a:ahLst/>
                              <a:cxnLst>
                                <a:cxn ang="0">
                                  <a:pos x="T0" y="T1"/>
                                </a:cxn>
                                <a:cxn ang="0">
                                  <a:pos x="T2" y="T3"/>
                                </a:cxn>
                                <a:cxn ang="0">
                                  <a:pos x="T4" y="T5"/>
                                </a:cxn>
                                <a:cxn ang="0">
                                  <a:pos x="T6" y="T7"/>
                                </a:cxn>
                                <a:cxn ang="0">
                                  <a:pos x="T8" y="T9"/>
                                </a:cxn>
                                <a:cxn ang="0">
                                  <a:pos x="T10" y="T11"/>
                                </a:cxn>
                                <a:cxn ang="0">
                                  <a:pos x="T12" y="T13"/>
                                </a:cxn>
                              </a:cxnLst>
                              <a:rect l="0" t="0" r="r" b="b"/>
                              <a:pathLst>
                                <a:path w="303" h="1248">
                                  <a:moveTo>
                                    <a:pt x="75" y="604"/>
                                  </a:moveTo>
                                  <a:lnTo>
                                    <a:pt x="37" y="604"/>
                                  </a:lnTo>
                                  <a:lnTo>
                                    <a:pt x="0" y="604"/>
                                  </a:lnTo>
                                  <a:lnTo>
                                    <a:pt x="0" y="680"/>
                                  </a:lnTo>
                                  <a:lnTo>
                                    <a:pt x="37" y="680"/>
                                  </a:lnTo>
                                  <a:lnTo>
                                    <a:pt x="75" y="680"/>
                                  </a:lnTo>
                                  <a:lnTo>
                                    <a:pt x="75" y="6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47"/>
                          <wps:cNvSpPr>
                            <a:spLocks/>
                          </wps:cNvSpPr>
                          <wps:spPr bwMode="auto">
                            <a:xfrm>
                              <a:off x="6722" y="389"/>
                              <a:ext cx="303" cy="1248"/>
                            </a:xfrm>
                            <a:custGeom>
                              <a:avLst/>
                              <a:gdLst>
                                <a:gd name="T0" fmla="*/ 75 w 303"/>
                                <a:gd name="T1" fmla="*/ 491 h 1248"/>
                                <a:gd name="T2" fmla="*/ 37 w 303"/>
                                <a:gd name="T3" fmla="*/ 491 h 1248"/>
                                <a:gd name="T4" fmla="*/ 37 w 303"/>
                                <a:gd name="T5" fmla="*/ 529 h 1248"/>
                                <a:gd name="T6" fmla="*/ 75 w 303"/>
                                <a:gd name="T7" fmla="*/ 529 h 1248"/>
                                <a:gd name="T8" fmla="*/ 75 w 303"/>
                                <a:gd name="T9" fmla="*/ 491 h 1248"/>
                              </a:gdLst>
                              <a:ahLst/>
                              <a:cxnLst>
                                <a:cxn ang="0">
                                  <a:pos x="T0" y="T1"/>
                                </a:cxn>
                                <a:cxn ang="0">
                                  <a:pos x="T2" y="T3"/>
                                </a:cxn>
                                <a:cxn ang="0">
                                  <a:pos x="T4" y="T5"/>
                                </a:cxn>
                                <a:cxn ang="0">
                                  <a:pos x="T6" y="T7"/>
                                </a:cxn>
                                <a:cxn ang="0">
                                  <a:pos x="T8" y="T9"/>
                                </a:cxn>
                              </a:cxnLst>
                              <a:rect l="0" t="0" r="r" b="b"/>
                              <a:pathLst>
                                <a:path w="303" h="1248">
                                  <a:moveTo>
                                    <a:pt x="75" y="491"/>
                                  </a:moveTo>
                                  <a:lnTo>
                                    <a:pt x="37" y="491"/>
                                  </a:lnTo>
                                  <a:lnTo>
                                    <a:pt x="37" y="529"/>
                                  </a:lnTo>
                                  <a:lnTo>
                                    <a:pt x="75" y="529"/>
                                  </a:lnTo>
                                  <a:lnTo>
                                    <a:pt x="75" y="49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48"/>
                          <wps:cNvSpPr>
                            <a:spLocks/>
                          </wps:cNvSpPr>
                          <wps:spPr bwMode="auto">
                            <a:xfrm>
                              <a:off x="6722" y="389"/>
                              <a:ext cx="303" cy="1248"/>
                            </a:xfrm>
                            <a:custGeom>
                              <a:avLst/>
                              <a:gdLst>
                                <a:gd name="T0" fmla="*/ 75 w 303"/>
                                <a:gd name="T1" fmla="*/ 340 h 1248"/>
                                <a:gd name="T2" fmla="*/ 37 w 303"/>
                                <a:gd name="T3" fmla="*/ 340 h 1248"/>
                                <a:gd name="T4" fmla="*/ 37 w 303"/>
                                <a:gd name="T5" fmla="*/ 453 h 1248"/>
                                <a:gd name="T6" fmla="*/ 75 w 303"/>
                                <a:gd name="T7" fmla="*/ 453 h 1248"/>
                                <a:gd name="T8" fmla="*/ 75 w 303"/>
                                <a:gd name="T9" fmla="*/ 340 h 1248"/>
                              </a:gdLst>
                              <a:ahLst/>
                              <a:cxnLst>
                                <a:cxn ang="0">
                                  <a:pos x="T0" y="T1"/>
                                </a:cxn>
                                <a:cxn ang="0">
                                  <a:pos x="T2" y="T3"/>
                                </a:cxn>
                                <a:cxn ang="0">
                                  <a:pos x="T4" y="T5"/>
                                </a:cxn>
                                <a:cxn ang="0">
                                  <a:pos x="T6" y="T7"/>
                                </a:cxn>
                                <a:cxn ang="0">
                                  <a:pos x="T8" y="T9"/>
                                </a:cxn>
                              </a:cxnLst>
                              <a:rect l="0" t="0" r="r" b="b"/>
                              <a:pathLst>
                                <a:path w="303" h="1248">
                                  <a:moveTo>
                                    <a:pt x="75" y="340"/>
                                  </a:moveTo>
                                  <a:lnTo>
                                    <a:pt x="37" y="340"/>
                                  </a:lnTo>
                                  <a:lnTo>
                                    <a:pt x="37" y="453"/>
                                  </a:lnTo>
                                  <a:lnTo>
                                    <a:pt x="75" y="453"/>
                                  </a:lnTo>
                                  <a:lnTo>
                                    <a:pt x="75" y="3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49"/>
                          <wps:cNvSpPr>
                            <a:spLocks/>
                          </wps:cNvSpPr>
                          <wps:spPr bwMode="auto">
                            <a:xfrm>
                              <a:off x="6722" y="389"/>
                              <a:ext cx="303" cy="1248"/>
                            </a:xfrm>
                            <a:custGeom>
                              <a:avLst/>
                              <a:gdLst>
                                <a:gd name="T0" fmla="*/ 75 w 303"/>
                                <a:gd name="T1" fmla="*/ 75 h 1248"/>
                                <a:gd name="T2" fmla="*/ 37 w 303"/>
                                <a:gd name="T3" fmla="*/ 75 h 1248"/>
                                <a:gd name="T4" fmla="*/ 37 w 303"/>
                                <a:gd name="T5" fmla="*/ 113 h 1248"/>
                                <a:gd name="T6" fmla="*/ 37 w 303"/>
                                <a:gd name="T7" fmla="*/ 302 h 1248"/>
                                <a:gd name="T8" fmla="*/ 75 w 303"/>
                                <a:gd name="T9" fmla="*/ 302 h 1248"/>
                                <a:gd name="T10" fmla="*/ 75 w 303"/>
                                <a:gd name="T11" fmla="*/ 113 h 1248"/>
                                <a:gd name="T12" fmla="*/ 75 w 303"/>
                                <a:gd name="T13" fmla="*/ 75 h 1248"/>
                              </a:gdLst>
                              <a:ahLst/>
                              <a:cxnLst>
                                <a:cxn ang="0">
                                  <a:pos x="T0" y="T1"/>
                                </a:cxn>
                                <a:cxn ang="0">
                                  <a:pos x="T2" y="T3"/>
                                </a:cxn>
                                <a:cxn ang="0">
                                  <a:pos x="T4" y="T5"/>
                                </a:cxn>
                                <a:cxn ang="0">
                                  <a:pos x="T6" y="T7"/>
                                </a:cxn>
                                <a:cxn ang="0">
                                  <a:pos x="T8" y="T9"/>
                                </a:cxn>
                                <a:cxn ang="0">
                                  <a:pos x="T10" y="T11"/>
                                </a:cxn>
                                <a:cxn ang="0">
                                  <a:pos x="T12" y="T13"/>
                                </a:cxn>
                              </a:cxnLst>
                              <a:rect l="0" t="0" r="r" b="b"/>
                              <a:pathLst>
                                <a:path w="303" h="1248">
                                  <a:moveTo>
                                    <a:pt x="75" y="75"/>
                                  </a:moveTo>
                                  <a:lnTo>
                                    <a:pt x="37" y="75"/>
                                  </a:lnTo>
                                  <a:lnTo>
                                    <a:pt x="37" y="113"/>
                                  </a:lnTo>
                                  <a:lnTo>
                                    <a:pt x="37" y="302"/>
                                  </a:lnTo>
                                  <a:lnTo>
                                    <a:pt x="75" y="302"/>
                                  </a:lnTo>
                                  <a:lnTo>
                                    <a:pt x="75" y="113"/>
                                  </a:lnTo>
                                  <a:lnTo>
                                    <a:pt x="75"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50"/>
                          <wps:cNvSpPr>
                            <a:spLocks/>
                          </wps:cNvSpPr>
                          <wps:spPr bwMode="auto">
                            <a:xfrm>
                              <a:off x="6722" y="389"/>
                              <a:ext cx="303" cy="1248"/>
                            </a:xfrm>
                            <a:custGeom>
                              <a:avLst/>
                              <a:gdLst>
                                <a:gd name="T0" fmla="*/ 188 w 303"/>
                                <a:gd name="T1" fmla="*/ 1020 h 1248"/>
                                <a:gd name="T2" fmla="*/ 151 w 303"/>
                                <a:gd name="T3" fmla="*/ 1020 h 1248"/>
                                <a:gd name="T4" fmla="*/ 151 w 303"/>
                                <a:gd name="T5" fmla="*/ 1058 h 1248"/>
                                <a:gd name="T6" fmla="*/ 188 w 303"/>
                                <a:gd name="T7" fmla="*/ 1058 h 1248"/>
                                <a:gd name="T8" fmla="*/ 188 w 303"/>
                                <a:gd name="T9" fmla="*/ 1020 h 1248"/>
                              </a:gdLst>
                              <a:ahLst/>
                              <a:cxnLst>
                                <a:cxn ang="0">
                                  <a:pos x="T0" y="T1"/>
                                </a:cxn>
                                <a:cxn ang="0">
                                  <a:pos x="T2" y="T3"/>
                                </a:cxn>
                                <a:cxn ang="0">
                                  <a:pos x="T4" y="T5"/>
                                </a:cxn>
                                <a:cxn ang="0">
                                  <a:pos x="T6" y="T7"/>
                                </a:cxn>
                                <a:cxn ang="0">
                                  <a:pos x="T8" y="T9"/>
                                </a:cxn>
                              </a:cxnLst>
                              <a:rect l="0" t="0" r="r" b="b"/>
                              <a:pathLst>
                                <a:path w="303" h="1248">
                                  <a:moveTo>
                                    <a:pt x="188" y="1020"/>
                                  </a:moveTo>
                                  <a:lnTo>
                                    <a:pt x="151" y="1020"/>
                                  </a:lnTo>
                                  <a:lnTo>
                                    <a:pt x="151" y="1058"/>
                                  </a:lnTo>
                                  <a:lnTo>
                                    <a:pt x="188" y="1058"/>
                                  </a:lnTo>
                                  <a:lnTo>
                                    <a:pt x="188" y="10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51"/>
                          <wps:cNvSpPr>
                            <a:spLocks/>
                          </wps:cNvSpPr>
                          <wps:spPr bwMode="auto">
                            <a:xfrm>
                              <a:off x="6722" y="389"/>
                              <a:ext cx="303" cy="1248"/>
                            </a:xfrm>
                            <a:custGeom>
                              <a:avLst/>
                              <a:gdLst>
                                <a:gd name="T0" fmla="*/ 188 w 303"/>
                                <a:gd name="T1" fmla="*/ 718 h 1248"/>
                                <a:gd name="T2" fmla="*/ 151 w 303"/>
                                <a:gd name="T3" fmla="*/ 718 h 1248"/>
                                <a:gd name="T4" fmla="*/ 151 w 303"/>
                                <a:gd name="T5" fmla="*/ 680 h 1248"/>
                                <a:gd name="T6" fmla="*/ 113 w 303"/>
                                <a:gd name="T7" fmla="*/ 680 h 1248"/>
                                <a:gd name="T8" fmla="*/ 113 w 303"/>
                                <a:gd name="T9" fmla="*/ 718 h 1248"/>
                                <a:gd name="T10" fmla="*/ 151 w 303"/>
                                <a:gd name="T11" fmla="*/ 718 h 1248"/>
                                <a:gd name="T12" fmla="*/ 151 w 303"/>
                                <a:gd name="T13" fmla="*/ 755 h 1248"/>
                                <a:gd name="T14" fmla="*/ 188 w 303"/>
                                <a:gd name="T15" fmla="*/ 755 h 1248"/>
                                <a:gd name="T16" fmla="*/ 188 w 303"/>
                                <a:gd name="T17" fmla="*/ 718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3" h="1248">
                                  <a:moveTo>
                                    <a:pt x="188" y="718"/>
                                  </a:moveTo>
                                  <a:lnTo>
                                    <a:pt x="151" y="718"/>
                                  </a:lnTo>
                                  <a:lnTo>
                                    <a:pt x="151" y="680"/>
                                  </a:lnTo>
                                  <a:lnTo>
                                    <a:pt x="113" y="680"/>
                                  </a:lnTo>
                                  <a:lnTo>
                                    <a:pt x="113" y="718"/>
                                  </a:lnTo>
                                  <a:lnTo>
                                    <a:pt x="151" y="718"/>
                                  </a:lnTo>
                                  <a:lnTo>
                                    <a:pt x="151" y="755"/>
                                  </a:lnTo>
                                  <a:lnTo>
                                    <a:pt x="188" y="755"/>
                                  </a:lnTo>
                                  <a:lnTo>
                                    <a:pt x="188" y="7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52"/>
                          <wps:cNvSpPr>
                            <a:spLocks/>
                          </wps:cNvSpPr>
                          <wps:spPr bwMode="auto">
                            <a:xfrm>
                              <a:off x="6722" y="389"/>
                              <a:ext cx="303" cy="1248"/>
                            </a:xfrm>
                            <a:custGeom>
                              <a:avLst/>
                              <a:gdLst>
                                <a:gd name="T0" fmla="*/ 188 w 303"/>
                                <a:gd name="T1" fmla="*/ 377 h 1248"/>
                                <a:gd name="T2" fmla="*/ 151 w 303"/>
                                <a:gd name="T3" fmla="*/ 377 h 1248"/>
                                <a:gd name="T4" fmla="*/ 151 w 303"/>
                                <a:gd name="T5" fmla="*/ 377 h 1248"/>
                                <a:gd name="T6" fmla="*/ 113 w 303"/>
                                <a:gd name="T7" fmla="*/ 377 h 1248"/>
                                <a:gd name="T8" fmla="*/ 113 w 303"/>
                                <a:gd name="T9" fmla="*/ 340 h 1248"/>
                                <a:gd name="T10" fmla="*/ 75 w 303"/>
                                <a:gd name="T11" fmla="*/ 340 h 1248"/>
                                <a:gd name="T12" fmla="*/ 75 w 303"/>
                                <a:gd name="T13" fmla="*/ 415 h 1248"/>
                                <a:gd name="T14" fmla="*/ 113 w 303"/>
                                <a:gd name="T15" fmla="*/ 415 h 1248"/>
                                <a:gd name="T16" fmla="*/ 113 w 303"/>
                                <a:gd name="T17" fmla="*/ 453 h 1248"/>
                                <a:gd name="T18" fmla="*/ 75 w 303"/>
                                <a:gd name="T19" fmla="*/ 453 h 1248"/>
                                <a:gd name="T20" fmla="*/ 75 w 303"/>
                                <a:gd name="T21" fmla="*/ 491 h 1248"/>
                                <a:gd name="T22" fmla="*/ 113 w 303"/>
                                <a:gd name="T23" fmla="*/ 491 h 1248"/>
                                <a:gd name="T24" fmla="*/ 113 w 303"/>
                                <a:gd name="T25" fmla="*/ 491 h 1248"/>
                                <a:gd name="T26" fmla="*/ 151 w 303"/>
                                <a:gd name="T27" fmla="*/ 491 h 1248"/>
                                <a:gd name="T28" fmla="*/ 151 w 303"/>
                                <a:gd name="T29" fmla="*/ 415 h 1248"/>
                                <a:gd name="T30" fmla="*/ 188 w 303"/>
                                <a:gd name="T31" fmla="*/ 415 h 1248"/>
                                <a:gd name="T32" fmla="*/ 188 w 303"/>
                                <a:gd name="T33" fmla="*/ 377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3" h="1248">
                                  <a:moveTo>
                                    <a:pt x="188" y="377"/>
                                  </a:moveTo>
                                  <a:lnTo>
                                    <a:pt x="151" y="377"/>
                                  </a:lnTo>
                                  <a:lnTo>
                                    <a:pt x="151" y="377"/>
                                  </a:lnTo>
                                  <a:lnTo>
                                    <a:pt x="113" y="377"/>
                                  </a:lnTo>
                                  <a:lnTo>
                                    <a:pt x="113" y="340"/>
                                  </a:lnTo>
                                  <a:lnTo>
                                    <a:pt x="75" y="340"/>
                                  </a:lnTo>
                                  <a:lnTo>
                                    <a:pt x="75" y="415"/>
                                  </a:lnTo>
                                  <a:lnTo>
                                    <a:pt x="113" y="415"/>
                                  </a:lnTo>
                                  <a:lnTo>
                                    <a:pt x="113" y="453"/>
                                  </a:lnTo>
                                  <a:lnTo>
                                    <a:pt x="75" y="453"/>
                                  </a:lnTo>
                                  <a:lnTo>
                                    <a:pt x="75" y="491"/>
                                  </a:lnTo>
                                  <a:lnTo>
                                    <a:pt x="113" y="491"/>
                                  </a:lnTo>
                                  <a:lnTo>
                                    <a:pt x="113" y="491"/>
                                  </a:lnTo>
                                  <a:lnTo>
                                    <a:pt x="151" y="491"/>
                                  </a:lnTo>
                                  <a:lnTo>
                                    <a:pt x="151" y="415"/>
                                  </a:lnTo>
                                  <a:lnTo>
                                    <a:pt x="188" y="415"/>
                                  </a:lnTo>
                                  <a:lnTo>
                                    <a:pt x="188" y="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53"/>
                          <wps:cNvSpPr>
                            <a:spLocks/>
                          </wps:cNvSpPr>
                          <wps:spPr bwMode="auto">
                            <a:xfrm>
                              <a:off x="6722" y="389"/>
                              <a:ext cx="303" cy="1248"/>
                            </a:xfrm>
                            <a:custGeom>
                              <a:avLst/>
                              <a:gdLst>
                                <a:gd name="T0" fmla="*/ 226 w 303"/>
                                <a:gd name="T1" fmla="*/ 113 h 1248"/>
                                <a:gd name="T2" fmla="*/ 188 w 303"/>
                                <a:gd name="T3" fmla="*/ 113 h 1248"/>
                                <a:gd name="T4" fmla="*/ 188 w 303"/>
                                <a:gd name="T5" fmla="*/ 151 h 1248"/>
                                <a:gd name="T6" fmla="*/ 226 w 303"/>
                                <a:gd name="T7" fmla="*/ 151 h 1248"/>
                                <a:gd name="T8" fmla="*/ 226 w 303"/>
                                <a:gd name="T9" fmla="*/ 113 h 1248"/>
                              </a:gdLst>
                              <a:ahLst/>
                              <a:cxnLst>
                                <a:cxn ang="0">
                                  <a:pos x="T0" y="T1"/>
                                </a:cxn>
                                <a:cxn ang="0">
                                  <a:pos x="T2" y="T3"/>
                                </a:cxn>
                                <a:cxn ang="0">
                                  <a:pos x="T4" y="T5"/>
                                </a:cxn>
                                <a:cxn ang="0">
                                  <a:pos x="T6" y="T7"/>
                                </a:cxn>
                                <a:cxn ang="0">
                                  <a:pos x="T8" y="T9"/>
                                </a:cxn>
                              </a:cxnLst>
                              <a:rect l="0" t="0" r="r" b="b"/>
                              <a:pathLst>
                                <a:path w="303" h="1248">
                                  <a:moveTo>
                                    <a:pt x="226" y="113"/>
                                  </a:moveTo>
                                  <a:lnTo>
                                    <a:pt x="188" y="113"/>
                                  </a:lnTo>
                                  <a:lnTo>
                                    <a:pt x="188" y="151"/>
                                  </a:lnTo>
                                  <a:lnTo>
                                    <a:pt x="226" y="151"/>
                                  </a:lnTo>
                                  <a:lnTo>
                                    <a:pt x="226" y="1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Freeform 54"/>
                          <wps:cNvSpPr>
                            <a:spLocks/>
                          </wps:cNvSpPr>
                          <wps:spPr bwMode="auto">
                            <a:xfrm>
                              <a:off x="6722" y="389"/>
                              <a:ext cx="303" cy="1248"/>
                            </a:xfrm>
                            <a:custGeom>
                              <a:avLst/>
                              <a:gdLst>
                                <a:gd name="T0" fmla="*/ 226 w 303"/>
                                <a:gd name="T1" fmla="*/ 0 h 1248"/>
                                <a:gd name="T2" fmla="*/ 188 w 303"/>
                                <a:gd name="T3" fmla="*/ 0 h 1248"/>
                                <a:gd name="T4" fmla="*/ 188 w 303"/>
                                <a:gd name="T5" fmla="*/ 75 h 1248"/>
                                <a:gd name="T6" fmla="*/ 226 w 303"/>
                                <a:gd name="T7" fmla="*/ 75 h 1248"/>
                                <a:gd name="T8" fmla="*/ 226 w 303"/>
                                <a:gd name="T9" fmla="*/ 0 h 1248"/>
                              </a:gdLst>
                              <a:ahLst/>
                              <a:cxnLst>
                                <a:cxn ang="0">
                                  <a:pos x="T0" y="T1"/>
                                </a:cxn>
                                <a:cxn ang="0">
                                  <a:pos x="T2" y="T3"/>
                                </a:cxn>
                                <a:cxn ang="0">
                                  <a:pos x="T4" y="T5"/>
                                </a:cxn>
                                <a:cxn ang="0">
                                  <a:pos x="T6" y="T7"/>
                                </a:cxn>
                                <a:cxn ang="0">
                                  <a:pos x="T8" y="T9"/>
                                </a:cxn>
                              </a:cxnLst>
                              <a:rect l="0" t="0" r="r" b="b"/>
                              <a:pathLst>
                                <a:path w="303" h="1248">
                                  <a:moveTo>
                                    <a:pt x="226" y="0"/>
                                  </a:moveTo>
                                  <a:lnTo>
                                    <a:pt x="188" y="0"/>
                                  </a:lnTo>
                                  <a:lnTo>
                                    <a:pt x="188" y="75"/>
                                  </a:lnTo>
                                  <a:lnTo>
                                    <a:pt x="226" y="75"/>
                                  </a:lnTo>
                                  <a:lnTo>
                                    <a:pt x="22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55"/>
                          <wps:cNvSpPr>
                            <a:spLocks/>
                          </wps:cNvSpPr>
                          <wps:spPr bwMode="auto">
                            <a:xfrm>
                              <a:off x="6722" y="389"/>
                              <a:ext cx="303" cy="1248"/>
                            </a:xfrm>
                            <a:custGeom>
                              <a:avLst/>
                              <a:gdLst>
                                <a:gd name="T0" fmla="*/ 264 w 303"/>
                                <a:gd name="T1" fmla="*/ 1133 h 1248"/>
                                <a:gd name="T2" fmla="*/ 226 w 303"/>
                                <a:gd name="T3" fmla="*/ 1133 h 1248"/>
                                <a:gd name="T4" fmla="*/ 226 w 303"/>
                                <a:gd name="T5" fmla="*/ 1171 h 1248"/>
                                <a:gd name="T6" fmla="*/ 188 w 303"/>
                                <a:gd name="T7" fmla="*/ 1171 h 1248"/>
                                <a:gd name="T8" fmla="*/ 151 w 303"/>
                                <a:gd name="T9" fmla="*/ 1171 h 1248"/>
                                <a:gd name="T10" fmla="*/ 151 w 303"/>
                                <a:gd name="T11" fmla="*/ 1133 h 1248"/>
                                <a:gd name="T12" fmla="*/ 188 w 303"/>
                                <a:gd name="T13" fmla="*/ 1133 h 1248"/>
                                <a:gd name="T14" fmla="*/ 226 w 303"/>
                                <a:gd name="T15" fmla="*/ 1133 h 1248"/>
                                <a:gd name="T16" fmla="*/ 226 w 303"/>
                                <a:gd name="T17" fmla="*/ 1096 h 1248"/>
                                <a:gd name="T18" fmla="*/ 188 w 303"/>
                                <a:gd name="T19" fmla="*/ 1096 h 1248"/>
                                <a:gd name="T20" fmla="*/ 151 w 303"/>
                                <a:gd name="T21" fmla="*/ 1096 h 1248"/>
                                <a:gd name="T22" fmla="*/ 151 w 303"/>
                                <a:gd name="T23" fmla="*/ 1133 h 1248"/>
                                <a:gd name="T24" fmla="*/ 113 w 303"/>
                                <a:gd name="T25" fmla="*/ 1133 h 1248"/>
                                <a:gd name="T26" fmla="*/ 113 w 303"/>
                                <a:gd name="T27" fmla="*/ 1058 h 1248"/>
                                <a:gd name="T28" fmla="*/ 75 w 303"/>
                                <a:gd name="T29" fmla="*/ 1058 h 1248"/>
                                <a:gd name="T30" fmla="*/ 75 w 303"/>
                                <a:gd name="T31" fmla="*/ 1171 h 1248"/>
                                <a:gd name="T32" fmla="*/ 113 w 303"/>
                                <a:gd name="T33" fmla="*/ 1171 h 1248"/>
                                <a:gd name="T34" fmla="*/ 113 w 303"/>
                                <a:gd name="T35" fmla="*/ 1171 h 1248"/>
                                <a:gd name="T36" fmla="*/ 75 w 303"/>
                                <a:gd name="T37" fmla="*/ 1171 h 1248"/>
                                <a:gd name="T38" fmla="*/ 75 w 303"/>
                                <a:gd name="T39" fmla="*/ 1209 h 1248"/>
                                <a:gd name="T40" fmla="*/ 113 w 303"/>
                                <a:gd name="T41" fmla="*/ 1209 h 1248"/>
                                <a:gd name="T42" fmla="*/ 113 w 303"/>
                                <a:gd name="T43" fmla="*/ 1247 h 1248"/>
                                <a:gd name="T44" fmla="*/ 151 w 303"/>
                                <a:gd name="T45" fmla="*/ 1247 h 1248"/>
                                <a:gd name="T46" fmla="*/ 151 w 303"/>
                                <a:gd name="T47" fmla="*/ 1209 h 1248"/>
                                <a:gd name="T48" fmla="*/ 188 w 303"/>
                                <a:gd name="T49" fmla="*/ 1209 h 1248"/>
                                <a:gd name="T50" fmla="*/ 226 w 303"/>
                                <a:gd name="T51" fmla="*/ 1209 h 1248"/>
                                <a:gd name="T52" fmla="*/ 264 w 303"/>
                                <a:gd name="T53" fmla="*/ 1209 h 1248"/>
                                <a:gd name="T54" fmla="*/ 264 w 303"/>
                                <a:gd name="T55" fmla="*/ 1171 h 1248"/>
                                <a:gd name="T56" fmla="*/ 264 w 303"/>
                                <a:gd name="T57" fmla="*/ 1133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03" h="1248">
                                  <a:moveTo>
                                    <a:pt x="264" y="1133"/>
                                  </a:moveTo>
                                  <a:lnTo>
                                    <a:pt x="226" y="1133"/>
                                  </a:lnTo>
                                  <a:lnTo>
                                    <a:pt x="226" y="1171"/>
                                  </a:lnTo>
                                  <a:lnTo>
                                    <a:pt x="188" y="1171"/>
                                  </a:lnTo>
                                  <a:lnTo>
                                    <a:pt x="151" y="1171"/>
                                  </a:lnTo>
                                  <a:lnTo>
                                    <a:pt x="151" y="1133"/>
                                  </a:lnTo>
                                  <a:lnTo>
                                    <a:pt x="188" y="1133"/>
                                  </a:lnTo>
                                  <a:lnTo>
                                    <a:pt x="226" y="1133"/>
                                  </a:lnTo>
                                  <a:lnTo>
                                    <a:pt x="226" y="1096"/>
                                  </a:lnTo>
                                  <a:lnTo>
                                    <a:pt x="188" y="1096"/>
                                  </a:lnTo>
                                  <a:lnTo>
                                    <a:pt x="151" y="1096"/>
                                  </a:lnTo>
                                  <a:lnTo>
                                    <a:pt x="151" y="1133"/>
                                  </a:lnTo>
                                  <a:lnTo>
                                    <a:pt x="113" y="1133"/>
                                  </a:lnTo>
                                  <a:lnTo>
                                    <a:pt x="113" y="1058"/>
                                  </a:lnTo>
                                  <a:lnTo>
                                    <a:pt x="75" y="1058"/>
                                  </a:lnTo>
                                  <a:lnTo>
                                    <a:pt x="75" y="1171"/>
                                  </a:lnTo>
                                  <a:lnTo>
                                    <a:pt x="113" y="1171"/>
                                  </a:lnTo>
                                  <a:lnTo>
                                    <a:pt x="113" y="1171"/>
                                  </a:lnTo>
                                  <a:lnTo>
                                    <a:pt x="75" y="1171"/>
                                  </a:lnTo>
                                  <a:lnTo>
                                    <a:pt x="75" y="1209"/>
                                  </a:lnTo>
                                  <a:lnTo>
                                    <a:pt x="113" y="1209"/>
                                  </a:lnTo>
                                  <a:lnTo>
                                    <a:pt x="113" y="1247"/>
                                  </a:lnTo>
                                  <a:lnTo>
                                    <a:pt x="151" y="1247"/>
                                  </a:lnTo>
                                  <a:lnTo>
                                    <a:pt x="151" y="1209"/>
                                  </a:lnTo>
                                  <a:lnTo>
                                    <a:pt x="188" y="1209"/>
                                  </a:lnTo>
                                  <a:lnTo>
                                    <a:pt x="226" y="1209"/>
                                  </a:lnTo>
                                  <a:lnTo>
                                    <a:pt x="264" y="1209"/>
                                  </a:lnTo>
                                  <a:lnTo>
                                    <a:pt x="264" y="1171"/>
                                  </a:lnTo>
                                  <a:lnTo>
                                    <a:pt x="264" y="113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56"/>
                          <wps:cNvSpPr>
                            <a:spLocks/>
                          </wps:cNvSpPr>
                          <wps:spPr bwMode="auto">
                            <a:xfrm>
                              <a:off x="6722" y="389"/>
                              <a:ext cx="303" cy="1248"/>
                            </a:xfrm>
                            <a:custGeom>
                              <a:avLst/>
                              <a:gdLst>
                                <a:gd name="T0" fmla="*/ 302 w 303"/>
                                <a:gd name="T1" fmla="*/ 982 h 1248"/>
                                <a:gd name="T2" fmla="*/ 264 w 303"/>
                                <a:gd name="T3" fmla="*/ 982 h 1248"/>
                                <a:gd name="T4" fmla="*/ 264 w 303"/>
                                <a:gd name="T5" fmla="*/ 944 h 1248"/>
                                <a:gd name="T6" fmla="*/ 226 w 303"/>
                                <a:gd name="T7" fmla="*/ 944 h 1248"/>
                                <a:gd name="T8" fmla="*/ 226 w 303"/>
                                <a:gd name="T9" fmla="*/ 907 h 1248"/>
                                <a:gd name="T10" fmla="*/ 264 w 303"/>
                                <a:gd name="T11" fmla="*/ 907 h 1248"/>
                                <a:gd name="T12" fmla="*/ 264 w 303"/>
                                <a:gd name="T13" fmla="*/ 869 h 1248"/>
                                <a:gd name="T14" fmla="*/ 226 w 303"/>
                                <a:gd name="T15" fmla="*/ 869 h 1248"/>
                                <a:gd name="T16" fmla="*/ 226 w 303"/>
                                <a:gd name="T17" fmla="*/ 831 h 1248"/>
                                <a:gd name="T18" fmla="*/ 226 w 303"/>
                                <a:gd name="T19" fmla="*/ 793 h 1248"/>
                                <a:gd name="T20" fmla="*/ 188 w 303"/>
                                <a:gd name="T21" fmla="*/ 793 h 1248"/>
                                <a:gd name="T22" fmla="*/ 188 w 303"/>
                                <a:gd name="T23" fmla="*/ 831 h 1248"/>
                                <a:gd name="T24" fmla="*/ 188 w 303"/>
                                <a:gd name="T25" fmla="*/ 869 h 1248"/>
                                <a:gd name="T26" fmla="*/ 188 w 303"/>
                                <a:gd name="T27" fmla="*/ 907 h 1248"/>
                                <a:gd name="T28" fmla="*/ 188 w 303"/>
                                <a:gd name="T29" fmla="*/ 944 h 1248"/>
                                <a:gd name="T30" fmla="*/ 151 w 303"/>
                                <a:gd name="T31" fmla="*/ 944 h 1248"/>
                                <a:gd name="T32" fmla="*/ 151 w 303"/>
                                <a:gd name="T33" fmla="*/ 944 h 1248"/>
                                <a:gd name="T34" fmla="*/ 113 w 303"/>
                                <a:gd name="T35" fmla="*/ 944 h 1248"/>
                                <a:gd name="T36" fmla="*/ 113 w 303"/>
                                <a:gd name="T37" fmla="*/ 869 h 1248"/>
                                <a:gd name="T38" fmla="*/ 151 w 303"/>
                                <a:gd name="T39" fmla="*/ 869 h 1248"/>
                                <a:gd name="T40" fmla="*/ 151 w 303"/>
                                <a:gd name="T41" fmla="*/ 907 h 1248"/>
                                <a:gd name="T42" fmla="*/ 188 w 303"/>
                                <a:gd name="T43" fmla="*/ 907 h 1248"/>
                                <a:gd name="T44" fmla="*/ 188 w 303"/>
                                <a:gd name="T45" fmla="*/ 869 h 1248"/>
                                <a:gd name="T46" fmla="*/ 151 w 303"/>
                                <a:gd name="T47" fmla="*/ 869 h 1248"/>
                                <a:gd name="T48" fmla="*/ 151 w 303"/>
                                <a:gd name="T49" fmla="*/ 831 h 1248"/>
                                <a:gd name="T50" fmla="*/ 188 w 303"/>
                                <a:gd name="T51" fmla="*/ 831 h 1248"/>
                                <a:gd name="T52" fmla="*/ 188 w 303"/>
                                <a:gd name="T53" fmla="*/ 793 h 1248"/>
                                <a:gd name="T54" fmla="*/ 151 w 303"/>
                                <a:gd name="T55" fmla="*/ 793 h 1248"/>
                                <a:gd name="T56" fmla="*/ 151 w 303"/>
                                <a:gd name="T57" fmla="*/ 793 h 1248"/>
                                <a:gd name="T58" fmla="*/ 113 w 303"/>
                                <a:gd name="T59" fmla="*/ 793 h 1248"/>
                                <a:gd name="T60" fmla="*/ 75 w 303"/>
                                <a:gd name="T61" fmla="*/ 793 h 1248"/>
                                <a:gd name="T62" fmla="*/ 75 w 303"/>
                                <a:gd name="T63" fmla="*/ 831 h 1248"/>
                                <a:gd name="T64" fmla="*/ 75 w 303"/>
                                <a:gd name="T65" fmla="*/ 982 h 1248"/>
                                <a:gd name="T66" fmla="*/ 75 w 303"/>
                                <a:gd name="T67" fmla="*/ 982 h 1248"/>
                                <a:gd name="T68" fmla="*/ 75 w 303"/>
                                <a:gd name="T69" fmla="*/ 1020 h 1248"/>
                                <a:gd name="T70" fmla="*/ 113 w 303"/>
                                <a:gd name="T71" fmla="*/ 1020 h 1248"/>
                                <a:gd name="T72" fmla="*/ 113 w 303"/>
                                <a:gd name="T73" fmla="*/ 982 h 1248"/>
                                <a:gd name="T74" fmla="*/ 113 w 303"/>
                                <a:gd name="T75" fmla="*/ 982 h 1248"/>
                                <a:gd name="T76" fmla="*/ 151 w 303"/>
                                <a:gd name="T77" fmla="*/ 982 h 1248"/>
                                <a:gd name="T78" fmla="*/ 151 w 303"/>
                                <a:gd name="T79" fmla="*/ 982 h 1248"/>
                                <a:gd name="T80" fmla="*/ 188 w 303"/>
                                <a:gd name="T81" fmla="*/ 982 h 1248"/>
                                <a:gd name="T82" fmla="*/ 188 w 303"/>
                                <a:gd name="T83" fmla="*/ 982 h 1248"/>
                                <a:gd name="T84" fmla="*/ 188 w 303"/>
                                <a:gd name="T85" fmla="*/ 1020 h 1248"/>
                                <a:gd name="T86" fmla="*/ 226 w 303"/>
                                <a:gd name="T87" fmla="*/ 1020 h 1248"/>
                                <a:gd name="T88" fmla="*/ 264 w 303"/>
                                <a:gd name="T89" fmla="*/ 1020 h 1248"/>
                                <a:gd name="T90" fmla="*/ 302 w 303"/>
                                <a:gd name="T91" fmla="*/ 1020 h 1248"/>
                                <a:gd name="T92" fmla="*/ 302 w 303"/>
                                <a:gd name="T93" fmla="*/ 982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03" h="1248">
                                  <a:moveTo>
                                    <a:pt x="302" y="982"/>
                                  </a:moveTo>
                                  <a:lnTo>
                                    <a:pt x="264" y="982"/>
                                  </a:lnTo>
                                  <a:lnTo>
                                    <a:pt x="264" y="944"/>
                                  </a:lnTo>
                                  <a:lnTo>
                                    <a:pt x="226" y="944"/>
                                  </a:lnTo>
                                  <a:lnTo>
                                    <a:pt x="226" y="907"/>
                                  </a:lnTo>
                                  <a:lnTo>
                                    <a:pt x="264" y="907"/>
                                  </a:lnTo>
                                  <a:lnTo>
                                    <a:pt x="264" y="869"/>
                                  </a:lnTo>
                                  <a:lnTo>
                                    <a:pt x="226" y="869"/>
                                  </a:lnTo>
                                  <a:lnTo>
                                    <a:pt x="226" y="831"/>
                                  </a:lnTo>
                                  <a:lnTo>
                                    <a:pt x="226" y="793"/>
                                  </a:lnTo>
                                  <a:lnTo>
                                    <a:pt x="188" y="793"/>
                                  </a:lnTo>
                                  <a:lnTo>
                                    <a:pt x="188" y="831"/>
                                  </a:lnTo>
                                  <a:lnTo>
                                    <a:pt x="188" y="869"/>
                                  </a:lnTo>
                                  <a:lnTo>
                                    <a:pt x="188" y="907"/>
                                  </a:lnTo>
                                  <a:lnTo>
                                    <a:pt x="188" y="944"/>
                                  </a:lnTo>
                                  <a:lnTo>
                                    <a:pt x="151" y="944"/>
                                  </a:lnTo>
                                  <a:lnTo>
                                    <a:pt x="151" y="944"/>
                                  </a:lnTo>
                                  <a:lnTo>
                                    <a:pt x="113" y="944"/>
                                  </a:lnTo>
                                  <a:lnTo>
                                    <a:pt x="113" y="869"/>
                                  </a:lnTo>
                                  <a:lnTo>
                                    <a:pt x="151" y="869"/>
                                  </a:lnTo>
                                  <a:lnTo>
                                    <a:pt x="151" y="907"/>
                                  </a:lnTo>
                                  <a:lnTo>
                                    <a:pt x="188" y="907"/>
                                  </a:lnTo>
                                  <a:lnTo>
                                    <a:pt x="188" y="869"/>
                                  </a:lnTo>
                                  <a:lnTo>
                                    <a:pt x="151" y="869"/>
                                  </a:lnTo>
                                  <a:lnTo>
                                    <a:pt x="151" y="831"/>
                                  </a:lnTo>
                                  <a:lnTo>
                                    <a:pt x="188" y="831"/>
                                  </a:lnTo>
                                  <a:lnTo>
                                    <a:pt x="188" y="793"/>
                                  </a:lnTo>
                                  <a:lnTo>
                                    <a:pt x="151" y="793"/>
                                  </a:lnTo>
                                  <a:lnTo>
                                    <a:pt x="151" y="793"/>
                                  </a:lnTo>
                                  <a:lnTo>
                                    <a:pt x="113" y="793"/>
                                  </a:lnTo>
                                  <a:lnTo>
                                    <a:pt x="75" y="793"/>
                                  </a:lnTo>
                                  <a:lnTo>
                                    <a:pt x="75" y="831"/>
                                  </a:lnTo>
                                  <a:lnTo>
                                    <a:pt x="75" y="982"/>
                                  </a:lnTo>
                                  <a:lnTo>
                                    <a:pt x="75" y="982"/>
                                  </a:lnTo>
                                  <a:lnTo>
                                    <a:pt x="75" y="1020"/>
                                  </a:lnTo>
                                  <a:lnTo>
                                    <a:pt x="113" y="1020"/>
                                  </a:lnTo>
                                  <a:lnTo>
                                    <a:pt x="113" y="982"/>
                                  </a:lnTo>
                                  <a:lnTo>
                                    <a:pt x="113" y="982"/>
                                  </a:lnTo>
                                  <a:lnTo>
                                    <a:pt x="151" y="982"/>
                                  </a:lnTo>
                                  <a:lnTo>
                                    <a:pt x="151" y="982"/>
                                  </a:lnTo>
                                  <a:lnTo>
                                    <a:pt x="188" y="982"/>
                                  </a:lnTo>
                                  <a:lnTo>
                                    <a:pt x="188" y="982"/>
                                  </a:lnTo>
                                  <a:lnTo>
                                    <a:pt x="188" y="1020"/>
                                  </a:lnTo>
                                  <a:lnTo>
                                    <a:pt x="226" y="1020"/>
                                  </a:lnTo>
                                  <a:lnTo>
                                    <a:pt x="264" y="1020"/>
                                  </a:lnTo>
                                  <a:lnTo>
                                    <a:pt x="302" y="1020"/>
                                  </a:lnTo>
                                  <a:lnTo>
                                    <a:pt x="302" y="98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 name="Freeform 57"/>
                          <wps:cNvSpPr>
                            <a:spLocks/>
                          </wps:cNvSpPr>
                          <wps:spPr bwMode="auto">
                            <a:xfrm>
                              <a:off x="6722" y="389"/>
                              <a:ext cx="303" cy="1248"/>
                            </a:xfrm>
                            <a:custGeom>
                              <a:avLst/>
                              <a:gdLst>
                                <a:gd name="T0" fmla="*/ 302 w 303"/>
                                <a:gd name="T1" fmla="*/ 755 h 1248"/>
                                <a:gd name="T2" fmla="*/ 264 w 303"/>
                                <a:gd name="T3" fmla="*/ 755 h 1248"/>
                                <a:gd name="T4" fmla="*/ 264 w 303"/>
                                <a:gd name="T5" fmla="*/ 793 h 1248"/>
                                <a:gd name="T6" fmla="*/ 302 w 303"/>
                                <a:gd name="T7" fmla="*/ 793 h 1248"/>
                                <a:gd name="T8" fmla="*/ 302 w 303"/>
                                <a:gd name="T9" fmla="*/ 755 h 1248"/>
                              </a:gdLst>
                              <a:ahLst/>
                              <a:cxnLst>
                                <a:cxn ang="0">
                                  <a:pos x="T0" y="T1"/>
                                </a:cxn>
                                <a:cxn ang="0">
                                  <a:pos x="T2" y="T3"/>
                                </a:cxn>
                                <a:cxn ang="0">
                                  <a:pos x="T4" y="T5"/>
                                </a:cxn>
                                <a:cxn ang="0">
                                  <a:pos x="T6" y="T7"/>
                                </a:cxn>
                                <a:cxn ang="0">
                                  <a:pos x="T8" y="T9"/>
                                </a:cxn>
                              </a:cxnLst>
                              <a:rect l="0" t="0" r="r" b="b"/>
                              <a:pathLst>
                                <a:path w="303" h="1248">
                                  <a:moveTo>
                                    <a:pt x="302" y="755"/>
                                  </a:moveTo>
                                  <a:lnTo>
                                    <a:pt x="264" y="755"/>
                                  </a:lnTo>
                                  <a:lnTo>
                                    <a:pt x="264" y="793"/>
                                  </a:lnTo>
                                  <a:lnTo>
                                    <a:pt x="302" y="793"/>
                                  </a:lnTo>
                                  <a:lnTo>
                                    <a:pt x="302" y="7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Freeform 58"/>
                          <wps:cNvSpPr>
                            <a:spLocks/>
                          </wps:cNvSpPr>
                          <wps:spPr bwMode="auto">
                            <a:xfrm>
                              <a:off x="6722" y="389"/>
                              <a:ext cx="303" cy="1248"/>
                            </a:xfrm>
                            <a:custGeom>
                              <a:avLst/>
                              <a:gdLst>
                                <a:gd name="T0" fmla="*/ 302 w 303"/>
                                <a:gd name="T1" fmla="*/ 642 h 1248"/>
                                <a:gd name="T2" fmla="*/ 264 w 303"/>
                                <a:gd name="T3" fmla="*/ 642 h 1248"/>
                                <a:gd name="T4" fmla="*/ 264 w 303"/>
                                <a:gd name="T5" fmla="*/ 718 h 1248"/>
                                <a:gd name="T6" fmla="*/ 226 w 303"/>
                                <a:gd name="T7" fmla="*/ 718 h 1248"/>
                                <a:gd name="T8" fmla="*/ 226 w 303"/>
                                <a:gd name="T9" fmla="*/ 755 h 1248"/>
                                <a:gd name="T10" fmla="*/ 264 w 303"/>
                                <a:gd name="T11" fmla="*/ 755 h 1248"/>
                                <a:gd name="T12" fmla="*/ 264 w 303"/>
                                <a:gd name="T13" fmla="*/ 718 h 1248"/>
                                <a:gd name="T14" fmla="*/ 302 w 303"/>
                                <a:gd name="T15" fmla="*/ 718 h 1248"/>
                                <a:gd name="T16" fmla="*/ 302 w 303"/>
                                <a:gd name="T17" fmla="*/ 642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3" h="1248">
                                  <a:moveTo>
                                    <a:pt x="302" y="642"/>
                                  </a:moveTo>
                                  <a:lnTo>
                                    <a:pt x="264" y="642"/>
                                  </a:lnTo>
                                  <a:lnTo>
                                    <a:pt x="264" y="718"/>
                                  </a:lnTo>
                                  <a:lnTo>
                                    <a:pt x="226" y="718"/>
                                  </a:lnTo>
                                  <a:lnTo>
                                    <a:pt x="226" y="755"/>
                                  </a:lnTo>
                                  <a:lnTo>
                                    <a:pt x="264" y="755"/>
                                  </a:lnTo>
                                  <a:lnTo>
                                    <a:pt x="264" y="718"/>
                                  </a:lnTo>
                                  <a:lnTo>
                                    <a:pt x="302" y="718"/>
                                  </a:lnTo>
                                  <a:lnTo>
                                    <a:pt x="302" y="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 name="Freeform 59"/>
                          <wps:cNvSpPr>
                            <a:spLocks/>
                          </wps:cNvSpPr>
                          <wps:spPr bwMode="auto">
                            <a:xfrm>
                              <a:off x="6722" y="389"/>
                              <a:ext cx="303" cy="1248"/>
                            </a:xfrm>
                            <a:custGeom>
                              <a:avLst/>
                              <a:gdLst>
                                <a:gd name="T0" fmla="*/ 302 w 303"/>
                                <a:gd name="T1" fmla="*/ 566 h 1248"/>
                                <a:gd name="T2" fmla="*/ 264 w 303"/>
                                <a:gd name="T3" fmla="*/ 566 h 1248"/>
                                <a:gd name="T4" fmla="*/ 264 w 303"/>
                                <a:gd name="T5" fmla="*/ 529 h 1248"/>
                                <a:gd name="T6" fmla="*/ 226 w 303"/>
                                <a:gd name="T7" fmla="*/ 529 h 1248"/>
                                <a:gd name="T8" fmla="*/ 188 w 303"/>
                                <a:gd name="T9" fmla="*/ 529 h 1248"/>
                                <a:gd name="T10" fmla="*/ 188 w 303"/>
                                <a:gd name="T11" fmla="*/ 491 h 1248"/>
                                <a:gd name="T12" fmla="*/ 151 w 303"/>
                                <a:gd name="T13" fmla="*/ 491 h 1248"/>
                                <a:gd name="T14" fmla="*/ 151 w 303"/>
                                <a:gd name="T15" fmla="*/ 566 h 1248"/>
                                <a:gd name="T16" fmla="*/ 113 w 303"/>
                                <a:gd name="T17" fmla="*/ 566 h 1248"/>
                                <a:gd name="T18" fmla="*/ 113 w 303"/>
                                <a:gd name="T19" fmla="*/ 604 h 1248"/>
                                <a:gd name="T20" fmla="*/ 75 w 303"/>
                                <a:gd name="T21" fmla="*/ 604 h 1248"/>
                                <a:gd name="T22" fmla="*/ 75 w 303"/>
                                <a:gd name="T23" fmla="*/ 680 h 1248"/>
                                <a:gd name="T24" fmla="*/ 113 w 303"/>
                                <a:gd name="T25" fmla="*/ 680 h 1248"/>
                                <a:gd name="T26" fmla="*/ 113 w 303"/>
                                <a:gd name="T27" fmla="*/ 642 h 1248"/>
                                <a:gd name="T28" fmla="*/ 151 w 303"/>
                                <a:gd name="T29" fmla="*/ 642 h 1248"/>
                                <a:gd name="T30" fmla="*/ 151 w 303"/>
                                <a:gd name="T31" fmla="*/ 642 h 1248"/>
                                <a:gd name="T32" fmla="*/ 188 w 303"/>
                                <a:gd name="T33" fmla="*/ 642 h 1248"/>
                                <a:gd name="T34" fmla="*/ 188 w 303"/>
                                <a:gd name="T35" fmla="*/ 604 h 1248"/>
                                <a:gd name="T36" fmla="*/ 151 w 303"/>
                                <a:gd name="T37" fmla="*/ 604 h 1248"/>
                                <a:gd name="T38" fmla="*/ 151 w 303"/>
                                <a:gd name="T39" fmla="*/ 566 h 1248"/>
                                <a:gd name="T40" fmla="*/ 188 w 303"/>
                                <a:gd name="T41" fmla="*/ 566 h 1248"/>
                                <a:gd name="T42" fmla="*/ 188 w 303"/>
                                <a:gd name="T43" fmla="*/ 604 h 1248"/>
                                <a:gd name="T44" fmla="*/ 226 w 303"/>
                                <a:gd name="T45" fmla="*/ 604 h 1248"/>
                                <a:gd name="T46" fmla="*/ 264 w 303"/>
                                <a:gd name="T47" fmla="*/ 604 h 1248"/>
                                <a:gd name="T48" fmla="*/ 302 w 303"/>
                                <a:gd name="T49" fmla="*/ 604 h 1248"/>
                                <a:gd name="T50" fmla="*/ 302 w 303"/>
                                <a:gd name="T51" fmla="*/ 56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303" h="1248">
                                  <a:moveTo>
                                    <a:pt x="302" y="566"/>
                                  </a:moveTo>
                                  <a:lnTo>
                                    <a:pt x="264" y="566"/>
                                  </a:lnTo>
                                  <a:lnTo>
                                    <a:pt x="264" y="529"/>
                                  </a:lnTo>
                                  <a:lnTo>
                                    <a:pt x="226" y="529"/>
                                  </a:lnTo>
                                  <a:lnTo>
                                    <a:pt x="188" y="529"/>
                                  </a:lnTo>
                                  <a:lnTo>
                                    <a:pt x="188" y="491"/>
                                  </a:lnTo>
                                  <a:lnTo>
                                    <a:pt x="151" y="491"/>
                                  </a:lnTo>
                                  <a:lnTo>
                                    <a:pt x="151" y="566"/>
                                  </a:lnTo>
                                  <a:lnTo>
                                    <a:pt x="113" y="566"/>
                                  </a:lnTo>
                                  <a:lnTo>
                                    <a:pt x="113" y="604"/>
                                  </a:lnTo>
                                  <a:lnTo>
                                    <a:pt x="75" y="604"/>
                                  </a:lnTo>
                                  <a:lnTo>
                                    <a:pt x="75" y="680"/>
                                  </a:lnTo>
                                  <a:lnTo>
                                    <a:pt x="113" y="680"/>
                                  </a:lnTo>
                                  <a:lnTo>
                                    <a:pt x="113" y="642"/>
                                  </a:lnTo>
                                  <a:lnTo>
                                    <a:pt x="151" y="642"/>
                                  </a:lnTo>
                                  <a:lnTo>
                                    <a:pt x="151" y="642"/>
                                  </a:lnTo>
                                  <a:lnTo>
                                    <a:pt x="188" y="642"/>
                                  </a:lnTo>
                                  <a:lnTo>
                                    <a:pt x="188" y="604"/>
                                  </a:lnTo>
                                  <a:lnTo>
                                    <a:pt x="151" y="604"/>
                                  </a:lnTo>
                                  <a:lnTo>
                                    <a:pt x="151" y="566"/>
                                  </a:lnTo>
                                  <a:lnTo>
                                    <a:pt x="188" y="566"/>
                                  </a:lnTo>
                                  <a:lnTo>
                                    <a:pt x="188" y="604"/>
                                  </a:lnTo>
                                  <a:lnTo>
                                    <a:pt x="226" y="604"/>
                                  </a:lnTo>
                                  <a:lnTo>
                                    <a:pt x="264" y="604"/>
                                  </a:lnTo>
                                  <a:lnTo>
                                    <a:pt x="302" y="604"/>
                                  </a:lnTo>
                                  <a:lnTo>
                                    <a:pt x="302"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Freeform 60"/>
                          <wps:cNvSpPr>
                            <a:spLocks/>
                          </wps:cNvSpPr>
                          <wps:spPr bwMode="auto">
                            <a:xfrm>
                              <a:off x="6722" y="389"/>
                              <a:ext cx="303" cy="1248"/>
                            </a:xfrm>
                            <a:custGeom>
                              <a:avLst/>
                              <a:gdLst>
                                <a:gd name="T0" fmla="*/ 302 w 303"/>
                                <a:gd name="T1" fmla="*/ 151 h 1248"/>
                                <a:gd name="T2" fmla="*/ 264 w 303"/>
                                <a:gd name="T3" fmla="*/ 151 h 1248"/>
                                <a:gd name="T4" fmla="*/ 264 w 303"/>
                                <a:gd name="T5" fmla="*/ 302 h 1248"/>
                                <a:gd name="T6" fmla="*/ 226 w 303"/>
                                <a:gd name="T7" fmla="*/ 302 h 1248"/>
                                <a:gd name="T8" fmla="*/ 188 w 303"/>
                                <a:gd name="T9" fmla="*/ 302 h 1248"/>
                                <a:gd name="T10" fmla="*/ 188 w 303"/>
                                <a:gd name="T11" fmla="*/ 264 h 1248"/>
                                <a:gd name="T12" fmla="*/ 151 w 303"/>
                                <a:gd name="T13" fmla="*/ 264 h 1248"/>
                                <a:gd name="T14" fmla="*/ 151 w 303"/>
                                <a:gd name="T15" fmla="*/ 226 h 1248"/>
                                <a:gd name="T16" fmla="*/ 188 w 303"/>
                                <a:gd name="T17" fmla="*/ 226 h 1248"/>
                                <a:gd name="T18" fmla="*/ 188 w 303"/>
                                <a:gd name="T19" fmla="*/ 264 h 1248"/>
                                <a:gd name="T20" fmla="*/ 226 w 303"/>
                                <a:gd name="T21" fmla="*/ 264 h 1248"/>
                                <a:gd name="T22" fmla="*/ 226 w 303"/>
                                <a:gd name="T23" fmla="*/ 226 h 1248"/>
                                <a:gd name="T24" fmla="*/ 188 w 303"/>
                                <a:gd name="T25" fmla="*/ 226 h 1248"/>
                                <a:gd name="T26" fmla="*/ 188 w 303"/>
                                <a:gd name="T27" fmla="*/ 151 h 1248"/>
                                <a:gd name="T28" fmla="*/ 151 w 303"/>
                                <a:gd name="T29" fmla="*/ 151 h 1248"/>
                                <a:gd name="T30" fmla="*/ 151 w 303"/>
                                <a:gd name="T31" fmla="*/ 113 h 1248"/>
                                <a:gd name="T32" fmla="*/ 188 w 303"/>
                                <a:gd name="T33" fmla="*/ 113 h 1248"/>
                                <a:gd name="T34" fmla="*/ 188 w 303"/>
                                <a:gd name="T35" fmla="*/ 75 h 1248"/>
                                <a:gd name="T36" fmla="*/ 151 w 303"/>
                                <a:gd name="T37" fmla="*/ 75 h 1248"/>
                                <a:gd name="T38" fmla="*/ 151 w 303"/>
                                <a:gd name="T39" fmla="*/ 113 h 1248"/>
                                <a:gd name="T40" fmla="*/ 113 w 303"/>
                                <a:gd name="T41" fmla="*/ 113 h 1248"/>
                                <a:gd name="T42" fmla="*/ 75 w 303"/>
                                <a:gd name="T43" fmla="*/ 113 h 1248"/>
                                <a:gd name="T44" fmla="*/ 75 w 303"/>
                                <a:gd name="T45" fmla="*/ 151 h 1248"/>
                                <a:gd name="T46" fmla="*/ 113 w 303"/>
                                <a:gd name="T47" fmla="*/ 151 h 1248"/>
                                <a:gd name="T48" fmla="*/ 151 w 303"/>
                                <a:gd name="T49" fmla="*/ 151 h 1248"/>
                                <a:gd name="T50" fmla="*/ 151 w 303"/>
                                <a:gd name="T51" fmla="*/ 226 h 1248"/>
                                <a:gd name="T52" fmla="*/ 113 w 303"/>
                                <a:gd name="T53" fmla="*/ 226 h 1248"/>
                                <a:gd name="T54" fmla="*/ 113 w 303"/>
                                <a:gd name="T55" fmla="*/ 302 h 1248"/>
                                <a:gd name="T56" fmla="*/ 151 w 303"/>
                                <a:gd name="T57" fmla="*/ 302 h 1248"/>
                                <a:gd name="T58" fmla="*/ 151 w 303"/>
                                <a:gd name="T59" fmla="*/ 340 h 1248"/>
                                <a:gd name="T60" fmla="*/ 188 w 303"/>
                                <a:gd name="T61" fmla="*/ 340 h 1248"/>
                                <a:gd name="T62" fmla="*/ 226 w 303"/>
                                <a:gd name="T63" fmla="*/ 340 h 1248"/>
                                <a:gd name="T64" fmla="*/ 226 w 303"/>
                                <a:gd name="T65" fmla="*/ 453 h 1248"/>
                                <a:gd name="T66" fmla="*/ 264 w 303"/>
                                <a:gd name="T67" fmla="*/ 453 h 1248"/>
                                <a:gd name="T68" fmla="*/ 264 w 303"/>
                                <a:gd name="T69" fmla="*/ 491 h 1248"/>
                                <a:gd name="T70" fmla="*/ 302 w 303"/>
                                <a:gd name="T71" fmla="*/ 491 h 1248"/>
                                <a:gd name="T72" fmla="*/ 302 w 303"/>
                                <a:gd name="T73" fmla="*/ 453 h 1248"/>
                                <a:gd name="T74" fmla="*/ 264 w 303"/>
                                <a:gd name="T75" fmla="*/ 453 h 1248"/>
                                <a:gd name="T76" fmla="*/ 264 w 303"/>
                                <a:gd name="T77" fmla="*/ 415 h 1248"/>
                                <a:gd name="T78" fmla="*/ 302 w 303"/>
                                <a:gd name="T79" fmla="*/ 415 h 1248"/>
                                <a:gd name="T80" fmla="*/ 302 w 303"/>
                                <a:gd name="T81" fmla="*/ 377 h 1248"/>
                                <a:gd name="T82" fmla="*/ 264 w 303"/>
                                <a:gd name="T83" fmla="*/ 377 h 1248"/>
                                <a:gd name="T84" fmla="*/ 264 w 303"/>
                                <a:gd name="T85" fmla="*/ 340 h 1248"/>
                                <a:gd name="T86" fmla="*/ 302 w 303"/>
                                <a:gd name="T87" fmla="*/ 340 h 1248"/>
                                <a:gd name="T88" fmla="*/ 302 w 303"/>
                                <a:gd name="T89" fmla="*/ 151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303" h="1248">
                                  <a:moveTo>
                                    <a:pt x="302" y="151"/>
                                  </a:moveTo>
                                  <a:lnTo>
                                    <a:pt x="264" y="151"/>
                                  </a:lnTo>
                                  <a:lnTo>
                                    <a:pt x="264" y="302"/>
                                  </a:lnTo>
                                  <a:lnTo>
                                    <a:pt x="226" y="302"/>
                                  </a:lnTo>
                                  <a:lnTo>
                                    <a:pt x="188" y="302"/>
                                  </a:lnTo>
                                  <a:lnTo>
                                    <a:pt x="188" y="264"/>
                                  </a:lnTo>
                                  <a:lnTo>
                                    <a:pt x="151" y="264"/>
                                  </a:lnTo>
                                  <a:lnTo>
                                    <a:pt x="151" y="226"/>
                                  </a:lnTo>
                                  <a:lnTo>
                                    <a:pt x="188" y="226"/>
                                  </a:lnTo>
                                  <a:lnTo>
                                    <a:pt x="188" y="264"/>
                                  </a:lnTo>
                                  <a:lnTo>
                                    <a:pt x="226" y="264"/>
                                  </a:lnTo>
                                  <a:lnTo>
                                    <a:pt x="226" y="226"/>
                                  </a:lnTo>
                                  <a:lnTo>
                                    <a:pt x="188" y="226"/>
                                  </a:lnTo>
                                  <a:lnTo>
                                    <a:pt x="188" y="151"/>
                                  </a:lnTo>
                                  <a:lnTo>
                                    <a:pt x="151" y="151"/>
                                  </a:lnTo>
                                  <a:lnTo>
                                    <a:pt x="151" y="113"/>
                                  </a:lnTo>
                                  <a:lnTo>
                                    <a:pt x="188" y="113"/>
                                  </a:lnTo>
                                  <a:lnTo>
                                    <a:pt x="188" y="75"/>
                                  </a:lnTo>
                                  <a:lnTo>
                                    <a:pt x="151" y="75"/>
                                  </a:lnTo>
                                  <a:lnTo>
                                    <a:pt x="151" y="113"/>
                                  </a:lnTo>
                                  <a:lnTo>
                                    <a:pt x="113" y="113"/>
                                  </a:lnTo>
                                  <a:lnTo>
                                    <a:pt x="75" y="113"/>
                                  </a:lnTo>
                                  <a:lnTo>
                                    <a:pt x="75" y="151"/>
                                  </a:lnTo>
                                  <a:lnTo>
                                    <a:pt x="113" y="151"/>
                                  </a:lnTo>
                                  <a:lnTo>
                                    <a:pt x="151" y="151"/>
                                  </a:lnTo>
                                  <a:lnTo>
                                    <a:pt x="151" y="226"/>
                                  </a:lnTo>
                                  <a:lnTo>
                                    <a:pt x="113" y="226"/>
                                  </a:lnTo>
                                  <a:lnTo>
                                    <a:pt x="113" y="302"/>
                                  </a:lnTo>
                                  <a:lnTo>
                                    <a:pt x="151" y="302"/>
                                  </a:lnTo>
                                  <a:lnTo>
                                    <a:pt x="151" y="340"/>
                                  </a:lnTo>
                                  <a:lnTo>
                                    <a:pt x="188" y="340"/>
                                  </a:lnTo>
                                  <a:lnTo>
                                    <a:pt x="226" y="340"/>
                                  </a:lnTo>
                                  <a:lnTo>
                                    <a:pt x="226" y="453"/>
                                  </a:lnTo>
                                  <a:lnTo>
                                    <a:pt x="264" y="453"/>
                                  </a:lnTo>
                                  <a:lnTo>
                                    <a:pt x="264" y="491"/>
                                  </a:lnTo>
                                  <a:lnTo>
                                    <a:pt x="302" y="491"/>
                                  </a:lnTo>
                                  <a:lnTo>
                                    <a:pt x="302" y="453"/>
                                  </a:lnTo>
                                  <a:lnTo>
                                    <a:pt x="264" y="453"/>
                                  </a:lnTo>
                                  <a:lnTo>
                                    <a:pt x="264" y="415"/>
                                  </a:lnTo>
                                  <a:lnTo>
                                    <a:pt x="302" y="415"/>
                                  </a:lnTo>
                                  <a:lnTo>
                                    <a:pt x="302" y="377"/>
                                  </a:lnTo>
                                  <a:lnTo>
                                    <a:pt x="264" y="377"/>
                                  </a:lnTo>
                                  <a:lnTo>
                                    <a:pt x="264" y="340"/>
                                  </a:lnTo>
                                  <a:lnTo>
                                    <a:pt x="302" y="340"/>
                                  </a:lnTo>
                                  <a:lnTo>
                                    <a:pt x="302"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61"/>
                          <wps:cNvSpPr>
                            <a:spLocks/>
                          </wps:cNvSpPr>
                          <wps:spPr bwMode="auto">
                            <a:xfrm>
                              <a:off x="6722" y="389"/>
                              <a:ext cx="303" cy="1248"/>
                            </a:xfrm>
                            <a:custGeom>
                              <a:avLst/>
                              <a:gdLst>
                                <a:gd name="T0" fmla="*/ 302 w 303"/>
                                <a:gd name="T1" fmla="*/ 75 h 1248"/>
                                <a:gd name="T2" fmla="*/ 264 w 303"/>
                                <a:gd name="T3" fmla="*/ 75 h 1248"/>
                                <a:gd name="T4" fmla="*/ 264 w 303"/>
                                <a:gd name="T5" fmla="*/ 113 h 1248"/>
                                <a:gd name="T6" fmla="*/ 302 w 303"/>
                                <a:gd name="T7" fmla="*/ 113 h 1248"/>
                                <a:gd name="T8" fmla="*/ 302 w 303"/>
                                <a:gd name="T9" fmla="*/ 75 h 1248"/>
                              </a:gdLst>
                              <a:ahLst/>
                              <a:cxnLst>
                                <a:cxn ang="0">
                                  <a:pos x="T0" y="T1"/>
                                </a:cxn>
                                <a:cxn ang="0">
                                  <a:pos x="T2" y="T3"/>
                                </a:cxn>
                                <a:cxn ang="0">
                                  <a:pos x="T4" y="T5"/>
                                </a:cxn>
                                <a:cxn ang="0">
                                  <a:pos x="T6" y="T7"/>
                                </a:cxn>
                                <a:cxn ang="0">
                                  <a:pos x="T8" y="T9"/>
                                </a:cxn>
                              </a:cxnLst>
                              <a:rect l="0" t="0" r="r" b="b"/>
                              <a:pathLst>
                                <a:path w="303" h="1248">
                                  <a:moveTo>
                                    <a:pt x="302" y="75"/>
                                  </a:moveTo>
                                  <a:lnTo>
                                    <a:pt x="264" y="75"/>
                                  </a:lnTo>
                                  <a:lnTo>
                                    <a:pt x="264" y="113"/>
                                  </a:lnTo>
                                  <a:lnTo>
                                    <a:pt x="302" y="113"/>
                                  </a:lnTo>
                                  <a:lnTo>
                                    <a:pt x="302"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9" name="Group 62"/>
                        <wpg:cNvGrpSpPr>
                          <a:grpSpLocks/>
                        </wpg:cNvGrpSpPr>
                        <wpg:grpSpPr bwMode="auto">
                          <a:xfrm>
                            <a:off x="6987" y="389"/>
                            <a:ext cx="303" cy="1248"/>
                            <a:chOff x="6987" y="389"/>
                            <a:chExt cx="303" cy="1248"/>
                          </a:xfrm>
                        </wpg:grpSpPr>
                        <wps:wsp>
                          <wps:cNvPr id="380" name="Freeform 63"/>
                          <wps:cNvSpPr>
                            <a:spLocks/>
                          </wps:cNvSpPr>
                          <wps:spPr bwMode="auto">
                            <a:xfrm>
                              <a:off x="6987" y="389"/>
                              <a:ext cx="303" cy="1248"/>
                            </a:xfrm>
                            <a:custGeom>
                              <a:avLst/>
                              <a:gdLst>
                                <a:gd name="T0" fmla="*/ 75 w 303"/>
                                <a:gd name="T1" fmla="*/ 982 h 1248"/>
                                <a:gd name="T2" fmla="*/ 37 w 303"/>
                                <a:gd name="T3" fmla="*/ 982 h 1248"/>
                                <a:gd name="T4" fmla="*/ 37 w 303"/>
                                <a:gd name="T5" fmla="*/ 982 h 1248"/>
                                <a:gd name="T6" fmla="*/ 0 w 303"/>
                                <a:gd name="T7" fmla="*/ 982 h 1248"/>
                                <a:gd name="T8" fmla="*/ 0 w 303"/>
                                <a:gd name="T9" fmla="*/ 1020 h 1248"/>
                                <a:gd name="T10" fmla="*/ 37 w 303"/>
                                <a:gd name="T11" fmla="*/ 1020 h 1248"/>
                                <a:gd name="T12" fmla="*/ 37 w 303"/>
                                <a:gd name="T13" fmla="*/ 1058 h 1248"/>
                                <a:gd name="T14" fmla="*/ 0 w 303"/>
                                <a:gd name="T15" fmla="*/ 1058 h 1248"/>
                                <a:gd name="T16" fmla="*/ 0 w 303"/>
                                <a:gd name="T17" fmla="*/ 1096 h 1248"/>
                                <a:gd name="T18" fmla="*/ 37 w 303"/>
                                <a:gd name="T19" fmla="*/ 1096 h 1248"/>
                                <a:gd name="T20" fmla="*/ 37 w 303"/>
                                <a:gd name="T21" fmla="*/ 1133 h 1248"/>
                                <a:gd name="T22" fmla="*/ 0 w 303"/>
                                <a:gd name="T23" fmla="*/ 1133 h 1248"/>
                                <a:gd name="T24" fmla="*/ 0 w 303"/>
                                <a:gd name="T25" fmla="*/ 1171 h 1248"/>
                                <a:gd name="T26" fmla="*/ 37 w 303"/>
                                <a:gd name="T27" fmla="*/ 1171 h 1248"/>
                                <a:gd name="T28" fmla="*/ 37 w 303"/>
                                <a:gd name="T29" fmla="*/ 1209 h 1248"/>
                                <a:gd name="T30" fmla="*/ 0 w 303"/>
                                <a:gd name="T31" fmla="*/ 1209 h 1248"/>
                                <a:gd name="T32" fmla="*/ 0 w 303"/>
                                <a:gd name="T33" fmla="*/ 1247 h 1248"/>
                                <a:gd name="T34" fmla="*/ 37 w 303"/>
                                <a:gd name="T35" fmla="*/ 1247 h 1248"/>
                                <a:gd name="T36" fmla="*/ 37 w 303"/>
                                <a:gd name="T37" fmla="*/ 1247 h 1248"/>
                                <a:gd name="T38" fmla="*/ 75 w 303"/>
                                <a:gd name="T39" fmla="*/ 1247 h 1248"/>
                                <a:gd name="T40" fmla="*/ 75 w 303"/>
                                <a:gd name="T41" fmla="*/ 1171 h 1248"/>
                                <a:gd name="T42" fmla="*/ 75 w 303"/>
                                <a:gd name="T43" fmla="*/ 1096 h 1248"/>
                                <a:gd name="T44" fmla="*/ 37 w 303"/>
                                <a:gd name="T45" fmla="*/ 1096 h 1248"/>
                                <a:gd name="T46" fmla="*/ 37 w 303"/>
                                <a:gd name="T47" fmla="*/ 1058 h 1248"/>
                                <a:gd name="T48" fmla="*/ 75 w 303"/>
                                <a:gd name="T49" fmla="*/ 1058 h 1248"/>
                                <a:gd name="T50" fmla="*/ 75 w 303"/>
                                <a:gd name="T51" fmla="*/ 982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303" h="1248">
                                  <a:moveTo>
                                    <a:pt x="75" y="982"/>
                                  </a:moveTo>
                                  <a:lnTo>
                                    <a:pt x="37" y="982"/>
                                  </a:lnTo>
                                  <a:lnTo>
                                    <a:pt x="37" y="982"/>
                                  </a:lnTo>
                                  <a:lnTo>
                                    <a:pt x="0" y="982"/>
                                  </a:lnTo>
                                  <a:lnTo>
                                    <a:pt x="0" y="1020"/>
                                  </a:lnTo>
                                  <a:lnTo>
                                    <a:pt x="37" y="1020"/>
                                  </a:lnTo>
                                  <a:lnTo>
                                    <a:pt x="37" y="1058"/>
                                  </a:lnTo>
                                  <a:lnTo>
                                    <a:pt x="0" y="1058"/>
                                  </a:lnTo>
                                  <a:lnTo>
                                    <a:pt x="0" y="1096"/>
                                  </a:lnTo>
                                  <a:lnTo>
                                    <a:pt x="37" y="1096"/>
                                  </a:lnTo>
                                  <a:lnTo>
                                    <a:pt x="37" y="1133"/>
                                  </a:lnTo>
                                  <a:lnTo>
                                    <a:pt x="0" y="1133"/>
                                  </a:lnTo>
                                  <a:lnTo>
                                    <a:pt x="0" y="1171"/>
                                  </a:lnTo>
                                  <a:lnTo>
                                    <a:pt x="37" y="1171"/>
                                  </a:lnTo>
                                  <a:lnTo>
                                    <a:pt x="37" y="1209"/>
                                  </a:lnTo>
                                  <a:lnTo>
                                    <a:pt x="0" y="1209"/>
                                  </a:lnTo>
                                  <a:lnTo>
                                    <a:pt x="0" y="1247"/>
                                  </a:lnTo>
                                  <a:lnTo>
                                    <a:pt x="37" y="1247"/>
                                  </a:lnTo>
                                  <a:lnTo>
                                    <a:pt x="37" y="1247"/>
                                  </a:lnTo>
                                  <a:lnTo>
                                    <a:pt x="75" y="1247"/>
                                  </a:lnTo>
                                  <a:lnTo>
                                    <a:pt x="75" y="1171"/>
                                  </a:lnTo>
                                  <a:lnTo>
                                    <a:pt x="75" y="1096"/>
                                  </a:lnTo>
                                  <a:lnTo>
                                    <a:pt x="37" y="1096"/>
                                  </a:lnTo>
                                  <a:lnTo>
                                    <a:pt x="37" y="1058"/>
                                  </a:lnTo>
                                  <a:lnTo>
                                    <a:pt x="75" y="1058"/>
                                  </a:lnTo>
                                  <a:lnTo>
                                    <a:pt x="75" y="98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64"/>
                          <wps:cNvSpPr>
                            <a:spLocks/>
                          </wps:cNvSpPr>
                          <wps:spPr bwMode="auto">
                            <a:xfrm>
                              <a:off x="6987" y="389"/>
                              <a:ext cx="303" cy="1248"/>
                            </a:xfrm>
                            <a:custGeom>
                              <a:avLst/>
                              <a:gdLst>
                                <a:gd name="T0" fmla="*/ 75 w 303"/>
                                <a:gd name="T1" fmla="*/ 793 h 1248"/>
                                <a:gd name="T2" fmla="*/ 37 w 303"/>
                                <a:gd name="T3" fmla="*/ 793 h 1248"/>
                                <a:gd name="T4" fmla="*/ 37 w 303"/>
                                <a:gd name="T5" fmla="*/ 831 h 1248"/>
                                <a:gd name="T6" fmla="*/ 75 w 303"/>
                                <a:gd name="T7" fmla="*/ 831 h 1248"/>
                                <a:gd name="T8" fmla="*/ 75 w 303"/>
                                <a:gd name="T9" fmla="*/ 793 h 1248"/>
                              </a:gdLst>
                              <a:ahLst/>
                              <a:cxnLst>
                                <a:cxn ang="0">
                                  <a:pos x="T0" y="T1"/>
                                </a:cxn>
                                <a:cxn ang="0">
                                  <a:pos x="T2" y="T3"/>
                                </a:cxn>
                                <a:cxn ang="0">
                                  <a:pos x="T4" y="T5"/>
                                </a:cxn>
                                <a:cxn ang="0">
                                  <a:pos x="T6" y="T7"/>
                                </a:cxn>
                                <a:cxn ang="0">
                                  <a:pos x="T8" y="T9"/>
                                </a:cxn>
                              </a:cxnLst>
                              <a:rect l="0" t="0" r="r" b="b"/>
                              <a:pathLst>
                                <a:path w="303" h="1248">
                                  <a:moveTo>
                                    <a:pt x="75" y="793"/>
                                  </a:moveTo>
                                  <a:lnTo>
                                    <a:pt x="37" y="793"/>
                                  </a:lnTo>
                                  <a:lnTo>
                                    <a:pt x="37" y="831"/>
                                  </a:lnTo>
                                  <a:lnTo>
                                    <a:pt x="75" y="831"/>
                                  </a:lnTo>
                                  <a:lnTo>
                                    <a:pt x="75"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65"/>
                          <wps:cNvSpPr>
                            <a:spLocks/>
                          </wps:cNvSpPr>
                          <wps:spPr bwMode="auto">
                            <a:xfrm>
                              <a:off x="6987" y="389"/>
                              <a:ext cx="303" cy="1248"/>
                            </a:xfrm>
                            <a:custGeom>
                              <a:avLst/>
                              <a:gdLst>
                                <a:gd name="T0" fmla="*/ 75 w 303"/>
                                <a:gd name="T1" fmla="*/ 680 h 1248"/>
                                <a:gd name="T2" fmla="*/ 37 w 303"/>
                                <a:gd name="T3" fmla="*/ 680 h 1248"/>
                                <a:gd name="T4" fmla="*/ 37 w 303"/>
                                <a:gd name="T5" fmla="*/ 755 h 1248"/>
                                <a:gd name="T6" fmla="*/ 75 w 303"/>
                                <a:gd name="T7" fmla="*/ 755 h 1248"/>
                                <a:gd name="T8" fmla="*/ 75 w 303"/>
                                <a:gd name="T9" fmla="*/ 680 h 1248"/>
                              </a:gdLst>
                              <a:ahLst/>
                              <a:cxnLst>
                                <a:cxn ang="0">
                                  <a:pos x="T0" y="T1"/>
                                </a:cxn>
                                <a:cxn ang="0">
                                  <a:pos x="T2" y="T3"/>
                                </a:cxn>
                                <a:cxn ang="0">
                                  <a:pos x="T4" y="T5"/>
                                </a:cxn>
                                <a:cxn ang="0">
                                  <a:pos x="T6" y="T7"/>
                                </a:cxn>
                                <a:cxn ang="0">
                                  <a:pos x="T8" y="T9"/>
                                </a:cxn>
                              </a:cxnLst>
                              <a:rect l="0" t="0" r="r" b="b"/>
                              <a:pathLst>
                                <a:path w="303" h="1248">
                                  <a:moveTo>
                                    <a:pt x="75" y="680"/>
                                  </a:moveTo>
                                  <a:lnTo>
                                    <a:pt x="37" y="680"/>
                                  </a:lnTo>
                                  <a:lnTo>
                                    <a:pt x="37" y="755"/>
                                  </a:lnTo>
                                  <a:lnTo>
                                    <a:pt x="75" y="755"/>
                                  </a:lnTo>
                                  <a:lnTo>
                                    <a:pt x="75" y="6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66"/>
                          <wps:cNvSpPr>
                            <a:spLocks/>
                          </wps:cNvSpPr>
                          <wps:spPr bwMode="auto">
                            <a:xfrm>
                              <a:off x="6987" y="389"/>
                              <a:ext cx="303" cy="1248"/>
                            </a:xfrm>
                            <a:custGeom>
                              <a:avLst/>
                              <a:gdLst>
                                <a:gd name="T0" fmla="*/ 75 w 303"/>
                                <a:gd name="T1" fmla="*/ 377 h 1248"/>
                                <a:gd name="T2" fmla="*/ 37 w 303"/>
                                <a:gd name="T3" fmla="*/ 377 h 1248"/>
                                <a:gd name="T4" fmla="*/ 37 w 303"/>
                                <a:gd name="T5" fmla="*/ 642 h 1248"/>
                                <a:gd name="T6" fmla="*/ 75 w 303"/>
                                <a:gd name="T7" fmla="*/ 642 h 1248"/>
                                <a:gd name="T8" fmla="*/ 75 w 303"/>
                                <a:gd name="T9" fmla="*/ 377 h 1248"/>
                              </a:gdLst>
                              <a:ahLst/>
                              <a:cxnLst>
                                <a:cxn ang="0">
                                  <a:pos x="T0" y="T1"/>
                                </a:cxn>
                                <a:cxn ang="0">
                                  <a:pos x="T2" y="T3"/>
                                </a:cxn>
                                <a:cxn ang="0">
                                  <a:pos x="T4" y="T5"/>
                                </a:cxn>
                                <a:cxn ang="0">
                                  <a:pos x="T6" y="T7"/>
                                </a:cxn>
                                <a:cxn ang="0">
                                  <a:pos x="T8" y="T9"/>
                                </a:cxn>
                              </a:cxnLst>
                              <a:rect l="0" t="0" r="r" b="b"/>
                              <a:pathLst>
                                <a:path w="303" h="1248">
                                  <a:moveTo>
                                    <a:pt x="75" y="377"/>
                                  </a:moveTo>
                                  <a:lnTo>
                                    <a:pt x="37" y="377"/>
                                  </a:lnTo>
                                  <a:lnTo>
                                    <a:pt x="37" y="642"/>
                                  </a:lnTo>
                                  <a:lnTo>
                                    <a:pt x="75" y="642"/>
                                  </a:lnTo>
                                  <a:lnTo>
                                    <a:pt x="75" y="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2" name="Freeform 67"/>
                          <wps:cNvSpPr>
                            <a:spLocks/>
                          </wps:cNvSpPr>
                          <wps:spPr bwMode="auto">
                            <a:xfrm>
                              <a:off x="6987" y="389"/>
                              <a:ext cx="303" cy="1248"/>
                            </a:xfrm>
                            <a:custGeom>
                              <a:avLst/>
                              <a:gdLst>
                                <a:gd name="T0" fmla="*/ 75 w 303"/>
                                <a:gd name="T1" fmla="*/ 151 h 1248"/>
                                <a:gd name="T2" fmla="*/ 37 w 303"/>
                                <a:gd name="T3" fmla="*/ 151 h 1248"/>
                                <a:gd name="T4" fmla="*/ 37 w 303"/>
                                <a:gd name="T5" fmla="*/ 189 h 1248"/>
                                <a:gd name="T6" fmla="*/ 75 w 303"/>
                                <a:gd name="T7" fmla="*/ 189 h 1248"/>
                                <a:gd name="T8" fmla="*/ 75 w 303"/>
                                <a:gd name="T9" fmla="*/ 151 h 1248"/>
                              </a:gdLst>
                              <a:ahLst/>
                              <a:cxnLst>
                                <a:cxn ang="0">
                                  <a:pos x="T0" y="T1"/>
                                </a:cxn>
                                <a:cxn ang="0">
                                  <a:pos x="T2" y="T3"/>
                                </a:cxn>
                                <a:cxn ang="0">
                                  <a:pos x="T4" y="T5"/>
                                </a:cxn>
                                <a:cxn ang="0">
                                  <a:pos x="T6" y="T7"/>
                                </a:cxn>
                                <a:cxn ang="0">
                                  <a:pos x="T8" y="T9"/>
                                </a:cxn>
                              </a:cxnLst>
                              <a:rect l="0" t="0" r="r" b="b"/>
                              <a:pathLst>
                                <a:path w="303" h="1248">
                                  <a:moveTo>
                                    <a:pt x="75" y="151"/>
                                  </a:moveTo>
                                  <a:lnTo>
                                    <a:pt x="37" y="151"/>
                                  </a:lnTo>
                                  <a:lnTo>
                                    <a:pt x="37" y="189"/>
                                  </a:lnTo>
                                  <a:lnTo>
                                    <a:pt x="75" y="189"/>
                                  </a:lnTo>
                                  <a:lnTo>
                                    <a:pt x="75"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4" name="Freeform 68"/>
                          <wps:cNvSpPr>
                            <a:spLocks/>
                          </wps:cNvSpPr>
                          <wps:spPr bwMode="auto">
                            <a:xfrm>
                              <a:off x="6987" y="389"/>
                              <a:ext cx="303" cy="1248"/>
                            </a:xfrm>
                            <a:custGeom>
                              <a:avLst/>
                              <a:gdLst>
                                <a:gd name="T0" fmla="*/ 75 w 303"/>
                                <a:gd name="T1" fmla="*/ 37 h 1248"/>
                                <a:gd name="T2" fmla="*/ 37 w 303"/>
                                <a:gd name="T3" fmla="*/ 37 h 1248"/>
                                <a:gd name="T4" fmla="*/ 37 w 303"/>
                                <a:gd name="T5" fmla="*/ 113 h 1248"/>
                                <a:gd name="T6" fmla="*/ 75 w 303"/>
                                <a:gd name="T7" fmla="*/ 113 h 1248"/>
                                <a:gd name="T8" fmla="*/ 75 w 303"/>
                                <a:gd name="T9" fmla="*/ 37 h 1248"/>
                              </a:gdLst>
                              <a:ahLst/>
                              <a:cxnLst>
                                <a:cxn ang="0">
                                  <a:pos x="T0" y="T1"/>
                                </a:cxn>
                                <a:cxn ang="0">
                                  <a:pos x="T2" y="T3"/>
                                </a:cxn>
                                <a:cxn ang="0">
                                  <a:pos x="T4" y="T5"/>
                                </a:cxn>
                                <a:cxn ang="0">
                                  <a:pos x="T6" y="T7"/>
                                </a:cxn>
                                <a:cxn ang="0">
                                  <a:pos x="T8" y="T9"/>
                                </a:cxn>
                              </a:cxnLst>
                              <a:rect l="0" t="0" r="r" b="b"/>
                              <a:pathLst>
                                <a:path w="303" h="1248">
                                  <a:moveTo>
                                    <a:pt x="75" y="37"/>
                                  </a:moveTo>
                                  <a:lnTo>
                                    <a:pt x="37" y="37"/>
                                  </a:lnTo>
                                  <a:lnTo>
                                    <a:pt x="37" y="113"/>
                                  </a:lnTo>
                                  <a:lnTo>
                                    <a:pt x="75" y="113"/>
                                  </a:lnTo>
                                  <a:lnTo>
                                    <a:pt x="75"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5" name="Freeform 69"/>
                          <wps:cNvSpPr>
                            <a:spLocks/>
                          </wps:cNvSpPr>
                          <wps:spPr bwMode="auto">
                            <a:xfrm>
                              <a:off x="6987" y="389"/>
                              <a:ext cx="303" cy="1248"/>
                            </a:xfrm>
                            <a:custGeom>
                              <a:avLst/>
                              <a:gdLst>
                                <a:gd name="T0" fmla="*/ 113 w 303"/>
                                <a:gd name="T1" fmla="*/ 793 h 1248"/>
                                <a:gd name="T2" fmla="*/ 75 w 303"/>
                                <a:gd name="T3" fmla="*/ 793 h 1248"/>
                                <a:gd name="T4" fmla="*/ 75 w 303"/>
                                <a:gd name="T5" fmla="*/ 831 h 1248"/>
                                <a:gd name="T6" fmla="*/ 113 w 303"/>
                                <a:gd name="T7" fmla="*/ 831 h 1248"/>
                                <a:gd name="T8" fmla="*/ 113 w 303"/>
                                <a:gd name="T9" fmla="*/ 793 h 1248"/>
                              </a:gdLst>
                              <a:ahLst/>
                              <a:cxnLst>
                                <a:cxn ang="0">
                                  <a:pos x="T0" y="T1"/>
                                </a:cxn>
                                <a:cxn ang="0">
                                  <a:pos x="T2" y="T3"/>
                                </a:cxn>
                                <a:cxn ang="0">
                                  <a:pos x="T4" y="T5"/>
                                </a:cxn>
                                <a:cxn ang="0">
                                  <a:pos x="T6" y="T7"/>
                                </a:cxn>
                                <a:cxn ang="0">
                                  <a:pos x="T8" y="T9"/>
                                </a:cxn>
                              </a:cxnLst>
                              <a:rect l="0" t="0" r="r" b="b"/>
                              <a:pathLst>
                                <a:path w="303" h="1248">
                                  <a:moveTo>
                                    <a:pt x="113" y="793"/>
                                  </a:moveTo>
                                  <a:lnTo>
                                    <a:pt x="75" y="793"/>
                                  </a:lnTo>
                                  <a:lnTo>
                                    <a:pt x="75" y="831"/>
                                  </a:lnTo>
                                  <a:lnTo>
                                    <a:pt x="113" y="831"/>
                                  </a:lnTo>
                                  <a:lnTo>
                                    <a:pt x="113"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6" name="Freeform 70"/>
                          <wps:cNvSpPr>
                            <a:spLocks/>
                          </wps:cNvSpPr>
                          <wps:spPr bwMode="auto">
                            <a:xfrm>
                              <a:off x="6987" y="389"/>
                              <a:ext cx="303" cy="1248"/>
                            </a:xfrm>
                            <a:custGeom>
                              <a:avLst/>
                              <a:gdLst>
                                <a:gd name="T0" fmla="*/ 113 w 303"/>
                                <a:gd name="T1" fmla="*/ 642 h 1248"/>
                                <a:gd name="T2" fmla="*/ 75 w 303"/>
                                <a:gd name="T3" fmla="*/ 642 h 1248"/>
                                <a:gd name="T4" fmla="*/ 75 w 303"/>
                                <a:gd name="T5" fmla="*/ 718 h 1248"/>
                                <a:gd name="T6" fmla="*/ 113 w 303"/>
                                <a:gd name="T7" fmla="*/ 718 h 1248"/>
                                <a:gd name="T8" fmla="*/ 113 w 303"/>
                                <a:gd name="T9" fmla="*/ 642 h 1248"/>
                              </a:gdLst>
                              <a:ahLst/>
                              <a:cxnLst>
                                <a:cxn ang="0">
                                  <a:pos x="T0" y="T1"/>
                                </a:cxn>
                                <a:cxn ang="0">
                                  <a:pos x="T2" y="T3"/>
                                </a:cxn>
                                <a:cxn ang="0">
                                  <a:pos x="T4" y="T5"/>
                                </a:cxn>
                                <a:cxn ang="0">
                                  <a:pos x="T6" y="T7"/>
                                </a:cxn>
                                <a:cxn ang="0">
                                  <a:pos x="T8" y="T9"/>
                                </a:cxn>
                              </a:cxnLst>
                              <a:rect l="0" t="0" r="r" b="b"/>
                              <a:pathLst>
                                <a:path w="303" h="1248">
                                  <a:moveTo>
                                    <a:pt x="113" y="642"/>
                                  </a:moveTo>
                                  <a:lnTo>
                                    <a:pt x="75" y="642"/>
                                  </a:lnTo>
                                  <a:lnTo>
                                    <a:pt x="75" y="718"/>
                                  </a:lnTo>
                                  <a:lnTo>
                                    <a:pt x="113" y="718"/>
                                  </a:lnTo>
                                  <a:lnTo>
                                    <a:pt x="113" y="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7" name="Freeform 71"/>
                          <wps:cNvSpPr>
                            <a:spLocks/>
                          </wps:cNvSpPr>
                          <wps:spPr bwMode="auto">
                            <a:xfrm>
                              <a:off x="6987" y="389"/>
                              <a:ext cx="303" cy="1248"/>
                            </a:xfrm>
                            <a:custGeom>
                              <a:avLst/>
                              <a:gdLst>
                                <a:gd name="T0" fmla="*/ 113 w 303"/>
                                <a:gd name="T1" fmla="*/ 529 h 1248"/>
                                <a:gd name="T2" fmla="*/ 75 w 303"/>
                                <a:gd name="T3" fmla="*/ 529 h 1248"/>
                                <a:gd name="T4" fmla="*/ 75 w 303"/>
                                <a:gd name="T5" fmla="*/ 566 h 1248"/>
                                <a:gd name="T6" fmla="*/ 113 w 303"/>
                                <a:gd name="T7" fmla="*/ 566 h 1248"/>
                                <a:gd name="T8" fmla="*/ 113 w 303"/>
                                <a:gd name="T9" fmla="*/ 529 h 1248"/>
                              </a:gdLst>
                              <a:ahLst/>
                              <a:cxnLst>
                                <a:cxn ang="0">
                                  <a:pos x="T0" y="T1"/>
                                </a:cxn>
                                <a:cxn ang="0">
                                  <a:pos x="T2" y="T3"/>
                                </a:cxn>
                                <a:cxn ang="0">
                                  <a:pos x="T4" y="T5"/>
                                </a:cxn>
                                <a:cxn ang="0">
                                  <a:pos x="T6" y="T7"/>
                                </a:cxn>
                                <a:cxn ang="0">
                                  <a:pos x="T8" y="T9"/>
                                </a:cxn>
                              </a:cxnLst>
                              <a:rect l="0" t="0" r="r" b="b"/>
                              <a:pathLst>
                                <a:path w="303" h="1248">
                                  <a:moveTo>
                                    <a:pt x="113" y="529"/>
                                  </a:moveTo>
                                  <a:lnTo>
                                    <a:pt x="75" y="529"/>
                                  </a:lnTo>
                                  <a:lnTo>
                                    <a:pt x="75" y="566"/>
                                  </a:lnTo>
                                  <a:lnTo>
                                    <a:pt x="113" y="566"/>
                                  </a:lnTo>
                                  <a:lnTo>
                                    <a:pt x="113" y="5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8" name="Freeform 72"/>
                          <wps:cNvSpPr>
                            <a:spLocks/>
                          </wps:cNvSpPr>
                          <wps:spPr bwMode="auto">
                            <a:xfrm>
                              <a:off x="6987" y="389"/>
                              <a:ext cx="303" cy="1248"/>
                            </a:xfrm>
                            <a:custGeom>
                              <a:avLst/>
                              <a:gdLst>
                                <a:gd name="T0" fmla="*/ 113 w 303"/>
                                <a:gd name="T1" fmla="*/ 0 h 1248"/>
                                <a:gd name="T2" fmla="*/ 75 w 303"/>
                                <a:gd name="T3" fmla="*/ 0 h 1248"/>
                                <a:gd name="T4" fmla="*/ 75 w 303"/>
                                <a:gd name="T5" fmla="*/ 113 h 1248"/>
                                <a:gd name="T6" fmla="*/ 113 w 303"/>
                                <a:gd name="T7" fmla="*/ 113 h 1248"/>
                                <a:gd name="T8" fmla="*/ 113 w 303"/>
                                <a:gd name="T9" fmla="*/ 0 h 1248"/>
                              </a:gdLst>
                              <a:ahLst/>
                              <a:cxnLst>
                                <a:cxn ang="0">
                                  <a:pos x="T0" y="T1"/>
                                </a:cxn>
                                <a:cxn ang="0">
                                  <a:pos x="T2" y="T3"/>
                                </a:cxn>
                                <a:cxn ang="0">
                                  <a:pos x="T4" y="T5"/>
                                </a:cxn>
                                <a:cxn ang="0">
                                  <a:pos x="T6" y="T7"/>
                                </a:cxn>
                                <a:cxn ang="0">
                                  <a:pos x="T8" y="T9"/>
                                </a:cxn>
                              </a:cxnLst>
                              <a:rect l="0" t="0" r="r" b="b"/>
                              <a:pathLst>
                                <a:path w="303" h="1248">
                                  <a:moveTo>
                                    <a:pt x="113" y="0"/>
                                  </a:moveTo>
                                  <a:lnTo>
                                    <a:pt x="75" y="0"/>
                                  </a:lnTo>
                                  <a:lnTo>
                                    <a:pt x="75" y="113"/>
                                  </a:lnTo>
                                  <a:lnTo>
                                    <a:pt x="113" y="113"/>
                                  </a:lnTo>
                                  <a:lnTo>
                                    <a:pt x="1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79" name="Freeform 73"/>
                          <wps:cNvSpPr>
                            <a:spLocks/>
                          </wps:cNvSpPr>
                          <wps:spPr bwMode="auto">
                            <a:xfrm>
                              <a:off x="6987" y="389"/>
                              <a:ext cx="303" cy="1248"/>
                            </a:xfrm>
                            <a:custGeom>
                              <a:avLst/>
                              <a:gdLst>
                                <a:gd name="T0" fmla="*/ 151 w 303"/>
                                <a:gd name="T1" fmla="*/ 1209 h 1248"/>
                                <a:gd name="T2" fmla="*/ 113 w 303"/>
                                <a:gd name="T3" fmla="*/ 1209 h 1248"/>
                                <a:gd name="T4" fmla="*/ 113 w 303"/>
                                <a:gd name="T5" fmla="*/ 1247 h 1248"/>
                                <a:gd name="T6" fmla="*/ 151 w 303"/>
                                <a:gd name="T7" fmla="*/ 1247 h 1248"/>
                                <a:gd name="T8" fmla="*/ 151 w 303"/>
                                <a:gd name="T9" fmla="*/ 1209 h 1248"/>
                              </a:gdLst>
                              <a:ahLst/>
                              <a:cxnLst>
                                <a:cxn ang="0">
                                  <a:pos x="T0" y="T1"/>
                                </a:cxn>
                                <a:cxn ang="0">
                                  <a:pos x="T2" y="T3"/>
                                </a:cxn>
                                <a:cxn ang="0">
                                  <a:pos x="T4" y="T5"/>
                                </a:cxn>
                                <a:cxn ang="0">
                                  <a:pos x="T6" y="T7"/>
                                </a:cxn>
                                <a:cxn ang="0">
                                  <a:pos x="T8" y="T9"/>
                                </a:cxn>
                              </a:cxnLst>
                              <a:rect l="0" t="0" r="r" b="b"/>
                              <a:pathLst>
                                <a:path w="303" h="1248">
                                  <a:moveTo>
                                    <a:pt x="151" y="1209"/>
                                  </a:moveTo>
                                  <a:lnTo>
                                    <a:pt x="113" y="1209"/>
                                  </a:lnTo>
                                  <a:lnTo>
                                    <a:pt x="113" y="1247"/>
                                  </a:lnTo>
                                  <a:lnTo>
                                    <a:pt x="151" y="1247"/>
                                  </a:lnTo>
                                  <a:lnTo>
                                    <a:pt x="151" y="12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0" name="Freeform 74"/>
                          <wps:cNvSpPr>
                            <a:spLocks/>
                          </wps:cNvSpPr>
                          <wps:spPr bwMode="auto">
                            <a:xfrm>
                              <a:off x="6987" y="389"/>
                              <a:ext cx="303" cy="1248"/>
                            </a:xfrm>
                            <a:custGeom>
                              <a:avLst/>
                              <a:gdLst>
                                <a:gd name="T0" fmla="*/ 151 w 303"/>
                                <a:gd name="T1" fmla="*/ 604 h 1248"/>
                                <a:gd name="T2" fmla="*/ 113 w 303"/>
                                <a:gd name="T3" fmla="*/ 604 h 1248"/>
                                <a:gd name="T4" fmla="*/ 113 w 303"/>
                                <a:gd name="T5" fmla="*/ 642 h 1248"/>
                                <a:gd name="T6" fmla="*/ 151 w 303"/>
                                <a:gd name="T7" fmla="*/ 642 h 1248"/>
                                <a:gd name="T8" fmla="*/ 151 w 303"/>
                                <a:gd name="T9" fmla="*/ 604 h 1248"/>
                              </a:gdLst>
                              <a:ahLst/>
                              <a:cxnLst>
                                <a:cxn ang="0">
                                  <a:pos x="T0" y="T1"/>
                                </a:cxn>
                                <a:cxn ang="0">
                                  <a:pos x="T2" y="T3"/>
                                </a:cxn>
                                <a:cxn ang="0">
                                  <a:pos x="T4" y="T5"/>
                                </a:cxn>
                                <a:cxn ang="0">
                                  <a:pos x="T6" y="T7"/>
                                </a:cxn>
                                <a:cxn ang="0">
                                  <a:pos x="T8" y="T9"/>
                                </a:cxn>
                              </a:cxnLst>
                              <a:rect l="0" t="0" r="r" b="b"/>
                              <a:pathLst>
                                <a:path w="303" h="1248">
                                  <a:moveTo>
                                    <a:pt x="151" y="604"/>
                                  </a:moveTo>
                                  <a:lnTo>
                                    <a:pt x="113" y="604"/>
                                  </a:lnTo>
                                  <a:lnTo>
                                    <a:pt x="113" y="642"/>
                                  </a:lnTo>
                                  <a:lnTo>
                                    <a:pt x="151" y="642"/>
                                  </a:lnTo>
                                  <a:lnTo>
                                    <a:pt x="151" y="6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1" name="Freeform 75"/>
                          <wps:cNvSpPr>
                            <a:spLocks/>
                          </wps:cNvSpPr>
                          <wps:spPr bwMode="auto">
                            <a:xfrm>
                              <a:off x="6987" y="389"/>
                              <a:ext cx="303" cy="1248"/>
                            </a:xfrm>
                            <a:custGeom>
                              <a:avLst/>
                              <a:gdLst>
                                <a:gd name="T0" fmla="*/ 188 w 303"/>
                                <a:gd name="T1" fmla="*/ 831 h 1248"/>
                                <a:gd name="T2" fmla="*/ 151 w 303"/>
                                <a:gd name="T3" fmla="*/ 831 h 1248"/>
                                <a:gd name="T4" fmla="*/ 151 w 303"/>
                                <a:gd name="T5" fmla="*/ 869 h 1248"/>
                                <a:gd name="T6" fmla="*/ 188 w 303"/>
                                <a:gd name="T7" fmla="*/ 869 h 1248"/>
                                <a:gd name="T8" fmla="*/ 188 w 303"/>
                                <a:gd name="T9" fmla="*/ 831 h 1248"/>
                              </a:gdLst>
                              <a:ahLst/>
                              <a:cxnLst>
                                <a:cxn ang="0">
                                  <a:pos x="T0" y="T1"/>
                                </a:cxn>
                                <a:cxn ang="0">
                                  <a:pos x="T2" y="T3"/>
                                </a:cxn>
                                <a:cxn ang="0">
                                  <a:pos x="T4" y="T5"/>
                                </a:cxn>
                                <a:cxn ang="0">
                                  <a:pos x="T6" y="T7"/>
                                </a:cxn>
                                <a:cxn ang="0">
                                  <a:pos x="T8" y="T9"/>
                                </a:cxn>
                              </a:cxnLst>
                              <a:rect l="0" t="0" r="r" b="b"/>
                              <a:pathLst>
                                <a:path w="303" h="1248">
                                  <a:moveTo>
                                    <a:pt x="188" y="831"/>
                                  </a:moveTo>
                                  <a:lnTo>
                                    <a:pt x="151" y="831"/>
                                  </a:lnTo>
                                  <a:lnTo>
                                    <a:pt x="151" y="869"/>
                                  </a:lnTo>
                                  <a:lnTo>
                                    <a:pt x="188" y="869"/>
                                  </a:lnTo>
                                  <a:lnTo>
                                    <a:pt x="188" y="8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2" name="Freeform 76"/>
                          <wps:cNvSpPr>
                            <a:spLocks/>
                          </wps:cNvSpPr>
                          <wps:spPr bwMode="auto">
                            <a:xfrm>
                              <a:off x="6987" y="389"/>
                              <a:ext cx="303" cy="1248"/>
                            </a:xfrm>
                            <a:custGeom>
                              <a:avLst/>
                              <a:gdLst>
                                <a:gd name="T0" fmla="*/ 188 w 303"/>
                                <a:gd name="T1" fmla="*/ 415 h 1248"/>
                                <a:gd name="T2" fmla="*/ 151 w 303"/>
                                <a:gd name="T3" fmla="*/ 415 h 1248"/>
                                <a:gd name="T4" fmla="*/ 151 w 303"/>
                                <a:gd name="T5" fmla="*/ 302 h 1248"/>
                                <a:gd name="T6" fmla="*/ 113 w 303"/>
                                <a:gd name="T7" fmla="*/ 302 h 1248"/>
                                <a:gd name="T8" fmla="*/ 113 w 303"/>
                                <a:gd name="T9" fmla="*/ 340 h 1248"/>
                                <a:gd name="T10" fmla="*/ 75 w 303"/>
                                <a:gd name="T11" fmla="*/ 340 h 1248"/>
                                <a:gd name="T12" fmla="*/ 75 w 303"/>
                                <a:gd name="T13" fmla="*/ 415 h 1248"/>
                                <a:gd name="T14" fmla="*/ 113 w 303"/>
                                <a:gd name="T15" fmla="*/ 415 h 1248"/>
                                <a:gd name="T16" fmla="*/ 113 w 303"/>
                                <a:gd name="T17" fmla="*/ 453 h 1248"/>
                                <a:gd name="T18" fmla="*/ 75 w 303"/>
                                <a:gd name="T19" fmla="*/ 453 h 1248"/>
                                <a:gd name="T20" fmla="*/ 75 w 303"/>
                                <a:gd name="T21" fmla="*/ 491 h 1248"/>
                                <a:gd name="T22" fmla="*/ 113 w 303"/>
                                <a:gd name="T23" fmla="*/ 491 h 1248"/>
                                <a:gd name="T24" fmla="*/ 113 w 303"/>
                                <a:gd name="T25" fmla="*/ 453 h 1248"/>
                                <a:gd name="T26" fmla="*/ 151 w 303"/>
                                <a:gd name="T27" fmla="*/ 453 h 1248"/>
                                <a:gd name="T28" fmla="*/ 151 w 303"/>
                                <a:gd name="T29" fmla="*/ 453 h 1248"/>
                                <a:gd name="T30" fmla="*/ 188 w 303"/>
                                <a:gd name="T31" fmla="*/ 453 h 1248"/>
                                <a:gd name="T32" fmla="*/ 188 w 303"/>
                                <a:gd name="T33" fmla="*/ 415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3" h="1248">
                                  <a:moveTo>
                                    <a:pt x="188" y="415"/>
                                  </a:moveTo>
                                  <a:lnTo>
                                    <a:pt x="151" y="415"/>
                                  </a:lnTo>
                                  <a:lnTo>
                                    <a:pt x="151" y="302"/>
                                  </a:lnTo>
                                  <a:lnTo>
                                    <a:pt x="113" y="302"/>
                                  </a:lnTo>
                                  <a:lnTo>
                                    <a:pt x="113" y="340"/>
                                  </a:lnTo>
                                  <a:lnTo>
                                    <a:pt x="75" y="340"/>
                                  </a:lnTo>
                                  <a:lnTo>
                                    <a:pt x="75" y="415"/>
                                  </a:lnTo>
                                  <a:lnTo>
                                    <a:pt x="113" y="415"/>
                                  </a:lnTo>
                                  <a:lnTo>
                                    <a:pt x="113" y="453"/>
                                  </a:lnTo>
                                  <a:lnTo>
                                    <a:pt x="75" y="453"/>
                                  </a:lnTo>
                                  <a:lnTo>
                                    <a:pt x="75" y="491"/>
                                  </a:lnTo>
                                  <a:lnTo>
                                    <a:pt x="113" y="491"/>
                                  </a:lnTo>
                                  <a:lnTo>
                                    <a:pt x="113" y="453"/>
                                  </a:lnTo>
                                  <a:lnTo>
                                    <a:pt x="151" y="453"/>
                                  </a:lnTo>
                                  <a:lnTo>
                                    <a:pt x="151" y="453"/>
                                  </a:lnTo>
                                  <a:lnTo>
                                    <a:pt x="188" y="453"/>
                                  </a:lnTo>
                                  <a:lnTo>
                                    <a:pt x="188" y="4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3" name="Freeform 77"/>
                          <wps:cNvSpPr>
                            <a:spLocks/>
                          </wps:cNvSpPr>
                          <wps:spPr bwMode="auto">
                            <a:xfrm>
                              <a:off x="6987" y="389"/>
                              <a:ext cx="303" cy="1248"/>
                            </a:xfrm>
                            <a:custGeom>
                              <a:avLst/>
                              <a:gdLst>
                                <a:gd name="T0" fmla="*/ 226 w 303"/>
                                <a:gd name="T1" fmla="*/ 1020 h 1248"/>
                                <a:gd name="T2" fmla="*/ 188 w 303"/>
                                <a:gd name="T3" fmla="*/ 1020 h 1248"/>
                                <a:gd name="T4" fmla="*/ 151 w 303"/>
                                <a:gd name="T5" fmla="*/ 1020 h 1248"/>
                                <a:gd name="T6" fmla="*/ 151 w 303"/>
                                <a:gd name="T7" fmla="*/ 982 h 1248"/>
                                <a:gd name="T8" fmla="*/ 151 w 303"/>
                                <a:gd name="T9" fmla="*/ 907 h 1248"/>
                                <a:gd name="T10" fmla="*/ 113 w 303"/>
                                <a:gd name="T11" fmla="*/ 907 h 1248"/>
                                <a:gd name="T12" fmla="*/ 113 w 303"/>
                                <a:gd name="T13" fmla="*/ 869 h 1248"/>
                                <a:gd name="T14" fmla="*/ 75 w 303"/>
                                <a:gd name="T15" fmla="*/ 869 h 1248"/>
                                <a:gd name="T16" fmla="*/ 75 w 303"/>
                                <a:gd name="T17" fmla="*/ 907 h 1248"/>
                                <a:gd name="T18" fmla="*/ 113 w 303"/>
                                <a:gd name="T19" fmla="*/ 907 h 1248"/>
                                <a:gd name="T20" fmla="*/ 113 w 303"/>
                                <a:gd name="T21" fmla="*/ 944 h 1248"/>
                                <a:gd name="T22" fmla="*/ 75 w 303"/>
                                <a:gd name="T23" fmla="*/ 944 h 1248"/>
                                <a:gd name="T24" fmla="*/ 75 w 303"/>
                                <a:gd name="T25" fmla="*/ 982 h 1248"/>
                                <a:gd name="T26" fmla="*/ 113 w 303"/>
                                <a:gd name="T27" fmla="*/ 982 h 1248"/>
                                <a:gd name="T28" fmla="*/ 113 w 303"/>
                                <a:gd name="T29" fmla="*/ 1020 h 1248"/>
                                <a:gd name="T30" fmla="*/ 75 w 303"/>
                                <a:gd name="T31" fmla="*/ 1020 h 1248"/>
                                <a:gd name="T32" fmla="*/ 75 w 303"/>
                                <a:gd name="T33" fmla="*/ 1096 h 1248"/>
                                <a:gd name="T34" fmla="*/ 113 w 303"/>
                                <a:gd name="T35" fmla="*/ 1096 h 1248"/>
                                <a:gd name="T36" fmla="*/ 113 w 303"/>
                                <a:gd name="T37" fmla="*/ 1058 h 1248"/>
                                <a:gd name="T38" fmla="*/ 151 w 303"/>
                                <a:gd name="T39" fmla="*/ 1058 h 1248"/>
                                <a:gd name="T40" fmla="*/ 188 w 303"/>
                                <a:gd name="T41" fmla="*/ 1058 h 1248"/>
                                <a:gd name="T42" fmla="*/ 226 w 303"/>
                                <a:gd name="T43" fmla="*/ 1058 h 1248"/>
                                <a:gd name="T44" fmla="*/ 226 w 303"/>
                                <a:gd name="T45" fmla="*/ 1020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3" h="1248">
                                  <a:moveTo>
                                    <a:pt x="226" y="1020"/>
                                  </a:moveTo>
                                  <a:lnTo>
                                    <a:pt x="188" y="1020"/>
                                  </a:lnTo>
                                  <a:lnTo>
                                    <a:pt x="151" y="1020"/>
                                  </a:lnTo>
                                  <a:lnTo>
                                    <a:pt x="151" y="982"/>
                                  </a:lnTo>
                                  <a:lnTo>
                                    <a:pt x="151" y="907"/>
                                  </a:lnTo>
                                  <a:lnTo>
                                    <a:pt x="113" y="907"/>
                                  </a:lnTo>
                                  <a:lnTo>
                                    <a:pt x="113" y="869"/>
                                  </a:lnTo>
                                  <a:lnTo>
                                    <a:pt x="75" y="869"/>
                                  </a:lnTo>
                                  <a:lnTo>
                                    <a:pt x="75" y="907"/>
                                  </a:lnTo>
                                  <a:lnTo>
                                    <a:pt x="113" y="907"/>
                                  </a:lnTo>
                                  <a:lnTo>
                                    <a:pt x="113" y="944"/>
                                  </a:lnTo>
                                  <a:lnTo>
                                    <a:pt x="75" y="944"/>
                                  </a:lnTo>
                                  <a:lnTo>
                                    <a:pt x="75" y="982"/>
                                  </a:lnTo>
                                  <a:lnTo>
                                    <a:pt x="113" y="982"/>
                                  </a:lnTo>
                                  <a:lnTo>
                                    <a:pt x="113" y="1020"/>
                                  </a:lnTo>
                                  <a:lnTo>
                                    <a:pt x="75" y="1020"/>
                                  </a:lnTo>
                                  <a:lnTo>
                                    <a:pt x="75" y="1096"/>
                                  </a:lnTo>
                                  <a:lnTo>
                                    <a:pt x="113" y="1096"/>
                                  </a:lnTo>
                                  <a:lnTo>
                                    <a:pt x="113" y="1058"/>
                                  </a:lnTo>
                                  <a:lnTo>
                                    <a:pt x="151" y="1058"/>
                                  </a:lnTo>
                                  <a:lnTo>
                                    <a:pt x="188" y="1058"/>
                                  </a:lnTo>
                                  <a:lnTo>
                                    <a:pt x="226" y="1058"/>
                                  </a:lnTo>
                                  <a:lnTo>
                                    <a:pt x="226" y="10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4" name="Freeform 78"/>
                          <wps:cNvSpPr>
                            <a:spLocks/>
                          </wps:cNvSpPr>
                          <wps:spPr bwMode="auto">
                            <a:xfrm>
                              <a:off x="6987" y="389"/>
                              <a:ext cx="303" cy="1248"/>
                            </a:xfrm>
                            <a:custGeom>
                              <a:avLst/>
                              <a:gdLst>
                                <a:gd name="T0" fmla="*/ 226 w 303"/>
                                <a:gd name="T1" fmla="*/ 0 h 1248"/>
                                <a:gd name="T2" fmla="*/ 188 w 303"/>
                                <a:gd name="T3" fmla="*/ 0 h 1248"/>
                                <a:gd name="T4" fmla="*/ 151 w 303"/>
                                <a:gd name="T5" fmla="*/ 0 h 1248"/>
                                <a:gd name="T6" fmla="*/ 151 w 303"/>
                                <a:gd name="T7" fmla="*/ 75 h 1248"/>
                                <a:gd name="T8" fmla="*/ 188 w 303"/>
                                <a:gd name="T9" fmla="*/ 75 h 1248"/>
                                <a:gd name="T10" fmla="*/ 188 w 303"/>
                                <a:gd name="T11" fmla="*/ 37 h 1248"/>
                                <a:gd name="T12" fmla="*/ 226 w 303"/>
                                <a:gd name="T13" fmla="*/ 37 h 1248"/>
                                <a:gd name="T14" fmla="*/ 226 w 303"/>
                                <a:gd name="T15" fmla="*/ 0 h 124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3" h="1248">
                                  <a:moveTo>
                                    <a:pt x="226" y="0"/>
                                  </a:moveTo>
                                  <a:lnTo>
                                    <a:pt x="188" y="0"/>
                                  </a:lnTo>
                                  <a:lnTo>
                                    <a:pt x="151" y="0"/>
                                  </a:lnTo>
                                  <a:lnTo>
                                    <a:pt x="151" y="75"/>
                                  </a:lnTo>
                                  <a:lnTo>
                                    <a:pt x="188" y="75"/>
                                  </a:lnTo>
                                  <a:lnTo>
                                    <a:pt x="188" y="37"/>
                                  </a:lnTo>
                                  <a:lnTo>
                                    <a:pt x="226" y="37"/>
                                  </a:lnTo>
                                  <a:lnTo>
                                    <a:pt x="22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5" name="Freeform 79"/>
                          <wps:cNvSpPr>
                            <a:spLocks/>
                          </wps:cNvSpPr>
                          <wps:spPr bwMode="auto">
                            <a:xfrm>
                              <a:off x="6987" y="389"/>
                              <a:ext cx="303" cy="1248"/>
                            </a:xfrm>
                            <a:custGeom>
                              <a:avLst/>
                              <a:gdLst>
                                <a:gd name="T0" fmla="*/ 264 w 303"/>
                                <a:gd name="T1" fmla="*/ 1096 h 1248"/>
                                <a:gd name="T2" fmla="*/ 226 w 303"/>
                                <a:gd name="T3" fmla="*/ 1096 h 1248"/>
                                <a:gd name="T4" fmla="*/ 188 w 303"/>
                                <a:gd name="T5" fmla="*/ 1096 h 1248"/>
                                <a:gd name="T6" fmla="*/ 151 w 303"/>
                                <a:gd name="T7" fmla="*/ 1096 h 1248"/>
                                <a:gd name="T8" fmla="*/ 151 w 303"/>
                                <a:gd name="T9" fmla="*/ 1133 h 1248"/>
                                <a:gd name="T10" fmla="*/ 113 w 303"/>
                                <a:gd name="T11" fmla="*/ 1133 h 1248"/>
                                <a:gd name="T12" fmla="*/ 75 w 303"/>
                                <a:gd name="T13" fmla="*/ 1133 h 1248"/>
                                <a:gd name="T14" fmla="*/ 75 w 303"/>
                                <a:gd name="T15" fmla="*/ 1171 h 1248"/>
                                <a:gd name="T16" fmla="*/ 113 w 303"/>
                                <a:gd name="T17" fmla="*/ 1171 h 1248"/>
                                <a:gd name="T18" fmla="*/ 151 w 303"/>
                                <a:gd name="T19" fmla="*/ 1171 h 1248"/>
                                <a:gd name="T20" fmla="*/ 151 w 303"/>
                                <a:gd name="T21" fmla="*/ 1209 h 1248"/>
                                <a:gd name="T22" fmla="*/ 188 w 303"/>
                                <a:gd name="T23" fmla="*/ 1209 h 1248"/>
                                <a:gd name="T24" fmla="*/ 188 w 303"/>
                                <a:gd name="T25" fmla="*/ 1171 h 1248"/>
                                <a:gd name="T26" fmla="*/ 188 w 303"/>
                                <a:gd name="T27" fmla="*/ 1133 h 1248"/>
                                <a:gd name="T28" fmla="*/ 226 w 303"/>
                                <a:gd name="T29" fmla="*/ 1133 h 1248"/>
                                <a:gd name="T30" fmla="*/ 226 w 303"/>
                                <a:gd name="T31" fmla="*/ 1171 h 1248"/>
                                <a:gd name="T32" fmla="*/ 226 w 303"/>
                                <a:gd name="T33" fmla="*/ 1209 h 1248"/>
                                <a:gd name="T34" fmla="*/ 188 w 303"/>
                                <a:gd name="T35" fmla="*/ 1209 h 1248"/>
                                <a:gd name="T36" fmla="*/ 188 w 303"/>
                                <a:gd name="T37" fmla="*/ 1247 h 1248"/>
                                <a:gd name="T38" fmla="*/ 226 w 303"/>
                                <a:gd name="T39" fmla="*/ 1247 h 1248"/>
                                <a:gd name="T40" fmla="*/ 264 w 303"/>
                                <a:gd name="T41" fmla="*/ 1247 h 1248"/>
                                <a:gd name="T42" fmla="*/ 264 w 303"/>
                                <a:gd name="T43" fmla="*/ 1171 h 1248"/>
                                <a:gd name="T44" fmla="*/ 264 w 303"/>
                                <a:gd name="T45" fmla="*/ 109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3" h="1248">
                                  <a:moveTo>
                                    <a:pt x="264" y="1096"/>
                                  </a:moveTo>
                                  <a:lnTo>
                                    <a:pt x="226" y="1096"/>
                                  </a:lnTo>
                                  <a:lnTo>
                                    <a:pt x="188" y="1096"/>
                                  </a:lnTo>
                                  <a:lnTo>
                                    <a:pt x="151" y="1096"/>
                                  </a:lnTo>
                                  <a:lnTo>
                                    <a:pt x="151" y="1133"/>
                                  </a:lnTo>
                                  <a:lnTo>
                                    <a:pt x="113" y="1133"/>
                                  </a:lnTo>
                                  <a:lnTo>
                                    <a:pt x="75" y="1133"/>
                                  </a:lnTo>
                                  <a:lnTo>
                                    <a:pt x="75" y="1171"/>
                                  </a:lnTo>
                                  <a:lnTo>
                                    <a:pt x="113" y="1171"/>
                                  </a:lnTo>
                                  <a:lnTo>
                                    <a:pt x="151" y="1171"/>
                                  </a:lnTo>
                                  <a:lnTo>
                                    <a:pt x="151" y="1209"/>
                                  </a:lnTo>
                                  <a:lnTo>
                                    <a:pt x="188" y="1209"/>
                                  </a:lnTo>
                                  <a:lnTo>
                                    <a:pt x="188" y="1171"/>
                                  </a:lnTo>
                                  <a:lnTo>
                                    <a:pt x="188" y="1133"/>
                                  </a:lnTo>
                                  <a:lnTo>
                                    <a:pt x="226" y="1133"/>
                                  </a:lnTo>
                                  <a:lnTo>
                                    <a:pt x="226" y="1171"/>
                                  </a:lnTo>
                                  <a:lnTo>
                                    <a:pt x="226" y="1209"/>
                                  </a:lnTo>
                                  <a:lnTo>
                                    <a:pt x="188" y="1209"/>
                                  </a:lnTo>
                                  <a:lnTo>
                                    <a:pt x="188" y="1247"/>
                                  </a:lnTo>
                                  <a:lnTo>
                                    <a:pt x="226" y="1247"/>
                                  </a:lnTo>
                                  <a:lnTo>
                                    <a:pt x="264" y="1247"/>
                                  </a:lnTo>
                                  <a:lnTo>
                                    <a:pt x="264" y="1171"/>
                                  </a:lnTo>
                                  <a:lnTo>
                                    <a:pt x="264" y="10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6" name="Freeform 80"/>
                          <wps:cNvSpPr>
                            <a:spLocks/>
                          </wps:cNvSpPr>
                          <wps:spPr bwMode="auto">
                            <a:xfrm>
                              <a:off x="6987" y="389"/>
                              <a:ext cx="303" cy="1248"/>
                            </a:xfrm>
                            <a:custGeom>
                              <a:avLst/>
                              <a:gdLst>
                                <a:gd name="T0" fmla="*/ 264 w 303"/>
                                <a:gd name="T1" fmla="*/ 944 h 1248"/>
                                <a:gd name="T2" fmla="*/ 226 w 303"/>
                                <a:gd name="T3" fmla="*/ 944 h 1248"/>
                                <a:gd name="T4" fmla="*/ 188 w 303"/>
                                <a:gd name="T5" fmla="*/ 944 h 1248"/>
                                <a:gd name="T6" fmla="*/ 188 w 303"/>
                                <a:gd name="T7" fmla="*/ 982 h 1248"/>
                                <a:gd name="T8" fmla="*/ 226 w 303"/>
                                <a:gd name="T9" fmla="*/ 982 h 1248"/>
                                <a:gd name="T10" fmla="*/ 226 w 303"/>
                                <a:gd name="T11" fmla="*/ 1020 h 1248"/>
                                <a:gd name="T12" fmla="*/ 264 w 303"/>
                                <a:gd name="T13" fmla="*/ 1020 h 1248"/>
                                <a:gd name="T14" fmla="*/ 264 w 303"/>
                                <a:gd name="T15" fmla="*/ 982 h 1248"/>
                                <a:gd name="T16" fmla="*/ 264 w 303"/>
                                <a:gd name="T17" fmla="*/ 944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3" h="1248">
                                  <a:moveTo>
                                    <a:pt x="264" y="944"/>
                                  </a:moveTo>
                                  <a:lnTo>
                                    <a:pt x="226" y="944"/>
                                  </a:lnTo>
                                  <a:lnTo>
                                    <a:pt x="188" y="944"/>
                                  </a:lnTo>
                                  <a:lnTo>
                                    <a:pt x="188" y="982"/>
                                  </a:lnTo>
                                  <a:lnTo>
                                    <a:pt x="226" y="982"/>
                                  </a:lnTo>
                                  <a:lnTo>
                                    <a:pt x="226" y="1020"/>
                                  </a:lnTo>
                                  <a:lnTo>
                                    <a:pt x="264" y="1020"/>
                                  </a:lnTo>
                                  <a:lnTo>
                                    <a:pt x="264" y="982"/>
                                  </a:lnTo>
                                  <a:lnTo>
                                    <a:pt x="264" y="9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7" name="Freeform 81"/>
                          <wps:cNvSpPr>
                            <a:spLocks/>
                          </wps:cNvSpPr>
                          <wps:spPr bwMode="auto">
                            <a:xfrm>
                              <a:off x="6987" y="389"/>
                              <a:ext cx="303" cy="1248"/>
                            </a:xfrm>
                            <a:custGeom>
                              <a:avLst/>
                              <a:gdLst>
                                <a:gd name="T0" fmla="*/ 264 w 303"/>
                                <a:gd name="T1" fmla="*/ 793 h 1248"/>
                                <a:gd name="T2" fmla="*/ 226 w 303"/>
                                <a:gd name="T3" fmla="*/ 793 h 1248"/>
                                <a:gd name="T4" fmla="*/ 226 w 303"/>
                                <a:gd name="T5" fmla="*/ 755 h 1248"/>
                                <a:gd name="T6" fmla="*/ 188 w 303"/>
                                <a:gd name="T7" fmla="*/ 755 h 1248"/>
                                <a:gd name="T8" fmla="*/ 151 w 303"/>
                                <a:gd name="T9" fmla="*/ 755 h 1248"/>
                                <a:gd name="T10" fmla="*/ 151 w 303"/>
                                <a:gd name="T11" fmla="*/ 793 h 1248"/>
                                <a:gd name="T12" fmla="*/ 188 w 303"/>
                                <a:gd name="T13" fmla="*/ 793 h 1248"/>
                                <a:gd name="T14" fmla="*/ 188 w 303"/>
                                <a:gd name="T15" fmla="*/ 831 h 1248"/>
                                <a:gd name="T16" fmla="*/ 226 w 303"/>
                                <a:gd name="T17" fmla="*/ 831 h 1248"/>
                                <a:gd name="T18" fmla="*/ 226 w 303"/>
                                <a:gd name="T19" fmla="*/ 869 h 1248"/>
                                <a:gd name="T20" fmla="*/ 264 w 303"/>
                                <a:gd name="T21" fmla="*/ 869 h 1248"/>
                                <a:gd name="T22" fmla="*/ 264 w 303"/>
                                <a:gd name="T23" fmla="*/ 831 h 1248"/>
                                <a:gd name="T24" fmla="*/ 264 w 303"/>
                                <a:gd name="T25" fmla="*/ 793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3" h="1248">
                                  <a:moveTo>
                                    <a:pt x="264" y="793"/>
                                  </a:moveTo>
                                  <a:lnTo>
                                    <a:pt x="226" y="793"/>
                                  </a:lnTo>
                                  <a:lnTo>
                                    <a:pt x="226" y="755"/>
                                  </a:lnTo>
                                  <a:lnTo>
                                    <a:pt x="188" y="755"/>
                                  </a:lnTo>
                                  <a:lnTo>
                                    <a:pt x="151" y="755"/>
                                  </a:lnTo>
                                  <a:lnTo>
                                    <a:pt x="151" y="793"/>
                                  </a:lnTo>
                                  <a:lnTo>
                                    <a:pt x="188" y="793"/>
                                  </a:lnTo>
                                  <a:lnTo>
                                    <a:pt x="188" y="831"/>
                                  </a:lnTo>
                                  <a:lnTo>
                                    <a:pt x="226" y="831"/>
                                  </a:lnTo>
                                  <a:lnTo>
                                    <a:pt x="226" y="869"/>
                                  </a:lnTo>
                                  <a:lnTo>
                                    <a:pt x="264" y="869"/>
                                  </a:lnTo>
                                  <a:lnTo>
                                    <a:pt x="264" y="831"/>
                                  </a:lnTo>
                                  <a:lnTo>
                                    <a:pt x="264"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8" name="Freeform 82"/>
                          <wps:cNvSpPr>
                            <a:spLocks/>
                          </wps:cNvSpPr>
                          <wps:spPr bwMode="auto">
                            <a:xfrm>
                              <a:off x="6987" y="389"/>
                              <a:ext cx="303" cy="1248"/>
                            </a:xfrm>
                            <a:custGeom>
                              <a:avLst/>
                              <a:gdLst>
                                <a:gd name="T0" fmla="*/ 264 w 303"/>
                                <a:gd name="T1" fmla="*/ 566 h 1248"/>
                                <a:gd name="T2" fmla="*/ 226 w 303"/>
                                <a:gd name="T3" fmla="*/ 566 h 1248"/>
                                <a:gd name="T4" fmla="*/ 188 w 303"/>
                                <a:gd name="T5" fmla="*/ 566 h 1248"/>
                                <a:gd name="T6" fmla="*/ 188 w 303"/>
                                <a:gd name="T7" fmla="*/ 491 h 1248"/>
                                <a:gd name="T8" fmla="*/ 151 w 303"/>
                                <a:gd name="T9" fmla="*/ 491 h 1248"/>
                                <a:gd name="T10" fmla="*/ 151 w 303"/>
                                <a:gd name="T11" fmla="*/ 604 h 1248"/>
                                <a:gd name="T12" fmla="*/ 188 w 303"/>
                                <a:gd name="T13" fmla="*/ 604 h 1248"/>
                                <a:gd name="T14" fmla="*/ 188 w 303"/>
                                <a:gd name="T15" fmla="*/ 642 h 1248"/>
                                <a:gd name="T16" fmla="*/ 151 w 303"/>
                                <a:gd name="T17" fmla="*/ 642 h 1248"/>
                                <a:gd name="T18" fmla="*/ 151 w 303"/>
                                <a:gd name="T19" fmla="*/ 718 h 1248"/>
                                <a:gd name="T20" fmla="*/ 188 w 303"/>
                                <a:gd name="T21" fmla="*/ 718 h 1248"/>
                                <a:gd name="T22" fmla="*/ 188 w 303"/>
                                <a:gd name="T23" fmla="*/ 680 h 1248"/>
                                <a:gd name="T24" fmla="*/ 226 w 303"/>
                                <a:gd name="T25" fmla="*/ 680 h 1248"/>
                                <a:gd name="T26" fmla="*/ 226 w 303"/>
                                <a:gd name="T27" fmla="*/ 755 h 1248"/>
                                <a:gd name="T28" fmla="*/ 264 w 303"/>
                                <a:gd name="T29" fmla="*/ 755 h 1248"/>
                                <a:gd name="T30" fmla="*/ 264 w 303"/>
                                <a:gd name="T31" fmla="*/ 642 h 1248"/>
                                <a:gd name="T32" fmla="*/ 226 w 303"/>
                                <a:gd name="T33" fmla="*/ 642 h 1248"/>
                                <a:gd name="T34" fmla="*/ 226 w 303"/>
                                <a:gd name="T35" fmla="*/ 604 h 1248"/>
                                <a:gd name="T36" fmla="*/ 264 w 303"/>
                                <a:gd name="T37" fmla="*/ 604 h 1248"/>
                                <a:gd name="T38" fmla="*/ 264 w 303"/>
                                <a:gd name="T39" fmla="*/ 56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3" h="1248">
                                  <a:moveTo>
                                    <a:pt x="264" y="566"/>
                                  </a:moveTo>
                                  <a:lnTo>
                                    <a:pt x="226" y="566"/>
                                  </a:lnTo>
                                  <a:lnTo>
                                    <a:pt x="188" y="566"/>
                                  </a:lnTo>
                                  <a:lnTo>
                                    <a:pt x="188" y="491"/>
                                  </a:lnTo>
                                  <a:lnTo>
                                    <a:pt x="151" y="491"/>
                                  </a:lnTo>
                                  <a:lnTo>
                                    <a:pt x="151" y="604"/>
                                  </a:lnTo>
                                  <a:lnTo>
                                    <a:pt x="188" y="604"/>
                                  </a:lnTo>
                                  <a:lnTo>
                                    <a:pt x="188" y="642"/>
                                  </a:lnTo>
                                  <a:lnTo>
                                    <a:pt x="151" y="642"/>
                                  </a:lnTo>
                                  <a:lnTo>
                                    <a:pt x="151" y="718"/>
                                  </a:lnTo>
                                  <a:lnTo>
                                    <a:pt x="188" y="718"/>
                                  </a:lnTo>
                                  <a:lnTo>
                                    <a:pt x="188" y="680"/>
                                  </a:lnTo>
                                  <a:lnTo>
                                    <a:pt x="226" y="680"/>
                                  </a:lnTo>
                                  <a:lnTo>
                                    <a:pt x="226" y="755"/>
                                  </a:lnTo>
                                  <a:lnTo>
                                    <a:pt x="264" y="755"/>
                                  </a:lnTo>
                                  <a:lnTo>
                                    <a:pt x="264" y="642"/>
                                  </a:lnTo>
                                  <a:lnTo>
                                    <a:pt x="226" y="642"/>
                                  </a:lnTo>
                                  <a:lnTo>
                                    <a:pt x="226" y="604"/>
                                  </a:lnTo>
                                  <a:lnTo>
                                    <a:pt x="264" y="604"/>
                                  </a:lnTo>
                                  <a:lnTo>
                                    <a:pt x="264"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89" name="Freeform 83"/>
                          <wps:cNvSpPr>
                            <a:spLocks/>
                          </wps:cNvSpPr>
                          <wps:spPr bwMode="auto">
                            <a:xfrm>
                              <a:off x="6987" y="389"/>
                              <a:ext cx="303" cy="1248"/>
                            </a:xfrm>
                            <a:custGeom>
                              <a:avLst/>
                              <a:gdLst>
                                <a:gd name="T0" fmla="*/ 302 w 303"/>
                                <a:gd name="T1" fmla="*/ 491 h 1248"/>
                                <a:gd name="T2" fmla="*/ 264 w 303"/>
                                <a:gd name="T3" fmla="*/ 491 h 1248"/>
                                <a:gd name="T4" fmla="*/ 264 w 303"/>
                                <a:gd name="T5" fmla="*/ 529 h 1248"/>
                                <a:gd name="T6" fmla="*/ 302 w 303"/>
                                <a:gd name="T7" fmla="*/ 529 h 1248"/>
                                <a:gd name="T8" fmla="*/ 302 w 303"/>
                                <a:gd name="T9" fmla="*/ 491 h 1248"/>
                              </a:gdLst>
                              <a:ahLst/>
                              <a:cxnLst>
                                <a:cxn ang="0">
                                  <a:pos x="T0" y="T1"/>
                                </a:cxn>
                                <a:cxn ang="0">
                                  <a:pos x="T2" y="T3"/>
                                </a:cxn>
                                <a:cxn ang="0">
                                  <a:pos x="T4" y="T5"/>
                                </a:cxn>
                                <a:cxn ang="0">
                                  <a:pos x="T6" y="T7"/>
                                </a:cxn>
                                <a:cxn ang="0">
                                  <a:pos x="T8" y="T9"/>
                                </a:cxn>
                              </a:cxnLst>
                              <a:rect l="0" t="0" r="r" b="b"/>
                              <a:pathLst>
                                <a:path w="303" h="1248">
                                  <a:moveTo>
                                    <a:pt x="302" y="491"/>
                                  </a:moveTo>
                                  <a:lnTo>
                                    <a:pt x="264" y="491"/>
                                  </a:lnTo>
                                  <a:lnTo>
                                    <a:pt x="264" y="529"/>
                                  </a:lnTo>
                                  <a:lnTo>
                                    <a:pt x="302" y="529"/>
                                  </a:lnTo>
                                  <a:lnTo>
                                    <a:pt x="302" y="49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0" name="Freeform 84"/>
                          <wps:cNvSpPr>
                            <a:spLocks/>
                          </wps:cNvSpPr>
                          <wps:spPr bwMode="auto">
                            <a:xfrm>
                              <a:off x="6987" y="389"/>
                              <a:ext cx="303" cy="1248"/>
                            </a:xfrm>
                            <a:custGeom>
                              <a:avLst/>
                              <a:gdLst>
                                <a:gd name="T0" fmla="*/ 302 w 303"/>
                                <a:gd name="T1" fmla="*/ 264 h 1248"/>
                                <a:gd name="T2" fmla="*/ 264 w 303"/>
                                <a:gd name="T3" fmla="*/ 264 h 1248"/>
                                <a:gd name="T4" fmla="*/ 264 w 303"/>
                                <a:gd name="T5" fmla="*/ 226 h 1248"/>
                                <a:gd name="T6" fmla="*/ 226 w 303"/>
                                <a:gd name="T7" fmla="*/ 226 h 1248"/>
                                <a:gd name="T8" fmla="*/ 226 w 303"/>
                                <a:gd name="T9" fmla="*/ 264 h 1248"/>
                                <a:gd name="T10" fmla="*/ 188 w 303"/>
                                <a:gd name="T11" fmla="*/ 264 h 1248"/>
                                <a:gd name="T12" fmla="*/ 188 w 303"/>
                                <a:gd name="T13" fmla="*/ 226 h 1248"/>
                                <a:gd name="T14" fmla="*/ 151 w 303"/>
                                <a:gd name="T15" fmla="*/ 226 h 1248"/>
                                <a:gd name="T16" fmla="*/ 151 w 303"/>
                                <a:gd name="T17" fmla="*/ 151 h 1248"/>
                                <a:gd name="T18" fmla="*/ 113 w 303"/>
                                <a:gd name="T19" fmla="*/ 151 h 1248"/>
                                <a:gd name="T20" fmla="*/ 75 w 303"/>
                                <a:gd name="T21" fmla="*/ 151 h 1248"/>
                                <a:gd name="T22" fmla="*/ 75 w 303"/>
                                <a:gd name="T23" fmla="*/ 189 h 1248"/>
                                <a:gd name="T24" fmla="*/ 113 w 303"/>
                                <a:gd name="T25" fmla="*/ 189 h 1248"/>
                                <a:gd name="T26" fmla="*/ 113 w 303"/>
                                <a:gd name="T27" fmla="*/ 226 h 1248"/>
                                <a:gd name="T28" fmla="*/ 75 w 303"/>
                                <a:gd name="T29" fmla="*/ 226 h 1248"/>
                                <a:gd name="T30" fmla="*/ 75 w 303"/>
                                <a:gd name="T31" fmla="*/ 302 h 1248"/>
                                <a:gd name="T32" fmla="*/ 113 w 303"/>
                                <a:gd name="T33" fmla="*/ 302 h 1248"/>
                                <a:gd name="T34" fmla="*/ 113 w 303"/>
                                <a:gd name="T35" fmla="*/ 226 h 1248"/>
                                <a:gd name="T36" fmla="*/ 151 w 303"/>
                                <a:gd name="T37" fmla="*/ 226 h 1248"/>
                                <a:gd name="T38" fmla="*/ 151 w 303"/>
                                <a:gd name="T39" fmla="*/ 302 h 1248"/>
                                <a:gd name="T40" fmla="*/ 188 w 303"/>
                                <a:gd name="T41" fmla="*/ 302 h 1248"/>
                                <a:gd name="T42" fmla="*/ 188 w 303"/>
                                <a:gd name="T43" fmla="*/ 377 h 1248"/>
                                <a:gd name="T44" fmla="*/ 226 w 303"/>
                                <a:gd name="T45" fmla="*/ 377 h 1248"/>
                                <a:gd name="T46" fmla="*/ 226 w 303"/>
                                <a:gd name="T47" fmla="*/ 415 h 1248"/>
                                <a:gd name="T48" fmla="*/ 264 w 303"/>
                                <a:gd name="T49" fmla="*/ 415 h 1248"/>
                                <a:gd name="T50" fmla="*/ 264 w 303"/>
                                <a:gd name="T51" fmla="*/ 453 h 1248"/>
                                <a:gd name="T52" fmla="*/ 302 w 303"/>
                                <a:gd name="T53" fmla="*/ 453 h 1248"/>
                                <a:gd name="T54" fmla="*/ 302 w 303"/>
                                <a:gd name="T55" fmla="*/ 340 h 1248"/>
                                <a:gd name="T56" fmla="*/ 264 w 303"/>
                                <a:gd name="T57" fmla="*/ 340 h 1248"/>
                                <a:gd name="T58" fmla="*/ 226 w 303"/>
                                <a:gd name="T59" fmla="*/ 340 h 1248"/>
                                <a:gd name="T60" fmla="*/ 226 w 303"/>
                                <a:gd name="T61" fmla="*/ 302 h 1248"/>
                                <a:gd name="T62" fmla="*/ 264 w 303"/>
                                <a:gd name="T63" fmla="*/ 302 h 1248"/>
                                <a:gd name="T64" fmla="*/ 302 w 303"/>
                                <a:gd name="T65" fmla="*/ 302 h 1248"/>
                                <a:gd name="T66" fmla="*/ 302 w 303"/>
                                <a:gd name="T67" fmla="*/ 264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03" h="1248">
                                  <a:moveTo>
                                    <a:pt x="302" y="264"/>
                                  </a:moveTo>
                                  <a:lnTo>
                                    <a:pt x="264" y="264"/>
                                  </a:lnTo>
                                  <a:lnTo>
                                    <a:pt x="264" y="226"/>
                                  </a:lnTo>
                                  <a:lnTo>
                                    <a:pt x="226" y="226"/>
                                  </a:lnTo>
                                  <a:lnTo>
                                    <a:pt x="226" y="264"/>
                                  </a:lnTo>
                                  <a:lnTo>
                                    <a:pt x="188" y="264"/>
                                  </a:lnTo>
                                  <a:lnTo>
                                    <a:pt x="188" y="226"/>
                                  </a:lnTo>
                                  <a:lnTo>
                                    <a:pt x="151" y="226"/>
                                  </a:lnTo>
                                  <a:lnTo>
                                    <a:pt x="151" y="151"/>
                                  </a:lnTo>
                                  <a:lnTo>
                                    <a:pt x="113" y="151"/>
                                  </a:lnTo>
                                  <a:lnTo>
                                    <a:pt x="75" y="151"/>
                                  </a:lnTo>
                                  <a:lnTo>
                                    <a:pt x="75" y="189"/>
                                  </a:lnTo>
                                  <a:lnTo>
                                    <a:pt x="113" y="189"/>
                                  </a:lnTo>
                                  <a:lnTo>
                                    <a:pt x="113" y="226"/>
                                  </a:lnTo>
                                  <a:lnTo>
                                    <a:pt x="75" y="226"/>
                                  </a:lnTo>
                                  <a:lnTo>
                                    <a:pt x="75" y="302"/>
                                  </a:lnTo>
                                  <a:lnTo>
                                    <a:pt x="113" y="302"/>
                                  </a:lnTo>
                                  <a:lnTo>
                                    <a:pt x="113" y="226"/>
                                  </a:lnTo>
                                  <a:lnTo>
                                    <a:pt x="151" y="226"/>
                                  </a:lnTo>
                                  <a:lnTo>
                                    <a:pt x="151" y="302"/>
                                  </a:lnTo>
                                  <a:lnTo>
                                    <a:pt x="188" y="302"/>
                                  </a:lnTo>
                                  <a:lnTo>
                                    <a:pt x="188" y="377"/>
                                  </a:lnTo>
                                  <a:lnTo>
                                    <a:pt x="226" y="377"/>
                                  </a:lnTo>
                                  <a:lnTo>
                                    <a:pt x="226" y="415"/>
                                  </a:lnTo>
                                  <a:lnTo>
                                    <a:pt x="264" y="415"/>
                                  </a:lnTo>
                                  <a:lnTo>
                                    <a:pt x="264" y="453"/>
                                  </a:lnTo>
                                  <a:lnTo>
                                    <a:pt x="302" y="453"/>
                                  </a:lnTo>
                                  <a:lnTo>
                                    <a:pt x="302" y="340"/>
                                  </a:lnTo>
                                  <a:lnTo>
                                    <a:pt x="264" y="340"/>
                                  </a:lnTo>
                                  <a:lnTo>
                                    <a:pt x="226" y="340"/>
                                  </a:lnTo>
                                  <a:lnTo>
                                    <a:pt x="226" y="302"/>
                                  </a:lnTo>
                                  <a:lnTo>
                                    <a:pt x="264" y="302"/>
                                  </a:lnTo>
                                  <a:lnTo>
                                    <a:pt x="302" y="302"/>
                                  </a:lnTo>
                                  <a:lnTo>
                                    <a:pt x="302" y="2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1" name="Freeform 85"/>
                          <wps:cNvSpPr>
                            <a:spLocks/>
                          </wps:cNvSpPr>
                          <wps:spPr bwMode="auto">
                            <a:xfrm>
                              <a:off x="6987" y="389"/>
                              <a:ext cx="303" cy="1248"/>
                            </a:xfrm>
                            <a:custGeom>
                              <a:avLst/>
                              <a:gdLst>
                                <a:gd name="T0" fmla="*/ 302 w 303"/>
                                <a:gd name="T1" fmla="*/ 188 h 1248"/>
                                <a:gd name="T2" fmla="*/ 264 w 303"/>
                                <a:gd name="T3" fmla="*/ 188 h 1248"/>
                                <a:gd name="T4" fmla="*/ 264 w 303"/>
                                <a:gd name="T5" fmla="*/ 151 h 1248"/>
                                <a:gd name="T6" fmla="*/ 226 w 303"/>
                                <a:gd name="T7" fmla="*/ 151 h 1248"/>
                                <a:gd name="T8" fmla="*/ 226 w 303"/>
                                <a:gd name="T9" fmla="*/ 188 h 1248"/>
                                <a:gd name="T10" fmla="*/ 188 w 303"/>
                                <a:gd name="T11" fmla="*/ 188 h 1248"/>
                                <a:gd name="T12" fmla="*/ 188 w 303"/>
                                <a:gd name="T13" fmla="*/ 226 h 1248"/>
                                <a:gd name="T14" fmla="*/ 226 w 303"/>
                                <a:gd name="T15" fmla="*/ 226 h 1248"/>
                                <a:gd name="T16" fmla="*/ 226 w 303"/>
                                <a:gd name="T17" fmla="*/ 189 h 1248"/>
                                <a:gd name="T18" fmla="*/ 264 w 303"/>
                                <a:gd name="T19" fmla="*/ 189 h 1248"/>
                                <a:gd name="T20" fmla="*/ 264 w 303"/>
                                <a:gd name="T21" fmla="*/ 226 h 1248"/>
                                <a:gd name="T22" fmla="*/ 302 w 303"/>
                                <a:gd name="T23" fmla="*/ 226 h 1248"/>
                                <a:gd name="T24" fmla="*/ 302 w 303"/>
                                <a:gd name="T25" fmla="*/ 188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3" h="1248">
                                  <a:moveTo>
                                    <a:pt x="302" y="188"/>
                                  </a:moveTo>
                                  <a:lnTo>
                                    <a:pt x="264" y="188"/>
                                  </a:lnTo>
                                  <a:lnTo>
                                    <a:pt x="264" y="151"/>
                                  </a:lnTo>
                                  <a:lnTo>
                                    <a:pt x="226" y="151"/>
                                  </a:lnTo>
                                  <a:lnTo>
                                    <a:pt x="226" y="188"/>
                                  </a:lnTo>
                                  <a:lnTo>
                                    <a:pt x="188" y="188"/>
                                  </a:lnTo>
                                  <a:lnTo>
                                    <a:pt x="188" y="226"/>
                                  </a:lnTo>
                                  <a:lnTo>
                                    <a:pt x="226" y="226"/>
                                  </a:lnTo>
                                  <a:lnTo>
                                    <a:pt x="226" y="189"/>
                                  </a:lnTo>
                                  <a:lnTo>
                                    <a:pt x="264" y="189"/>
                                  </a:lnTo>
                                  <a:lnTo>
                                    <a:pt x="264" y="226"/>
                                  </a:lnTo>
                                  <a:lnTo>
                                    <a:pt x="302" y="226"/>
                                  </a:lnTo>
                                  <a:lnTo>
                                    <a:pt x="302" y="1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2" name="Freeform 86"/>
                          <wps:cNvSpPr>
                            <a:spLocks/>
                          </wps:cNvSpPr>
                          <wps:spPr bwMode="auto">
                            <a:xfrm>
                              <a:off x="6987" y="389"/>
                              <a:ext cx="303" cy="1248"/>
                            </a:xfrm>
                            <a:custGeom>
                              <a:avLst/>
                              <a:gdLst>
                                <a:gd name="T0" fmla="*/ 302 w 303"/>
                                <a:gd name="T1" fmla="*/ 75 h 1248"/>
                                <a:gd name="T2" fmla="*/ 264 w 303"/>
                                <a:gd name="T3" fmla="*/ 75 h 1248"/>
                                <a:gd name="T4" fmla="*/ 226 w 303"/>
                                <a:gd name="T5" fmla="*/ 75 h 1248"/>
                                <a:gd name="T6" fmla="*/ 188 w 303"/>
                                <a:gd name="T7" fmla="*/ 75 h 1248"/>
                                <a:gd name="T8" fmla="*/ 188 w 303"/>
                                <a:gd name="T9" fmla="*/ 113 h 1248"/>
                                <a:gd name="T10" fmla="*/ 151 w 303"/>
                                <a:gd name="T11" fmla="*/ 113 h 1248"/>
                                <a:gd name="T12" fmla="*/ 151 w 303"/>
                                <a:gd name="T13" fmla="*/ 151 h 1248"/>
                                <a:gd name="T14" fmla="*/ 188 w 303"/>
                                <a:gd name="T15" fmla="*/ 151 h 1248"/>
                                <a:gd name="T16" fmla="*/ 226 w 303"/>
                                <a:gd name="T17" fmla="*/ 151 h 1248"/>
                                <a:gd name="T18" fmla="*/ 226 w 303"/>
                                <a:gd name="T19" fmla="*/ 113 h 1248"/>
                                <a:gd name="T20" fmla="*/ 264 w 303"/>
                                <a:gd name="T21" fmla="*/ 113 h 1248"/>
                                <a:gd name="T22" fmla="*/ 302 w 303"/>
                                <a:gd name="T23" fmla="*/ 113 h 1248"/>
                                <a:gd name="T24" fmla="*/ 302 w 303"/>
                                <a:gd name="T25" fmla="*/ 75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3" h="1248">
                                  <a:moveTo>
                                    <a:pt x="302" y="75"/>
                                  </a:moveTo>
                                  <a:lnTo>
                                    <a:pt x="264" y="75"/>
                                  </a:lnTo>
                                  <a:lnTo>
                                    <a:pt x="226" y="75"/>
                                  </a:lnTo>
                                  <a:lnTo>
                                    <a:pt x="188" y="75"/>
                                  </a:lnTo>
                                  <a:lnTo>
                                    <a:pt x="188" y="113"/>
                                  </a:lnTo>
                                  <a:lnTo>
                                    <a:pt x="151" y="113"/>
                                  </a:lnTo>
                                  <a:lnTo>
                                    <a:pt x="151" y="151"/>
                                  </a:lnTo>
                                  <a:lnTo>
                                    <a:pt x="188" y="151"/>
                                  </a:lnTo>
                                  <a:lnTo>
                                    <a:pt x="226" y="151"/>
                                  </a:lnTo>
                                  <a:lnTo>
                                    <a:pt x="226" y="113"/>
                                  </a:lnTo>
                                  <a:lnTo>
                                    <a:pt x="264" y="113"/>
                                  </a:lnTo>
                                  <a:lnTo>
                                    <a:pt x="302" y="113"/>
                                  </a:lnTo>
                                  <a:lnTo>
                                    <a:pt x="302"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3" name="Freeform 87"/>
                          <wps:cNvSpPr>
                            <a:spLocks/>
                          </wps:cNvSpPr>
                          <wps:spPr bwMode="auto">
                            <a:xfrm>
                              <a:off x="6987" y="389"/>
                              <a:ext cx="303" cy="1248"/>
                            </a:xfrm>
                            <a:custGeom>
                              <a:avLst/>
                              <a:gdLst>
                                <a:gd name="T0" fmla="*/ 302 w 303"/>
                                <a:gd name="T1" fmla="*/ 0 h 1248"/>
                                <a:gd name="T2" fmla="*/ 264 w 303"/>
                                <a:gd name="T3" fmla="*/ 0 h 1248"/>
                                <a:gd name="T4" fmla="*/ 264 w 303"/>
                                <a:gd name="T5" fmla="*/ 37 h 1248"/>
                                <a:gd name="T6" fmla="*/ 302 w 303"/>
                                <a:gd name="T7" fmla="*/ 37 h 1248"/>
                                <a:gd name="T8" fmla="*/ 302 w 303"/>
                                <a:gd name="T9" fmla="*/ 0 h 1248"/>
                              </a:gdLst>
                              <a:ahLst/>
                              <a:cxnLst>
                                <a:cxn ang="0">
                                  <a:pos x="T0" y="T1"/>
                                </a:cxn>
                                <a:cxn ang="0">
                                  <a:pos x="T2" y="T3"/>
                                </a:cxn>
                                <a:cxn ang="0">
                                  <a:pos x="T4" y="T5"/>
                                </a:cxn>
                                <a:cxn ang="0">
                                  <a:pos x="T6" y="T7"/>
                                </a:cxn>
                                <a:cxn ang="0">
                                  <a:pos x="T8" y="T9"/>
                                </a:cxn>
                              </a:cxnLst>
                              <a:rect l="0" t="0" r="r" b="b"/>
                              <a:pathLst>
                                <a:path w="303" h="1248">
                                  <a:moveTo>
                                    <a:pt x="302" y="0"/>
                                  </a:moveTo>
                                  <a:lnTo>
                                    <a:pt x="264" y="0"/>
                                  </a:lnTo>
                                  <a:lnTo>
                                    <a:pt x="264" y="37"/>
                                  </a:lnTo>
                                  <a:lnTo>
                                    <a:pt x="302" y="37"/>
                                  </a:lnTo>
                                  <a:lnTo>
                                    <a:pt x="30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28222294" name="Group 88"/>
                        <wpg:cNvGrpSpPr>
                          <a:grpSpLocks/>
                        </wpg:cNvGrpSpPr>
                        <wpg:grpSpPr bwMode="auto">
                          <a:xfrm>
                            <a:off x="7251" y="389"/>
                            <a:ext cx="303" cy="1248"/>
                            <a:chOff x="7251" y="389"/>
                            <a:chExt cx="303" cy="1248"/>
                          </a:xfrm>
                        </wpg:grpSpPr>
                        <wps:wsp>
                          <wps:cNvPr id="1928222295" name="Freeform 89"/>
                          <wps:cNvSpPr>
                            <a:spLocks/>
                          </wps:cNvSpPr>
                          <wps:spPr bwMode="auto">
                            <a:xfrm>
                              <a:off x="7251" y="389"/>
                              <a:ext cx="303" cy="1248"/>
                            </a:xfrm>
                            <a:custGeom>
                              <a:avLst/>
                              <a:gdLst>
                                <a:gd name="T0" fmla="*/ 37 w 303"/>
                                <a:gd name="T1" fmla="*/ 1096 h 1248"/>
                                <a:gd name="T2" fmla="*/ 0 w 303"/>
                                <a:gd name="T3" fmla="*/ 1096 h 1248"/>
                                <a:gd name="T4" fmla="*/ 0 w 303"/>
                                <a:gd name="T5" fmla="*/ 1171 h 1248"/>
                                <a:gd name="T6" fmla="*/ 0 w 303"/>
                                <a:gd name="T7" fmla="*/ 1209 h 1248"/>
                                <a:gd name="T8" fmla="*/ 37 w 303"/>
                                <a:gd name="T9" fmla="*/ 1209 h 1248"/>
                                <a:gd name="T10" fmla="*/ 37 w 303"/>
                                <a:gd name="T11" fmla="*/ 1171 h 1248"/>
                                <a:gd name="T12" fmla="*/ 37 w 303"/>
                                <a:gd name="T13" fmla="*/ 1096 h 1248"/>
                              </a:gdLst>
                              <a:ahLst/>
                              <a:cxnLst>
                                <a:cxn ang="0">
                                  <a:pos x="T0" y="T1"/>
                                </a:cxn>
                                <a:cxn ang="0">
                                  <a:pos x="T2" y="T3"/>
                                </a:cxn>
                                <a:cxn ang="0">
                                  <a:pos x="T4" y="T5"/>
                                </a:cxn>
                                <a:cxn ang="0">
                                  <a:pos x="T6" y="T7"/>
                                </a:cxn>
                                <a:cxn ang="0">
                                  <a:pos x="T8" y="T9"/>
                                </a:cxn>
                                <a:cxn ang="0">
                                  <a:pos x="T10" y="T11"/>
                                </a:cxn>
                                <a:cxn ang="0">
                                  <a:pos x="T12" y="T13"/>
                                </a:cxn>
                              </a:cxnLst>
                              <a:rect l="0" t="0" r="r" b="b"/>
                              <a:pathLst>
                                <a:path w="303" h="1248">
                                  <a:moveTo>
                                    <a:pt x="37" y="1096"/>
                                  </a:moveTo>
                                  <a:lnTo>
                                    <a:pt x="0" y="1096"/>
                                  </a:lnTo>
                                  <a:lnTo>
                                    <a:pt x="0" y="1171"/>
                                  </a:lnTo>
                                  <a:lnTo>
                                    <a:pt x="0" y="1209"/>
                                  </a:lnTo>
                                  <a:lnTo>
                                    <a:pt x="37" y="1209"/>
                                  </a:lnTo>
                                  <a:lnTo>
                                    <a:pt x="37" y="1171"/>
                                  </a:lnTo>
                                  <a:lnTo>
                                    <a:pt x="37" y="10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6" name="Freeform 90"/>
                          <wps:cNvSpPr>
                            <a:spLocks/>
                          </wps:cNvSpPr>
                          <wps:spPr bwMode="auto">
                            <a:xfrm>
                              <a:off x="7251" y="389"/>
                              <a:ext cx="303" cy="1248"/>
                            </a:xfrm>
                            <a:custGeom>
                              <a:avLst/>
                              <a:gdLst>
                                <a:gd name="T0" fmla="*/ 37 w 303"/>
                                <a:gd name="T1" fmla="*/ 1020 h 1248"/>
                                <a:gd name="T2" fmla="*/ 0 w 303"/>
                                <a:gd name="T3" fmla="*/ 1020 h 1248"/>
                                <a:gd name="T4" fmla="*/ 0 w 303"/>
                                <a:gd name="T5" fmla="*/ 1058 h 1248"/>
                                <a:gd name="T6" fmla="*/ 37 w 303"/>
                                <a:gd name="T7" fmla="*/ 1058 h 1248"/>
                                <a:gd name="T8" fmla="*/ 37 w 303"/>
                                <a:gd name="T9" fmla="*/ 1020 h 1248"/>
                              </a:gdLst>
                              <a:ahLst/>
                              <a:cxnLst>
                                <a:cxn ang="0">
                                  <a:pos x="T0" y="T1"/>
                                </a:cxn>
                                <a:cxn ang="0">
                                  <a:pos x="T2" y="T3"/>
                                </a:cxn>
                                <a:cxn ang="0">
                                  <a:pos x="T4" y="T5"/>
                                </a:cxn>
                                <a:cxn ang="0">
                                  <a:pos x="T6" y="T7"/>
                                </a:cxn>
                                <a:cxn ang="0">
                                  <a:pos x="T8" y="T9"/>
                                </a:cxn>
                              </a:cxnLst>
                              <a:rect l="0" t="0" r="r" b="b"/>
                              <a:pathLst>
                                <a:path w="303" h="1248">
                                  <a:moveTo>
                                    <a:pt x="37" y="1020"/>
                                  </a:moveTo>
                                  <a:lnTo>
                                    <a:pt x="0" y="1020"/>
                                  </a:lnTo>
                                  <a:lnTo>
                                    <a:pt x="0" y="1058"/>
                                  </a:lnTo>
                                  <a:lnTo>
                                    <a:pt x="37" y="1058"/>
                                  </a:lnTo>
                                  <a:lnTo>
                                    <a:pt x="37" y="10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7" name="Freeform 91"/>
                          <wps:cNvSpPr>
                            <a:spLocks/>
                          </wps:cNvSpPr>
                          <wps:spPr bwMode="auto">
                            <a:xfrm>
                              <a:off x="7251" y="389"/>
                              <a:ext cx="303" cy="1248"/>
                            </a:xfrm>
                            <a:custGeom>
                              <a:avLst/>
                              <a:gdLst>
                                <a:gd name="T0" fmla="*/ 37 w 303"/>
                                <a:gd name="T1" fmla="*/ 944 h 1248"/>
                                <a:gd name="T2" fmla="*/ 0 w 303"/>
                                <a:gd name="T3" fmla="*/ 944 h 1248"/>
                                <a:gd name="T4" fmla="*/ 0 w 303"/>
                                <a:gd name="T5" fmla="*/ 982 h 1248"/>
                                <a:gd name="T6" fmla="*/ 37 w 303"/>
                                <a:gd name="T7" fmla="*/ 982 h 1248"/>
                                <a:gd name="T8" fmla="*/ 37 w 303"/>
                                <a:gd name="T9" fmla="*/ 944 h 1248"/>
                              </a:gdLst>
                              <a:ahLst/>
                              <a:cxnLst>
                                <a:cxn ang="0">
                                  <a:pos x="T0" y="T1"/>
                                </a:cxn>
                                <a:cxn ang="0">
                                  <a:pos x="T2" y="T3"/>
                                </a:cxn>
                                <a:cxn ang="0">
                                  <a:pos x="T4" y="T5"/>
                                </a:cxn>
                                <a:cxn ang="0">
                                  <a:pos x="T6" y="T7"/>
                                </a:cxn>
                                <a:cxn ang="0">
                                  <a:pos x="T8" y="T9"/>
                                </a:cxn>
                              </a:cxnLst>
                              <a:rect l="0" t="0" r="r" b="b"/>
                              <a:pathLst>
                                <a:path w="303" h="1248">
                                  <a:moveTo>
                                    <a:pt x="37" y="944"/>
                                  </a:moveTo>
                                  <a:lnTo>
                                    <a:pt x="0" y="944"/>
                                  </a:lnTo>
                                  <a:lnTo>
                                    <a:pt x="0" y="982"/>
                                  </a:lnTo>
                                  <a:lnTo>
                                    <a:pt x="37" y="982"/>
                                  </a:lnTo>
                                  <a:lnTo>
                                    <a:pt x="37" y="9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8" name="Freeform 92"/>
                          <wps:cNvSpPr>
                            <a:spLocks/>
                          </wps:cNvSpPr>
                          <wps:spPr bwMode="auto">
                            <a:xfrm>
                              <a:off x="7251" y="389"/>
                              <a:ext cx="303" cy="1248"/>
                            </a:xfrm>
                            <a:custGeom>
                              <a:avLst/>
                              <a:gdLst>
                                <a:gd name="T0" fmla="*/ 37 w 303"/>
                                <a:gd name="T1" fmla="*/ 793 h 1248"/>
                                <a:gd name="T2" fmla="*/ 0 w 303"/>
                                <a:gd name="T3" fmla="*/ 793 h 1248"/>
                                <a:gd name="T4" fmla="*/ 0 w 303"/>
                                <a:gd name="T5" fmla="*/ 831 h 1248"/>
                                <a:gd name="T6" fmla="*/ 0 w 303"/>
                                <a:gd name="T7" fmla="*/ 907 h 1248"/>
                                <a:gd name="T8" fmla="*/ 37 w 303"/>
                                <a:gd name="T9" fmla="*/ 907 h 1248"/>
                                <a:gd name="T10" fmla="*/ 37 w 303"/>
                                <a:gd name="T11" fmla="*/ 831 h 1248"/>
                                <a:gd name="T12" fmla="*/ 37 w 303"/>
                                <a:gd name="T13" fmla="*/ 793 h 1248"/>
                              </a:gdLst>
                              <a:ahLst/>
                              <a:cxnLst>
                                <a:cxn ang="0">
                                  <a:pos x="T0" y="T1"/>
                                </a:cxn>
                                <a:cxn ang="0">
                                  <a:pos x="T2" y="T3"/>
                                </a:cxn>
                                <a:cxn ang="0">
                                  <a:pos x="T4" y="T5"/>
                                </a:cxn>
                                <a:cxn ang="0">
                                  <a:pos x="T6" y="T7"/>
                                </a:cxn>
                                <a:cxn ang="0">
                                  <a:pos x="T8" y="T9"/>
                                </a:cxn>
                                <a:cxn ang="0">
                                  <a:pos x="T10" y="T11"/>
                                </a:cxn>
                                <a:cxn ang="0">
                                  <a:pos x="T12" y="T13"/>
                                </a:cxn>
                              </a:cxnLst>
                              <a:rect l="0" t="0" r="r" b="b"/>
                              <a:pathLst>
                                <a:path w="303" h="1248">
                                  <a:moveTo>
                                    <a:pt x="37" y="793"/>
                                  </a:moveTo>
                                  <a:lnTo>
                                    <a:pt x="0" y="793"/>
                                  </a:lnTo>
                                  <a:lnTo>
                                    <a:pt x="0" y="831"/>
                                  </a:lnTo>
                                  <a:lnTo>
                                    <a:pt x="0" y="907"/>
                                  </a:lnTo>
                                  <a:lnTo>
                                    <a:pt x="37" y="907"/>
                                  </a:lnTo>
                                  <a:lnTo>
                                    <a:pt x="37" y="831"/>
                                  </a:lnTo>
                                  <a:lnTo>
                                    <a:pt x="37"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299" name="Freeform 93"/>
                          <wps:cNvSpPr>
                            <a:spLocks/>
                          </wps:cNvSpPr>
                          <wps:spPr bwMode="auto">
                            <a:xfrm>
                              <a:off x="7251" y="389"/>
                              <a:ext cx="303" cy="1248"/>
                            </a:xfrm>
                            <a:custGeom>
                              <a:avLst/>
                              <a:gdLst>
                                <a:gd name="T0" fmla="*/ 37 w 303"/>
                                <a:gd name="T1" fmla="*/ 642 h 1248"/>
                                <a:gd name="T2" fmla="*/ 0 w 303"/>
                                <a:gd name="T3" fmla="*/ 642 h 1248"/>
                                <a:gd name="T4" fmla="*/ 0 w 303"/>
                                <a:gd name="T5" fmla="*/ 755 h 1248"/>
                                <a:gd name="T6" fmla="*/ 37 w 303"/>
                                <a:gd name="T7" fmla="*/ 755 h 1248"/>
                                <a:gd name="T8" fmla="*/ 37 w 303"/>
                                <a:gd name="T9" fmla="*/ 642 h 1248"/>
                              </a:gdLst>
                              <a:ahLst/>
                              <a:cxnLst>
                                <a:cxn ang="0">
                                  <a:pos x="T0" y="T1"/>
                                </a:cxn>
                                <a:cxn ang="0">
                                  <a:pos x="T2" y="T3"/>
                                </a:cxn>
                                <a:cxn ang="0">
                                  <a:pos x="T4" y="T5"/>
                                </a:cxn>
                                <a:cxn ang="0">
                                  <a:pos x="T6" y="T7"/>
                                </a:cxn>
                                <a:cxn ang="0">
                                  <a:pos x="T8" y="T9"/>
                                </a:cxn>
                              </a:cxnLst>
                              <a:rect l="0" t="0" r="r" b="b"/>
                              <a:pathLst>
                                <a:path w="303" h="1248">
                                  <a:moveTo>
                                    <a:pt x="37" y="642"/>
                                  </a:moveTo>
                                  <a:lnTo>
                                    <a:pt x="0" y="642"/>
                                  </a:lnTo>
                                  <a:lnTo>
                                    <a:pt x="0" y="755"/>
                                  </a:lnTo>
                                  <a:lnTo>
                                    <a:pt x="37" y="755"/>
                                  </a:lnTo>
                                  <a:lnTo>
                                    <a:pt x="37" y="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0" name="Freeform 94"/>
                          <wps:cNvSpPr>
                            <a:spLocks/>
                          </wps:cNvSpPr>
                          <wps:spPr bwMode="auto">
                            <a:xfrm>
                              <a:off x="7251" y="389"/>
                              <a:ext cx="303" cy="1248"/>
                            </a:xfrm>
                            <a:custGeom>
                              <a:avLst/>
                              <a:gdLst>
                                <a:gd name="T0" fmla="*/ 37 w 303"/>
                                <a:gd name="T1" fmla="*/ 566 h 1248"/>
                                <a:gd name="T2" fmla="*/ 0 w 303"/>
                                <a:gd name="T3" fmla="*/ 566 h 1248"/>
                                <a:gd name="T4" fmla="*/ 0 w 303"/>
                                <a:gd name="T5" fmla="*/ 604 h 1248"/>
                                <a:gd name="T6" fmla="*/ 37 w 303"/>
                                <a:gd name="T7" fmla="*/ 604 h 1248"/>
                                <a:gd name="T8" fmla="*/ 37 w 303"/>
                                <a:gd name="T9" fmla="*/ 566 h 1248"/>
                              </a:gdLst>
                              <a:ahLst/>
                              <a:cxnLst>
                                <a:cxn ang="0">
                                  <a:pos x="T0" y="T1"/>
                                </a:cxn>
                                <a:cxn ang="0">
                                  <a:pos x="T2" y="T3"/>
                                </a:cxn>
                                <a:cxn ang="0">
                                  <a:pos x="T4" y="T5"/>
                                </a:cxn>
                                <a:cxn ang="0">
                                  <a:pos x="T6" y="T7"/>
                                </a:cxn>
                                <a:cxn ang="0">
                                  <a:pos x="T8" y="T9"/>
                                </a:cxn>
                              </a:cxnLst>
                              <a:rect l="0" t="0" r="r" b="b"/>
                              <a:pathLst>
                                <a:path w="303" h="1248">
                                  <a:moveTo>
                                    <a:pt x="37" y="566"/>
                                  </a:moveTo>
                                  <a:lnTo>
                                    <a:pt x="0" y="566"/>
                                  </a:lnTo>
                                  <a:lnTo>
                                    <a:pt x="0" y="604"/>
                                  </a:lnTo>
                                  <a:lnTo>
                                    <a:pt x="37" y="604"/>
                                  </a:lnTo>
                                  <a:lnTo>
                                    <a:pt x="37"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1" name="Freeform 95"/>
                          <wps:cNvSpPr>
                            <a:spLocks/>
                          </wps:cNvSpPr>
                          <wps:spPr bwMode="auto">
                            <a:xfrm>
                              <a:off x="7251" y="389"/>
                              <a:ext cx="303" cy="1248"/>
                            </a:xfrm>
                            <a:custGeom>
                              <a:avLst/>
                              <a:gdLst>
                                <a:gd name="T0" fmla="*/ 37 w 303"/>
                                <a:gd name="T1" fmla="*/ 491 h 1248"/>
                                <a:gd name="T2" fmla="*/ 0 w 303"/>
                                <a:gd name="T3" fmla="*/ 491 h 1248"/>
                                <a:gd name="T4" fmla="*/ 0 w 303"/>
                                <a:gd name="T5" fmla="*/ 529 h 1248"/>
                                <a:gd name="T6" fmla="*/ 37 w 303"/>
                                <a:gd name="T7" fmla="*/ 529 h 1248"/>
                                <a:gd name="T8" fmla="*/ 37 w 303"/>
                                <a:gd name="T9" fmla="*/ 491 h 1248"/>
                              </a:gdLst>
                              <a:ahLst/>
                              <a:cxnLst>
                                <a:cxn ang="0">
                                  <a:pos x="T0" y="T1"/>
                                </a:cxn>
                                <a:cxn ang="0">
                                  <a:pos x="T2" y="T3"/>
                                </a:cxn>
                                <a:cxn ang="0">
                                  <a:pos x="T4" y="T5"/>
                                </a:cxn>
                                <a:cxn ang="0">
                                  <a:pos x="T6" y="T7"/>
                                </a:cxn>
                                <a:cxn ang="0">
                                  <a:pos x="T8" y="T9"/>
                                </a:cxn>
                              </a:cxnLst>
                              <a:rect l="0" t="0" r="r" b="b"/>
                              <a:pathLst>
                                <a:path w="303" h="1248">
                                  <a:moveTo>
                                    <a:pt x="37" y="491"/>
                                  </a:moveTo>
                                  <a:lnTo>
                                    <a:pt x="0" y="491"/>
                                  </a:lnTo>
                                  <a:lnTo>
                                    <a:pt x="0" y="529"/>
                                  </a:lnTo>
                                  <a:lnTo>
                                    <a:pt x="37" y="529"/>
                                  </a:lnTo>
                                  <a:lnTo>
                                    <a:pt x="37" y="49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2" name="Freeform 96"/>
                          <wps:cNvSpPr>
                            <a:spLocks/>
                          </wps:cNvSpPr>
                          <wps:spPr bwMode="auto">
                            <a:xfrm>
                              <a:off x="7251" y="389"/>
                              <a:ext cx="303" cy="1248"/>
                            </a:xfrm>
                            <a:custGeom>
                              <a:avLst/>
                              <a:gdLst>
                                <a:gd name="T0" fmla="*/ 75 w 303"/>
                                <a:gd name="T1" fmla="*/ 1209 h 1248"/>
                                <a:gd name="T2" fmla="*/ 37 w 303"/>
                                <a:gd name="T3" fmla="*/ 1209 h 1248"/>
                                <a:gd name="T4" fmla="*/ 37 w 303"/>
                                <a:gd name="T5" fmla="*/ 1247 h 1248"/>
                                <a:gd name="T6" fmla="*/ 75 w 303"/>
                                <a:gd name="T7" fmla="*/ 1247 h 1248"/>
                                <a:gd name="T8" fmla="*/ 75 w 303"/>
                                <a:gd name="T9" fmla="*/ 1209 h 1248"/>
                              </a:gdLst>
                              <a:ahLst/>
                              <a:cxnLst>
                                <a:cxn ang="0">
                                  <a:pos x="T0" y="T1"/>
                                </a:cxn>
                                <a:cxn ang="0">
                                  <a:pos x="T2" y="T3"/>
                                </a:cxn>
                                <a:cxn ang="0">
                                  <a:pos x="T4" y="T5"/>
                                </a:cxn>
                                <a:cxn ang="0">
                                  <a:pos x="T6" y="T7"/>
                                </a:cxn>
                                <a:cxn ang="0">
                                  <a:pos x="T8" y="T9"/>
                                </a:cxn>
                              </a:cxnLst>
                              <a:rect l="0" t="0" r="r" b="b"/>
                              <a:pathLst>
                                <a:path w="303" h="1248">
                                  <a:moveTo>
                                    <a:pt x="75" y="1209"/>
                                  </a:moveTo>
                                  <a:lnTo>
                                    <a:pt x="37" y="1209"/>
                                  </a:lnTo>
                                  <a:lnTo>
                                    <a:pt x="37" y="1247"/>
                                  </a:lnTo>
                                  <a:lnTo>
                                    <a:pt x="75" y="1247"/>
                                  </a:lnTo>
                                  <a:lnTo>
                                    <a:pt x="75" y="12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3" name="Freeform 97"/>
                          <wps:cNvSpPr>
                            <a:spLocks/>
                          </wps:cNvSpPr>
                          <wps:spPr bwMode="auto">
                            <a:xfrm>
                              <a:off x="7251" y="389"/>
                              <a:ext cx="303" cy="1248"/>
                            </a:xfrm>
                            <a:custGeom>
                              <a:avLst/>
                              <a:gdLst>
                                <a:gd name="T0" fmla="*/ 113 w 303"/>
                                <a:gd name="T1" fmla="*/ 718 h 1248"/>
                                <a:gd name="T2" fmla="*/ 75 w 303"/>
                                <a:gd name="T3" fmla="*/ 718 h 1248"/>
                                <a:gd name="T4" fmla="*/ 75 w 303"/>
                                <a:gd name="T5" fmla="*/ 755 h 1248"/>
                                <a:gd name="T6" fmla="*/ 113 w 303"/>
                                <a:gd name="T7" fmla="*/ 755 h 1248"/>
                                <a:gd name="T8" fmla="*/ 113 w 303"/>
                                <a:gd name="T9" fmla="*/ 718 h 1248"/>
                              </a:gdLst>
                              <a:ahLst/>
                              <a:cxnLst>
                                <a:cxn ang="0">
                                  <a:pos x="T0" y="T1"/>
                                </a:cxn>
                                <a:cxn ang="0">
                                  <a:pos x="T2" y="T3"/>
                                </a:cxn>
                                <a:cxn ang="0">
                                  <a:pos x="T4" y="T5"/>
                                </a:cxn>
                                <a:cxn ang="0">
                                  <a:pos x="T6" y="T7"/>
                                </a:cxn>
                                <a:cxn ang="0">
                                  <a:pos x="T8" y="T9"/>
                                </a:cxn>
                              </a:cxnLst>
                              <a:rect l="0" t="0" r="r" b="b"/>
                              <a:pathLst>
                                <a:path w="303" h="1248">
                                  <a:moveTo>
                                    <a:pt x="113" y="718"/>
                                  </a:moveTo>
                                  <a:lnTo>
                                    <a:pt x="75" y="718"/>
                                  </a:lnTo>
                                  <a:lnTo>
                                    <a:pt x="75" y="755"/>
                                  </a:lnTo>
                                  <a:lnTo>
                                    <a:pt x="113" y="755"/>
                                  </a:lnTo>
                                  <a:lnTo>
                                    <a:pt x="113" y="7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4" name="Freeform 98"/>
                          <wps:cNvSpPr>
                            <a:spLocks/>
                          </wps:cNvSpPr>
                          <wps:spPr bwMode="auto">
                            <a:xfrm>
                              <a:off x="7251" y="389"/>
                              <a:ext cx="303" cy="1248"/>
                            </a:xfrm>
                            <a:custGeom>
                              <a:avLst/>
                              <a:gdLst>
                                <a:gd name="T0" fmla="*/ 113 w 303"/>
                                <a:gd name="T1" fmla="*/ 0 h 1248"/>
                                <a:gd name="T2" fmla="*/ 75 w 303"/>
                                <a:gd name="T3" fmla="*/ 0 h 1248"/>
                                <a:gd name="T4" fmla="*/ 75 w 303"/>
                                <a:gd name="T5" fmla="*/ 37 h 1248"/>
                                <a:gd name="T6" fmla="*/ 113 w 303"/>
                                <a:gd name="T7" fmla="*/ 37 h 1248"/>
                                <a:gd name="T8" fmla="*/ 113 w 303"/>
                                <a:gd name="T9" fmla="*/ 0 h 1248"/>
                              </a:gdLst>
                              <a:ahLst/>
                              <a:cxnLst>
                                <a:cxn ang="0">
                                  <a:pos x="T0" y="T1"/>
                                </a:cxn>
                                <a:cxn ang="0">
                                  <a:pos x="T2" y="T3"/>
                                </a:cxn>
                                <a:cxn ang="0">
                                  <a:pos x="T4" y="T5"/>
                                </a:cxn>
                                <a:cxn ang="0">
                                  <a:pos x="T6" y="T7"/>
                                </a:cxn>
                                <a:cxn ang="0">
                                  <a:pos x="T8" y="T9"/>
                                </a:cxn>
                              </a:cxnLst>
                              <a:rect l="0" t="0" r="r" b="b"/>
                              <a:pathLst>
                                <a:path w="303" h="1248">
                                  <a:moveTo>
                                    <a:pt x="113" y="0"/>
                                  </a:moveTo>
                                  <a:lnTo>
                                    <a:pt x="75" y="0"/>
                                  </a:lnTo>
                                  <a:lnTo>
                                    <a:pt x="75" y="37"/>
                                  </a:lnTo>
                                  <a:lnTo>
                                    <a:pt x="113" y="37"/>
                                  </a:lnTo>
                                  <a:lnTo>
                                    <a:pt x="1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5" name="Freeform 99"/>
                          <wps:cNvSpPr>
                            <a:spLocks/>
                          </wps:cNvSpPr>
                          <wps:spPr bwMode="auto">
                            <a:xfrm>
                              <a:off x="7251" y="389"/>
                              <a:ext cx="303" cy="1248"/>
                            </a:xfrm>
                            <a:custGeom>
                              <a:avLst/>
                              <a:gdLst>
                                <a:gd name="T0" fmla="*/ 151 w 303"/>
                                <a:gd name="T1" fmla="*/ 226 h 1248"/>
                                <a:gd name="T2" fmla="*/ 113 w 303"/>
                                <a:gd name="T3" fmla="*/ 226 h 1248"/>
                                <a:gd name="T4" fmla="*/ 113 w 303"/>
                                <a:gd name="T5" fmla="*/ 264 h 1248"/>
                                <a:gd name="T6" fmla="*/ 151 w 303"/>
                                <a:gd name="T7" fmla="*/ 264 h 1248"/>
                                <a:gd name="T8" fmla="*/ 151 w 303"/>
                                <a:gd name="T9" fmla="*/ 226 h 1248"/>
                              </a:gdLst>
                              <a:ahLst/>
                              <a:cxnLst>
                                <a:cxn ang="0">
                                  <a:pos x="T0" y="T1"/>
                                </a:cxn>
                                <a:cxn ang="0">
                                  <a:pos x="T2" y="T3"/>
                                </a:cxn>
                                <a:cxn ang="0">
                                  <a:pos x="T4" y="T5"/>
                                </a:cxn>
                                <a:cxn ang="0">
                                  <a:pos x="T6" y="T7"/>
                                </a:cxn>
                                <a:cxn ang="0">
                                  <a:pos x="T8" y="T9"/>
                                </a:cxn>
                              </a:cxnLst>
                              <a:rect l="0" t="0" r="r" b="b"/>
                              <a:pathLst>
                                <a:path w="303" h="1248">
                                  <a:moveTo>
                                    <a:pt x="151" y="226"/>
                                  </a:moveTo>
                                  <a:lnTo>
                                    <a:pt x="113" y="226"/>
                                  </a:lnTo>
                                  <a:lnTo>
                                    <a:pt x="113" y="264"/>
                                  </a:lnTo>
                                  <a:lnTo>
                                    <a:pt x="151" y="264"/>
                                  </a:lnTo>
                                  <a:lnTo>
                                    <a:pt x="151"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6" name="Freeform 100"/>
                          <wps:cNvSpPr>
                            <a:spLocks/>
                          </wps:cNvSpPr>
                          <wps:spPr bwMode="auto">
                            <a:xfrm>
                              <a:off x="7251" y="389"/>
                              <a:ext cx="303" cy="1248"/>
                            </a:xfrm>
                            <a:custGeom>
                              <a:avLst/>
                              <a:gdLst>
                                <a:gd name="T0" fmla="*/ 226 w 303"/>
                                <a:gd name="T1" fmla="*/ 982 h 1248"/>
                                <a:gd name="T2" fmla="*/ 188 w 303"/>
                                <a:gd name="T3" fmla="*/ 982 h 1248"/>
                                <a:gd name="T4" fmla="*/ 188 w 303"/>
                                <a:gd name="T5" fmla="*/ 1020 h 1248"/>
                                <a:gd name="T6" fmla="*/ 226 w 303"/>
                                <a:gd name="T7" fmla="*/ 1020 h 1248"/>
                                <a:gd name="T8" fmla="*/ 226 w 303"/>
                                <a:gd name="T9" fmla="*/ 982 h 1248"/>
                              </a:gdLst>
                              <a:ahLst/>
                              <a:cxnLst>
                                <a:cxn ang="0">
                                  <a:pos x="T0" y="T1"/>
                                </a:cxn>
                                <a:cxn ang="0">
                                  <a:pos x="T2" y="T3"/>
                                </a:cxn>
                                <a:cxn ang="0">
                                  <a:pos x="T4" y="T5"/>
                                </a:cxn>
                                <a:cxn ang="0">
                                  <a:pos x="T6" y="T7"/>
                                </a:cxn>
                                <a:cxn ang="0">
                                  <a:pos x="T8" y="T9"/>
                                </a:cxn>
                              </a:cxnLst>
                              <a:rect l="0" t="0" r="r" b="b"/>
                              <a:pathLst>
                                <a:path w="303" h="1248">
                                  <a:moveTo>
                                    <a:pt x="226" y="982"/>
                                  </a:moveTo>
                                  <a:lnTo>
                                    <a:pt x="188" y="982"/>
                                  </a:lnTo>
                                  <a:lnTo>
                                    <a:pt x="188" y="1020"/>
                                  </a:lnTo>
                                  <a:lnTo>
                                    <a:pt x="226" y="1020"/>
                                  </a:lnTo>
                                  <a:lnTo>
                                    <a:pt x="226" y="98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7" name="Freeform 101"/>
                          <wps:cNvSpPr>
                            <a:spLocks/>
                          </wps:cNvSpPr>
                          <wps:spPr bwMode="auto">
                            <a:xfrm>
                              <a:off x="7251" y="389"/>
                              <a:ext cx="303" cy="1248"/>
                            </a:xfrm>
                            <a:custGeom>
                              <a:avLst/>
                              <a:gdLst>
                                <a:gd name="T0" fmla="*/ 264 w 303"/>
                                <a:gd name="T1" fmla="*/ 1209 h 1248"/>
                                <a:gd name="T2" fmla="*/ 226 w 303"/>
                                <a:gd name="T3" fmla="*/ 1209 h 1248"/>
                                <a:gd name="T4" fmla="*/ 226 w 303"/>
                                <a:gd name="T5" fmla="*/ 1247 h 1248"/>
                                <a:gd name="T6" fmla="*/ 264 w 303"/>
                                <a:gd name="T7" fmla="*/ 1247 h 1248"/>
                                <a:gd name="T8" fmla="*/ 264 w 303"/>
                                <a:gd name="T9" fmla="*/ 1209 h 1248"/>
                              </a:gdLst>
                              <a:ahLst/>
                              <a:cxnLst>
                                <a:cxn ang="0">
                                  <a:pos x="T0" y="T1"/>
                                </a:cxn>
                                <a:cxn ang="0">
                                  <a:pos x="T2" y="T3"/>
                                </a:cxn>
                                <a:cxn ang="0">
                                  <a:pos x="T4" y="T5"/>
                                </a:cxn>
                                <a:cxn ang="0">
                                  <a:pos x="T6" y="T7"/>
                                </a:cxn>
                                <a:cxn ang="0">
                                  <a:pos x="T8" y="T9"/>
                                </a:cxn>
                              </a:cxnLst>
                              <a:rect l="0" t="0" r="r" b="b"/>
                              <a:pathLst>
                                <a:path w="303" h="1248">
                                  <a:moveTo>
                                    <a:pt x="264" y="1209"/>
                                  </a:moveTo>
                                  <a:lnTo>
                                    <a:pt x="226" y="1209"/>
                                  </a:lnTo>
                                  <a:lnTo>
                                    <a:pt x="226" y="1247"/>
                                  </a:lnTo>
                                  <a:lnTo>
                                    <a:pt x="264" y="1247"/>
                                  </a:lnTo>
                                  <a:lnTo>
                                    <a:pt x="264" y="12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8" name="Freeform 102"/>
                          <wps:cNvSpPr>
                            <a:spLocks/>
                          </wps:cNvSpPr>
                          <wps:spPr bwMode="auto">
                            <a:xfrm>
                              <a:off x="7251" y="389"/>
                              <a:ext cx="303" cy="1248"/>
                            </a:xfrm>
                            <a:custGeom>
                              <a:avLst/>
                              <a:gdLst>
                                <a:gd name="T0" fmla="*/ 188 w 303"/>
                                <a:gd name="T1" fmla="*/ 302 h 1248"/>
                                <a:gd name="T2" fmla="*/ 151 w 303"/>
                                <a:gd name="T3" fmla="*/ 377 h 1248"/>
                                <a:gd name="T4" fmla="*/ 113 w 303"/>
                                <a:gd name="T5" fmla="*/ 453 h 1248"/>
                                <a:gd name="T6" fmla="*/ 75 w 303"/>
                                <a:gd name="T7" fmla="*/ 377 h 1248"/>
                                <a:gd name="T8" fmla="*/ 151 w 303"/>
                                <a:gd name="T9" fmla="*/ 415 h 1248"/>
                                <a:gd name="T10" fmla="*/ 113 w 303"/>
                                <a:gd name="T11" fmla="*/ 340 h 1248"/>
                                <a:gd name="T12" fmla="*/ 113 w 303"/>
                                <a:gd name="T13" fmla="*/ 302 h 1248"/>
                                <a:gd name="T14" fmla="*/ 113 w 303"/>
                                <a:gd name="T15" fmla="*/ 189 h 1248"/>
                                <a:gd name="T16" fmla="*/ 151 w 303"/>
                                <a:gd name="T17" fmla="*/ 113 h 1248"/>
                                <a:gd name="T18" fmla="*/ 75 w 303"/>
                                <a:gd name="T19" fmla="*/ 75 h 1248"/>
                                <a:gd name="T20" fmla="*/ 37 w 303"/>
                                <a:gd name="T21" fmla="*/ 340 h 1248"/>
                                <a:gd name="T22" fmla="*/ 37 w 303"/>
                                <a:gd name="T23" fmla="*/ 377 h 1248"/>
                                <a:gd name="T24" fmla="*/ 75 w 303"/>
                                <a:gd name="T25" fmla="*/ 529 h 1248"/>
                                <a:gd name="T26" fmla="*/ 151 w 303"/>
                                <a:gd name="T27" fmla="*/ 491 h 1248"/>
                                <a:gd name="T28" fmla="*/ 113 w 303"/>
                                <a:gd name="T29" fmla="*/ 566 h 1248"/>
                                <a:gd name="T30" fmla="*/ 37 w 303"/>
                                <a:gd name="T31" fmla="*/ 604 h 1248"/>
                                <a:gd name="T32" fmla="*/ 75 w 303"/>
                                <a:gd name="T33" fmla="*/ 680 h 1248"/>
                                <a:gd name="T34" fmla="*/ 151 w 303"/>
                                <a:gd name="T35" fmla="*/ 680 h 1248"/>
                                <a:gd name="T36" fmla="*/ 113 w 303"/>
                                <a:gd name="T37" fmla="*/ 793 h 1248"/>
                                <a:gd name="T38" fmla="*/ 151 w 303"/>
                                <a:gd name="T39" fmla="*/ 907 h 1248"/>
                                <a:gd name="T40" fmla="*/ 113 w 303"/>
                                <a:gd name="T41" fmla="*/ 1133 h 1248"/>
                                <a:gd name="T42" fmla="*/ 75 w 303"/>
                                <a:gd name="T43" fmla="*/ 1058 h 1248"/>
                                <a:gd name="T44" fmla="*/ 151 w 303"/>
                                <a:gd name="T45" fmla="*/ 1096 h 1248"/>
                                <a:gd name="T46" fmla="*/ 75 w 303"/>
                                <a:gd name="T47" fmla="*/ 907 h 1248"/>
                                <a:gd name="T48" fmla="*/ 113 w 303"/>
                                <a:gd name="T49" fmla="*/ 793 h 1248"/>
                                <a:gd name="T50" fmla="*/ 37 w 303"/>
                                <a:gd name="T51" fmla="*/ 755 h 1248"/>
                                <a:gd name="T52" fmla="*/ 75 w 303"/>
                                <a:gd name="T53" fmla="*/ 944 h 1248"/>
                                <a:gd name="T54" fmla="*/ 37 w 303"/>
                                <a:gd name="T55" fmla="*/ 1020 h 1248"/>
                                <a:gd name="T56" fmla="*/ 75 w 303"/>
                                <a:gd name="T57" fmla="*/ 1133 h 1248"/>
                                <a:gd name="T58" fmla="*/ 75 w 303"/>
                                <a:gd name="T59" fmla="*/ 1171 h 1248"/>
                                <a:gd name="T60" fmla="*/ 151 w 303"/>
                                <a:gd name="T61" fmla="*/ 1209 h 1248"/>
                                <a:gd name="T62" fmla="*/ 151 w 303"/>
                                <a:gd name="T63" fmla="*/ 1247 h 1248"/>
                                <a:gd name="T64" fmla="*/ 188 w 303"/>
                                <a:gd name="T65" fmla="*/ 1171 h 1248"/>
                                <a:gd name="T66" fmla="*/ 188 w 303"/>
                                <a:gd name="T67" fmla="*/ 1171 h 1248"/>
                                <a:gd name="T68" fmla="*/ 264 w 303"/>
                                <a:gd name="T69" fmla="*/ 1171 h 1248"/>
                                <a:gd name="T70" fmla="*/ 188 w 303"/>
                                <a:gd name="T71" fmla="*/ 1133 h 1248"/>
                                <a:gd name="T72" fmla="*/ 264 w 303"/>
                                <a:gd name="T73" fmla="*/ 1096 h 1248"/>
                                <a:gd name="T74" fmla="*/ 188 w 303"/>
                                <a:gd name="T75" fmla="*/ 1058 h 1248"/>
                                <a:gd name="T76" fmla="*/ 151 w 303"/>
                                <a:gd name="T77" fmla="*/ 944 h 1248"/>
                                <a:gd name="T78" fmla="*/ 226 w 303"/>
                                <a:gd name="T79" fmla="*/ 944 h 1248"/>
                                <a:gd name="T80" fmla="*/ 226 w 303"/>
                                <a:gd name="T81" fmla="*/ 869 h 1248"/>
                                <a:gd name="T82" fmla="*/ 226 w 303"/>
                                <a:gd name="T83" fmla="*/ 831 h 1248"/>
                                <a:gd name="T84" fmla="*/ 188 w 303"/>
                                <a:gd name="T85" fmla="*/ 680 h 1248"/>
                                <a:gd name="T86" fmla="*/ 264 w 303"/>
                                <a:gd name="T87" fmla="*/ 793 h 1248"/>
                                <a:gd name="T88" fmla="*/ 226 w 303"/>
                                <a:gd name="T89" fmla="*/ 604 h 1248"/>
                                <a:gd name="T90" fmla="*/ 188 w 303"/>
                                <a:gd name="T91" fmla="*/ 604 h 1248"/>
                                <a:gd name="T92" fmla="*/ 226 w 303"/>
                                <a:gd name="T93" fmla="*/ 491 h 1248"/>
                                <a:gd name="T94" fmla="*/ 226 w 303"/>
                                <a:gd name="T95" fmla="*/ 453 h 1248"/>
                                <a:gd name="T96" fmla="*/ 264 w 303"/>
                                <a:gd name="T97" fmla="*/ 453 h 1248"/>
                                <a:gd name="T98" fmla="*/ 264 w 303"/>
                                <a:gd name="T99" fmla="*/ 377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303" h="1248">
                                  <a:moveTo>
                                    <a:pt x="264" y="302"/>
                                  </a:moveTo>
                                  <a:lnTo>
                                    <a:pt x="226" y="302"/>
                                  </a:lnTo>
                                  <a:lnTo>
                                    <a:pt x="188" y="302"/>
                                  </a:lnTo>
                                  <a:lnTo>
                                    <a:pt x="188" y="377"/>
                                  </a:lnTo>
                                  <a:lnTo>
                                    <a:pt x="151" y="377"/>
                                  </a:lnTo>
                                  <a:lnTo>
                                    <a:pt x="151" y="377"/>
                                  </a:lnTo>
                                  <a:lnTo>
                                    <a:pt x="151" y="415"/>
                                  </a:lnTo>
                                  <a:lnTo>
                                    <a:pt x="151" y="453"/>
                                  </a:lnTo>
                                  <a:lnTo>
                                    <a:pt x="113" y="453"/>
                                  </a:lnTo>
                                  <a:lnTo>
                                    <a:pt x="113" y="415"/>
                                  </a:lnTo>
                                  <a:lnTo>
                                    <a:pt x="75" y="415"/>
                                  </a:lnTo>
                                  <a:lnTo>
                                    <a:pt x="75" y="377"/>
                                  </a:lnTo>
                                  <a:lnTo>
                                    <a:pt x="113" y="377"/>
                                  </a:lnTo>
                                  <a:lnTo>
                                    <a:pt x="113" y="415"/>
                                  </a:lnTo>
                                  <a:lnTo>
                                    <a:pt x="151" y="415"/>
                                  </a:lnTo>
                                  <a:lnTo>
                                    <a:pt x="151" y="377"/>
                                  </a:lnTo>
                                  <a:lnTo>
                                    <a:pt x="113" y="377"/>
                                  </a:lnTo>
                                  <a:lnTo>
                                    <a:pt x="113" y="340"/>
                                  </a:lnTo>
                                  <a:lnTo>
                                    <a:pt x="151" y="340"/>
                                  </a:lnTo>
                                  <a:lnTo>
                                    <a:pt x="151" y="302"/>
                                  </a:lnTo>
                                  <a:lnTo>
                                    <a:pt x="113" y="302"/>
                                  </a:lnTo>
                                  <a:lnTo>
                                    <a:pt x="75" y="302"/>
                                  </a:lnTo>
                                  <a:lnTo>
                                    <a:pt x="75" y="189"/>
                                  </a:lnTo>
                                  <a:lnTo>
                                    <a:pt x="113" y="189"/>
                                  </a:lnTo>
                                  <a:lnTo>
                                    <a:pt x="113" y="151"/>
                                  </a:lnTo>
                                  <a:lnTo>
                                    <a:pt x="151" y="151"/>
                                  </a:lnTo>
                                  <a:lnTo>
                                    <a:pt x="151" y="113"/>
                                  </a:lnTo>
                                  <a:lnTo>
                                    <a:pt x="113" y="113"/>
                                  </a:lnTo>
                                  <a:lnTo>
                                    <a:pt x="113" y="75"/>
                                  </a:lnTo>
                                  <a:lnTo>
                                    <a:pt x="75" y="75"/>
                                  </a:lnTo>
                                  <a:lnTo>
                                    <a:pt x="75" y="113"/>
                                  </a:lnTo>
                                  <a:lnTo>
                                    <a:pt x="37" y="113"/>
                                  </a:lnTo>
                                  <a:lnTo>
                                    <a:pt x="37" y="340"/>
                                  </a:lnTo>
                                  <a:lnTo>
                                    <a:pt x="75" y="340"/>
                                  </a:lnTo>
                                  <a:lnTo>
                                    <a:pt x="75" y="377"/>
                                  </a:lnTo>
                                  <a:lnTo>
                                    <a:pt x="37" y="377"/>
                                  </a:lnTo>
                                  <a:lnTo>
                                    <a:pt x="37" y="491"/>
                                  </a:lnTo>
                                  <a:lnTo>
                                    <a:pt x="75" y="491"/>
                                  </a:lnTo>
                                  <a:lnTo>
                                    <a:pt x="75" y="529"/>
                                  </a:lnTo>
                                  <a:lnTo>
                                    <a:pt x="113" y="529"/>
                                  </a:lnTo>
                                  <a:lnTo>
                                    <a:pt x="113" y="491"/>
                                  </a:lnTo>
                                  <a:lnTo>
                                    <a:pt x="151" y="491"/>
                                  </a:lnTo>
                                  <a:lnTo>
                                    <a:pt x="151" y="604"/>
                                  </a:lnTo>
                                  <a:lnTo>
                                    <a:pt x="113" y="604"/>
                                  </a:lnTo>
                                  <a:lnTo>
                                    <a:pt x="113" y="566"/>
                                  </a:lnTo>
                                  <a:lnTo>
                                    <a:pt x="75" y="566"/>
                                  </a:lnTo>
                                  <a:lnTo>
                                    <a:pt x="75" y="604"/>
                                  </a:lnTo>
                                  <a:lnTo>
                                    <a:pt x="37" y="604"/>
                                  </a:lnTo>
                                  <a:lnTo>
                                    <a:pt x="37" y="718"/>
                                  </a:lnTo>
                                  <a:lnTo>
                                    <a:pt x="75" y="718"/>
                                  </a:lnTo>
                                  <a:lnTo>
                                    <a:pt x="75" y="680"/>
                                  </a:lnTo>
                                  <a:lnTo>
                                    <a:pt x="113" y="680"/>
                                  </a:lnTo>
                                  <a:lnTo>
                                    <a:pt x="113" y="680"/>
                                  </a:lnTo>
                                  <a:lnTo>
                                    <a:pt x="151" y="680"/>
                                  </a:lnTo>
                                  <a:lnTo>
                                    <a:pt x="151" y="755"/>
                                  </a:lnTo>
                                  <a:lnTo>
                                    <a:pt x="113" y="755"/>
                                  </a:lnTo>
                                  <a:lnTo>
                                    <a:pt x="113" y="793"/>
                                  </a:lnTo>
                                  <a:lnTo>
                                    <a:pt x="151" y="793"/>
                                  </a:lnTo>
                                  <a:lnTo>
                                    <a:pt x="151" y="831"/>
                                  </a:lnTo>
                                  <a:lnTo>
                                    <a:pt x="151" y="907"/>
                                  </a:lnTo>
                                  <a:lnTo>
                                    <a:pt x="151" y="1096"/>
                                  </a:lnTo>
                                  <a:lnTo>
                                    <a:pt x="151" y="1133"/>
                                  </a:lnTo>
                                  <a:lnTo>
                                    <a:pt x="113" y="1133"/>
                                  </a:lnTo>
                                  <a:lnTo>
                                    <a:pt x="113" y="1096"/>
                                  </a:lnTo>
                                  <a:lnTo>
                                    <a:pt x="75" y="1096"/>
                                  </a:lnTo>
                                  <a:lnTo>
                                    <a:pt x="75" y="1058"/>
                                  </a:lnTo>
                                  <a:lnTo>
                                    <a:pt x="113" y="1058"/>
                                  </a:lnTo>
                                  <a:lnTo>
                                    <a:pt x="113" y="1096"/>
                                  </a:lnTo>
                                  <a:lnTo>
                                    <a:pt x="151" y="1096"/>
                                  </a:lnTo>
                                  <a:lnTo>
                                    <a:pt x="151" y="907"/>
                                  </a:lnTo>
                                  <a:lnTo>
                                    <a:pt x="113" y="907"/>
                                  </a:lnTo>
                                  <a:lnTo>
                                    <a:pt x="75" y="907"/>
                                  </a:lnTo>
                                  <a:lnTo>
                                    <a:pt x="75" y="831"/>
                                  </a:lnTo>
                                  <a:lnTo>
                                    <a:pt x="113" y="831"/>
                                  </a:lnTo>
                                  <a:lnTo>
                                    <a:pt x="113" y="793"/>
                                  </a:lnTo>
                                  <a:lnTo>
                                    <a:pt x="75" y="793"/>
                                  </a:lnTo>
                                  <a:lnTo>
                                    <a:pt x="75" y="755"/>
                                  </a:lnTo>
                                  <a:lnTo>
                                    <a:pt x="37" y="755"/>
                                  </a:lnTo>
                                  <a:lnTo>
                                    <a:pt x="37" y="831"/>
                                  </a:lnTo>
                                  <a:lnTo>
                                    <a:pt x="37" y="944"/>
                                  </a:lnTo>
                                  <a:lnTo>
                                    <a:pt x="75" y="944"/>
                                  </a:lnTo>
                                  <a:lnTo>
                                    <a:pt x="75" y="982"/>
                                  </a:lnTo>
                                  <a:lnTo>
                                    <a:pt x="75" y="1020"/>
                                  </a:lnTo>
                                  <a:lnTo>
                                    <a:pt x="37" y="1020"/>
                                  </a:lnTo>
                                  <a:lnTo>
                                    <a:pt x="37" y="1096"/>
                                  </a:lnTo>
                                  <a:lnTo>
                                    <a:pt x="75" y="1096"/>
                                  </a:lnTo>
                                  <a:lnTo>
                                    <a:pt x="75" y="1133"/>
                                  </a:lnTo>
                                  <a:lnTo>
                                    <a:pt x="37" y="1133"/>
                                  </a:lnTo>
                                  <a:lnTo>
                                    <a:pt x="37" y="1171"/>
                                  </a:lnTo>
                                  <a:lnTo>
                                    <a:pt x="75" y="1171"/>
                                  </a:lnTo>
                                  <a:lnTo>
                                    <a:pt x="113" y="1171"/>
                                  </a:lnTo>
                                  <a:lnTo>
                                    <a:pt x="151" y="1171"/>
                                  </a:lnTo>
                                  <a:lnTo>
                                    <a:pt x="151" y="1209"/>
                                  </a:lnTo>
                                  <a:lnTo>
                                    <a:pt x="113" y="1209"/>
                                  </a:lnTo>
                                  <a:lnTo>
                                    <a:pt x="113" y="1247"/>
                                  </a:lnTo>
                                  <a:lnTo>
                                    <a:pt x="151" y="1247"/>
                                  </a:lnTo>
                                  <a:lnTo>
                                    <a:pt x="151" y="1209"/>
                                  </a:lnTo>
                                  <a:lnTo>
                                    <a:pt x="188" y="1209"/>
                                  </a:lnTo>
                                  <a:lnTo>
                                    <a:pt x="188" y="1171"/>
                                  </a:lnTo>
                                  <a:lnTo>
                                    <a:pt x="151" y="1171"/>
                                  </a:lnTo>
                                  <a:lnTo>
                                    <a:pt x="151" y="1171"/>
                                  </a:lnTo>
                                  <a:lnTo>
                                    <a:pt x="188" y="1171"/>
                                  </a:lnTo>
                                  <a:lnTo>
                                    <a:pt x="188" y="1171"/>
                                  </a:lnTo>
                                  <a:lnTo>
                                    <a:pt x="226" y="1171"/>
                                  </a:lnTo>
                                  <a:lnTo>
                                    <a:pt x="264" y="1171"/>
                                  </a:lnTo>
                                  <a:lnTo>
                                    <a:pt x="264" y="1133"/>
                                  </a:lnTo>
                                  <a:lnTo>
                                    <a:pt x="226" y="1133"/>
                                  </a:lnTo>
                                  <a:lnTo>
                                    <a:pt x="188" y="1133"/>
                                  </a:lnTo>
                                  <a:lnTo>
                                    <a:pt x="188" y="1096"/>
                                  </a:lnTo>
                                  <a:lnTo>
                                    <a:pt x="226" y="1096"/>
                                  </a:lnTo>
                                  <a:lnTo>
                                    <a:pt x="264" y="1096"/>
                                  </a:lnTo>
                                  <a:lnTo>
                                    <a:pt x="264" y="1058"/>
                                  </a:lnTo>
                                  <a:lnTo>
                                    <a:pt x="226" y="1058"/>
                                  </a:lnTo>
                                  <a:lnTo>
                                    <a:pt x="188" y="1058"/>
                                  </a:lnTo>
                                  <a:lnTo>
                                    <a:pt x="151" y="1058"/>
                                  </a:lnTo>
                                  <a:lnTo>
                                    <a:pt x="151" y="982"/>
                                  </a:lnTo>
                                  <a:lnTo>
                                    <a:pt x="151" y="944"/>
                                  </a:lnTo>
                                  <a:lnTo>
                                    <a:pt x="188" y="944"/>
                                  </a:lnTo>
                                  <a:lnTo>
                                    <a:pt x="188" y="944"/>
                                  </a:lnTo>
                                  <a:lnTo>
                                    <a:pt x="226" y="944"/>
                                  </a:lnTo>
                                  <a:lnTo>
                                    <a:pt x="264" y="944"/>
                                  </a:lnTo>
                                  <a:lnTo>
                                    <a:pt x="264" y="869"/>
                                  </a:lnTo>
                                  <a:lnTo>
                                    <a:pt x="226" y="869"/>
                                  </a:lnTo>
                                  <a:lnTo>
                                    <a:pt x="188" y="869"/>
                                  </a:lnTo>
                                  <a:lnTo>
                                    <a:pt x="188" y="831"/>
                                  </a:lnTo>
                                  <a:lnTo>
                                    <a:pt x="226" y="831"/>
                                  </a:lnTo>
                                  <a:lnTo>
                                    <a:pt x="226" y="793"/>
                                  </a:lnTo>
                                  <a:lnTo>
                                    <a:pt x="188" y="793"/>
                                  </a:lnTo>
                                  <a:lnTo>
                                    <a:pt x="188" y="680"/>
                                  </a:lnTo>
                                  <a:lnTo>
                                    <a:pt x="226" y="680"/>
                                  </a:lnTo>
                                  <a:lnTo>
                                    <a:pt x="226" y="793"/>
                                  </a:lnTo>
                                  <a:lnTo>
                                    <a:pt x="264" y="793"/>
                                  </a:lnTo>
                                  <a:lnTo>
                                    <a:pt x="264" y="529"/>
                                  </a:lnTo>
                                  <a:lnTo>
                                    <a:pt x="226" y="529"/>
                                  </a:lnTo>
                                  <a:lnTo>
                                    <a:pt x="226" y="604"/>
                                  </a:lnTo>
                                  <a:lnTo>
                                    <a:pt x="226" y="642"/>
                                  </a:lnTo>
                                  <a:lnTo>
                                    <a:pt x="188" y="642"/>
                                  </a:lnTo>
                                  <a:lnTo>
                                    <a:pt x="188" y="604"/>
                                  </a:lnTo>
                                  <a:lnTo>
                                    <a:pt x="226" y="604"/>
                                  </a:lnTo>
                                  <a:lnTo>
                                    <a:pt x="226" y="529"/>
                                  </a:lnTo>
                                  <a:lnTo>
                                    <a:pt x="226" y="491"/>
                                  </a:lnTo>
                                  <a:lnTo>
                                    <a:pt x="188" y="491"/>
                                  </a:lnTo>
                                  <a:lnTo>
                                    <a:pt x="188" y="453"/>
                                  </a:lnTo>
                                  <a:lnTo>
                                    <a:pt x="226" y="453"/>
                                  </a:lnTo>
                                  <a:lnTo>
                                    <a:pt x="226" y="491"/>
                                  </a:lnTo>
                                  <a:lnTo>
                                    <a:pt x="264" y="491"/>
                                  </a:lnTo>
                                  <a:lnTo>
                                    <a:pt x="264" y="453"/>
                                  </a:lnTo>
                                  <a:lnTo>
                                    <a:pt x="226" y="453"/>
                                  </a:lnTo>
                                  <a:lnTo>
                                    <a:pt x="226" y="377"/>
                                  </a:lnTo>
                                  <a:lnTo>
                                    <a:pt x="264" y="377"/>
                                  </a:lnTo>
                                  <a:lnTo>
                                    <a:pt x="264" y="30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09" name="Freeform 103"/>
                          <wps:cNvSpPr>
                            <a:spLocks/>
                          </wps:cNvSpPr>
                          <wps:spPr bwMode="auto">
                            <a:xfrm>
                              <a:off x="7251" y="389"/>
                              <a:ext cx="303" cy="1248"/>
                            </a:xfrm>
                            <a:custGeom>
                              <a:avLst/>
                              <a:gdLst>
                                <a:gd name="T0" fmla="*/ 264 w 303"/>
                                <a:gd name="T1" fmla="*/ 226 h 1248"/>
                                <a:gd name="T2" fmla="*/ 226 w 303"/>
                                <a:gd name="T3" fmla="*/ 226 h 1248"/>
                                <a:gd name="T4" fmla="*/ 226 w 303"/>
                                <a:gd name="T5" fmla="*/ 113 h 1248"/>
                                <a:gd name="T6" fmla="*/ 188 w 303"/>
                                <a:gd name="T7" fmla="*/ 113 h 1248"/>
                                <a:gd name="T8" fmla="*/ 188 w 303"/>
                                <a:gd name="T9" fmla="*/ 264 h 1248"/>
                                <a:gd name="T10" fmla="*/ 226 w 303"/>
                                <a:gd name="T11" fmla="*/ 264 h 1248"/>
                                <a:gd name="T12" fmla="*/ 226 w 303"/>
                                <a:gd name="T13" fmla="*/ 264 h 1248"/>
                                <a:gd name="T14" fmla="*/ 264 w 303"/>
                                <a:gd name="T15" fmla="*/ 264 h 1248"/>
                                <a:gd name="T16" fmla="*/ 264 w 303"/>
                                <a:gd name="T17" fmla="*/ 226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3" h="1248">
                                  <a:moveTo>
                                    <a:pt x="264" y="226"/>
                                  </a:moveTo>
                                  <a:lnTo>
                                    <a:pt x="226" y="226"/>
                                  </a:lnTo>
                                  <a:lnTo>
                                    <a:pt x="226" y="113"/>
                                  </a:lnTo>
                                  <a:lnTo>
                                    <a:pt x="188" y="113"/>
                                  </a:lnTo>
                                  <a:lnTo>
                                    <a:pt x="188" y="264"/>
                                  </a:lnTo>
                                  <a:lnTo>
                                    <a:pt x="226" y="264"/>
                                  </a:lnTo>
                                  <a:lnTo>
                                    <a:pt x="226" y="264"/>
                                  </a:lnTo>
                                  <a:lnTo>
                                    <a:pt x="264" y="264"/>
                                  </a:lnTo>
                                  <a:lnTo>
                                    <a:pt x="264"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0" name="Freeform 104"/>
                          <wps:cNvSpPr>
                            <a:spLocks/>
                          </wps:cNvSpPr>
                          <wps:spPr bwMode="auto">
                            <a:xfrm>
                              <a:off x="7251" y="389"/>
                              <a:ext cx="303" cy="1248"/>
                            </a:xfrm>
                            <a:custGeom>
                              <a:avLst/>
                              <a:gdLst>
                                <a:gd name="T0" fmla="*/ 264 w 303"/>
                                <a:gd name="T1" fmla="*/ 0 h 1248"/>
                                <a:gd name="T2" fmla="*/ 226 w 303"/>
                                <a:gd name="T3" fmla="*/ 0 h 1248"/>
                                <a:gd name="T4" fmla="*/ 188 w 303"/>
                                <a:gd name="T5" fmla="*/ 0 h 1248"/>
                                <a:gd name="T6" fmla="*/ 188 w 303"/>
                                <a:gd name="T7" fmla="*/ 113 h 1248"/>
                                <a:gd name="T8" fmla="*/ 226 w 303"/>
                                <a:gd name="T9" fmla="*/ 113 h 1248"/>
                                <a:gd name="T10" fmla="*/ 226 w 303"/>
                                <a:gd name="T11" fmla="*/ 37 h 1248"/>
                                <a:gd name="T12" fmla="*/ 264 w 303"/>
                                <a:gd name="T13" fmla="*/ 37 h 1248"/>
                                <a:gd name="T14" fmla="*/ 264 w 303"/>
                                <a:gd name="T15" fmla="*/ 0 h 124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3" h="1248">
                                  <a:moveTo>
                                    <a:pt x="264" y="0"/>
                                  </a:moveTo>
                                  <a:lnTo>
                                    <a:pt x="226" y="0"/>
                                  </a:lnTo>
                                  <a:lnTo>
                                    <a:pt x="188" y="0"/>
                                  </a:lnTo>
                                  <a:lnTo>
                                    <a:pt x="188" y="113"/>
                                  </a:lnTo>
                                  <a:lnTo>
                                    <a:pt x="226" y="113"/>
                                  </a:lnTo>
                                  <a:lnTo>
                                    <a:pt x="226" y="37"/>
                                  </a:lnTo>
                                  <a:lnTo>
                                    <a:pt x="264" y="37"/>
                                  </a:lnTo>
                                  <a:lnTo>
                                    <a:pt x="2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1" name="Freeform 105"/>
                          <wps:cNvSpPr>
                            <a:spLocks/>
                          </wps:cNvSpPr>
                          <wps:spPr bwMode="auto">
                            <a:xfrm>
                              <a:off x="7251" y="389"/>
                              <a:ext cx="303" cy="1248"/>
                            </a:xfrm>
                            <a:custGeom>
                              <a:avLst/>
                              <a:gdLst>
                                <a:gd name="T0" fmla="*/ 302 w 303"/>
                                <a:gd name="T1" fmla="*/ 680 h 1248"/>
                                <a:gd name="T2" fmla="*/ 264 w 303"/>
                                <a:gd name="T3" fmla="*/ 680 h 1248"/>
                                <a:gd name="T4" fmla="*/ 264 w 303"/>
                                <a:gd name="T5" fmla="*/ 793 h 1248"/>
                                <a:gd name="T6" fmla="*/ 302 w 303"/>
                                <a:gd name="T7" fmla="*/ 793 h 1248"/>
                                <a:gd name="T8" fmla="*/ 302 w 303"/>
                                <a:gd name="T9" fmla="*/ 680 h 1248"/>
                              </a:gdLst>
                              <a:ahLst/>
                              <a:cxnLst>
                                <a:cxn ang="0">
                                  <a:pos x="T0" y="T1"/>
                                </a:cxn>
                                <a:cxn ang="0">
                                  <a:pos x="T2" y="T3"/>
                                </a:cxn>
                                <a:cxn ang="0">
                                  <a:pos x="T4" y="T5"/>
                                </a:cxn>
                                <a:cxn ang="0">
                                  <a:pos x="T6" y="T7"/>
                                </a:cxn>
                                <a:cxn ang="0">
                                  <a:pos x="T8" y="T9"/>
                                </a:cxn>
                              </a:cxnLst>
                              <a:rect l="0" t="0" r="r" b="b"/>
                              <a:pathLst>
                                <a:path w="303" h="1248">
                                  <a:moveTo>
                                    <a:pt x="302" y="680"/>
                                  </a:moveTo>
                                  <a:lnTo>
                                    <a:pt x="264" y="680"/>
                                  </a:lnTo>
                                  <a:lnTo>
                                    <a:pt x="264" y="793"/>
                                  </a:lnTo>
                                  <a:lnTo>
                                    <a:pt x="302" y="793"/>
                                  </a:lnTo>
                                  <a:lnTo>
                                    <a:pt x="302" y="6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2" name="Freeform 106"/>
                          <wps:cNvSpPr>
                            <a:spLocks/>
                          </wps:cNvSpPr>
                          <wps:spPr bwMode="auto">
                            <a:xfrm>
                              <a:off x="7251" y="389"/>
                              <a:ext cx="303" cy="1248"/>
                            </a:xfrm>
                            <a:custGeom>
                              <a:avLst/>
                              <a:gdLst>
                                <a:gd name="T0" fmla="*/ 302 w 303"/>
                                <a:gd name="T1" fmla="*/ 604 h 1248"/>
                                <a:gd name="T2" fmla="*/ 264 w 303"/>
                                <a:gd name="T3" fmla="*/ 604 h 1248"/>
                                <a:gd name="T4" fmla="*/ 264 w 303"/>
                                <a:gd name="T5" fmla="*/ 642 h 1248"/>
                                <a:gd name="T6" fmla="*/ 302 w 303"/>
                                <a:gd name="T7" fmla="*/ 642 h 1248"/>
                                <a:gd name="T8" fmla="*/ 302 w 303"/>
                                <a:gd name="T9" fmla="*/ 604 h 1248"/>
                              </a:gdLst>
                              <a:ahLst/>
                              <a:cxnLst>
                                <a:cxn ang="0">
                                  <a:pos x="T0" y="T1"/>
                                </a:cxn>
                                <a:cxn ang="0">
                                  <a:pos x="T2" y="T3"/>
                                </a:cxn>
                                <a:cxn ang="0">
                                  <a:pos x="T4" y="T5"/>
                                </a:cxn>
                                <a:cxn ang="0">
                                  <a:pos x="T6" y="T7"/>
                                </a:cxn>
                                <a:cxn ang="0">
                                  <a:pos x="T8" y="T9"/>
                                </a:cxn>
                              </a:cxnLst>
                              <a:rect l="0" t="0" r="r" b="b"/>
                              <a:pathLst>
                                <a:path w="303" h="1248">
                                  <a:moveTo>
                                    <a:pt x="302" y="604"/>
                                  </a:moveTo>
                                  <a:lnTo>
                                    <a:pt x="264" y="604"/>
                                  </a:lnTo>
                                  <a:lnTo>
                                    <a:pt x="264" y="642"/>
                                  </a:lnTo>
                                  <a:lnTo>
                                    <a:pt x="302" y="642"/>
                                  </a:lnTo>
                                  <a:lnTo>
                                    <a:pt x="302" y="6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3" name="Freeform 107"/>
                          <wps:cNvSpPr>
                            <a:spLocks/>
                          </wps:cNvSpPr>
                          <wps:spPr bwMode="auto">
                            <a:xfrm>
                              <a:off x="7251" y="389"/>
                              <a:ext cx="303" cy="1248"/>
                            </a:xfrm>
                            <a:custGeom>
                              <a:avLst/>
                              <a:gdLst>
                                <a:gd name="T0" fmla="*/ 302 w 303"/>
                                <a:gd name="T1" fmla="*/ 529 h 1248"/>
                                <a:gd name="T2" fmla="*/ 264 w 303"/>
                                <a:gd name="T3" fmla="*/ 529 h 1248"/>
                                <a:gd name="T4" fmla="*/ 264 w 303"/>
                                <a:gd name="T5" fmla="*/ 566 h 1248"/>
                                <a:gd name="T6" fmla="*/ 302 w 303"/>
                                <a:gd name="T7" fmla="*/ 566 h 1248"/>
                                <a:gd name="T8" fmla="*/ 302 w 303"/>
                                <a:gd name="T9" fmla="*/ 529 h 1248"/>
                              </a:gdLst>
                              <a:ahLst/>
                              <a:cxnLst>
                                <a:cxn ang="0">
                                  <a:pos x="T0" y="T1"/>
                                </a:cxn>
                                <a:cxn ang="0">
                                  <a:pos x="T2" y="T3"/>
                                </a:cxn>
                                <a:cxn ang="0">
                                  <a:pos x="T4" y="T5"/>
                                </a:cxn>
                                <a:cxn ang="0">
                                  <a:pos x="T6" y="T7"/>
                                </a:cxn>
                                <a:cxn ang="0">
                                  <a:pos x="T8" y="T9"/>
                                </a:cxn>
                              </a:cxnLst>
                              <a:rect l="0" t="0" r="r" b="b"/>
                              <a:pathLst>
                                <a:path w="303" h="1248">
                                  <a:moveTo>
                                    <a:pt x="302" y="529"/>
                                  </a:moveTo>
                                  <a:lnTo>
                                    <a:pt x="264" y="529"/>
                                  </a:lnTo>
                                  <a:lnTo>
                                    <a:pt x="264" y="566"/>
                                  </a:lnTo>
                                  <a:lnTo>
                                    <a:pt x="302" y="566"/>
                                  </a:lnTo>
                                  <a:lnTo>
                                    <a:pt x="302" y="5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4" name="Freeform 108"/>
                          <wps:cNvSpPr>
                            <a:spLocks/>
                          </wps:cNvSpPr>
                          <wps:spPr bwMode="auto">
                            <a:xfrm>
                              <a:off x="7251" y="389"/>
                              <a:ext cx="303" cy="1248"/>
                            </a:xfrm>
                            <a:custGeom>
                              <a:avLst/>
                              <a:gdLst>
                                <a:gd name="T0" fmla="*/ 302 w 303"/>
                                <a:gd name="T1" fmla="*/ 377 h 1248"/>
                                <a:gd name="T2" fmla="*/ 264 w 303"/>
                                <a:gd name="T3" fmla="*/ 377 h 1248"/>
                                <a:gd name="T4" fmla="*/ 264 w 303"/>
                                <a:gd name="T5" fmla="*/ 491 h 1248"/>
                                <a:gd name="T6" fmla="*/ 302 w 303"/>
                                <a:gd name="T7" fmla="*/ 491 h 1248"/>
                                <a:gd name="T8" fmla="*/ 302 w 303"/>
                                <a:gd name="T9" fmla="*/ 377 h 1248"/>
                              </a:gdLst>
                              <a:ahLst/>
                              <a:cxnLst>
                                <a:cxn ang="0">
                                  <a:pos x="T0" y="T1"/>
                                </a:cxn>
                                <a:cxn ang="0">
                                  <a:pos x="T2" y="T3"/>
                                </a:cxn>
                                <a:cxn ang="0">
                                  <a:pos x="T4" y="T5"/>
                                </a:cxn>
                                <a:cxn ang="0">
                                  <a:pos x="T6" y="T7"/>
                                </a:cxn>
                                <a:cxn ang="0">
                                  <a:pos x="T8" y="T9"/>
                                </a:cxn>
                              </a:cxnLst>
                              <a:rect l="0" t="0" r="r" b="b"/>
                              <a:pathLst>
                                <a:path w="303" h="1248">
                                  <a:moveTo>
                                    <a:pt x="302" y="377"/>
                                  </a:moveTo>
                                  <a:lnTo>
                                    <a:pt x="264" y="377"/>
                                  </a:lnTo>
                                  <a:lnTo>
                                    <a:pt x="264" y="491"/>
                                  </a:lnTo>
                                  <a:lnTo>
                                    <a:pt x="302" y="491"/>
                                  </a:lnTo>
                                  <a:lnTo>
                                    <a:pt x="302" y="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5" name="Freeform 109"/>
                          <wps:cNvSpPr>
                            <a:spLocks/>
                          </wps:cNvSpPr>
                          <wps:spPr bwMode="auto">
                            <a:xfrm>
                              <a:off x="7251" y="389"/>
                              <a:ext cx="303" cy="1248"/>
                            </a:xfrm>
                            <a:custGeom>
                              <a:avLst/>
                              <a:gdLst>
                                <a:gd name="T0" fmla="*/ 302 w 303"/>
                                <a:gd name="T1" fmla="*/ 302 h 1248"/>
                                <a:gd name="T2" fmla="*/ 264 w 303"/>
                                <a:gd name="T3" fmla="*/ 302 h 1248"/>
                                <a:gd name="T4" fmla="*/ 264 w 303"/>
                                <a:gd name="T5" fmla="*/ 340 h 1248"/>
                                <a:gd name="T6" fmla="*/ 302 w 303"/>
                                <a:gd name="T7" fmla="*/ 340 h 1248"/>
                                <a:gd name="T8" fmla="*/ 302 w 303"/>
                                <a:gd name="T9" fmla="*/ 302 h 1248"/>
                              </a:gdLst>
                              <a:ahLst/>
                              <a:cxnLst>
                                <a:cxn ang="0">
                                  <a:pos x="T0" y="T1"/>
                                </a:cxn>
                                <a:cxn ang="0">
                                  <a:pos x="T2" y="T3"/>
                                </a:cxn>
                                <a:cxn ang="0">
                                  <a:pos x="T4" y="T5"/>
                                </a:cxn>
                                <a:cxn ang="0">
                                  <a:pos x="T6" y="T7"/>
                                </a:cxn>
                                <a:cxn ang="0">
                                  <a:pos x="T8" y="T9"/>
                                </a:cxn>
                              </a:cxnLst>
                              <a:rect l="0" t="0" r="r" b="b"/>
                              <a:pathLst>
                                <a:path w="303" h="1248">
                                  <a:moveTo>
                                    <a:pt x="302" y="302"/>
                                  </a:moveTo>
                                  <a:lnTo>
                                    <a:pt x="264" y="302"/>
                                  </a:lnTo>
                                  <a:lnTo>
                                    <a:pt x="264" y="340"/>
                                  </a:lnTo>
                                  <a:lnTo>
                                    <a:pt x="302" y="340"/>
                                  </a:lnTo>
                                  <a:lnTo>
                                    <a:pt x="302" y="30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6" name="Freeform 110"/>
                          <wps:cNvSpPr>
                            <a:spLocks/>
                          </wps:cNvSpPr>
                          <wps:spPr bwMode="auto">
                            <a:xfrm>
                              <a:off x="7251" y="389"/>
                              <a:ext cx="303" cy="1248"/>
                            </a:xfrm>
                            <a:custGeom>
                              <a:avLst/>
                              <a:gdLst>
                                <a:gd name="T0" fmla="*/ 302 w 303"/>
                                <a:gd name="T1" fmla="*/ 226 h 1248"/>
                                <a:gd name="T2" fmla="*/ 264 w 303"/>
                                <a:gd name="T3" fmla="*/ 226 h 1248"/>
                                <a:gd name="T4" fmla="*/ 264 w 303"/>
                                <a:gd name="T5" fmla="*/ 264 h 1248"/>
                                <a:gd name="T6" fmla="*/ 302 w 303"/>
                                <a:gd name="T7" fmla="*/ 264 h 1248"/>
                                <a:gd name="T8" fmla="*/ 302 w 303"/>
                                <a:gd name="T9" fmla="*/ 226 h 1248"/>
                              </a:gdLst>
                              <a:ahLst/>
                              <a:cxnLst>
                                <a:cxn ang="0">
                                  <a:pos x="T0" y="T1"/>
                                </a:cxn>
                                <a:cxn ang="0">
                                  <a:pos x="T2" y="T3"/>
                                </a:cxn>
                                <a:cxn ang="0">
                                  <a:pos x="T4" y="T5"/>
                                </a:cxn>
                                <a:cxn ang="0">
                                  <a:pos x="T6" y="T7"/>
                                </a:cxn>
                                <a:cxn ang="0">
                                  <a:pos x="T8" y="T9"/>
                                </a:cxn>
                              </a:cxnLst>
                              <a:rect l="0" t="0" r="r" b="b"/>
                              <a:pathLst>
                                <a:path w="303" h="1248">
                                  <a:moveTo>
                                    <a:pt x="302" y="226"/>
                                  </a:moveTo>
                                  <a:lnTo>
                                    <a:pt x="264" y="226"/>
                                  </a:lnTo>
                                  <a:lnTo>
                                    <a:pt x="264" y="264"/>
                                  </a:lnTo>
                                  <a:lnTo>
                                    <a:pt x="302" y="264"/>
                                  </a:lnTo>
                                  <a:lnTo>
                                    <a:pt x="302"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7" name="Freeform 111"/>
                          <wps:cNvSpPr>
                            <a:spLocks/>
                          </wps:cNvSpPr>
                          <wps:spPr bwMode="auto">
                            <a:xfrm>
                              <a:off x="7251" y="389"/>
                              <a:ext cx="303" cy="1248"/>
                            </a:xfrm>
                            <a:custGeom>
                              <a:avLst/>
                              <a:gdLst>
                                <a:gd name="T0" fmla="*/ 302 w 303"/>
                                <a:gd name="T1" fmla="*/ 75 h 1248"/>
                                <a:gd name="T2" fmla="*/ 264 w 303"/>
                                <a:gd name="T3" fmla="*/ 75 h 1248"/>
                                <a:gd name="T4" fmla="*/ 264 w 303"/>
                                <a:gd name="T5" fmla="*/ 113 h 1248"/>
                                <a:gd name="T6" fmla="*/ 264 w 303"/>
                                <a:gd name="T7" fmla="*/ 189 h 1248"/>
                                <a:gd name="T8" fmla="*/ 302 w 303"/>
                                <a:gd name="T9" fmla="*/ 189 h 1248"/>
                                <a:gd name="T10" fmla="*/ 302 w 303"/>
                                <a:gd name="T11" fmla="*/ 113 h 1248"/>
                                <a:gd name="T12" fmla="*/ 302 w 303"/>
                                <a:gd name="T13" fmla="*/ 75 h 1248"/>
                              </a:gdLst>
                              <a:ahLst/>
                              <a:cxnLst>
                                <a:cxn ang="0">
                                  <a:pos x="T0" y="T1"/>
                                </a:cxn>
                                <a:cxn ang="0">
                                  <a:pos x="T2" y="T3"/>
                                </a:cxn>
                                <a:cxn ang="0">
                                  <a:pos x="T4" y="T5"/>
                                </a:cxn>
                                <a:cxn ang="0">
                                  <a:pos x="T6" y="T7"/>
                                </a:cxn>
                                <a:cxn ang="0">
                                  <a:pos x="T8" y="T9"/>
                                </a:cxn>
                                <a:cxn ang="0">
                                  <a:pos x="T10" y="T11"/>
                                </a:cxn>
                                <a:cxn ang="0">
                                  <a:pos x="T12" y="T13"/>
                                </a:cxn>
                              </a:cxnLst>
                              <a:rect l="0" t="0" r="r" b="b"/>
                              <a:pathLst>
                                <a:path w="303" h="1248">
                                  <a:moveTo>
                                    <a:pt x="302" y="75"/>
                                  </a:moveTo>
                                  <a:lnTo>
                                    <a:pt x="264" y="75"/>
                                  </a:lnTo>
                                  <a:lnTo>
                                    <a:pt x="264" y="113"/>
                                  </a:lnTo>
                                  <a:lnTo>
                                    <a:pt x="264" y="189"/>
                                  </a:lnTo>
                                  <a:lnTo>
                                    <a:pt x="302" y="189"/>
                                  </a:lnTo>
                                  <a:lnTo>
                                    <a:pt x="302" y="113"/>
                                  </a:lnTo>
                                  <a:lnTo>
                                    <a:pt x="302"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18" name="Freeform 112"/>
                          <wps:cNvSpPr>
                            <a:spLocks/>
                          </wps:cNvSpPr>
                          <wps:spPr bwMode="auto">
                            <a:xfrm>
                              <a:off x="7251" y="389"/>
                              <a:ext cx="303" cy="1248"/>
                            </a:xfrm>
                            <a:custGeom>
                              <a:avLst/>
                              <a:gdLst>
                                <a:gd name="T0" fmla="*/ 302 w 303"/>
                                <a:gd name="T1" fmla="*/ 0 h 1248"/>
                                <a:gd name="T2" fmla="*/ 264 w 303"/>
                                <a:gd name="T3" fmla="*/ 0 h 1248"/>
                                <a:gd name="T4" fmla="*/ 264 w 303"/>
                                <a:gd name="T5" fmla="*/ 37 h 1248"/>
                                <a:gd name="T6" fmla="*/ 302 w 303"/>
                                <a:gd name="T7" fmla="*/ 37 h 1248"/>
                                <a:gd name="T8" fmla="*/ 302 w 303"/>
                                <a:gd name="T9" fmla="*/ 0 h 1248"/>
                              </a:gdLst>
                              <a:ahLst/>
                              <a:cxnLst>
                                <a:cxn ang="0">
                                  <a:pos x="T0" y="T1"/>
                                </a:cxn>
                                <a:cxn ang="0">
                                  <a:pos x="T2" y="T3"/>
                                </a:cxn>
                                <a:cxn ang="0">
                                  <a:pos x="T4" y="T5"/>
                                </a:cxn>
                                <a:cxn ang="0">
                                  <a:pos x="T6" y="T7"/>
                                </a:cxn>
                                <a:cxn ang="0">
                                  <a:pos x="T8" y="T9"/>
                                </a:cxn>
                              </a:cxnLst>
                              <a:rect l="0" t="0" r="r" b="b"/>
                              <a:pathLst>
                                <a:path w="303" h="1248">
                                  <a:moveTo>
                                    <a:pt x="302" y="0"/>
                                  </a:moveTo>
                                  <a:lnTo>
                                    <a:pt x="264" y="0"/>
                                  </a:lnTo>
                                  <a:lnTo>
                                    <a:pt x="264" y="37"/>
                                  </a:lnTo>
                                  <a:lnTo>
                                    <a:pt x="302" y="37"/>
                                  </a:lnTo>
                                  <a:lnTo>
                                    <a:pt x="30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28222319" name="Group 113"/>
                        <wpg:cNvGrpSpPr>
                          <a:grpSpLocks/>
                        </wpg:cNvGrpSpPr>
                        <wpg:grpSpPr bwMode="auto">
                          <a:xfrm>
                            <a:off x="7516" y="389"/>
                            <a:ext cx="189" cy="1248"/>
                            <a:chOff x="7516" y="389"/>
                            <a:chExt cx="189" cy="1248"/>
                          </a:xfrm>
                        </wpg:grpSpPr>
                        <wps:wsp>
                          <wps:cNvPr id="1928222320" name="Freeform 114"/>
                          <wps:cNvSpPr>
                            <a:spLocks/>
                          </wps:cNvSpPr>
                          <wps:spPr bwMode="auto">
                            <a:xfrm>
                              <a:off x="7516" y="389"/>
                              <a:ext cx="189" cy="1248"/>
                            </a:xfrm>
                            <a:custGeom>
                              <a:avLst/>
                              <a:gdLst>
                                <a:gd name="T0" fmla="*/ 75 w 189"/>
                                <a:gd name="T1" fmla="*/ 1020 h 1248"/>
                                <a:gd name="T2" fmla="*/ 37 w 189"/>
                                <a:gd name="T3" fmla="*/ 1020 h 1248"/>
                                <a:gd name="T4" fmla="*/ 37 w 189"/>
                                <a:gd name="T5" fmla="*/ 982 h 1248"/>
                                <a:gd name="T6" fmla="*/ 37 w 189"/>
                                <a:gd name="T7" fmla="*/ 907 h 1248"/>
                                <a:gd name="T8" fmla="*/ 0 w 189"/>
                                <a:gd name="T9" fmla="*/ 907 h 1248"/>
                                <a:gd name="T10" fmla="*/ 0 w 189"/>
                                <a:gd name="T11" fmla="*/ 982 h 1248"/>
                                <a:gd name="T12" fmla="*/ 0 w 189"/>
                                <a:gd name="T13" fmla="*/ 1133 h 1248"/>
                                <a:gd name="T14" fmla="*/ 37 w 189"/>
                                <a:gd name="T15" fmla="*/ 1133 h 1248"/>
                                <a:gd name="T16" fmla="*/ 37 w 189"/>
                                <a:gd name="T17" fmla="*/ 1171 h 1248"/>
                                <a:gd name="T18" fmla="*/ 0 w 189"/>
                                <a:gd name="T19" fmla="*/ 1171 h 1248"/>
                                <a:gd name="T20" fmla="*/ 0 w 189"/>
                                <a:gd name="T21" fmla="*/ 1209 h 1248"/>
                                <a:gd name="T22" fmla="*/ 37 w 189"/>
                                <a:gd name="T23" fmla="*/ 1209 h 1248"/>
                                <a:gd name="T24" fmla="*/ 37 w 189"/>
                                <a:gd name="T25" fmla="*/ 1209 h 1248"/>
                                <a:gd name="T26" fmla="*/ 75 w 189"/>
                                <a:gd name="T27" fmla="*/ 1209 h 1248"/>
                                <a:gd name="T28" fmla="*/ 75 w 189"/>
                                <a:gd name="T29" fmla="*/ 1171 h 1248"/>
                                <a:gd name="T30" fmla="*/ 75 w 189"/>
                                <a:gd name="T31" fmla="*/ 1171 h 1248"/>
                                <a:gd name="T32" fmla="*/ 75 w 189"/>
                                <a:gd name="T33" fmla="*/ 1020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89" h="1248">
                                  <a:moveTo>
                                    <a:pt x="75" y="1020"/>
                                  </a:moveTo>
                                  <a:lnTo>
                                    <a:pt x="37" y="1020"/>
                                  </a:lnTo>
                                  <a:lnTo>
                                    <a:pt x="37" y="982"/>
                                  </a:lnTo>
                                  <a:lnTo>
                                    <a:pt x="37" y="907"/>
                                  </a:lnTo>
                                  <a:lnTo>
                                    <a:pt x="0" y="907"/>
                                  </a:lnTo>
                                  <a:lnTo>
                                    <a:pt x="0" y="982"/>
                                  </a:lnTo>
                                  <a:lnTo>
                                    <a:pt x="0" y="1133"/>
                                  </a:lnTo>
                                  <a:lnTo>
                                    <a:pt x="37" y="1133"/>
                                  </a:lnTo>
                                  <a:lnTo>
                                    <a:pt x="37" y="1171"/>
                                  </a:lnTo>
                                  <a:lnTo>
                                    <a:pt x="0" y="1171"/>
                                  </a:lnTo>
                                  <a:lnTo>
                                    <a:pt x="0" y="1209"/>
                                  </a:lnTo>
                                  <a:lnTo>
                                    <a:pt x="37" y="1209"/>
                                  </a:lnTo>
                                  <a:lnTo>
                                    <a:pt x="37" y="1209"/>
                                  </a:lnTo>
                                  <a:lnTo>
                                    <a:pt x="75" y="1209"/>
                                  </a:lnTo>
                                  <a:lnTo>
                                    <a:pt x="75" y="1171"/>
                                  </a:lnTo>
                                  <a:lnTo>
                                    <a:pt x="75" y="1171"/>
                                  </a:lnTo>
                                  <a:lnTo>
                                    <a:pt x="75" y="10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1" name="Freeform 115"/>
                          <wps:cNvSpPr>
                            <a:spLocks/>
                          </wps:cNvSpPr>
                          <wps:spPr bwMode="auto">
                            <a:xfrm>
                              <a:off x="7516" y="389"/>
                              <a:ext cx="189" cy="1248"/>
                            </a:xfrm>
                            <a:custGeom>
                              <a:avLst/>
                              <a:gdLst>
                                <a:gd name="T0" fmla="*/ 75 w 189"/>
                                <a:gd name="T1" fmla="*/ 718 h 1248"/>
                                <a:gd name="T2" fmla="*/ 37 w 189"/>
                                <a:gd name="T3" fmla="*/ 718 h 1248"/>
                                <a:gd name="T4" fmla="*/ 37 w 189"/>
                                <a:gd name="T5" fmla="*/ 680 h 1248"/>
                                <a:gd name="T6" fmla="*/ 0 w 189"/>
                                <a:gd name="T7" fmla="*/ 680 h 1248"/>
                                <a:gd name="T8" fmla="*/ 0 w 189"/>
                                <a:gd name="T9" fmla="*/ 793 h 1248"/>
                                <a:gd name="T10" fmla="*/ 37 w 189"/>
                                <a:gd name="T11" fmla="*/ 793 h 1248"/>
                                <a:gd name="T12" fmla="*/ 37 w 189"/>
                                <a:gd name="T13" fmla="*/ 793 h 1248"/>
                                <a:gd name="T14" fmla="*/ 75 w 189"/>
                                <a:gd name="T15" fmla="*/ 793 h 1248"/>
                                <a:gd name="T16" fmla="*/ 75 w 189"/>
                                <a:gd name="T17" fmla="*/ 718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9" h="1248">
                                  <a:moveTo>
                                    <a:pt x="75" y="718"/>
                                  </a:moveTo>
                                  <a:lnTo>
                                    <a:pt x="37" y="718"/>
                                  </a:lnTo>
                                  <a:lnTo>
                                    <a:pt x="37" y="680"/>
                                  </a:lnTo>
                                  <a:lnTo>
                                    <a:pt x="0" y="680"/>
                                  </a:lnTo>
                                  <a:lnTo>
                                    <a:pt x="0" y="793"/>
                                  </a:lnTo>
                                  <a:lnTo>
                                    <a:pt x="37" y="793"/>
                                  </a:lnTo>
                                  <a:lnTo>
                                    <a:pt x="37" y="793"/>
                                  </a:lnTo>
                                  <a:lnTo>
                                    <a:pt x="75" y="793"/>
                                  </a:lnTo>
                                  <a:lnTo>
                                    <a:pt x="75" y="7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2" name="Freeform 116"/>
                          <wps:cNvSpPr>
                            <a:spLocks/>
                          </wps:cNvSpPr>
                          <wps:spPr bwMode="auto">
                            <a:xfrm>
                              <a:off x="7516" y="389"/>
                              <a:ext cx="189" cy="1248"/>
                            </a:xfrm>
                            <a:custGeom>
                              <a:avLst/>
                              <a:gdLst>
                                <a:gd name="T0" fmla="*/ 75 w 189"/>
                                <a:gd name="T1" fmla="*/ 566 h 1248"/>
                                <a:gd name="T2" fmla="*/ 37 w 189"/>
                                <a:gd name="T3" fmla="*/ 566 h 1248"/>
                                <a:gd name="T4" fmla="*/ 37 w 189"/>
                                <a:gd name="T5" fmla="*/ 680 h 1248"/>
                                <a:gd name="T6" fmla="*/ 75 w 189"/>
                                <a:gd name="T7" fmla="*/ 680 h 1248"/>
                                <a:gd name="T8" fmla="*/ 75 w 189"/>
                                <a:gd name="T9" fmla="*/ 566 h 1248"/>
                              </a:gdLst>
                              <a:ahLst/>
                              <a:cxnLst>
                                <a:cxn ang="0">
                                  <a:pos x="T0" y="T1"/>
                                </a:cxn>
                                <a:cxn ang="0">
                                  <a:pos x="T2" y="T3"/>
                                </a:cxn>
                                <a:cxn ang="0">
                                  <a:pos x="T4" y="T5"/>
                                </a:cxn>
                                <a:cxn ang="0">
                                  <a:pos x="T6" y="T7"/>
                                </a:cxn>
                                <a:cxn ang="0">
                                  <a:pos x="T8" y="T9"/>
                                </a:cxn>
                              </a:cxnLst>
                              <a:rect l="0" t="0" r="r" b="b"/>
                              <a:pathLst>
                                <a:path w="189" h="1248">
                                  <a:moveTo>
                                    <a:pt x="75" y="566"/>
                                  </a:moveTo>
                                  <a:lnTo>
                                    <a:pt x="37" y="566"/>
                                  </a:lnTo>
                                  <a:lnTo>
                                    <a:pt x="37" y="680"/>
                                  </a:lnTo>
                                  <a:lnTo>
                                    <a:pt x="75" y="680"/>
                                  </a:lnTo>
                                  <a:lnTo>
                                    <a:pt x="75"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3" name="Freeform 117"/>
                          <wps:cNvSpPr>
                            <a:spLocks/>
                          </wps:cNvSpPr>
                          <wps:spPr bwMode="auto">
                            <a:xfrm>
                              <a:off x="7516" y="389"/>
                              <a:ext cx="189" cy="1248"/>
                            </a:xfrm>
                            <a:custGeom>
                              <a:avLst/>
                              <a:gdLst>
                                <a:gd name="T0" fmla="*/ 75 w 189"/>
                                <a:gd name="T1" fmla="*/ 415 h 1248"/>
                                <a:gd name="T2" fmla="*/ 37 w 189"/>
                                <a:gd name="T3" fmla="*/ 415 h 1248"/>
                                <a:gd name="T4" fmla="*/ 37 w 189"/>
                                <a:gd name="T5" fmla="*/ 529 h 1248"/>
                                <a:gd name="T6" fmla="*/ 75 w 189"/>
                                <a:gd name="T7" fmla="*/ 529 h 1248"/>
                                <a:gd name="T8" fmla="*/ 75 w 189"/>
                                <a:gd name="T9" fmla="*/ 415 h 1248"/>
                              </a:gdLst>
                              <a:ahLst/>
                              <a:cxnLst>
                                <a:cxn ang="0">
                                  <a:pos x="T0" y="T1"/>
                                </a:cxn>
                                <a:cxn ang="0">
                                  <a:pos x="T2" y="T3"/>
                                </a:cxn>
                                <a:cxn ang="0">
                                  <a:pos x="T4" y="T5"/>
                                </a:cxn>
                                <a:cxn ang="0">
                                  <a:pos x="T6" y="T7"/>
                                </a:cxn>
                                <a:cxn ang="0">
                                  <a:pos x="T8" y="T9"/>
                                </a:cxn>
                              </a:cxnLst>
                              <a:rect l="0" t="0" r="r" b="b"/>
                              <a:pathLst>
                                <a:path w="189" h="1248">
                                  <a:moveTo>
                                    <a:pt x="75" y="415"/>
                                  </a:moveTo>
                                  <a:lnTo>
                                    <a:pt x="37" y="415"/>
                                  </a:lnTo>
                                  <a:lnTo>
                                    <a:pt x="37" y="529"/>
                                  </a:lnTo>
                                  <a:lnTo>
                                    <a:pt x="75" y="529"/>
                                  </a:lnTo>
                                  <a:lnTo>
                                    <a:pt x="75" y="4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4" name="Freeform 118"/>
                          <wps:cNvSpPr>
                            <a:spLocks/>
                          </wps:cNvSpPr>
                          <wps:spPr bwMode="auto">
                            <a:xfrm>
                              <a:off x="7516" y="389"/>
                              <a:ext cx="189" cy="1248"/>
                            </a:xfrm>
                            <a:custGeom>
                              <a:avLst/>
                              <a:gdLst>
                                <a:gd name="T0" fmla="*/ 75 w 189"/>
                                <a:gd name="T1" fmla="*/ 302 h 1248"/>
                                <a:gd name="T2" fmla="*/ 37 w 189"/>
                                <a:gd name="T3" fmla="*/ 302 h 1248"/>
                                <a:gd name="T4" fmla="*/ 37 w 189"/>
                                <a:gd name="T5" fmla="*/ 377 h 1248"/>
                                <a:gd name="T6" fmla="*/ 75 w 189"/>
                                <a:gd name="T7" fmla="*/ 377 h 1248"/>
                                <a:gd name="T8" fmla="*/ 75 w 189"/>
                                <a:gd name="T9" fmla="*/ 302 h 1248"/>
                              </a:gdLst>
                              <a:ahLst/>
                              <a:cxnLst>
                                <a:cxn ang="0">
                                  <a:pos x="T0" y="T1"/>
                                </a:cxn>
                                <a:cxn ang="0">
                                  <a:pos x="T2" y="T3"/>
                                </a:cxn>
                                <a:cxn ang="0">
                                  <a:pos x="T4" y="T5"/>
                                </a:cxn>
                                <a:cxn ang="0">
                                  <a:pos x="T6" y="T7"/>
                                </a:cxn>
                                <a:cxn ang="0">
                                  <a:pos x="T8" y="T9"/>
                                </a:cxn>
                              </a:cxnLst>
                              <a:rect l="0" t="0" r="r" b="b"/>
                              <a:pathLst>
                                <a:path w="189" h="1248">
                                  <a:moveTo>
                                    <a:pt x="75" y="302"/>
                                  </a:moveTo>
                                  <a:lnTo>
                                    <a:pt x="37" y="302"/>
                                  </a:lnTo>
                                  <a:lnTo>
                                    <a:pt x="37" y="377"/>
                                  </a:lnTo>
                                  <a:lnTo>
                                    <a:pt x="75" y="377"/>
                                  </a:lnTo>
                                  <a:lnTo>
                                    <a:pt x="75" y="30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5" name="Freeform 119"/>
                          <wps:cNvSpPr>
                            <a:spLocks/>
                          </wps:cNvSpPr>
                          <wps:spPr bwMode="auto">
                            <a:xfrm>
                              <a:off x="7516" y="389"/>
                              <a:ext cx="189" cy="1248"/>
                            </a:xfrm>
                            <a:custGeom>
                              <a:avLst/>
                              <a:gdLst>
                                <a:gd name="T0" fmla="*/ 75 w 189"/>
                                <a:gd name="T1" fmla="*/ 226 h 1248"/>
                                <a:gd name="T2" fmla="*/ 37 w 189"/>
                                <a:gd name="T3" fmla="*/ 226 h 1248"/>
                                <a:gd name="T4" fmla="*/ 37 w 189"/>
                                <a:gd name="T5" fmla="*/ 264 h 1248"/>
                                <a:gd name="T6" fmla="*/ 75 w 189"/>
                                <a:gd name="T7" fmla="*/ 264 h 1248"/>
                                <a:gd name="T8" fmla="*/ 75 w 189"/>
                                <a:gd name="T9" fmla="*/ 226 h 1248"/>
                              </a:gdLst>
                              <a:ahLst/>
                              <a:cxnLst>
                                <a:cxn ang="0">
                                  <a:pos x="T0" y="T1"/>
                                </a:cxn>
                                <a:cxn ang="0">
                                  <a:pos x="T2" y="T3"/>
                                </a:cxn>
                                <a:cxn ang="0">
                                  <a:pos x="T4" y="T5"/>
                                </a:cxn>
                                <a:cxn ang="0">
                                  <a:pos x="T6" y="T7"/>
                                </a:cxn>
                                <a:cxn ang="0">
                                  <a:pos x="T8" y="T9"/>
                                </a:cxn>
                              </a:cxnLst>
                              <a:rect l="0" t="0" r="r" b="b"/>
                              <a:pathLst>
                                <a:path w="189" h="1248">
                                  <a:moveTo>
                                    <a:pt x="75" y="226"/>
                                  </a:moveTo>
                                  <a:lnTo>
                                    <a:pt x="37" y="226"/>
                                  </a:lnTo>
                                  <a:lnTo>
                                    <a:pt x="37" y="264"/>
                                  </a:lnTo>
                                  <a:lnTo>
                                    <a:pt x="75" y="264"/>
                                  </a:lnTo>
                                  <a:lnTo>
                                    <a:pt x="75"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6" name="Freeform 120"/>
                          <wps:cNvSpPr>
                            <a:spLocks/>
                          </wps:cNvSpPr>
                          <wps:spPr bwMode="auto">
                            <a:xfrm>
                              <a:off x="7516" y="389"/>
                              <a:ext cx="189" cy="1248"/>
                            </a:xfrm>
                            <a:custGeom>
                              <a:avLst/>
                              <a:gdLst>
                                <a:gd name="T0" fmla="*/ 75 w 189"/>
                                <a:gd name="T1" fmla="*/ 75 h 1248"/>
                                <a:gd name="T2" fmla="*/ 37 w 189"/>
                                <a:gd name="T3" fmla="*/ 75 h 1248"/>
                                <a:gd name="T4" fmla="*/ 37 w 189"/>
                                <a:gd name="T5" fmla="*/ 113 h 1248"/>
                                <a:gd name="T6" fmla="*/ 37 w 189"/>
                                <a:gd name="T7" fmla="*/ 189 h 1248"/>
                                <a:gd name="T8" fmla="*/ 75 w 189"/>
                                <a:gd name="T9" fmla="*/ 189 h 1248"/>
                                <a:gd name="T10" fmla="*/ 75 w 189"/>
                                <a:gd name="T11" fmla="*/ 113 h 1248"/>
                                <a:gd name="T12" fmla="*/ 75 w 189"/>
                                <a:gd name="T13" fmla="*/ 75 h 1248"/>
                              </a:gdLst>
                              <a:ahLst/>
                              <a:cxnLst>
                                <a:cxn ang="0">
                                  <a:pos x="T0" y="T1"/>
                                </a:cxn>
                                <a:cxn ang="0">
                                  <a:pos x="T2" y="T3"/>
                                </a:cxn>
                                <a:cxn ang="0">
                                  <a:pos x="T4" y="T5"/>
                                </a:cxn>
                                <a:cxn ang="0">
                                  <a:pos x="T6" y="T7"/>
                                </a:cxn>
                                <a:cxn ang="0">
                                  <a:pos x="T8" y="T9"/>
                                </a:cxn>
                                <a:cxn ang="0">
                                  <a:pos x="T10" y="T11"/>
                                </a:cxn>
                                <a:cxn ang="0">
                                  <a:pos x="T12" y="T13"/>
                                </a:cxn>
                              </a:cxnLst>
                              <a:rect l="0" t="0" r="r" b="b"/>
                              <a:pathLst>
                                <a:path w="189" h="1248">
                                  <a:moveTo>
                                    <a:pt x="75" y="75"/>
                                  </a:moveTo>
                                  <a:lnTo>
                                    <a:pt x="37" y="75"/>
                                  </a:lnTo>
                                  <a:lnTo>
                                    <a:pt x="37" y="113"/>
                                  </a:lnTo>
                                  <a:lnTo>
                                    <a:pt x="37" y="189"/>
                                  </a:lnTo>
                                  <a:lnTo>
                                    <a:pt x="75" y="189"/>
                                  </a:lnTo>
                                  <a:lnTo>
                                    <a:pt x="75" y="113"/>
                                  </a:lnTo>
                                  <a:lnTo>
                                    <a:pt x="75"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7" name="Freeform 121"/>
                          <wps:cNvSpPr>
                            <a:spLocks/>
                          </wps:cNvSpPr>
                          <wps:spPr bwMode="auto">
                            <a:xfrm>
                              <a:off x="7516" y="389"/>
                              <a:ext cx="189" cy="1248"/>
                            </a:xfrm>
                            <a:custGeom>
                              <a:avLst/>
                              <a:gdLst>
                                <a:gd name="T0" fmla="*/ 75 w 189"/>
                                <a:gd name="T1" fmla="*/ 0 h 1248"/>
                                <a:gd name="T2" fmla="*/ 37 w 189"/>
                                <a:gd name="T3" fmla="*/ 0 h 1248"/>
                                <a:gd name="T4" fmla="*/ 37 w 189"/>
                                <a:gd name="T5" fmla="*/ 37 h 1248"/>
                                <a:gd name="T6" fmla="*/ 75 w 189"/>
                                <a:gd name="T7" fmla="*/ 37 h 1248"/>
                                <a:gd name="T8" fmla="*/ 75 w 189"/>
                                <a:gd name="T9" fmla="*/ 0 h 1248"/>
                              </a:gdLst>
                              <a:ahLst/>
                              <a:cxnLst>
                                <a:cxn ang="0">
                                  <a:pos x="T0" y="T1"/>
                                </a:cxn>
                                <a:cxn ang="0">
                                  <a:pos x="T2" y="T3"/>
                                </a:cxn>
                                <a:cxn ang="0">
                                  <a:pos x="T4" y="T5"/>
                                </a:cxn>
                                <a:cxn ang="0">
                                  <a:pos x="T6" y="T7"/>
                                </a:cxn>
                                <a:cxn ang="0">
                                  <a:pos x="T8" y="T9"/>
                                </a:cxn>
                              </a:cxnLst>
                              <a:rect l="0" t="0" r="r" b="b"/>
                              <a:pathLst>
                                <a:path w="189" h="1248">
                                  <a:moveTo>
                                    <a:pt x="75" y="0"/>
                                  </a:moveTo>
                                  <a:lnTo>
                                    <a:pt x="37" y="0"/>
                                  </a:lnTo>
                                  <a:lnTo>
                                    <a:pt x="37" y="37"/>
                                  </a:lnTo>
                                  <a:lnTo>
                                    <a:pt x="75" y="37"/>
                                  </a:lnTo>
                                  <a:lnTo>
                                    <a:pt x="7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8" name="Freeform 122"/>
                          <wps:cNvSpPr>
                            <a:spLocks/>
                          </wps:cNvSpPr>
                          <wps:spPr bwMode="auto">
                            <a:xfrm>
                              <a:off x="7516" y="389"/>
                              <a:ext cx="189" cy="1248"/>
                            </a:xfrm>
                            <a:custGeom>
                              <a:avLst/>
                              <a:gdLst>
                                <a:gd name="T0" fmla="*/ 113 w 189"/>
                                <a:gd name="T1" fmla="*/ 1171 h 1248"/>
                                <a:gd name="T2" fmla="*/ 75 w 189"/>
                                <a:gd name="T3" fmla="*/ 1171 h 1248"/>
                                <a:gd name="T4" fmla="*/ 75 w 189"/>
                                <a:gd name="T5" fmla="*/ 1209 h 1248"/>
                                <a:gd name="T6" fmla="*/ 113 w 189"/>
                                <a:gd name="T7" fmla="*/ 1209 h 1248"/>
                                <a:gd name="T8" fmla="*/ 113 w 189"/>
                                <a:gd name="T9" fmla="*/ 1171 h 1248"/>
                              </a:gdLst>
                              <a:ahLst/>
                              <a:cxnLst>
                                <a:cxn ang="0">
                                  <a:pos x="T0" y="T1"/>
                                </a:cxn>
                                <a:cxn ang="0">
                                  <a:pos x="T2" y="T3"/>
                                </a:cxn>
                                <a:cxn ang="0">
                                  <a:pos x="T4" y="T5"/>
                                </a:cxn>
                                <a:cxn ang="0">
                                  <a:pos x="T6" y="T7"/>
                                </a:cxn>
                                <a:cxn ang="0">
                                  <a:pos x="T8" y="T9"/>
                                </a:cxn>
                              </a:cxnLst>
                              <a:rect l="0" t="0" r="r" b="b"/>
                              <a:pathLst>
                                <a:path w="189" h="1248">
                                  <a:moveTo>
                                    <a:pt x="113" y="1171"/>
                                  </a:moveTo>
                                  <a:lnTo>
                                    <a:pt x="75" y="1171"/>
                                  </a:lnTo>
                                  <a:lnTo>
                                    <a:pt x="75" y="1209"/>
                                  </a:lnTo>
                                  <a:lnTo>
                                    <a:pt x="113" y="1209"/>
                                  </a:lnTo>
                                  <a:lnTo>
                                    <a:pt x="113" y="117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29" name="Freeform 123"/>
                          <wps:cNvSpPr>
                            <a:spLocks/>
                          </wps:cNvSpPr>
                          <wps:spPr bwMode="auto">
                            <a:xfrm>
                              <a:off x="7516" y="389"/>
                              <a:ext cx="189" cy="1248"/>
                            </a:xfrm>
                            <a:custGeom>
                              <a:avLst/>
                              <a:gdLst>
                                <a:gd name="T0" fmla="*/ 113 w 189"/>
                                <a:gd name="T1" fmla="*/ 642 h 1248"/>
                                <a:gd name="T2" fmla="*/ 75 w 189"/>
                                <a:gd name="T3" fmla="*/ 642 h 1248"/>
                                <a:gd name="T4" fmla="*/ 75 w 189"/>
                                <a:gd name="T5" fmla="*/ 755 h 1248"/>
                                <a:gd name="T6" fmla="*/ 113 w 189"/>
                                <a:gd name="T7" fmla="*/ 755 h 1248"/>
                                <a:gd name="T8" fmla="*/ 113 w 189"/>
                                <a:gd name="T9" fmla="*/ 642 h 1248"/>
                              </a:gdLst>
                              <a:ahLst/>
                              <a:cxnLst>
                                <a:cxn ang="0">
                                  <a:pos x="T0" y="T1"/>
                                </a:cxn>
                                <a:cxn ang="0">
                                  <a:pos x="T2" y="T3"/>
                                </a:cxn>
                                <a:cxn ang="0">
                                  <a:pos x="T4" y="T5"/>
                                </a:cxn>
                                <a:cxn ang="0">
                                  <a:pos x="T6" y="T7"/>
                                </a:cxn>
                                <a:cxn ang="0">
                                  <a:pos x="T8" y="T9"/>
                                </a:cxn>
                              </a:cxnLst>
                              <a:rect l="0" t="0" r="r" b="b"/>
                              <a:pathLst>
                                <a:path w="189" h="1248">
                                  <a:moveTo>
                                    <a:pt x="113" y="642"/>
                                  </a:moveTo>
                                  <a:lnTo>
                                    <a:pt x="75" y="642"/>
                                  </a:lnTo>
                                  <a:lnTo>
                                    <a:pt x="75" y="755"/>
                                  </a:lnTo>
                                  <a:lnTo>
                                    <a:pt x="113" y="755"/>
                                  </a:lnTo>
                                  <a:lnTo>
                                    <a:pt x="113" y="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30" name="Freeform 124"/>
                          <wps:cNvSpPr>
                            <a:spLocks/>
                          </wps:cNvSpPr>
                          <wps:spPr bwMode="auto">
                            <a:xfrm>
                              <a:off x="7516" y="389"/>
                              <a:ext cx="189" cy="1248"/>
                            </a:xfrm>
                            <a:custGeom>
                              <a:avLst/>
                              <a:gdLst>
                                <a:gd name="T0" fmla="*/ 113 w 189"/>
                                <a:gd name="T1" fmla="*/ 566 h 1248"/>
                                <a:gd name="T2" fmla="*/ 75 w 189"/>
                                <a:gd name="T3" fmla="*/ 566 h 1248"/>
                                <a:gd name="T4" fmla="*/ 75 w 189"/>
                                <a:gd name="T5" fmla="*/ 604 h 1248"/>
                                <a:gd name="T6" fmla="*/ 113 w 189"/>
                                <a:gd name="T7" fmla="*/ 604 h 1248"/>
                                <a:gd name="T8" fmla="*/ 113 w 189"/>
                                <a:gd name="T9" fmla="*/ 566 h 1248"/>
                              </a:gdLst>
                              <a:ahLst/>
                              <a:cxnLst>
                                <a:cxn ang="0">
                                  <a:pos x="T0" y="T1"/>
                                </a:cxn>
                                <a:cxn ang="0">
                                  <a:pos x="T2" y="T3"/>
                                </a:cxn>
                                <a:cxn ang="0">
                                  <a:pos x="T4" y="T5"/>
                                </a:cxn>
                                <a:cxn ang="0">
                                  <a:pos x="T6" y="T7"/>
                                </a:cxn>
                                <a:cxn ang="0">
                                  <a:pos x="T8" y="T9"/>
                                </a:cxn>
                              </a:cxnLst>
                              <a:rect l="0" t="0" r="r" b="b"/>
                              <a:pathLst>
                                <a:path w="189" h="1248">
                                  <a:moveTo>
                                    <a:pt x="113" y="566"/>
                                  </a:moveTo>
                                  <a:lnTo>
                                    <a:pt x="75" y="566"/>
                                  </a:lnTo>
                                  <a:lnTo>
                                    <a:pt x="75" y="604"/>
                                  </a:lnTo>
                                  <a:lnTo>
                                    <a:pt x="113" y="604"/>
                                  </a:lnTo>
                                  <a:lnTo>
                                    <a:pt x="113"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31" name="Freeform 125"/>
                          <wps:cNvSpPr>
                            <a:spLocks/>
                          </wps:cNvSpPr>
                          <wps:spPr bwMode="auto">
                            <a:xfrm>
                              <a:off x="7516" y="389"/>
                              <a:ext cx="189" cy="1248"/>
                            </a:xfrm>
                            <a:custGeom>
                              <a:avLst/>
                              <a:gdLst>
                                <a:gd name="T0" fmla="*/ 113 w 189"/>
                                <a:gd name="T1" fmla="*/ 75 h 1248"/>
                                <a:gd name="T2" fmla="*/ 75 w 189"/>
                                <a:gd name="T3" fmla="*/ 75 h 1248"/>
                                <a:gd name="T4" fmla="*/ 75 w 189"/>
                                <a:gd name="T5" fmla="*/ 113 h 1248"/>
                                <a:gd name="T6" fmla="*/ 75 w 189"/>
                                <a:gd name="T7" fmla="*/ 189 h 1248"/>
                                <a:gd name="T8" fmla="*/ 113 w 189"/>
                                <a:gd name="T9" fmla="*/ 189 h 1248"/>
                                <a:gd name="T10" fmla="*/ 113 w 189"/>
                                <a:gd name="T11" fmla="*/ 113 h 1248"/>
                                <a:gd name="T12" fmla="*/ 113 w 189"/>
                                <a:gd name="T13" fmla="*/ 75 h 1248"/>
                              </a:gdLst>
                              <a:ahLst/>
                              <a:cxnLst>
                                <a:cxn ang="0">
                                  <a:pos x="T0" y="T1"/>
                                </a:cxn>
                                <a:cxn ang="0">
                                  <a:pos x="T2" y="T3"/>
                                </a:cxn>
                                <a:cxn ang="0">
                                  <a:pos x="T4" y="T5"/>
                                </a:cxn>
                                <a:cxn ang="0">
                                  <a:pos x="T6" y="T7"/>
                                </a:cxn>
                                <a:cxn ang="0">
                                  <a:pos x="T8" y="T9"/>
                                </a:cxn>
                                <a:cxn ang="0">
                                  <a:pos x="T10" y="T11"/>
                                </a:cxn>
                                <a:cxn ang="0">
                                  <a:pos x="T12" y="T13"/>
                                </a:cxn>
                              </a:cxnLst>
                              <a:rect l="0" t="0" r="r" b="b"/>
                              <a:pathLst>
                                <a:path w="189" h="1248">
                                  <a:moveTo>
                                    <a:pt x="113" y="75"/>
                                  </a:moveTo>
                                  <a:lnTo>
                                    <a:pt x="75" y="75"/>
                                  </a:lnTo>
                                  <a:lnTo>
                                    <a:pt x="75" y="113"/>
                                  </a:lnTo>
                                  <a:lnTo>
                                    <a:pt x="75" y="189"/>
                                  </a:lnTo>
                                  <a:lnTo>
                                    <a:pt x="113" y="189"/>
                                  </a:lnTo>
                                  <a:lnTo>
                                    <a:pt x="113" y="113"/>
                                  </a:lnTo>
                                  <a:lnTo>
                                    <a:pt x="113"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32" name="Freeform 126"/>
                          <wps:cNvSpPr>
                            <a:spLocks/>
                          </wps:cNvSpPr>
                          <wps:spPr bwMode="auto">
                            <a:xfrm>
                              <a:off x="7516" y="389"/>
                              <a:ext cx="189" cy="1248"/>
                            </a:xfrm>
                            <a:custGeom>
                              <a:avLst/>
                              <a:gdLst>
                                <a:gd name="T0" fmla="*/ 151 w 189"/>
                                <a:gd name="T1" fmla="*/ 1209 h 1248"/>
                                <a:gd name="T2" fmla="*/ 113 w 189"/>
                                <a:gd name="T3" fmla="*/ 1209 h 1248"/>
                                <a:gd name="T4" fmla="*/ 113 w 189"/>
                                <a:gd name="T5" fmla="*/ 1247 h 1248"/>
                                <a:gd name="T6" fmla="*/ 151 w 189"/>
                                <a:gd name="T7" fmla="*/ 1247 h 1248"/>
                                <a:gd name="T8" fmla="*/ 151 w 189"/>
                                <a:gd name="T9" fmla="*/ 1209 h 1248"/>
                              </a:gdLst>
                              <a:ahLst/>
                              <a:cxnLst>
                                <a:cxn ang="0">
                                  <a:pos x="T0" y="T1"/>
                                </a:cxn>
                                <a:cxn ang="0">
                                  <a:pos x="T2" y="T3"/>
                                </a:cxn>
                                <a:cxn ang="0">
                                  <a:pos x="T4" y="T5"/>
                                </a:cxn>
                                <a:cxn ang="0">
                                  <a:pos x="T6" y="T7"/>
                                </a:cxn>
                                <a:cxn ang="0">
                                  <a:pos x="T8" y="T9"/>
                                </a:cxn>
                              </a:cxnLst>
                              <a:rect l="0" t="0" r="r" b="b"/>
                              <a:pathLst>
                                <a:path w="189" h="1248">
                                  <a:moveTo>
                                    <a:pt x="151" y="1209"/>
                                  </a:moveTo>
                                  <a:lnTo>
                                    <a:pt x="113" y="1209"/>
                                  </a:lnTo>
                                  <a:lnTo>
                                    <a:pt x="113" y="1247"/>
                                  </a:lnTo>
                                  <a:lnTo>
                                    <a:pt x="151" y="1247"/>
                                  </a:lnTo>
                                  <a:lnTo>
                                    <a:pt x="151" y="12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33" name="Freeform 127"/>
                          <wps:cNvSpPr>
                            <a:spLocks/>
                          </wps:cNvSpPr>
                          <wps:spPr bwMode="auto">
                            <a:xfrm>
                              <a:off x="7516" y="389"/>
                              <a:ext cx="189" cy="1248"/>
                            </a:xfrm>
                            <a:custGeom>
                              <a:avLst/>
                              <a:gdLst>
                                <a:gd name="T0" fmla="*/ 151 w 189"/>
                                <a:gd name="T1" fmla="*/ 755 h 1248"/>
                                <a:gd name="T2" fmla="*/ 113 w 189"/>
                                <a:gd name="T3" fmla="*/ 755 h 1248"/>
                                <a:gd name="T4" fmla="*/ 113 w 189"/>
                                <a:gd name="T5" fmla="*/ 793 h 1248"/>
                                <a:gd name="T6" fmla="*/ 151 w 189"/>
                                <a:gd name="T7" fmla="*/ 793 h 1248"/>
                                <a:gd name="T8" fmla="*/ 151 w 189"/>
                                <a:gd name="T9" fmla="*/ 755 h 1248"/>
                              </a:gdLst>
                              <a:ahLst/>
                              <a:cxnLst>
                                <a:cxn ang="0">
                                  <a:pos x="T0" y="T1"/>
                                </a:cxn>
                                <a:cxn ang="0">
                                  <a:pos x="T2" y="T3"/>
                                </a:cxn>
                                <a:cxn ang="0">
                                  <a:pos x="T4" y="T5"/>
                                </a:cxn>
                                <a:cxn ang="0">
                                  <a:pos x="T6" y="T7"/>
                                </a:cxn>
                                <a:cxn ang="0">
                                  <a:pos x="T8" y="T9"/>
                                </a:cxn>
                              </a:cxnLst>
                              <a:rect l="0" t="0" r="r" b="b"/>
                              <a:pathLst>
                                <a:path w="189" h="1248">
                                  <a:moveTo>
                                    <a:pt x="151" y="755"/>
                                  </a:moveTo>
                                  <a:lnTo>
                                    <a:pt x="113" y="755"/>
                                  </a:lnTo>
                                  <a:lnTo>
                                    <a:pt x="113" y="793"/>
                                  </a:lnTo>
                                  <a:lnTo>
                                    <a:pt x="151" y="793"/>
                                  </a:lnTo>
                                  <a:lnTo>
                                    <a:pt x="151" y="7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34" name="Freeform 128"/>
                          <wps:cNvSpPr>
                            <a:spLocks/>
                          </wps:cNvSpPr>
                          <wps:spPr bwMode="auto">
                            <a:xfrm>
                              <a:off x="7516" y="389"/>
                              <a:ext cx="189" cy="1248"/>
                            </a:xfrm>
                            <a:custGeom>
                              <a:avLst/>
                              <a:gdLst>
                                <a:gd name="T0" fmla="*/ 188 w 189"/>
                                <a:gd name="T1" fmla="*/ 944 h 1248"/>
                                <a:gd name="T2" fmla="*/ 151 w 189"/>
                                <a:gd name="T3" fmla="*/ 944 h 1248"/>
                                <a:gd name="T4" fmla="*/ 113 w 189"/>
                                <a:gd name="T5" fmla="*/ 944 h 1248"/>
                                <a:gd name="T6" fmla="*/ 75 w 189"/>
                                <a:gd name="T7" fmla="*/ 944 h 1248"/>
                                <a:gd name="T8" fmla="*/ 75 w 189"/>
                                <a:gd name="T9" fmla="*/ 982 h 1248"/>
                                <a:gd name="T10" fmla="*/ 75 w 189"/>
                                <a:gd name="T11" fmla="*/ 1058 h 1248"/>
                                <a:gd name="T12" fmla="*/ 113 w 189"/>
                                <a:gd name="T13" fmla="*/ 1058 h 1248"/>
                                <a:gd name="T14" fmla="*/ 113 w 189"/>
                                <a:gd name="T15" fmla="*/ 1133 h 1248"/>
                                <a:gd name="T16" fmla="*/ 151 w 189"/>
                                <a:gd name="T17" fmla="*/ 1133 h 1248"/>
                                <a:gd name="T18" fmla="*/ 188 w 189"/>
                                <a:gd name="T19" fmla="*/ 1133 h 1248"/>
                                <a:gd name="T20" fmla="*/ 188 w 189"/>
                                <a:gd name="T21" fmla="*/ 1020 h 1248"/>
                                <a:gd name="T22" fmla="*/ 151 w 189"/>
                                <a:gd name="T23" fmla="*/ 1020 h 1248"/>
                                <a:gd name="T24" fmla="*/ 151 w 189"/>
                                <a:gd name="T25" fmla="*/ 1058 h 1248"/>
                                <a:gd name="T26" fmla="*/ 113 w 189"/>
                                <a:gd name="T27" fmla="*/ 1058 h 1248"/>
                                <a:gd name="T28" fmla="*/ 113 w 189"/>
                                <a:gd name="T29" fmla="*/ 1020 h 1248"/>
                                <a:gd name="T30" fmla="*/ 151 w 189"/>
                                <a:gd name="T31" fmla="*/ 1020 h 1248"/>
                                <a:gd name="T32" fmla="*/ 151 w 189"/>
                                <a:gd name="T33" fmla="*/ 982 h 1248"/>
                                <a:gd name="T34" fmla="*/ 188 w 189"/>
                                <a:gd name="T35" fmla="*/ 982 h 1248"/>
                                <a:gd name="T36" fmla="*/ 188 w 189"/>
                                <a:gd name="T37" fmla="*/ 944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9" h="1248">
                                  <a:moveTo>
                                    <a:pt x="188" y="944"/>
                                  </a:moveTo>
                                  <a:lnTo>
                                    <a:pt x="151" y="944"/>
                                  </a:lnTo>
                                  <a:lnTo>
                                    <a:pt x="113" y="944"/>
                                  </a:lnTo>
                                  <a:lnTo>
                                    <a:pt x="75" y="944"/>
                                  </a:lnTo>
                                  <a:lnTo>
                                    <a:pt x="75" y="982"/>
                                  </a:lnTo>
                                  <a:lnTo>
                                    <a:pt x="75" y="1058"/>
                                  </a:lnTo>
                                  <a:lnTo>
                                    <a:pt x="113" y="1058"/>
                                  </a:lnTo>
                                  <a:lnTo>
                                    <a:pt x="113" y="1133"/>
                                  </a:lnTo>
                                  <a:lnTo>
                                    <a:pt x="151" y="1133"/>
                                  </a:lnTo>
                                  <a:lnTo>
                                    <a:pt x="188" y="1133"/>
                                  </a:lnTo>
                                  <a:lnTo>
                                    <a:pt x="188" y="1020"/>
                                  </a:lnTo>
                                  <a:lnTo>
                                    <a:pt x="151" y="1020"/>
                                  </a:lnTo>
                                  <a:lnTo>
                                    <a:pt x="151" y="1058"/>
                                  </a:lnTo>
                                  <a:lnTo>
                                    <a:pt x="113" y="1058"/>
                                  </a:lnTo>
                                  <a:lnTo>
                                    <a:pt x="113" y="1020"/>
                                  </a:lnTo>
                                  <a:lnTo>
                                    <a:pt x="151" y="1020"/>
                                  </a:lnTo>
                                  <a:lnTo>
                                    <a:pt x="151" y="982"/>
                                  </a:lnTo>
                                  <a:lnTo>
                                    <a:pt x="188" y="982"/>
                                  </a:lnTo>
                                  <a:lnTo>
                                    <a:pt x="188" y="9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8222335" name="Freeform 129"/>
                          <wps:cNvSpPr>
                            <a:spLocks/>
                          </wps:cNvSpPr>
                          <wps:spPr bwMode="auto">
                            <a:xfrm>
                              <a:off x="7516" y="389"/>
                              <a:ext cx="189" cy="1248"/>
                            </a:xfrm>
                            <a:custGeom>
                              <a:avLst/>
                              <a:gdLst>
                                <a:gd name="T0" fmla="*/ 188 w 189"/>
                                <a:gd name="T1" fmla="*/ 869 h 1248"/>
                                <a:gd name="T2" fmla="*/ 151 w 189"/>
                                <a:gd name="T3" fmla="*/ 869 h 1248"/>
                                <a:gd name="T4" fmla="*/ 151 w 189"/>
                                <a:gd name="T5" fmla="*/ 831 h 1248"/>
                                <a:gd name="T6" fmla="*/ 113 w 189"/>
                                <a:gd name="T7" fmla="*/ 831 h 1248"/>
                                <a:gd name="T8" fmla="*/ 113 w 189"/>
                                <a:gd name="T9" fmla="*/ 869 h 1248"/>
                                <a:gd name="T10" fmla="*/ 75 w 189"/>
                                <a:gd name="T11" fmla="*/ 869 h 1248"/>
                                <a:gd name="T12" fmla="*/ 75 w 189"/>
                                <a:gd name="T13" fmla="*/ 907 h 1248"/>
                                <a:gd name="T14" fmla="*/ 113 w 189"/>
                                <a:gd name="T15" fmla="*/ 907 h 1248"/>
                                <a:gd name="T16" fmla="*/ 151 w 189"/>
                                <a:gd name="T17" fmla="*/ 907 h 1248"/>
                                <a:gd name="T18" fmla="*/ 188 w 189"/>
                                <a:gd name="T19" fmla="*/ 907 h 1248"/>
                                <a:gd name="T20" fmla="*/ 188 w 189"/>
                                <a:gd name="T21" fmla="*/ 869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9" h="1248">
                                  <a:moveTo>
                                    <a:pt x="188" y="869"/>
                                  </a:moveTo>
                                  <a:lnTo>
                                    <a:pt x="151" y="869"/>
                                  </a:lnTo>
                                  <a:lnTo>
                                    <a:pt x="151" y="831"/>
                                  </a:lnTo>
                                  <a:lnTo>
                                    <a:pt x="113" y="831"/>
                                  </a:lnTo>
                                  <a:lnTo>
                                    <a:pt x="113" y="869"/>
                                  </a:lnTo>
                                  <a:lnTo>
                                    <a:pt x="75" y="869"/>
                                  </a:lnTo>
                                  <a:lnTo>
                                    <a:pt x="75" y="907"/>
                                  </a:lnTo>
                                  <a:lnTo>
                                    <a:pt x="113" y="907"/>
                                  </a:lnTo>
                                  <a:lnTo>
                                    <a:pt x="151" y="907"/>
                                  </a:lnTo>
                                  <a:lnTo>
                                    <a:pt x="188" y="907"/>
                                  </a:lnTo>
                                  <a:lnTo>
                                    <a:pt x="188" y="8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4547584" name="Freeform 130"/>
                          <wps:cNvSpPr>
                            <a:spLocks/>
                          </wps:cNvSpPr>
                          <wps:spPr bwMode="auto">
                            <a:xfrm>
                              <a:off x="7516" y="389"/>
                              <a:ext cx="189" cy="1248"/>
                            </a:xfrm>
                            <a:custGeom>
                              <a:avLst/>
                              <a:gdLst>
                                <a:gd name="T0" fmla="*/ 188 w 189"/>
                                <a:gd name="T1" fmla="*/ 793 h 1248"/>
                                <a:gd name="T2" fmla="*/ 151 w 189"/>
                                <a:gd name="T3" fmla="*/ 793 h 1248"/>
                                <a:gd name="T4" fmla="*/ 151 w 189"/>
                                <a:gd name="T5" fmla="*/ 831 h 1248"/>
                                <a:gd name="T6" fmla="*/ 188 w 189"/>
                                <a:gd name="T7" fmla="*/ 831 h 1248"/>
                                <a:gd name="T8" fmla="*/ 188 w 189"/>
                                <a:gd name="T9" fmla="*/ 793 h 1248"/>
                              </a:gdLst>
                              <a:ahLst/>
                              <a:cxnLst>
                                <a:cxn ang="0">
                                  <a:pos x="T0" y="T1"/>
                                </a:cxn>
                                <a:cxn ang="0">
                                  <a:pos x="T2" y="T3"/>
                                </a:cxn>
                                <a:cxn ang="0">
                                  <a:pos x="T4" y="T5"/>
                                </a:cxn>
                                <a:cxn ang="0">
                                  <a:pos x="T6" y="T7"/>
                                </a:cxn>
                                <a:cxn ang="0">
                                  <a:pos x="T8" y="T9"/>
                                </a:cxn>
                              </a:cxnLst>
                              <a:rect l="0" t="0" r="r" b="b"/>
                              <a:pathLst>
                                <a:path w="189" h="1248">
                                  <a:moveTo>
                                    <a:pt x="188" y="793"/>
                                  </a:moveTo>
                                  <a:lnTo>
                                    <a:pt x="151" y="793"/>
                                  </a:lnTo>
                                  <a:lnTo>
                                    <a:pt x="151" y="831"/>
                                  </a:lnTo>
                                  <a:lnTo>
                                    <a:pt x="188" y="831"/>
                                  </a:lnTo>
                                  <a:lnTo>
                                    <a:pt x="188" y="7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4547585" name="Freeform 131"/>
                          <wps:cNvSpPr>
                            <a:spLocks/>
                          </wps:cNvSpPr>
                          <wps:spPr bwMode="auto">
                            <a:xfrm>
                              <a:off x="7516" y="389"/>
                              <a:ext cx="189" cy="1248"/>
                            </a:xfrm>
                            <a:custGeom>
                              <a:avLst/>
                              <a:gdLst>
                                <a:gd name="T0" fmla="*/ 188 w 189"/>
                                <a:gd name="T1" fmla="*/ 604 h 1248"/>
                                <a:gd name="T2" fmla="*/ 151 w 189"/>
                                <a:gd name="T3" fmla="*/ 604 h 1248"/>
                                <a:gd name="T4" fmla="*/ 151 w 189"/>
                                <a:gd name="T5" fmla="*/ 680 h 1248"/>
                                <a:gd name="T6" fmla="*/ 188 w 189"/>
                                <a:gd name="T7" fmla="*/ 680 h 1248"/>
                                <a:gd name="T8" fmla="*/ 188 w 189"/>
                                <a:gd name="T9" fmla="*/ 604 h 1248"/>
                              </a:gdLst>
                              <a:ahLst/>
                              <a:cxnLst>
                                <a:cxn ang="0">
                                  <a:pos x="T0" y="T1"/>
                                </a:cxn>
                                <a:cxn ang="0">
                                  <a:pos x="T2" y="T3"/>
                                </a:cxn>
                                <a:cxn ang="0">
                                  <a:pos x="T4" y="T5"/>
                                </a:cxn>
                                <a:cxn ang="0">
                                  <a:pos x="T6" y="T7"/>
                                </a:cxn>
                                <a:cxn ang="0">
                                  <a:pos x="T8" y="T9"/>
                                </a:cxn>
                              </a:cxnLst>
                              <a:rect l="0" t="0" r="r" b="b"/>
                              <a:pathLst>
                                <a:path w="189" h="1248">
                                  <a:moveTo>
                                    <a:pt x="188" y="604"/>
                                  </a:moveTo>
                                  <a:lnTo>
                                    <a:pt x="151" y="604"/>
                                  </a:lnTo>
                                  <a:lnTo>
                                    <a:pt x="151" y="680"/>
                                  </a:lnTo>
                                  <a:lnTo>
                                    <a:pt x="188" y="680"/>
                                  </a:lnTo>
                                  <a:lnTo>
                                    <a:pt x="188" y="6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4547586" name="Freeform 132"/>
                          <wps:cNvSpPr>
                            <a:spLocks/>
                          </wps:cNvSpPr>
                          <wps:spPr bwMode="auto">
                            <a:xfrm>
                              <a:off x="7516" y="389"/>
                              <a:ext cx="189" cy="1248"/>
                            </a:xfrm>
                            <a:custGeom>
                              <a:avLst/>
                              <a:gdLst>
                                <a:gd name="T0" fmla="*/ 188 w 189"/>
                                <a:gd name="T1" fmla="*/ 340 h 1248"/>
                                <a:gd name="T2" fmla="*/ 151 w 189"/>
                                <a:gd name="T3" fmla="*/ 340 h 1248"/>
                                <a:gd name="T4" fmla="*/ 151 w 189"/>
                                <a:gd name="T5" fmla="*/ 377 h 1248"/>
                                <a:gd name="T6" fmla="*/ 113 w 189"/>
                                <a:gd name="T7" fmla="*/ 377 h 1248"/>
                                <a:gd name="T8" fmla="*/ 113 w 189"/>
                                <a:gd name="T9" fmla="*/ 302 h 1248"/>
                                <a:gd name="T10" fmla="*/ 75 w 189"/>
                                <a:gd name="T11" fmla="*/ 302 h 1248"/>
                                <a:gd name="T12" fmla="*/ 75 w 189"/>
                                <a:gd name="T13" fmla="*/ 453 h 1248"/>
                                <a:gd name="T14" fmla="*/ 113 w 189"/>
                                <a:gd name="T15" fmla="*/ 453 h 1248"/>
                                <a:gd name="T16" fmla="*/ 113 w 189"/>
                                <a:gd name="T17" fmla="*/ 566 h 1248"/>
                                <a:gd name="T18" fmla="*/ 151 w 189"/>
                                <a:gd name="T19" fmla="*/ 566 h 1248"/>
                                <a:gd name="T20" fmla="*/ 151 w 189"/>
                                <a:gd name="T21" fmla="*/ 529 h 1248"/>
                                <a:gd name="T22" fmla="*/ 188 w 189"/>
                                <a:gd name="T23" fmla="*/ 529 h 1248"/>
                                <a:gd name="T24" fmla="*/ 188 w 189"/>
                                <a:gd name="T25" fmla="*/ 415 h 1248"/>
                                <a:gd name="T26" fmla="*/ 151 w 189"/>
                                <a:gd name="T27" fmla="*/ 415 h 1248"/>
                                <a:gd name="T28" fmla="*/ 151 w 189"/>
                                <a:gd name="T29" fmla="*/ 453 h 1248"/>
                                <a:gd name="T30" fmla="*/ 113 w 189"/>
                                <a:gd name="T31" fmla="*/ 453 h 1248"/>
                                <a:gd name="T32" fmla="*/ 113 w 189"/>
                                <a:gd name="T33" fmla="*/ 415 h 1248"/>
                                <a:gd name="T34" fmla="*/ 151 w 189"/>
                                <a:gd name="T35" fmla="*/ 415 h 1248"/>
                                <a:gd name="T36" fmla="*/ 151 w 189"/>
                                <a:gd name="T37" fmla="*/ 377 h 1248"/>
                                <a:gd name="T38" fmla="*/ 188 w 189"/>
                                <a:gd name="T39" fmla="*/ 377 h 1248"/>
                                <a:gd name="T40" fmla="*/ 188 w 189"/>
                                <a:gd name="T41" fmla="*/ 340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89" h="1248">
                                  <a:moveTo>
                                    <a:pt x="188" y="340"/>
                                  </a:moveTo>
                                  <a:lnTo>
                                    <a:pt x="151" y="340"/>
                                  </a:lnTo>
                                  <a:lnTo>
                                    <a:pt x="151" y="377"/>
                                  </a:lnTo>
                                  <a:lnTo>
                                    <a:pt x="113" y="377"/>
                                  </a:lnTo>
                                  <a:lnTo>
                                    <a:pt x="113" y="302"/>
                                  </a:lnTo>
                                  <a:lnTo>
                                    <a:pt x="75" y="302"/>
                                  </a:lnTo>
                                  <a:lnTo>
                                    <a:pt x="75" y="453"/>
                                  </a:lnTo>
                                  <a:lnTo>
                                    <a:pt x="113" y="453"/>
                                  </a:lnTo>
                                  <a:lnTo>
                                    <a:pt x="113" y="566"/>
                                  </a:lnTo>
                                  <a:lnTo>
                                    <a:pt x="151" y="566"/>
                                  </a:lnTo>
                                  <a:lnTo>
                                    <a:pt x="151" y="529"/>
                                  </a:lnTo>
                                  <a:lnTo>
                                    <a:pt x="188" y="529"/>
                                  </a:lnTo>
                                  <a:lnTo>
                                    <a:pt x="188" y="415"/>
                                  </a:lnTo>
                                  <a:lnTo>
                                    <a:pt x="151" y="415"/>
                                  </a:lnTo>
                                  <a:lnTo>
                                    <a:pt x="151" y="453"/>
                                  </a:lnTo>
                                  <a:lnTo>
                                    <a:pt x="113" y="453"/>
                                  </a:lnTo>
                                  <a:lnTo>
                                    <a:pt x="113" y="415"/>
                                  </a:lnTo>
                                  <a:lnTo>
                                    <a:pt x="151" y="415"/>
                                  </a:lnTo>
                                  <a:lnTo>
                                    <a:pt x="151" y="377"/>
                                  </a:lnTo>
                                  <a:lnTo>
                                    <a:pt x="188" y="377"/>
                                  </a:lnTo>
                                  <a:lnTo>
                                    <a:pt x="188" y="3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4547587" name="Freeform 133"/>
                          <wps:cNvSpPr>
                            <a:spLocks/>
                          </wps:cNvSpPr>
                          <wps:spPr bwMode="auto">
                            <a:xfrm>
                              <a:off x="7516" y="389"/>
                              <a:ext cx="189" cy="1248"/>
                            </a:xfrm>
                            <a:custGeom>
                              <a:avLst/>
                              <a:gdLst>
                                <a:gd name="T0" fmla="*/ 188 w 189"/>
                                <a:gd name="T1" fmla="*/ 113 h 1248"/>
                                <a:gd name="T2" fmla="*/ 151 w 189"/>
                                <a:gd name="T3" fmla="*/ 113 h 1248"/>
                                <a:gd name="T4" fmla="*/ 151 w 189"/>
                                <a:gd name="T5" fmla="*/ 226 h 1248"/>
                                <a:gd name="T6" fmla="*/ 113 w 189"/>
                                <a:gd name="T7" fmla="*/ 226 h 1248"/>
                                <a:gd name="T8" fmla="*/ 75 w 189"/>
                                <a:gd name="T9" fmla="*/ 226 h 1248"/>
                                <a:gd name="T10" fmla="*/ 75 w 189"/>
                                <a:gd name="T11" fmla="*/ 264 h 1248"/>
                                <a:gd name="T12" fmla="*/ 113 w 189"/>
                                <a:gd name="T13" fmla="*/ 264 h 1248"/>
                                <a:gd name="T14" fmla="*/ 151 w 189"/>
                                <a:gd name="T15" fmla="*/ 264 h 1248"/>
                                <a:gd name="T16" fmla="*/ 151 w 189"/>
                                <a:gd name="T17" fmla="*/ 264 h 1248"/>
                                <a:gd name="T18" fmla="*/ 188 w 189"/>
                                <a:gd name="T19" fmla="*/ 264 h 1248"/>
                                <a:gd name="T20" fmla="*/ 188 w 189"/>
                                <a:gd name="T21" fmla="*/ 113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9" h="1248">
                                  <a:moveTo>
                                    <a:pt x="188" y="113"/>
                                  </a:moveTo>
                                  <a:lnTo>
                                    <a:pt x="151" y="113"/>
                                  </a:lnTo>
                                  <a:lnTo>
                                    <a:pt x="151" y="226"/>
                                  </a:lnTo>
                                  <a:lnTo>
                                    <a:pt x="113" y="226"/>
                                  </a:lnTo>
                                  <a:lnTo>
                                    <a:pt x="75" y="226"/>
                                  </a:lnTo>
                                  <a:lnTo>
                                    <a:pt x="75" y="264"/>
                                  </a:lnTo>
                                  <a:lnTo>
                                    <a:pt x="113" y="264"/>
                                  </a:lnTo>
                                  <a:lnTo>
                                    <a:pt x="151" y="264"/>
                                  </a:lnTo>
                                  <a:lnTo>
                                    <a:pt x="151" y="264"/>
                                  </a:lnTo>
                                  <a:lnTo>
                                    <a:pt x="188" y="264"/>
                                  </a:lnTo>
                                  <a:lnTo>
                                    <a:pt x="188" y="1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4547588" name="Freeform 134"/>
                          <wps:cNvSpPr>
                            <a:spLocks/>
                          </wps:cNvSpPr>
                          <wps:spPr bwMode="auto">
                            <a:xfrm>
                              <a:off x="7516" y="389"/>
                              <a:ext cx="189" cy="1248"/>
                            </a:xfrm>
                            <a:custGeom>
                              <a:avLst/>
                              <a:gdLst>
                                <a:gd name="T0" fmla="*/ 188 w 189"/>
                                <a:gd name="T1" fmla="*/ 0 h 1248"/>
                                <a:gd name="T2" fmla="*/ 151 w 189"/>
                                <a:gd name="T3" fmla="*/ 0 h 1248"/>
                                <a:gd name="T4" fmla="*/ 113 w 189"/>
                                <a:gd name="T5" fmla="*/ 0 h 1248"/>
                                <a:gd name="T6" fmla="*/ 75 w 189"/>
                                <a:gd name="T7" fmla="*/ 0 h 1248"/>
                                <a:gd name="T8" fmla="*/ 75 w 189"/>
                                <a:gd name="T9" fmla="*/ 37 h 1248"/>
                                <a:gd name="T10" fmla="*/ 113 w 189"/>
                                <a:gd name="T11" fmla="*/ 37 h 1248"/>
                                <a:gd name="T12" fmla="*/ 151 w 189"/>
                                <a:gd name="T13" fmla="*/ 37 h 1248"/>
                                <a:gd name="T14" fmla="*/ 151 w 189"/>
                                <a:gd name="T15" fmla="*/ 113 h 1248"/>
                                <a:gd name="T16" fmla="*/ 188 w 189"/>
                                <a:gd name="T17" fmla="*/ 113 h 1248"/>
                                <a:gd name="T18" fmla="*/ 188 w 189"/>
                                <a:gd name="T19" fmla="*/ 0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89" h="1248">
                                  <a:moveTo>
                                    <a:pt x="188" y="0"/>
                                  </a:moveTo>
                                  <a:lnTo>
                                    <a:pt x="151" y="0"/>
                                  </a:lnTo>
                                  <a:lnTo>
                                    <a:pt x="113" y="0"/>
                                  </a:lnTo>
                                  <a:lnTo>
                                    <a:pt x="75" y="0"/>
                                  </a:lnTo>
                                  <a:lnTo>
                                    <a:pt x="75" y="37"/>
                                  </a:lnTo>
                                  <a:lnTo>
                                    <a:pt x="113" y="37"/>
                                  </a:lnTo>
                                  <a:lnTo>
                                    <a:pt x="151" y="37"/>
                                  </a:lnTo>
                                  <a:lnTo>
                                    <a:pt x="151" y="113"/>
                                  </a:lnTo>
                                  <a:lnTo>
                                    <a:pt x="188" y="113"/>
                                  </a:lnTo>
                                  <a:lnTo>
                                    <a:pt x="1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w:pict>
              <v:group w14:anchorId="3F73A1AE" id="Group 5" o:spid="_x0000_s1026" style="position:absolute;margin-left:65.5pt;margin-top:25.85pt;width:115.05pt;height:109.7pt;z-index:253295616;mso-wrap-distance-left:0;mso-wrap-distance-right:0;mso-position-horizontal-relative:page" coordorigin="6457,389" coordsize="1248,1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" o:allowincell="f">
                <v:group id="Group 6" o:spid="_x0000_s1027" style="position:absolute;left:6458;top:389;width:265;height:1248" coordorigin="6458,389"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7" o:spid="_x0000_s1028"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" path="m37,453l,453r,38l37,491r,-38xe" fillcolor="black" stroked="f">
                    <v:path arrowok="t" o:connecttype="custom" o:connectlocs="37,453;0,453;0,491;37,491;37,453" o:connectangles="0,0,0,0,0"/>
                  </v:shape>
                  <v:shape id="Freeform 8" o:spid="_x0000_s1029"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" path="m37,302l,302r,75l37,377r,-75xe" fillcolor="black" stroked="f">
                    <v:path arrowok="t" o:connecttype="custom" o:connectlocs="37,302;0,302;0,377;37,377;37,302" o:connectangles="0,0,0,0,0"/>
                  </v:shape>
                  <v:shape id="Freeform 9" o:spid="_x0000_s1030"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" path="m75,642r-38,l37,604,,604r,76l37,680r38,l75,642xe" fillcolor="black" stroked="f">
                    <v:path arrowok="t" o:connecttype="custom" o:connectlocs="75,642;37,642;37,604;0,604;0,680;37,680;75,680;75,642" o:connectangles="0,0,0,0,0,0,0,0"/>
                  </v:shape>
                  <v:shape id="Freeform 10" o:spid="_x0000_s1031"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" path="m75,529r-38,l37,604r38,l75,529xe" fillcolor="black" stroked="f">
                    <v:path arrowok="t" o:connecttype="custom" o:connectlocs="75,529;37,529;37,604;75,604;75,529" o:connectangles="0,0,0,0,0"/>
                  </v:shape>
                  <v:shape id="Freeform 11" o:spid="_x0000_s1032"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" path="m75,415r-38,l37,453r38,l75,415xe" fillcolor="black" stroked="f">
                    <v:path arrowok="t" o:connecttype="custom" o:connectlocs="75,415;37,415;37,453;75,453;75,415" o:connectangles="0,0,0,0,0"/>
                  </v:shape>
                  <v:shape id="Freeform 12" o:spid="_x0000_s1033"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" path="m113,1058r-38,l75,1171r38,l113,1058xe" fillcolor="black" stroked="f">
                    <v:path arrowok="t" o:connecttype="custom" o:connectlocs="113,1058;75,1058;75,1171;113,1171;113,1058" o:connectangles="0,0,0,0,0"/>
                  </v:shape>
                  <v:shape id="Freeform 13" o:spid="_x0000_s1034"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" path="m113,982r-38,l37,982,,982r,189l,1247r37,l75,1247r38,l113,1209r-38,l37,1209r,-38l37,1020r38,l113,1020r,-38xe" fillcolor="black" stroked="f">
                    <v:path arrowok="t" o:connecttype="custom" o:connectlocs="113,982;75,982;37,982;0,982;0,1171;0,1247;37,1247;75,1247;113,1247;113,1209;75,1209;37,1209;37,1171;37,1020;75,1020;113,1020;113,982" o:connectangles="0,0,0,0,0,0,0,0,0,0,0,0,0,0,0,0,0"/>
                  </v:shape>
                  <v:shape id="Freeform 14" o:spid="_x0000_s1035"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" path="m113,869r-38,l75,907r38,l113,869xe" fillcolor="black" stroked="f">
                    <v:path arrowok="t" o:connecttype="custom" o:connectlocs="113,869;75,869;75,907;113,907;113,869" o:connectangles="0,0,0,0,0"/>
                  </v:shape>
                  <v:shape id="Freeform 15" o:spid="_x0000_s1036"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" path="m113,755r-38,l37,755,,755r,76l,944r37,l37,831r38,l113,831r,-76xe" fillcolor="black" stroked="f">
                    <v:path arrowok="t" o:connecttype="custom" o:connectlocs="113,755;75,755;37,755;0,755;0,831;0,944;37,944;37,831;75,831;113,831;113,755" o:connectangles="0,0,0,0,0,0,0,0,0,0,0"/>
                  </v:shape>
                  <v:shape id="Freeform 16" o:spid="_x0000_s1037"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" path="m113,680r-38,l75,718r38,l113,680xe" fillcolor="black" stroked="f">
                    <v:path arrowok="t" o:connecttype="custom" o:connectlocs="113,680;75,680;75,718;113,718;113,680" o:connectangles="0,0,0,0,0"/>
                  </v:shape>
                  <v:shape id="Freeform 17" o:spid="_x0000_s1038"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" path="m113,604r-38,l75,642r38,l113,604xe" fillcolor="black" stroked="f">
                    <v:path arrowok="t" o:connecttype="custom" o:connectlocs="113,604;75,604;75,642;113,642;113,604" o:connectangles="0,0,0,0,0"/>
                  </v:shape>
                  <v:shape id="Freeform 18" o:spid="_x0000_s1039"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" path="m113,453r-38,l75,491r38,l113,453xe" fillcolor="black" stroked="f">
                    <v:path arrowok="t" o:connecttype="custom" o:connectlocs="113,453;75,453;75,491;113,491;113,453" o:connectangles="0,0,0,0,0"/>
                  </v:shape>
                  <v:shape id="Freeform 19" o:spid="_x0000_s1040"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" path="m113,377r-38,l75,415r38,l113,377xe" fillcolor="black" stroked="f">
                    <v:path arrowok="t" o:connecttype="custom" o:connectlocs="113,377;75,377;75,415;113,415;113,377" o:connectangles="0,0,0,0,0"/>
                  </v:shape>
                  <v:shape id="Freeform 20" o:spid="_x0000_s1041"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" path="m113,302r-38,l75,340r38,l113,302xe" fillcolor="black" stroked="f">
                    <v:path arrowok="t" o:connecttype="custom" o:connectlocs="113,302;75,302;75,340;113,340;113,302" o:connectangles="0,0,0,0,0"/>
                  </v:shape>
                  <v:shape id="Freeform 21" o:spid="_x0000_s1042"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" path="m113,226r-38,l37,226r,-113l,113,,264r37,l37,264r38,l113,264r,-38xe" fillcolor="black" stroked="f">
                    <v:path arrowok="t" o:connecttype="custom" o:connectlocs="113,226;75,226;37,226;37,113;0,113;0,264;37,264;37,264;75,264;113,264;113,226" o:connectangles="0,0,0,0,0,0,0,0,0,0,0"/>
                  </v:shape>
                  <v:shape id="Freeform 22" o:spid="_x0000_s1043"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" path="m113,75r-38,l75,113r,76l113,189r,-76l113,75xe" fillcolor="black" stroked="f">
                    <v:path arrowok="t" o:connecttype="custom" o:connectlocs="113,75;75,75;75,113;75,189;113,189;113,113;113,75" o:connectangles="0,0,0,0,0,0,0"/>
                  </v:shape>
                  <v:shape id="Freeform 23" o:spid="_x0000_s1044"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" path="m113,l75,,37,,,,,113r37,l37,37r38,l113,37,113,xe" fillcolor="black" stroked="f">
                    <v:path arrowok="t" o:connecttype="custom" o:connectlocs="113,0;75,0;37,0;0,0;0,113;37,113;37,37;75,37;113,37;113,0" o:connectangles="0,0,0,0,0,0,0,0,0,0"/>
                  </v:shape>
                  <v:shape id="Freeform 24" o:spid="_x0000_s1045"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" path="m151,453r-38,l113,566r38,l151,453xe" fillcolor="black" stroked="f">
                    <v:path arrowok="t" o:connecttype="custom" o:connectlocs="151,453;113,453;113,566;151,566;151,453" o:connectangles="0,0,0,0,0"/>
                  </v:shape>
                  <v:shape id="Freeform 25" o:spid="_x0000_s1046"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" path="m188,1058r-37,l113,1058r,113l151,1171r37,l188,1058xe" fillcolor="black" stroked="f">
                    <v:path arrowok="t" o:connecttype="custom" o:connectlocs="188,1058;151,1058;113,1058;113,1171;151,1171;188,1171;188,1058" o:connectangles="0,0,0,0,0,0,0"/>
                  </v:shape>
                  <v:shape id="Freeform 26" o:spid="_x0000_s1047"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" path="m188,415r-37,l151,453r37,l188,415xe" fillcolor="black" stroked="f">
                    <v:path arrowok="t" o:connecttype="custom" o:connectlocs="188,415;151,415;151,453;188,453;188,415" o:connectangles="0,0,0,0,0"/>
                  </v:shape>
                  <v:shape id="Freeform 27" o:spid="_x0000_s1048"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" path="m188,75r-37,l113,75r,38l113,189r38,l188,189r,-76l188,75xe" fillcolor="black" stroked="f">
                    <v:path arrowok="t" o:connecttype="custom" o:connectlocs="188,75;151,75;113,75;113,113;113,189;151,189;188,189;188,113;188,75" o:connectangles="0,0,0,0,0,0,0,0,0"/>
                  </v:shape>
                  <v:shape id="Freeform 28" o:spid="_x0000_s1049"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" path="m226,1209r-38,l151,1209r-38,l113,1247r38,l188,1247r38,l226,1209xe" fillcolor="black" stroked="f">
                    <v:path arrowok="t" o:connecttype="custom" o:connectlocs="226,1209;188,1209;151,1209;113,1209;113,1247;151,1247;188,1247;226,1247;226,1209" o:connectangles="0,0,0,0,0,0,0,0,0"/>
                  </v:shape>
                  <v:shape id="Freeform 29" o:spid="_x0000_s1050"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" path="m226,982r-38,l151,982r-38,l113,1020r38,l188,1020r38,l226,982xe" fillcolor="black" stroked="f">
                    <v:path arrowok="t" o:connecttype="custom" o:connectlocs="226,982;188,982;151,982;113,982;113,1020;151,1020;188,1020;226,1020;226,982" o:connectangles="0,0,0,0,0,0,0,0,0"/>
                  </v:shape>
                  <v:shape id="Freeform 30" o:spid="_x0000_s1051"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" path="m226,869r-38,l188,907r-37,l151,831r-38,l113,944r38,l188,944r,-37l226,907r,-38xe" fillcolor="black" stroked="f">
                    <v:path arrowok="t" o:connecttype="custom" o:connectlocs="226,869;188,869;188,907;151,907;151,831;113,831;113,944;151,944;188,944;188,907;226,907;226,869" o:connectangles="0,0,0,0,0,0,0,0,0,0,0,0"/>
                  </v:shape>
                  <v:shape id="Freeform 31" o:spid="_x0000_s1052"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" path="m226,793r-38,l188,831r38,l226,793xe" fillcolor="black" stroked="f">
                    <v:path arrowok="t" o:connecttype="custom" o:connectlocs="226,793;188,793;188,831;226,831;226,793" o:connectangles="0,0,0,0,0"/>
                  </v:shape>
                  <v:shape id="Freeform 32" o:spid="_x0000_s1053"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" path="m226,566r-38,l151,566r,38l113,604r,38l151,642r37,l188,718r-37,l151,755r37,l188,718r38,l226,566xe" fillcolor="black" stroked="f">
                    <v:path arrowok="t" o:connecttype="custom" o:connectlocs="226,566;188,566;151,566;151,604;113,604;113,642;151,642;188,642;188,718;151,718;151,755;188,755;188,718;226,718;226,566" o:connectangles="0,0,0,0,0,0,0,0,0,0,0,0,0,0,0"/>
                  </v:shape>
                  <v:shape id="Freeform 33" o:spid="_x0000_s1054"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" path="m226,453r-38,l188,491r38,l226,453xe" fillcolor="black" stroked="f">
                    <v:path arrowok="t" o:connecttype="custom" o:connectlocs="226,453;188,453;188,491;226,491;226,453" o:connectangles="0,0,0,0,0"/>
                  </v:shape>
                  <v:shape id="Freeform 34" o:spid="_x0000_s1055"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" path="m226,302r-38,l151,302r-38,l113,340r38,l151,377r37,l226,377r,-75xe" fillcolor="black" stroked="f">
                    <v:path arrowok="t" o:connecttype="custom" o:connectlocs="226,302;188,302;151,302;113,302;113,340;151,340;151,377;188,377;226,377;226,302" o:connectangles="0,0,0,0,0,0,0,0,0,0"/>
                  </v:shape>
                  <v:shape id="Freeform 35" o:spid="_x0000_s1056"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" path="m226,226r-38,l151,226r-38,l113,264r38,l188,264r38,l226,226xe" fillcolor="black" stroked="f">
                    <v:path arrowok="t" o:connecttype="custom" o:connectlocs="226,226;188,226;151,226;113,226;113,264;151,264;188,264;226,264;226,226" o:connectangles="0,0,0,0,0,0,0,0,0"/>
                  </v:shape>
                  <v:shape id="Freeform 36" o:spid="_x0000_s1057" style="position:absolute;left:6458;top:389;width:265;height:1248;visibility:visible;mso-wrap-style:square;v-text-anchor:top" coordsize="26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" path="m264,l226,r,l188,,151,,113,r,37l151,37r37,l226,37r,76l264,113,264,xe" fillcolor="black" stroked="f">
                    <v:path arrowok="t" o:connecttype="custom" o:connectlocs="264,0;226,0;226,0;188,0;151,0;113,0;113,37;151,37;188,37;226,37;226,113;264,113;264,0" o:connectangles="0,0,0,0,0,0,0,0,0,0,0,0,0"/>
                  </v:shape>
                </v:group>
                <v:shape id="Freeform 37" o:spid="_x0000_s1058" style="position:absolute;left:6703;top:502;width:1;height:1134;visibility:visible;mso-wrap-style:square;v-text-anchor:top" coordsize="1,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" path="m,l,1133e" filled="f" strokeweight=".66672mm">
                  <v:stroke dashstyle="1 1"/>
                  <v:path arrowok="t" o:connecttype="custom" o:connectlocs="0,0;0,1133" o:connectangles="0,0"/>
                </v:shape>
                <v:group id="Group 38" o:spid="_x0000_s1059" style="position:absolute;left:6722;top:389;width:303;height:1248" coordorigin="6722,389"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shape id="Freeform 39" o:spid="_x0000_s1060"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" path="m37,831l,831r,38l37,869r,-38xe" fillcolor="black" stroked="f">
                    <v:path arrowok="t" o:connecttype="custom" o:connectlocs="37,831;0,831;0,869;37,869;37,831" o:connectangles="0,0,0,0,0"/>
                  </v:shape>
                  <v:shape id="Freeform 40" o:spid="_x0000_s1061"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" path="m37,718l,718r,75l37,793r,-75xe" fillcolor="black" stroked="f">
                    <v:path arrowok="t" o:connecttype="custom" o:connectlocs="37,718;0,718;0,793;37,793;37,718" o:connectangles="0,0,0,0,0"/>
                  </v:shape>
                  <v:shape id="Freeform 41" o:spid="_x0000_s1062"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" path="m37,453l,453r,38l37,491r,-38xe" fillcolor="black" stroked="f">
                    <v:path arrowok="t" o:connecttype="custom" o:connectlocs="37,453;0,453;0,491;37,491;37,453" o:connectangles="0,0,0,0,0"/>
                  </v:shape>
                  <v:shape id="Freeform 42" o:spid="_x0000_s1063"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" path="m75,1209r-38,l37,1247r38,l75,1209xe" fillcolor="black" stroked="f">
                    <v:path arrowok="t" o:connecttype="custom" o:connectlocs="75,1209;37,1209;37,1247;75,1247;75,1209" o:connectangles="0,0,0,0,0"/>
                  </v:shape>
                  <v:shape id="Freeform 43" o:spid="_x0000_s1064"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" path="m75,1020r-38,l37,1171r38,l75,1020xe" fillcolor="black" stroked="f">
                    <v:path arrowok="t" o:connecttype="custom" o:connectlocs="75,1020;37,1020;37,1171;75,1171;75,1020" o:connectangles="0,0,0,0,0"/>
                  </v:shape>
                  <v:shape id="Freeform 44" o:spid="_x0000_s1065"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" path="m75,907r-38,l37,982r38,l75,907xe" fillcolor="black" stroked="f">
                    <v:path arrowok="t" o:connecttype="custom" o:connectlocs="75,907;37,907;37,982;75,982;75,907" o:connectangles="0,0,0,0,0"/>
                  </v:shape>
                  <v:shape id="Freeform 45" o:spid="_x0000_s1066"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" path="m75,793r-38,l37,831r38,l75,793xe" fillcolor="black" stroked="f">
                    <v:path arrowok="t" o:connecttype="custom" o:connectlocs="75,793;37,793;37,831;75,831;75,793" o:connectangles="0,0,0,0,0"/>
                  </v:shape>
                  <v:shape id="Freeform 46" o:spid="_x0000_s1067"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" path="m75,604r-38,l,604r,76l37,680r38,l75,604xe" fillcolor="black" stroked="f">
                    <v:path arrowok="t" o:connecttype="custom" o:connectlocs="75,604;37,604;0,604;0,680;37,680;75,680;75,604" o:connectangles="0,0,0,0,0,0,0"/>
                  </v:shape>
                  <v:shape id="Freeform 47" o:spid="_x0000_s1068"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" path="m75,491r-38,l37,529r38,l75,491xe" fillcolor="black" stroked="f">
                    <v:path arrowok="t" o:connecttype="custom" o:connectlocs="75,491;37,491;37,529;75,529;75,491" o:connectangles="0,0,0,0,0"/>
                  </v:shape>
                  <v:shape id="Freeform 48" o:spid="_x0000_s1069"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" path="m75,340r-38,l37,453r38,l75,340xe" fillcolor="black" stroked="f">
                    <v:path arrowok="t" o:connecttype="custom" o:connectlocs="75,340;37,340;37,453;75,453;75,340" o:connectangles="0,0,0,0,0"/>
                  </v:shape>
                  <v:shape id="Freeform 49" o:spid="_x0000_s1070"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" path="m75,75r-38,l37,113r,189l75,302r,-189l75,75xe" fillcolor="black" stroked="f">
                    <v:path arrowok="t" o:connecttype="custom" o:connectlocs="75,75;37,75;37,113;37,302;75,302;75,113;75,75" o:connectangles="0,0,0,0,0,0,0"/>
                  </v:shape>
                  <v:shape id="Freeform 50" o:spid="_x0000_s1071"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" path="m188,1020r-37,l151,1058r37,l188,1020xe" fillcolor="black" stroked="f">
                    <v:path arrowok="t" o:connecttype="custom" o:connectlocs="188,1020;151,1020;151,1058;188,1058;188,1020" o:connectangles="0,0,0,0,0"/>
                  </v:shape>
                  <v:shape id="Freeform 51" o:spid="_x0000_s1072"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" path="m188,718r-37,l151,680r-38,l113,718r38,l151,755r37,l188,718xe" fillcolor="black" stroked="f">
                    <v:path arrowok="t" o:connecttype="custom" o:connectlocs="188,718;151,718;151,680;113,680;113,718;151,718;151,755;188,755;188,718" o:connectangles="0,0,0,0,0,0,0,0,0"/>
                  </v:shape>
                  <v:shape id="Freeform 52" o:spid="_x0000_s1073"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" path="m188,377r-37,l151,377r-38,l113,340r-38,l75,415r38,l113,453r-38,l75,491r38,l113,491r38,l151,415r37,l188,377xe" fillcolor="black" stroked="f">
                    <v:path arrowok="t" o:connecttype="custom" o:connectlocs="188,377;151,377;151,377;113,377;113,340;75,340;75,415;113,415;113,453;75,453;75,491;113,491;113,491;151,491;151,415;188,415;188,377" o:connectangles="0,0,0,0,0,0,0,0,0,0,0,0,0,0,0,0,0"/>
                  </v:shape>
                  <v:shape id="Freeform 53" o:spid="_x0000_s1074"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" path="m226,113r-38,l188,151r38,l226,113xe" fillcolor="black" stroked="f">
                    <v:path arrowok="t" o:connecttype="custom" o:connectlocs="226,113;188,113;188,151;226,151;226,113" o:connectangles="0,0,0,0,0"/>
                  </v:shape>
                  <v:shape id="Freeform 54" o:spid="_x0000_s1075"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" path="m226,l188,r,75l226,75,226,xe" fillcolor="black" stroked="f">
                    <v:path arrowok="t" o:connecttype="custom" o:connectlocs="226,0;188,0;188,75;226,75;226,0" o:connectangles="0,0,0,0,0"/>
                  </v:shape>
                  <v:shape id="Freeform 55" o:spid="_x0000_s1076"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" path="m264,1133r-38,l226,1171r-38,l151,1171r,-38l188,1133r38,l226,1096r-38,l151,1096r,37l113,1133r,-75l75,1058r,113l113,1171r,l75,1171r,38l113,1209r,38l151,1247r,-38l188,1209r38,l264,1209r,-38l264,1133xe" fillcolor="black" stroked="f">
                    <v:path arrowok="t" o:connecttype="custom" o:connectlocs="264,1133;226,1133;226,1171;188,1171;151,1171;151,1133;188,1133;226,1133;226,1096;188,1096;151,1096;151,1133;113,1133;113,1058;75,1058;75,1171;113,1171;113,1171;75,1171;75,1209;113,1209;113,1247;151,1247;151,1209;188,1209;226,1209;264,1209;264,1171;264,1133" o:connectangles="0,0,0,0,0,0,0,0,0,0,0,0,0,0,0,0,0,0,0,0,0,0,0,0,0,0,0,0,0"/>
                  </v:shape>
                  <v:shape id="Freeform 56" o:spid="_x0000_s1077"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" path="m302,982r-38,l264,944r-38,l226,907r38,l264,869r-38,l226,831r,-38l188,793r,38l188,869r,38l188,944r-37,l151,944r-38,l113,869r38,l151,907r37,l188,869r-37,l151,831r37,l188,793r-37,l151,793r-38,l75,793r,38l75,982r,l75,1020r38,l113,982r,l151,982r,l188,982r,l188,1020r38,l264,1020r38,l302,982xe" fillcolor="black" stroked="f">
                    <v:path arrowok="t" o:connecttype="custom" o:connectlocs="302,982;264,982;264,944;226,944;226,907;264,907;264,869;226,869;226,831;226,793;188,793;188,831;188,869;188,907;188,944;151,944;151,944;113,944;113,869;151,869;151,907;188,907;188,869;151,869;151,831;188,831;188,793;151,793;151,793;113,793;75,793;75,831;75,982;75,982;75,1020;113,1020;113,982;113,982;151,982;151,982;188,982;188,982;188,1020;226,1020;264,1020;302,1020;302,982" o:connectangles="0,0,0,0,0,0,0,0,0,0,0,0,0,0,0,0,0,0,0,0,0,0,0,0,0,0,0,0,0,0,0,0,0,0,0,0,0,0,0,0,0,0,0,0,0,0,0"/>
                  </v:shape>
                  <v:shape id="Freeform 57" o:spid="_x0000_s1078"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" path="m302,755r-38,l264,793r38,l302,755xe" fillcolor="black" stroked="f">
                    <v:path arrowok="t" o:connecttype="custom" o:connectlocs="302,755;264,755;264,793;302,793;302,755" o:connectangles="0,0,0,0,0"/>
                  </v:shape>
                  <v:shape id="Freeform 58" o:spid="_x0000_s1079"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" path="m302,642r-38,l264,718r-38,l226,755r38,l264,718r38,l302,642xe" fillcolor="black" stroked="f">
                    <v:path arrowok="t" o:connecttype="custom" o:connectlocs="302,642;264,642;264,718;226,718;226,755;264,755;264,718;302,718;302,642" o:connectangles="0,0,0,0,0,0,0,0,0"/>
                  </v:shape>
                  <v:shape id="Freeform 59" o:spid="_x0000_s1080"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" path="m302,566r-38,l264,529r-38,l188,529r,-38l151,491r,75l113,566r,38l75,604r,76l113,680r,-38l151,642r,l188,642r,-38l151,604r,-38l188,566r,38l226,604r38,l302,604r,-38xe" fillcolor="black" stroked="f">
                    <v:path arrowok="t" o:connecttype="custom" o:connectlocs="302,566;264,566;264,529;226,529;188,529;188,491;151,491;151,566;113,566;113,604;75,604;75,680;113,680;113,642;151,642;151,642;188,642;188,604;151,604;151,566;188,566;188,604;226,604;264,604;302,604;302,566" o:connectangles="0,0,0,0,0,0,0,0,0,0,0,0,0,0,0,0,0,0,0,0,0,0,0,0,0,0"/>
                  </v:shape>
                  <v:shape id="Freeform 60" o:spid="_x0000_s1081"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" path="m302,151r-38,l264,302r-38,l188,302r,-38l151,264r,-38l188,226r,38l226,264r,-38l188,226r,-75l151,151r,-38l188,113r,-38l151,75r,38l113,113r-38,l75,151r38,l151,151r,75l113,226r,76l151,302r,38l188,340r38,l226,453r38,l264,491r38,l302,453r-38,l264,415r38,l302,377r-38,l264,340r38,l302,151xe" fillcolor="black" stroked="f">
                    <v:path arrowok="t" o:connecttype="custom" o:connectlocs="302,151;264,151;264,302;226,302;188,302;188,264;151,264;151,226;188,226;188,264;226,264;226,226;188,226;188,151;151,151;151,113;188,113;188,75;151,75;151,113;113,113;75,113;75,151;113,151;151,151;151,226;113,226;113,302;151,302;151,340;188,340;226,340;226,453;264,453;264,491;302,491;302,453;264,453;264,415;302,415;302,377;264,377;264,340;302,340;302,151" o:connectangles="0,0,0,0,0,0,0,0,0,0,0,0,0,0,0,0,0,0,0,0,0,0,0,0,0,0,0,0,0,0,0,0,0,0,0,0,0,0,0,0,0,0,0,0,0"/>
                  </v:shape>
                  <v:shape id="Freeform 61" o:spid="_x0000_s1082" style="position:absolute;left:6722;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" path="m302,75r-38,l264,113r38,l302,75xe" fillcolor="black" stroked="f">
                    <v:path arrowok="t" o:connecttype="custom" o:connectlocs="302,75;264,75;264,113;302,113;302,75" o:connectangles="0,0,0,0,0"/>
                  </v:shape>
                </v:group>
                <v:group id="Group 62" o:spid="_x0000_s1083" style="position:absolute;left:6987;top:389;width:303;height:1248" coordorigin="6987,389"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Freeform 63" o:spid="_x0000_s1084"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" path="m75,982r-38,l37,982,,982r,38l37,1020r,38l,1058r,38l37,1096r,37l,1133r,38l37,1171r,38l,1209r,38l37,1247r,l75,1247r,-76l75,1096r-38,l37,1058r38,l75,982xe" fillcolor="black" stroked="f">
                    <v:path arrowok="t" o:connecttype="custom" o:connectlocs="75,982;37,982;37,982;0,982;0,1020;37,1020;37,1058;0,1058;0,1096;37,1096;37,1133;0,1133;0,1171;37,1171;37,1209;0,1209;0,1247;37,1247;37,1247;75,1247;75,1171;75,1096;37,1096;37,1058;75,1058;75,982" o:connectangles="0,0,0,0,0,0,0,0,0,0,0,0,0,0,0,0,0,0,0,0,0,0,0,0,0,0"/>
                  </v:shape>
                  <v:shape id="Freeform 64" o:spid="_x0000_s1085"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" path="m75,793r-38,l37,831r38,l75,793xe" fillcolor="black" stroked="f">
                    <v:path arrowok="t" o:connecttype="custom" o:connectlocs="75,793;37,793;37,831;75,831;75,793" o:connectangles="0,0,0,0,0"/>
                  </v:shape>
                  <v:shape id="Freeform 65" o:spid="_x0000_s1086"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" path="m75,680r-38,l37,755r38,l75,680xe" fillcolor="black" stroked="f">
                    <v:path arrowok="t" o:connecttype="custom" o:connectlocs="75,680;37,680;37,755;75,755;75,680" o:connectangles="0,0,0,0,0"/>
                  </v:shape>
                  <v:shape id="Freeform 66" o:spid="_x0000_s1087"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" path="m75,377r-38,l37,642r38,l75,377xe" fillcolor="black" stroked="f">
                    <v:path arrowok="t" o:connecttype="custom" o:connectlocs="75,377;37,377;37,642;75,642;75,377" o:connectangles="0,0,0,0,0"/>
                  </v:shape>
                  <v:shape id="Freeform 67" o:spid="_x0000_s1088"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" path="m75,151r-38,l37,189r38,l75,151xe" fillcolor="black" stroked="f">
                    <v:path arrowok="t" o:connecttype="custom" o:connectlocs="75,151;37,151;37,189;75,189;75,151" o:connectangles="0,0,0,0,0"/>
                  </v:shape>
                  <v:shape id="Freeform 68" o:spid="_x0000_s1089"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" path="m75,37r-38,l37,113r38,l75,37xe" fillcolor="black" stroked="f">
                    <v:path arrowok="t" o:connecttype="custom" o:connectlocs="75,37;37,37;37,113;75,113;75,37" o:connectangles="0,0,0,0,0"/>
                  </v:shape>
                  <v:shape id="Freeform 69" o:spid="_x0000_s1090"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" path="m113,793r-38,l75,831r38,l113,793xe" fillcolor="black" stroked="f">
                    <v:path arrowok="t" o:connecttype="custom" o:connectlocs="113,793;75,793;75,831;113,831;113,793" o:connectangles="0,0,0,0,0"/>
                  </v:shape>
                  <v:shape id="Freeform 70" o:spid="_x0000_s1091"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" path="m113,642r-38,l75,718r38,l113,642xe" fillcolor="black" stroked="f">
                    <v:path arrowok="t" o:connecttype="custom" o:connectlocs="113,642;75,642;75,718;113,718;113,642" o:connectangles="0,0,0,0,0"/>
                  </v:shape>
                  <v:shape id="Freeform 71" o:spid="_x0000_s1092"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" path="m113,529r-38,l75,566r38,l113,529xe" fillcolor="black" stroked="f">
                    <v:path arrowok="t" o:connecttype="custom" o:connectlocs="113,529;75,529;75,566;113,566;113,529" o:connectangles="0,0,0,0,0"/>
                  </v:shape>
                  <v:shape id="Freeform 72" o:spid="_x0000_s1093"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" path="m113,l75,r,113l113,113,113,xe" fillcolor="black" stroked="f">
                    <v:path arrowok="t" o:connecttype="custom" o:connectlocs="113,0;75,0;75,113;113,113;113,0" o:connectangles="0,0,0,0,0"/>
                  </v:shape>
                  <v:shape id="Freeform 73" o:spid="_x0000_s1094"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" path="m151,1209r-38,l113,1247r38,l151,1209xe" fillcolor="black" stroked="f">
                    <v:path arrowok="t" o:connecttype="custom" o:connectlocs="151,1209;113,1209;113,1247;151,1247;151,1209" o:connectangles="0,0,0,0,0"/>
                  </v:shape>
                  <v:shape id="Freeform 74" o:spid="_x0000_s1095"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" path="m151,604r-38,l113,642r38,l151,604xe" fillcolor="black" stroked="f">
                    <v:path arrowok="t" o:connecttype="custom" o:connectlocs="151,604;113,604;113,642;151,642;151,604" o:connectangles="0,0,0,0,0"/>
                  </v:shape>
                  <v:shape id="Freeform 75" o:spid="_x0000_s1096"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" path="m188,831r-37,l151,869r37,l188,831xe" fillcolor="black" stroked="f">
                    <v:path arrowok="t" o:connecttype="custom" o:connectlocs="188,831;151,831;151,869;188,869;188,831" o:connectangles="0,0,0,0,0"/>
                  </v:shape>
                  <v:shape id="Freeform 76" o:spid="_x0000_s1097"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" path="m188,415r-37,l151,302r-38,l113,340r-38,l75,415r38,l113,453r-38,l75,491r38,l113,453r38,l151,453r37,l188,415xe" fillcolor="black" stroked="f">
                    <v:path arrowok="t" o:connecttype="custom" o:connectlocs="188,415;151,415;151,302;113,302;113,340;75,340;75,415;113,415;113,453;75,453;75,491;113,491;113,453;151,453;151,453;188,453;188,415" o:connectangles="0,0,0,0,0,0,0,0,0,0,0,0,0,0,0,0,0"/>
                  </v:shape>
                  <v:shape id="Freeform 77" o:spid="_x0000_s1098"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" path="m226,1020r-38,l151,1020r,-38l151,907r-38,l113,869r-38,l75,907r38,l113,944r-38,l75,982r38,l113,1020r-38,l75,1096r38,l113,1058r38,l188,1058r38,l226,1020xe" fillcolor="black" stroked="f">
                    <v:path arrowok="t" o:connecttype="custom" o:connectlocs="226,1020;188,1020;151,1020;151,982;151,907;113,907;113,869;75,869;75,907;113,907;113,944;75,944;75,982;113,982;113,1020;75,1020;75,1096;113,1096;113,1058;151,1058;188,1058;226,1058;226,1020" o:connectangles="0,0,0,0,0,0,0,0,0,0,0,0,0,0,0,0,0,0,0,0,0,0,0"/>
                  </v:shape>
                  <v:shape id="Freeform 78" o:spid="_x0000_s1099"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" path="m226,l188,,151,r,75l188,75r,-38l226,37,226,xe" fillcolor="black" stroked="f">
                    <v:path arrowok="t" o:connecttype="custom" o:connectlocs="226,0;188,0;151,0;151,75;188,75;188,37;226,37;226,0" o:connectangles="0,0,0,0,0,0,0,0"/>
                  </v:shape>
                  <v:shape id="Freeform 79" o:spid="_x0000_s1100"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" path="m264,1096r-38,l188,1096r-37,l151,1133r-38,l75,1133r,38l113,1171r38,l151,1209r37,l188,1171r,-38l226,1133r,38l226,1209r-38,l188,1247r38,l264,1247r,-76l264,1096xe" fillcolor="black" stroked="f">
                    <v:path arrowok="t" o:connecttype="custom" o:connectlocs="264,1096;226,1096;188,1096;151,1096;151,1133;113,1133;75,1133;75,1171;113,1171;151,1171;151,1209;188,1209;188,1171;188,1133;226,1133;226,1171;226,1209;188,1209;188,1247;226,1247;264,1247;264,1171;264,1096" o:connectangles="0,0,0,0,0,0,0,0,0,0,0,0,0,0,0,0,0,0,0,0,0,0,0"/>
                  </v:shape>
                  <v:shape id="Freeform 80" o:spid="_x0000_s1101"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" path="m264,944r-38,l188,944r,38l226,982r,38l264,1020r,-38l264,944xe" fillcolor="black" stroked="f">
                    <v:path arrowok="t" o:connecttype="custom" o:connectlocs="264,944;226,944;188,944;188,982;226,982;226,1020;264,1020;264,982;264,944" o:connectangles="0,0,0,0,0,0,0,0,0"/>
                  </v:shape>
                  <v:shape id="Freeform 81" o:spid="_x0000_s1102"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" path="m264,793r-38,l226,755r-38,l151,755r,38l188,793r,38l226,831r,38l264,869r,-38l264,793xe" fillcolor="black" stroked="f">
                    <v:path arrowok="t" o:connecttype="custom" o:connectlocs="264,793;226,793;226,755;188,755;151,755;151,793;188,793;188,831;226,831;226,869;264,869;264,831;264,793" o:connectangles="0,0,0,0,0,0,0,0,0,0,0,0,0"/>
                  </v:shape>
                  <v:shape id="Freeform 82" o:spid="_x0000_s1103"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" path="m264,566r-38,l188,566r,-75l151,491r,113l188,604r,38l151,642r,76l188,718r,-38l226,680r,75l264,755r,-113l226,642r,-38l264,604r,-38xe" fillcolor="black" stroked="f">
                    <v:path arrowok="t" o:connecttype="custom" o:connectlocs="264,566;226,566;188,566;188,491;151,491;151,604;188,604;188,642;151,642;151,718;188,718;188,680;226,680;226,755;264,755;264,642;226,642;226,604;264,604;264,566" o:connectangles="0,0,0,0,0,0,0,0,0,0,0,0,0,0,0,0,0,0,0,0"/>
                  </v:shape>
                  <v:shape id="Freeform 83" o:spid="_x0000_s1104"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" path="m302,491r-38,l264,529r38,l302,491xe" fillcolor="black" stroked="f">
                    <v:path arrowok="t" o:connecttype="custom" o:connectlocs="302,491;264,491;264,529;302,529;302,491" o:connectangles="0,0,0,0,0"/>
                  </v:shape>
                  <v:shape id="Freeform 84" o:spid="_x0000_s1105"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" path="m302,264r-38,l264,226r-38,l226,264r-38,l188,226r-37,l151,151r-38,l75,151r,38l113,189r,37l75,226r,76l113,302r,-76l151,226r,76l188,302r,75l226,377r,38l264,415r,38l302,453r,-113l264,340r-38,l226,302r38,l302,302r,-38xe" fillcolor="black" stroked="f">
                    <v:path arrowok="t" o:connecttype="custom" o:connectlocs="302,264;264,264;264,226;226,226;226,264;188,264;188,226;151,226;151,151;113,151;75,151;75,189;113,189;113,226;75,226;75,302;113,302;113,226;151,226;151,302;188,302;188,377;226,377;226,415;264,415;264,453;302,453;302,340;264,340;226,340;226,302;264,302;302,302;302,264" o:connectangles="0,0,0,0,0,0,0,0,0,0,0,0,0,0,0,0,0,0,0,0,0,0,0,0,0,0,0,0,0,0,0,0,0,0"/>
                  </v:shape>
                  <v:shape id="Freeform 85" o:spid="_x0000_s1106"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" path="m302,188r-38,l264,151r-38,l226,188r-38,l188,226r38,l226,189r38,l264,226r38,l302,188xe" fillcolor="black" stroked="f">
                    <v:path arrowok="t" o:connecttype="custom" o:connectlocs="302,188;264,188;264,151;226,151;226,188;188,188;188,226;226,226;226,189;264,189;264,226;302,226;302,188" o:connectangles="0,0,0,0,0,0,0,0,0,0,0,0,0"/>
                  </v:shape>
                  <v:shape id="Freeform 86" o:spid="_x0000_s1107"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" path="m302,75r-38,l226,75r-38,l188,113r-37,l151,151r37,l226,151r,-38l264,113r38,l302,75xe" fillcolor="black" stroked="f">
                    <v:path arrowok="t" o:connecttype="custom" o:connectlocs="302,75;264,75;226,75;188,75;188,113;151,113;151,151;188,151;226,151;226,113;264,113;302,113;302,75" o:connectangles="0,0,0,0,0,0,0,0,0,0,0,0,0"/>
                  </v:shape>
                  <v:shape id="Freeform 87" o:spid="_x0000_s1108" style="position:absolute;left:6987;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" path="m302,l264,r,37l302,37,302,xe" fillcolor="black" stroked="f">
                    <v:path arrowok="t" o:connecttype="custom" o:connectlocs="302,0;264,0;264,37;302,37;302,0" o:connectangles="0,0,0,0,0"/>
                  </v:shape>
                </v:group>
                <v:group id="Group 88" o:spid="_x0000_s1109" style="position:absolute;left:7251;top:389;width:303;height:1248" coordorigin="7251,389"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">
                  <v:shape id="Freeform 89" o:spid="_x0000_s1110"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" path="m37,1096r-37,l,1171r,38l37,1209r,-38l37,1096xe" fillcolor="black" stroked="f">
                    <v:path arrowok="t" o:connecttype="custom" o:connectlocs="37,1096;0,1096;0,1171;0,1209;37,1209;37,1171;37,1096" o:connectangles="0,0,0,0,0,0,0"/>
                  </v:shape>
                  <v:shape id="Freeform 90" o:spid="_x0000_s1111"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" path="m37,1020r-37,l,1058r37,l37,1020xe" fillcolor="black" stroked="f">
                    <v:path arrowok="t" o:connecttype="custom" o:connectlocs="37,1020;0,1020;0,1058;37,1058;37,1020" o:connectangles="0,0,0,0,0"/>
                  </v:shape>
                  <v:shape id="Freeform 91" o:spid="_x0000_s1112"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" path="m37,944l,944r,38l37,982r,-38xe" fillcolor="black" stroked="f">
                    <v:path arrowok="t" o:connecttype="custom" o:connectlocs="37,944;0,944;0,982;37,982;37,944" o:connectangles="0,0,0,0,0"/>
                  </v:shape>
                  <v:shape id="Freeform 92" o:spid="_x0000_s1113"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" path="m37,793l,793r,38l,907r37,l37,831r,-38xe" fillcolor="black" stroked="f">
                    <v:path arrowok="t" o:connecttype="custom" o:connectlocs="37,793;0,793;0,831;0,907;37,907;37,831;37,793" o:connectangles="0,0,0,0,0,0,0"/>
                  </v:shape>
                  <v:shape id="Freeform 93" o:spid="_x0000_s1114"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" path="m37,642l,642,,755r37,l37,642xe" fillcolor="black" stroked="f">
                    <v:path arrowok="t" o:connecttype="custom" o:connectlocs="37,642;0,642;0,755;37,755;37,642" o:connectangles="0,0,0,0,0"/>
                  </v:shape>
                  <v:shape id="Freeform 94" o:spid="_x0000_s1115"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" path="m37,566l,566r,38l37,604r,-38xe" fillcolor="black" stroked="f">
                    <v:path arrowok="t" o:connecttype="custom" o:connectlocs="37,566;0,566;0,604;37,604;37,566" o:connectangles="0,0,0,0,0"/>
                  </v:shape>
                  <v:shape id="Freeform 95" o:spid="_x0000_s1116"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" path="m37,491l,491r,38l37,529r,-38xe" fillcolor="black" stroked="f">
                    <v:path arrowok="t" o:connecttype="custom" o:connectlocs="37,491;0,491;0,529;37,529;37,491" o:connectangles="0,0,0,0,0"/>
                  </v:shape>
                  <v:shape id="Freeform 96" o:spid="_x0000_s1117"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" path="m75,1209r-38,l37,1247r38,l75,1209xe" fillcolor="black" stroked="f">
                    <v:path arrowok="t" o:connecttype="custom" o:connectlocs="75,1209;37,1209;37,1247;75,1247;75,1209" o:connectangles="0,0,0,0,0"/>
                  </v:shape>
                  <v:shape id="Freeform 97" o:spid="_x0000_s1118"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" path="m113,718r-38,l75,755r38,l113,718xe" fillcolor="black" stroked="f">
                    <v:path arrowok="t" o:connecttype="custom" o:connectlocs="113,718;75,718;75,755;113,755;113,718" o:connectangles="0,0,0,0,0"/>
                  </v:shape>
                  <v:shape id="Freeform 98" o:spid="_x0000_s1119"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" path="m113,l75,r,37l113,37,113,xe" fillcolor="black" stroked="f">
                    <v:path arrowok="t" o:connecttype="custom" o:connectlocs="113,0;75,0;75,37;113,37;113,0" o:connectangles="0,0,0,0,0"/>
                  </v:shape>
                  <v:shape id="Freeform 99" o:spid="_x0000_s1120"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" path="m151,226r-38,l113,264r38,l151,226xe" fillcolor="black" stroked="f">
                    <v:path arrowok="t" o:connecttype="custom" o:connectlocs="151,226;113,226;113,264;151,264;151,226" o:connectangles="0,0,0,0,0"/>
                  </v:shape>
                  <v:shape id="Freeform 100" o:spid="_x0000_s1121"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" path="m226,982r-38,l188,1020r38,l226,982xe" fillcolor="black" stroked="f">
                    <v:path arrowok="t" o:connecttype="custom" o:connectlocs="226,982;188,982;188,1020;226,1020;226,982" o:connectangles="0,0,0,0,0"/>
                  </v:shape>
                  <v:shape id="Freeform 101" o:spid="_x0000_s1122"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" path="m264,1209r-38,l226,1247r38,l264,1209xe" fillcolor="black" stroked="f">
                    <v:path arrowok="t" o:connecttype="custom" o:connectlocs="264,1209;226,1209;226,1247;264,1247;264,1209" o:connectangles="0,0,0,0,0"/>
                  </v:shape>
                  <v:shape id="Freeform 102" o:spid="_x0000_s1123"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" path="m264,302r-38,l188,302r,75l151,377r,l151,415r,38l113,453r,-38l75,415r,-38l113,377r,38l151,415r,-38l113,377r,-37l151,340r,-38l113,302r-38,l75,189r38,l113,151r38,l151,113r-38,l113,75r-38,l75,113r-38,l37,340r38,l75,377r-38,l37,491r38,l75,529r38,l113,491r38,l151,604r-38,l113,566r-38,l75,604r-38,l37,718r38,l75,680r38,l113,680r38,l151,755r-38,l113,793r38,l151,831r,76l151,1096r,37l113,1133r,-37l75,1096r,-38l113,1058r,38l151,1096r,-189l113,907r-38,l75,831r38,l113,793r-38,l75,755r-38,l37,831r,113l75,944r,38l75,1020r-38,l37,1096r38,l75,1133r-38,l37,1171r38,l113,1171r38,l151,1209r-38,l113,1247r38,l151,1209r37,l188,1171r-37,l151,1171r37,l188,1171r38,l264,1171r,-38l226,1133r-38,l188,1096r38,l264,1096r,-38l226,1058r-38,l151,1058r,-76l151,944r37,l188,944r38,l264,944r,-75l226,869r-38,l188,831r38,l226,793r-38,l188,680r38,l226,793r38,l264,529r-38,l226,604r,38l188,642r,-38l226,604r,-75l226,491r-38,l188,453r38,l226,491r38,l264,453r-38,l226,377r38,l264,302xe" fillcolor="black" stroked="f">
                    <v:path arrowok="t" o:connecttype="custom" o:connectlocs="188,302;151,377;113,453;75,377;151,415;113,340;113,302;113,189;151,113;75,75;37,340;37,377;75,529;151,491;113,566;37,604;75,680;151,680;113,793;151,907;113,1133;75,1058;151,1096;75,907;113,793;37,755;75,944;37,1020;75,1133;75,1171;151,1209;151,1247;188,1171;188,1171;264,1171;188,1133;264,1096;188,1058;151,944;226,944;226,869;226,831;188,680;264,793;226,604;188,604;226,491;226,453;264,453;264,377" o:connectangles="0,0,0,0,0,0,0,0,0,0,0,0,0,0,0,0,0,0,0,0,0,0,0,0,0,0,0,0,0,0,0,0,0,0,0,0,0,0,0,0,0,0,0,0,0,0,0,0,0,0"/>
                  </v:shape>
                  <v:shape id="Freeform 103" o:spid="_x0000_s1124"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" path="m264,226r-38,l226,113r-38,l188,264r38,l226,264r38,l264,226xe" fillcolor="black" stroked="f">
                    <v:path arrowok="t" o:connecttype="custom" o:connectlocs="264,226;226,226;226,113;188,113;188,264;226,264;226,264;264,264;264,226" o:connectangles="0,0,0,0,0,0,0,0,0"/>
                  </v:shape>
                  <v:shape id="Freeform 104" o:spid="_x0000_s1125"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" path="m264,l226,,188,r,113l226,113r,-76l264,37,264,xe" fillcolor="black" stroked="f">
                    <v:path arrowok="t" o:connecttype="custom" o:connectlocs="264,0;226,0;188,0;188,113;226,113;226,37;264,37;264,0" o:connectangles="0,0,0,0,0,0,0,0"/>
                  </v:shape>
                  <v:shape id="Freeform 105" o:spid="_x0000_s1126"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" path="m302,680r-38,l264,793r38,l302,680xe" fillcolor="black" stroked="f">
                    <v:path arrowok="t" o:connecttype="custom" o:connectlocs="302,680;264,680;264,793;302,793;302,680" o:connectangles="0,0,0,0,0"/>
                  </v:shape>
                  <v:shape id="Freeform 106" o:spid="_x0000_s1127"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" path="m302,604r-38,l264,642r38,l302,604xe" fillcolor="black" stroked="f">
                    <v:path arrowok="t" o:connecttype="custom" o:connectlocs="302,604;264,604;264,642;302,642;302,604" o:connectangles="0,0,0,0,0"/>
                  </v:shape>
                  <v:shape id="Freeform 107" o:spid="_x0000_s1128"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" path="m302,529r-38,l264,566r38,l302,529xe" fillcolor="black" stroked="f">
                    <v:path arrowok="t" o:connecttype="custom" o:connectlocs="302,529;264,529;264,566;302,566;302,529" o:connectangles="0,0,0,0,0"/>
                  </v:shape>
                  <v:shape id="Freeform 108" o:spid="_x0000_s1129"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" path="m302,377r-38,l264,491r38,l302,377xe" fillcolor="black" stroked="f">
                    <v:path arrowok="t" o:connecttype="custom" o:connectlocs="302,377;264,377;264,491;302,491;302,377" o:connectangles="0,0,0,0,0"/>
                  </v:shape>
                  <v:shape id="Freeform 109" o:spid="_x0000_s1130"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" path="m302,302r-38,l264,340r38,l302,302xe" fillcolor="black" stroked="f">
                    <v:path arrowok="t" o:connecttype="custom" o:connectlocs="302,302;264,302;264,340;302,340;302,302" o:connectangles="0,0,0,0,0"/>
                  </v:shape>
                  <v:shape id="Freeform 110" o:spid="_x0000_s1131"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" path="m302,226r-38,l264,264r38,l302,226xe" fillcolor="black" stroked="f">
                    <v:path arrowok="t" o:connecttype="custom" o:connectlocs="302,226;264,226;264,264;302,264;302,226" o:connectangles="0,0,0,0,0"/>
                  </v:shape>
                  <v:shape id="Freeform 111" o:spid="_x0000_s1132"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" path="m302,75r-38,l264,113r,76l302,189r,-76l302,75xe" fillcolor="black" stroked="f">
                    <v:path arrowok="t" o:connecttype="custom" o:connectlocs="302,75;264,75;264,113;264,189;302,189;302,113;302,75" o:connectangles="0,0,0,0,0,0,0"/>
                  </v:shape>
                  <v:shape id="Freeform 112" o:spid="_x0000_s1133" style="position:absolute;left:7251;top:389;width:303;height:1248;visibility:visible;mso-wrap-style:square;v-text-anchor:top" coordsize="303,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" path="m302,l264,r,37l302,37,302,xe" fillcolor="black" stroked="f">
                    <v:path arrowok="t" o:connecttype="custom" o:connectlocs="302,0;264,0;264,37;302,37;302,0" o:connectangles="0,0,0,0,0"/>
                  </v:shape>
                </v:group>
                <v:group id="Group 113" o:spid="_x0000_s1134" style="position:absolute;left:7516;top:389;width:189;height:1248" coordorigin="7516,389"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">
                  <v:shape id="Freeform 114" o:spid="_x0000_s1135"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" path="m75,1020r-38,l37,982r,-75l,907r,75l,1133r37,l37,1171r-37,l,1209r37,l37,1209r38,l75,1171r,l75,1020xe" fillcolor="black" stroked="f">
                    <v:path arrowok="t" o:connecttype="custom" o:connectlocs="75,1020;37,1020;37,982;37,907;0,907;0,982;0,1133;37,1133;37,1171;0,1171;0,1209;37,1209;37,1209;75,1209;75,1171;75,1171;75,1020" o:connectangles="0,0,0,0,0,0,0,0,0,0,0,0,0,0,0,0,0"/>
                  </v:shape>
                  <v:shape id="Freeform 115" o:spid="_x0000_s1136"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" path="m75,718r-38,l37,680,,680,,793r37,l37,793r38,l75,718xe" fillcolor="black" stroked="f">
                    <v:path arrowok="t" o:connecttype="custom" o:connectlocs="75,718;37,718;37,680;0,680;0,793;37,793;37,793;75,793;75,718" o:connectangles="0,0,0,0,0,0,0,0,0"/>
                  </v:shape>
                  <v:shape id="Freeform 116" o:spid="_x0000_s1137"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" path="m75,566r-38,l37,680r38,l75,566xe" fillcolor="black" stroked="f">
                    <v:path arrowok="t" o:connecttype="custom" o:connectlocs="75,566;37,566;37,680;75,680;75,566" o:connectangles="0,0,0,0,0"/>
                  </v:shape>
                  <v:shape id="Freeform 117" o:spid="_x0000_s1138"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" path="m75,415r-38,l37,529r38,l75,415xe" fillcolor="black" stroked="f">
                    <v:path arrowok="t" o:connecttype="custom" o:connectlocs="75,415;37,415;37,529;75,529;75,415" o:connectangles="0,0,0,0,0"/>
                  </v:shape>
                  <v:shape id="Freeform 118" o:spid="_x0000_s1139"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" path="m75,302r-38,l37,377r38,l75,302xe" fillcolor="black" stroked="f">
                    <v:path arrowok="t" o:connecttype="custom" o:connectlocs="75,302;37,302;37,377;75,377;75,302" o:connectangles="0,0,0,0,0"/>
                  </v:shape>
                  <v:shape id="Freeform 119" o:spid="_x0000_s1140"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" path="m75,226r-38,l37,264r38,l75,226xe" fillcolor="black" stroked="f">
                    <v:path arrowok="t" o:connecttype="custom" o:connectlocs="75,226;37,226;37,264;75,264;75,226" o:connectangles="0,0,0,0,0"/>
                  </v:shape>
                  <v:shape id="Freeform 120" o:spid="_x0000_s1141"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" path="m75,75r-38,l37,113r,76l75,189r,-76l75,75xe" fillcolor="black" stroked="f">
                    <v:path arrowok="t" o:connecttype="custom" o:connectlocs="75,75;37,75;37,113;37,189;75,189;75,113;75,75" o:connectangles="0,0,0,0,0,0,0"/>
                  </v:shape>
                  <v:shape id="Freeform 121" o:spid="_x0000_s1142"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" path="m75,l37,r,37l75,37,75,xe" fillcolor="black" stroked="f">
                    <v:path arrowok="t" o:connecttype="custom" o:connectlocs="75,0;37,0;37,37;75,37;75,0" o:connectangles="0,0,0,0,0"/>
                  </v:shape>
                  <v:shape id="Freeform 122" o:spid="_x0000_s1143"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" path="m113,1171r-38,l75,1209r38,l113,1171xe" fillcolor="black" stroked="f">
                    <v:path arrowok="t" o:connecttype="custom" o:connectlocs="113,1171;75,1171;75,1209;113,1209;113,1171" o:connectangles="0,0,0,0,0"/>
                  </v:shape>
                  <v:shape id="Freeform 123" o:spid="_x0000_s1144"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" path="m113,642r-38,l75,755r38,l113,642xe" fillcolor="black" stroked="f">
                    <v:path arrowok="t" o:connecttype="custom" o:connectlocs="113,642;75,642;75,755;113,755;113,642" o:connectangles="0,0,0,0,0"/>
                  </v:shape>
                  <v:shape id="Freeform 124" o:spid="_x0000_s1145"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" path="m113,566r-38,l75,604r38,l113,566xe" fillcolor="black" stroked="f">
                    <v:path arrowok="t" o:connecttype="custom" o:connectlocs="113,566;75,566;75,604;113,604;113,566" o:connectangles="0,0,0,0,0"/>
                  </v:shape>
                  <v:shape id="Freeform 125" o:spid="_x0000_s1146"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" path="m113,75r-38,l75,113r,76l113,189r,-76l113,75xe" fillcolor="black" stroked="f">
                    <v:path arrowok="t" o:connecttype="custom" o:connectlocs="113,75;75,75;75,113;75,189;113,189;113,113;113,75" o:connectangles="0,0,0,0,0,0,0"/>
                  </v:shape>
                  <v:shape id="Freeform 126" o:spid="_x0000_s1147"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" path="m151,1209r-38,l113,1247r38,l151,1209xe" fillcolor="black" stroked="f">
                    <v:path arrowok="t" o:connecttype="custom" o:connectlocs="151,1209;113,1209;113,1247;151,1247;151,1209" o:connectangles="0,0,0,0,0"/>
                  </v:shape>
                  <v:shape id="Freeform 127" o:spid="_x0000_s1148"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" path="m151,755r-38,l113,793r38,l151,755xe" fillcolor="black" stroked="f">
                    <v:path arrowok="t" o:connecttype="custom" o:connectlocs="151,755;113,755;113,793;151,793;151,755" o:connectangles="0,0,0,0,0"/>
                  </v:shape>
                  <v:shape id="Freeform 128" o:spid="_x0000_s1149"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" path="m188,944r-37,l113,944r-38,l75,982r,76l113,1058r,75l151,1133r37,l188,1020r-37,l151,1058r-38,l113,1020r38,l151,982r37,l188,944xe" fillcolor="black" stroked="f">
                    <v:path arrowok="t" o:connecttype="custom" o:connectlocs="188,944;151,944;113,944;75,944;75,982;75,1058;113,1058;113,1133;151,1133;188,1133;188,1020;151,1020;151,1058;113,1058;113,1020;151,1020;151,982;188,982;188,944" o:connectangles="0,0,0,0,0,0,0,0,0,0,0,0,0,0,0,0,0,0,0"/>
                  </v:shape>
                  <v:shape id="Freeform 129" o:spid="_x0000_s1150"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" path="m188,869r-37,l151,831r-38,l113,869r-38,l75,907r38,l151,907r37,l188,869xe" fillcolor="black" stroked="f">
                    <v:path arrowok="t" o:connecttype="custom" o:connectlocs="188,869;151,869;151,831;113,831;113,869;75,869;75,907;113,907;151,907;188,907;188,869" o:connectangles="0,0,0,0,0,0,0,0,0,0,0"/>
                  </v:shape>
                  <v:shape id="Freeform 130" o:spid="_x0000_s1151"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" path="m188,793r-37,l151,831r37,l188,793xe" fillcolor="black" stroked="f">
                    <v:path arrowok="t" o:connecttype="custom" o:connectlocs="188,793;151,793;151,831;188,831;188,793" o:connectangles="0,0,0,0,0"/>
                  </v:shape>
                  <v:shape id="Freeform 131" o:spid="_x0000_s1152"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" path="m188,604r-37,l151,680r37,l188,604xe" fillcolor="black" stroked="f">
                    <v:path arrowok="t" o:connecttype="custom" o:connectlocs="188,604;151,604;151,680;188,680;188,604" o:connectangles="0,0,0,0,0"/>
                  </v:shape>
                  <v:shape id="Freeform 132" o:spid="_x0000_s1153"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" path="m188,340r-37,l151,377r-38,l113,302r-38,l75,453r38,l113,566r38,l151,529r37,l188,415r-37,l151,453r-38,l113,415r38,l151,377r37,l188,340xe" fillcolor="black" stroked="f">
                    <v:path arrowok="t" o:connecttype="custom" o:connectlocs="188,340;151,340;151,377;113,377;113,302;75,302;75,453;113,453;113,566;151,566;151,529;188,529;188,415;151,415;151,453;113,453;113,415;151,415;151,377;188,377;188,340" o:connectangles="0,0,0,0,0,0,0,0,0,0,0,0,0,0,0,0,0,0,0,0,0"/>
                  </v:shape>
                  <v:shape id="Freeform 133" o:spid="_x0000_s1154"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" path="m188,113r-37,l151,226r-38,l75,226r,38l113,264r38,l151,264r37,l188,113xe" fillcolor="black" stroked="f">
                    <v:path arrowok="t" o:connecttype="custom" o:connectlocs="188,113;151,113;151,226;113,226;75,226;75,264;113,264;151,264;151,264;188,264;188,113" o:connectangles="0,0,0,0,0,0,0,0,0,0,0"/>
                  </v:shape>
                  <v:shape id="Freeform 134" o:spid="_x0000_s1155" style="position:absolute;left:7516;top:389;width:189;height:1248;visibility:visible;mso-wrap-style:square;v-text-anchor:top" coordsize="189,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" path="m188,l151,,113,,75,r,37l113,37r38,l151,113r37,l188,xe" fillcolor="black" stroked="f">
                    <v:path arrowok="t" o:connecttype="custom" o:connectlocs="188,0;151,0;113,0;75,0;75,37;113,37;151,37;151,113;188,113;188,0" o:connectangles="0,0,0,0,0,0,0,0,0,0"/>
                  </v:shape>
                </v:group>
                <w10:wrap anchorx="page"/>
              </v:group>
            </w:pict>
          </mc:Fallback>
        </mc:AlternateContent>
      </w:r>
    </w:p>
    <w:p w14:paraId="49A0D561" w14:textId="77777777" w:rsidR="00D26CD8" w:rsidRDefault="00D26CD8" w:rsidP="00D26CD8">
      <w:r>
        <w:t>Scan this QR code to link you to:</w:t>
      </w:r>
    </w:p>
    <w:p w14:paraId="3A26CBB8" w14:textId="77777777" w:rsidR="00D26CD8" w:rsidRDefault="00D26CD8" w:rsidP="00D26CD8">
      <w:pPr>
        <w:pStyle w:val="ListParagraph"/>
        <w:numPr>
          <w:ilvl w:val="0"/>
          <w:numId w:val="17"/>
        </w:numPr>
        <w:ind w:left="4253" w:hanging="567"/>
      </w:pPr>
      <w:r>
        <w:t>more information about the Ombudsman</w:t>
      </w:r>
    </w:p>
    <w:p w14:paraId="7D6237BE" w14:textId="77777777" w:rsidR="00D26CD8" w:rsidRDefault="00D26CD8" w:rsidP="00D26CD8">
      <w:pPr>
        <w:pStyle w:val="ListParagraph"/>
        <w:numPr>
          <w:ilvl w:val="0"/>
          <w:numId w:val="17"/>
        </w:numPr>
        <w:ind w:left="4253" w:hanging="567"/>
      </w:pPr>
      <w:r>
        <w:t>information in accessible formats</w:t>
      </w:r>
    </w:p>
    <w:p w14:paraId="3C01756D" w14:textId="77777777" w:rsidR="00D26CD8" w:rsidRDefault="00D26CD8" w:rsidP="00D26CD8">
      <w:pPr>
        <w:pStyle w:val="ListParagraph"/>
        <w:numPr>
          <w:ilvl w:val="0"/>
          <w:numId w:val="17"/>
        </w:numPr>
        <w:ind w:left="4253" w:hanging="567"/>
      </w:pPr>
      <w:r>
        <w:t>information in other languages.</w:t>
      </w:r>
    </w:p>
    <w:p w14:paraId="1F02A4C0" w14:textId="77777777" w:rsidR="00D26CD8" w:rsidRDefault="00D26CD8" w:rsidP="00D26CD8">
      <w:r>
        <w:rPr>
          <w:noProof/>
        </w:rPr>
        <w:lastRenderedPageBreak/>
        <w:drawing>
          <wp:anchor distT="0" distB="0" distL="114300" distR="114300" simplePos="0" relativeHeight="253298688" behindDoc="1" locked="0" layoutInCell="1" allowOverlap="1" wp14:anchorId="288819A6" wp14:editId="7017A008">
            <wp:simplePos x="0" y="0"/>
            <wp:positionH relativeFrom="column">
              <wp:posOffset>-350520</wp:posOffset>
            </wp:positionH>
            <wp:positionV relativeFrom="paragraph">
              <wp:posOffset>-152401</wp:posOffset>
            </wp:positionV>
            <wp:extent cx="1828800" cy="2561491"/>
            <wp:effectExtent l="0" t="0" r="0" b="0"/>
            <wp:wrapNone/>
            <wp:docPr id="110752523" name="Picture 2" descr="Cover image for this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ver image for this resource"/>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30055" cy="2563249"/>
                    </a:xfrm>
                    <a:prstGeom prst="rect">
                      <a:avLst/>
                    </a:prstGeom>
                    <a:noFill/>
                    <a:ln>
                      <a:noFill/>
                    </a:ln>
                  </pic:spPr>
                </pic:pic>
              </a:graphicData>
            </a:graphic>
            <wp14:sizeRelH relativeFrom="page">
              <wp14:pctWidth>0</wp14:pctWidth>
            </wp14:sizeRelH>
            <wp14:sizeRelV relativeFrom="page">
              <wp14:pctHeight>0</wp14:pctHeight>
            </wp14:sizeRelV>
          </wp:anchor>
        </w:drawing>
      </w:r>
      <w:r>
        <w:t>You can read how to use a QR code here:</w:t>
      </w:r>
    </w:p>
    <w:p w14:paraId="43771E89" w14:textId="77777777" w:rsidR="00D26CD8" w:rsidRPr="00225C44" w:rsidRDefault="00D26CD8" w:rsidP="00D26CD8">
      <w:pPr>
        <w:rPr>
          <w:b/>
          <w:bCs/>
          <w:color w:val="0D0D0D" w:themeColor="text1" w:themeTint="F2"/>
        </w:rPr>
      </w:pPr>
    </w:p>
    <w:p w14:paraId="4BDB3DDE" w14:textId="77777777" w:rsidR="00D26CD8" w:rsidRPr="00806266" w:rsidRDefault="009F3A8E" w:rsidP="00D26CD8">
      <w:pPr>
        <w:rPr>
          <w:rStyle w:val="Hyperlink"/>
          <w:rFonts w:cs="Arial"/>
          <w:b/>
          <w:bCs/>
          <w:color w:val="0D0D0D" w:themeColor="text1" w:themeTint="F2"/>
          <w:u w:val="none"/>
        </w:rPr>
      </w:pPr>
      <w:hyperlink r:id="rId119" w:history="1">
        <w:r w:rsidR="00D26CD8" w:rsidRPr="00806266">
          <w:rPr>
            <w:rStyle w:val="Hyperlink"/>
            <w:rFonts w:cs="Arial"/>
            <w:b/>
            <w:bCs/>
            <w:color w:val="0D0D0D" w:themeColor="text1" w:themeTint="F2"/>
            <w:u w:val="none"/>
          </w:rPr>
          <w:t>www.peoplefirst.org.nz/easy-read-library/resource/how-to-use-qr-codes</w:t>
        </w:r>
      </w:hyperlink>
    </w:p>
    <w:p w14:paraId="34E14E28" w14:textId="77777777" w:rsidR="00D26CD8" w:rsidRDefault="00D26CD8" w:rsidP="00D26CD8">
      <w:pPr>
        <w:rPr>
          <w:rFonts w:eastAsia="Times New Roman" w:cs="Arial"/>
          <w:color w:val="000000"/>
          <w:szCs w:val="32"/>
          <w:lang w:eastAsia="en-NZ"/>
        </w:rPr>
      </w:pPr>
    </w:p>
    <w:p w14:paraId="42802C92" w14:textId="77777777" w:rsidR="00D26CD8" w:rsidRDefault="00D26CD8" w:rsidP="00D26CD8">
      <w:pPr>
        <w:rPr>
          <w:rFonts w:eastAsia="Times New Roman" w:cs="Arial"/>
          <w:color w:val="000000"/>
          <w:szCs w:val="32"/>
          <w:lang w:eastAsia="en-NZ"/>
        </w:rPr>
      </w:pPr>
    </w:p>
    <w:p w14:paraId="4A3AC749" w14:textId="77777777" w:rsidR="00D26CD8" w:rsidRPr="00F3522F" w:rsidRDefault="00D26CD8" w:rsidP="00D26CD8">
      <w:pPr>
        <w:rPr>
          <w:rFonts w:eastAsia="Times New Roman" w:cs="Arial"/>
          <w:szCs w:val="32"/>
          <w:lang w:eastAsia="en-NZ"/>
        </w:rPr>
      </w:pPr>
      <w:r w:rsidRPr="00D57F10">
        <w:rPr>
          <w:rFonts w:cs="Arial"/>
          <w:noProof/>
          <w:szCs w:val="32"/>
          <w:lang w:val="en-NZ" w:eastAsia="en-NZ"/>
        </w:rPr>
        <w:drawing>
          <wp:anchor distT="0" distB="0" distL="114300" distR="114300" simplePos="0" relativeHeight="253289472" behindDoc="0" locked="0" layoutInCell="1" allowOverlap="1" wp14:anchorId="051E16D8" wp14:editId="6E5EFF9C">
            <wp:simplePos x="0" y="0"/>
            <wp:positionH relativeFrom="column">
              <wp:posOffset>19685</wp:posOffset>
            </wp:positionH>
            <wp:positionV relativeFrom="paragraph">
              <wp:posOffset>0</wp:posOffset>
            </wp:positionV>
            <wp:extent cx="952500" cy="1314450"/>
            <wp:effectExtent l="0" t="0" r="0" b="0"/>
            <wp:wrapThrough wrapText="bothSides">
              <wp:wrapPolygon edited="0">
                <wp:start x="432" y="0"/>
                <wp:lineTo x="0" y="313"/>
                <wp:lineTo x="0" y="11270"/>
                <wp:lineTo x="10800" y="15026"/>
                <wp:lineTo x="2592" y="15339"/>
                <wp:lineTo x="1728" y="15652"/>
                <wp:lineTo x="1728" y="21287"/>
                <wp:lineTo x="18576" y="21287"/>
                <wp:lineTo x="18576" y="20035"/>
                <wp:lineTo x="20304" y="16278"/>
                <wp:lineTo x="21168" y="15026"/>
                <wp:lineTo x="21168" y="1878"/>
                <wp:lineTo x="5184" y="0"/>
                <wp:lineTo x="432" y="0"/>
              </wp:wrapPolygon>
            </wp:wrapThrough>
            <wp:docPr id="1914" name="Picture 19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 name="Picture 1914">
                      <a:extLst>
                        <a:ext uri="{C183D7F6-B498-43B3-948B-1728B52AA6E4}">
                          <adec:decorative xmlns:adec="http://schemas.microsoft.com/office/drawing/2017/decorative" val="1"/>
                        </a:ext>
                      </a:extLs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5250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7F10">
        <w:rPr>
          <w:rFonts w:eastAsia="Times New Roman" w:cs="Arial"/>
          <w:color w:val="000000"/>
          <w:szCs w:val="32"/>
          <w:lang w:eastAsia="en-NZ"/>
        </w:rPr>
        <w:t xml:space="preserve">If you find it hard to use the phone the </w:t>
      </w:r>
      <w:r w:rsidRPr="00D57F10">
        <w:rPr>
          <w:rFonts w:eastAsia="Times New Roman" w:cs="Arial"/>
          <w:b/>
          <w:color w:val="000000"/>
          <w:szCs w:val="32"/>
          <w:lang w:eastAsia="en-NZ"/>
        </w:rPr>
        <w:t xml:space="preserve">New Zealand Relay </w:t>
      </w:r>
      <w:r w:rsidRPr="00D57F10">
        <w:rPr>
          <w:rFonts w:eastAsia="Times New Roman" w:cs="Arial"/>
          <w:color w:val="000000"/>
          <w:szCs w:val="32"/>
          <w:lang w:eastAsia="en-NZ"/>
        </w:rPr>
        <w:t>service is for people who</w:t>
      </w:r>
      <w:r>
        <w:rPr>
          <w:rFonts w:eastAsia="Times New Roman" w:cs="Arial"/>
          <w:color w:val="000000"/>
          <w:szCs w:val="32"/>
          <w:lang w:eastAsia="en-NZ"/>
        </w:rPr>
        <w:t xml:space="preserve"> are</w:t>
      </w:r>
      <w:r w:rsidRPr="00D57F10">
        <w:rPr>
          <w:rFonts w:eastAsia="Times New Roman" w:cs="Arial"/>
          <w:color w:val="000000"/>
          <w:szCs w:val="32"/>
          <w:lang w:eastAsia="en-NZ"/>
        </w:rPr>
        <w:t>:</w:t>
      </w:r>
    </w:p>
    <w:p w14:paraId="4BFC2B16" w14:textId="77777777" w:rsidR="00D26CD8" w:rsidRPr="00F3522F" w:rsidRDefault="00D26CD8" w:rsidP="00D26CD8">
      <w:pPr>
        <w:pStyle w:val="Listtoplevel"/>
        <w:numPr>
          <w:ilvl w:val="0"/>
          <w:numId w:val="18"/>
        </w:numPr>
        <w:ind w:left="4253" w:hanging="653"/>
        <w:rPr>
          <w:lang w:eastAsia="en-NZ"/>
        </w:rPr>
      </w:pPr>
      <w:r>
        <w:rPr>
          <w:rFonts w:cs="Arial"/>
          <w:szCs w:val="32"/>
          <w:lang w:val="en-NZ" w:eastAsia="en-NZ"/>
        </w:rPr>
        <w:drawing>
          <wp:anchor distT="0" distB="0" distL="114300" distR="114300" simplePos="0" relativeHeight="253290496" behindDoc="0" locked="0" layoutInCell="1" allowOverlap="1" wp14:anchorId="4D80E4C7" wp14:editId="64D58FB7">
            <wp:simplePos x="0" y="0"/>
            <wp:positionH relativeFrom="margin">
              <wp:posOffset>0</wp:posOffset>
            </wp:positionH>
            <wp:positionV relativeFrom="paragraph">
              <wp:posOffset>575310</wp:posOffset>
            </wp:positionV>
            <wp:extent cx="1478280" cy="1894205"/>
            <wp:effectExtent l="0" t="0" r="0" b="0"/>
            <wp:wrapThrough wrapText="bothSides">
              <wp:wrapPolygon edited="0">
                <wp:start x="8907" y="579"/>
                <wp:lineTo x="7979" y="1448"/>
                <wp:lineTo x="6495" y="2896"/>
                <wp:lineTo x="5753" y="7820"/>
                <wp:lineTo x="2969" y="10137"/>
                <wp:lineTo x="2041" y="11296"/>
                <wp:lineTo x="557" y="15785"/>
                <wp:lineTo x="371" y="17523"/>
                <wp:lineTo x="3526" y="19406"/>
                <wp:lineTo x="4268" y="19406"/>
                <wp:lineTo x="3711" y="21144"/>
                <wp:lineTo x="16330" y="21144"/>
                <wp:lineTo x="15959" y="19406"/>
                <wp:lineTo x="17258" y="19406"/>
                <wp:lineTo x="20784" y="17668"/>
                <wp:lineTo x="20784" y="17089"/>
                <wp:lineTo x="20227" y="15351"/>
                <wp:lineTo x="19856" y="14772"/>
                <wp:lineTo x="18928" y="12455"/>
                <wp:lineTo x="18186" y="11151"/>
                <wp:lineTo x="17443" y="10137"/>
                <wp:lineTo x="15216" y="7820"/>
                <wp:lineTo x="14103" y="3910"/>
                <wp:lineTo x="13918" y="2607"/>
                <wp:lineTo x="11320" y="869"/>
                <wp:lineTo x="10206" y="579"/>
                <wp:lineTo x="8907" y="579"/>
              </wp:wrapPolygon>
            </wp:wrapThrough>
            <wp:docPr id="511474104" name="Picture 511474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74104" name="Picture 511474104">
                      <a:extLst>
                        <a:ext uri="{C183D7F6-B498-43B3-948B-1728B52AA6E4}">
                          <adec:decorative xmlns:adec="http://schemas.microsoft.com/office/drawing/2017/decorative" val="1"/>
                        </a:ext>
                      </a:extLst>
                    </pic:cNvPr>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78280" cy="1894205"/>
                    </a:xfrm>
                    <a:prstGeom prst="rect">
                      <a:avLst/>
                    </a:prstGeom>
                  </pic:spPr>
                </pic:pic>
              </a:graphicData>
            </a:graphic>
            <wp14:sizeRelH relativeFrom="page">
              <wp14:pctWidth>0</wp14:pctWidth>
            </wp14:sizeRelH>
            <wp14:sizeRelV relativeFrom="page">
              <wp14:pctHeight>0</wp14:pctHeight>
            </wp14:sizeRelV>
          </wp:anchor>
        </w:drawing>
      </w:r>
      <w:r>
        <w:rPr>
          <w:lang w:eastAsia="en-NZ"/>
        </w:rPr>
        <w:t>D</w:t>
      </w:r>
      <w:r w:rsidRPr="00D57F10">
        <w:rPr>
          <w:lang w:eastAsia="en-NZ"/>
        </w:rPr>
        <w:t>eaf / hard of hearing</w:t>
      </w:r>
    </w:p>
    <w:p w14:paraId="240DD697" w14:textId="77777777" w:rsidR="00D26CD8" w:rsidRPr="00F3522F" w:rsidRDefault="00D26CD8" w:rsidP="00D26CD8">
      <w:pPr>
        <w:pStyle w:val="Listtoplevel"/>
        <w:numPr>
          <w:ilvl w:val="0"/>
          <w:numId w:val="18"/>
        </w:numPr>
        <w:ind w:left="4253" w:hanging="653"/>
        <w:rPr>
          <w:lang w:eastAsia="en-NZ"/>
        </w:rPr>
      </w:pPr>
      <w:r w:rsidRPr="00D57F10">
        <w:rPr>
          <w:lang w:eastAsia="en-NZ"/>
        </w:rPr>
        <w:t>deafblind</w:t>
      </w:r>
    </w:p>
    <w:p w14:paraId="41EE3267" w14:textId="77777777" w:rsidR="00D26CD8" w:rsidRPr="00D57F10" w:rsidRDefault="00D26CD8" w:rsidP="00D26CD8">
      <w:pPr>
        <w:pStyle w:val="Listtoplevel"/>
        <w:numPr>
          <w:ilvl w:val="0"/>
          <w:numId w:val="18"/>
        </w:numPr>
        <w:ind w:left="4253" w:hanging="653"/>
        <w:rPr>
          <w:lang w:eastAsia="en-NZ"/>
        </w:rPr>
      </w:pPr>
      <w:r>
        <w:rPr>
          <w:lang w:eastAsia="en-NZ"/>
        </w:rPr>
        <w:t xml:space="preserve">speech impaired / </w:t>
      </w:r>
      <w:r w:rsidRPr="00D57F10">
        <w:rPr>
          <w:lang w:eastAsia="en-NZ"/>
        </w:rPr>
        <w:t>find it hard to talk.</w:t>
      </w:r>
    </w:p>
    <w:p w14:paraId="6A106132" w14:textId="77777777" w:rsidR="00D26CD8" w:rsidRDefault="00D26CD8" w:rsidP="00D26CD8">
      <w:pPr>
        <w:rPr>
          <w:rFonts w:cs="Arial"/>
          <w:szCs w:val="32"/>
          <w:lang w:val="en-NZ"/>
        </w:rPr>
      </w:pPr>
    </w:p>
    <w:p w14:paraId="116DBBD2" w14:textId="77777777" w:rsidR="00D26CD8" w:rsidRDefault="00D26CD8" w:rsidP="00D26CD8">
      <w:pPr>
        <w:rPr>
          <w:rFonts w:cs="Arial"/>
          <w:szCs w:val="32"/>
          <w:lang w:val="en-NZ"/>
        </w:rPr>
      </w:pPr>
    </w:p>
    <w:p w14:paraId="39CB160C" w14:textId="77777777" w:rsidR="00D26CD8" w:rsidRDefault="00D26CD8" w:rsidP="00D26CD8">
      <w:pPr>
        <w:rPr>
          <w:lang w:val="en-NZ"/>
        </w:rPr>
      </w:pPr>
      <w:r>
        <w:rPr>
          <w:noProof/>
          <w:lang w:val="en-NZ" w:eastAsia="en-NZ"/>
        </w:rPr>
        <w:drawing>
          <wp:anchor distT="0" distB="0" distL="114300" distR="114300" simplePos="0" relativeHeight="253288448" behindDoc="0" locked="0" layoutInCell="1" allowOverlap="1" wp14:anchorId="6FF74F1F" wp14:editId="7DA34AD3">
            <wp:simplePos x="0" y="0"/>
            <wp:positionH relativeFrom="margin">
              <wp:posOffset>27305</wp:posOffset>
            </wp:positionH>
            <wp:positionV relativeFrom="paragraph">
              <wp:posOffset>62411</wp:posOffset>
            </wp:positionV>
            <wp:extent cx="1344705" cy="1400421"/>
            <wp:effectExtent l="0" t="0" r="1905" b="0"/>
            <wp:wrapNone/>
            <wp:docPr id="1304547640" name="Picture 13045476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47640" name="Picture 1304547640">
                      <a:extLst>
                        <a:ext uri="{C183D7F6-B498-43B3-948B-1728B52AA6E4}">
                          <adec:decorative xmlns:adec="http://schemas.microsoft.com/office/drawing/2017/decorative" val="1"/>
                        </a:ext>
                      </a:extLst>
                    </pic:cNvPr>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344705" cy="1400421"/>
                    </a:xfrm>
                    <a:prstGeom prst="rect">
                      <a:avLst/>
                    </a:prstGeom>
                  </pic:spPr>
                </pic:pic>
              </a:graphicData>
            </a:graphic>
            <wp14:sizeRelH relativeFrom="margin">
              <wp14:pctWidth>0</wp14:pctWidth>
            </wp14:sizeRelH>
            <wp14:sizeRelV relativeFrom="margin">
              <wp14:pctHeight>0</wp14:pctHeight>
            </wp14:sizeRelV>
          </wp:anchor>
        </w:drawing>
      </w:r>
      <w:r>
        <w:rPr>
          <w:lang w:val="en-NZ"/>
        </w:rPr>
        <w:t>You can find out more about the</w:t>
      </w:r>
    </w:p>
    <w:p w14:paraId="3F198B06" w14:textId="77777777" w:rsidR="00D26CD8" w:rsidRDefault="00D26CD8" w:rsidP="00D26CD8">
      <w:pPr>
        <w:rPr>
          <w:rFonts w:cs="Arial"/>
          <w:szCs w:val="32"/>
          <w:lang w:val="en-NZ"/>
        </w:rPr>
      </w:pPr>
      <w:r>
        <w:rPr>
          <w:rFonts w:cs="Arial"/>
          <w:szCs w:val="32"/>
          <w:lang w:val="en-NZ"/>
        </w:rPr>
        <w:t xml:space="preserve">New Zealand Relay service on their </w:t>
      </w:r>
      <w:r w:rsidRPr="00F2666F">
        <w:rPr>
          <w:rFonts w:cs="Arial"/>
          <w:b/>
          <w:szCs w:val="32"/>
          <w:lang w:val="en-NZ"/>
        </w:rPr>
        <w:t>website</w:t>
      </w:r>
      <w:r>
        <w:rPr>
          <w:rFonts w:cs="Arial"/>
          <w:szCs w:val="32"/>
          <w:lang w:val="en-NZ"/>
        </w:rPr>
        <w:t xml:space="preserve"> at:</w:t>
      </w:r>
    </w:p>
    <w:p w14:paraId="51F735A7" w14:textId="77777777" w:rsidR="00D26CD8" w:rsidRPr="009A03BB" w:rsidRDefault="00D26CD8" w:rsidP="00D26CD8">
      <w:pPr>
        <w:rPr>
          <w:b/>
          <w:bCs/>
          <w:color w:val="0D0D0D" w:themeColor="text1" w:themeTint="F2"/>
          <w:u w:val="single"/>
        </w:rPr>
      </w:pPr>
    </w:p>
    <w:p w14:paraId="13D224A8" w14:textId="77777777" w:rsidR="00D26CD8" w:rsidRPr="009A03BB" w:rsidRDefault="009F3A8E" w:rsidP="00D26CD8">
      <w:pPr>
        <w:rPr>
          <w:b/>
          <w:bCs/>
          <w:color w:val="0D0D0D" w:themeColor="text1" w:themeTint="F2"/>
        </w:rPr>
      </w:pPr>
      <w:hyperlink r:id="rId123" w:history="1">
        <w:r w:rsidR="00D26CD8" w:rsidRPr="009A03BB">
          <w:rPr>
            <w:rStyle w:val="Hyperlink"/>
            <w:b/>
            <w:bCs/>
            <w:color w:val="0D0D0D" w:themeColor="text1" w:themeTint="F2"/>
            <w:u w:val="none"/>
            <w:lang w:val="en-NZ"/>
          </w:rPr>
          <w:t>www.nzrelay.co.nz</w:t>
        </w:r>
      </w:hyperlink>
    </w:p>
    <w:bookmarkStart w:id="9" w:name="_Hlk53559738"/>
    <w:p w14:paraId="3C0F8FB6" w14:textId="2BAEB650" w:rsidR="00EC5F32" w:rsidRPr="00E43F08" w:rsidRDefault="00D26CD8" w:rsidP="00EC5F32">
      <w:pPr>
        <w:spacing w:after="120"/>
        <w:ind w:left="3402"/>
        <w:rPr>
          <w:rFonts w:eastAsia="Times New Roman" w:cs="Arial"/>
          <w:szCs w:val="32"/>
          <w:lang w:eastAsia="en-NZ"/>
        </w:rPr>
      </w:pPr>
      <w:r w:rsidRPr="00E43F08">
        <w:rPr>
          <w:rFonts w:eastAsia="Times New Roman" w:cs="Times New Roman"/>
          <w:noProof/>
          <w:lang w:eastAsia="en-NZ"/>
        </w:rPr>
        <w:lastRenderedPageBreak/>
        <mc:AlternateContent>
          <mc:Choice Requires="wps">
            <w:drawing>
              <wp:anchor distT="0" distB="0" distL="114300" distR="114300" simplePos="0" relativeHeight="251778047" behindDoc="1" locked="0" layoutInCell="1" allowOverlap="1" wp14:anchorId="05FA1139" wp14:editId="2484FED4">
                <wp:simplePos x="0" y="0"/>
                <wp:positionH relativeFrom="margin">
                  <wp:posOffset>-350520</wp:posOffset>
                </wp:positionH>
                <wp:positionV relativeFrom="paragraph">
                  <wp:posOffset>-274320</wp:posOffset>
                </wp:positionV>
                <wp:extent cx="6234430" cy="8945880"/>
                <wp:effectExtent l="0" t="0" r="13970" b="26670"/>
                <wp:wrapNone/>
                <wp:docPr id="332" name="Rectangle: Rounded Corners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34430" cy="8945880"/>
                        </a:xfrm>
                        <a:prstGeom prst="rect">
                          <a:avLst/>
                        </a:prstGeom>
                        <a:noFill/>
                        <a:ln w="9525" cap="flat" cmpd="sng" algn="ctr">
                          <a:solidFill>
                            <a:sysClr val="windowText" lastClr="000000"/>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rect w14:anchorId="50ADB40C" id="Rectangle: Rounded Corners 24" o:spid="_x0000_s1026" alt="&quot;&quot;" style="position:absolute;margin-left:-27.6pt;margin-top:-21.6pt;width:490.9pt;height:704.4pt;z-index:-2515384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" filled="f" strokecolor="windowText">
                <w10:wrap anchorx="margin"/>
              </v:rect>
            </w:pict>
          </mc:Fallback>
        </mc:AlternateContent>
      </w:r>
      <w:r w:rsidR="003B59D4">
        <w:rPr>
          <w:rFonts w:cs="Arial"/>
          <w:noProof/>
          <w:szCs w:val="32"/>
        </w:rPr>
        <w:drawing>
          <wp:anchor distT="0" distB="0" distL="114300" distR="114300" simplePos="0" relativeHeight="251833344" behindDoc="1" locked="0" layoutInCell="1" allowOverlap="1" wp14:anchorId="615BBAFF" wp14:editId="24AC3CDF">
            <wp:simplePos x="0" y="0"/>
            <wp:positionH relativeFrom="column">
              <wp:posOffset>-127786</wp:posOffset>
            </wp:positionH>
            <wp:positionV relativeFrom="paragraph">
              <wp:posOffset>69469</wp:posOffset>
            </wp:positionV>
            <wp:extent cx="1975104" cy="507620"/>
            <wp:effectExtent l="0" t="0" r="0" b="635"/>
            <wp:wrapNone/>
            <wp:docPr id="21" name="Picture 21" descr="The Ombudsman logo. Text over  two lines. Line 1: Ombudsman (text in black). Line 2: Tuia kia oorite. Fairness for all. (Smaller text in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Ombudsman logo. Text over  two lines. Line 1: Ombudsman (text in black). Line 2: Tuia kia oorite. Fairness for all. (Smaller text in green)"/>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75104" cy="507620"/>
                    </a:xfrm>
                    <a:prstGeom prst="rect">
                      <a:avLst/>
                    </a:prstGeom>
                  </pic:spPr>
                </pic:pic>
              </a:graphicData>
            </a:graphic>
            <wp14:sizeRelH relativeFrom="page">
              <wp14:pctWidth>0</wp14:pctWidth>
            </wp14:sizeRelH>
            <wp14:sizeRelV relativeFrom="page">
              <wp14:pctHeight>0</wp14:pctHeight>
            </wp14:sizeRelV>
          </wp:anchor>
        </w:drawing>
      </w:r>
      <w:r w:rsidR="00EC5F32" w:rsidRPr="00E43F08">
        <w:rPr>
          <w:rFonts w:eastAsia="Times New Roman" w:cs="Arial"/>
          <w:szCs w:val="32"/>
          <w:lang w:eastAsia="en-NZ"/>
        </w:rPr>
        <w:t xml:space="preserve">This information has been written by </w:t>
      </w:r>
      <w:r w:rsidR="003B59D4" w:rsidRPr="003B59D4">
        <w:rPr>
          <w:rFonts w:eastAsia="Times New Roman" w:cs="Arial"/>
          <w:szCs w:val="32"/>
          <w:lang w:eastAsia="en-NZ"/>
        </w:rPr>
        <w:t>the Office of the Ombudsman</w:t>
      </w:r>
      <w:r w:rsidR="003B59D4">
        <w:rPr>
          <w:rFonts w:eastAsia="Times New Roman" w:cs="Arial"/>
          <w:i/>
          <w:iCs/>
          <w:szCs w:val="32"/>
          <w:lang w:eastAsia="en-NZ"/>
        </w:rPr>
        <w:t xml:space="preserve">. </w:t>
      </w:r>
    </w:p>
    <w:p w14:paraId="3C090B2A" w14:textId="77777777" w:rsidR="00EC5F32" w:rsidRPr="00E43F08" w:rsidRDefault="00EC5F32" w:rsidP="00EC5F32">
      <w:pPr>
        <w:spacing w:after="120"/>
        <w:ind w:left="3402"/>
        <w:rPr>
          <w:rFonts w:eastAsia="Times New Roman" w:cs="Arial"/>
          <w:sz w:val="24"/>
          <w:szCs w:val="32"/>
          <w:lang w:eastAsia="en-NZ"/>
        </w:rPr>
      </w:pPr>
    </w:p>
    <w:p w14:paraId="41FE2020" w14:textId="77777777" w:rsidR="00EC5F32" w:rsidRPr="00E43F08" w:rsidRDefault="00683296" w:rsidP="00EC5F32">
      <w:pPr>
        <w:spacing w:after="120"/>
        <w:ind w:left="3402"/>
        <w:rPr>
          <w:rFonts w:eastAsia="Times New Roman" w:cs="Arial"/>
          <w:szCs w:val="32"/>
          <w:lang w:eastAsia="en-NZ"/>
        </w:rPr>
      </w:pPr>
      <w:r>
        <w:rPr>
          <w:noProof/>
        </w:rPr>
        <w:drawing>
          <wp:anchor distT="0" distB="0" distL="114300" distR="114300" simplePos="0" relativeHeight="251808768" behindDoc="0" locked="0" layoutInCell="1" allowOverlap="1" wp14:anchorId="1AC0BAC5" wp14:editId="49D0C5FF">
            <wp:simplePos x="0" y="0"/>
            <wp:positionH relativeFrom="margin">
              <wp:posOffset>0</wp:posOffset>
            </wp:positionH>
            <wp:positionV relativeFrom="paragraph">
              <wp:posOffset>12700</wp:posOffset>
            </wp:positionV>
            <wp:extent cx="1981200" cy="855980"/>
            <wp:effectExtent l="0" t="0" r="0" b="1270"/>
            <wp:wrapNone/>
            <wp:docPr id="1336230554" name="Picture 5" descr="Make it Easy Kia Māmā M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0554" name="Picture 5" descr="Make it Easy Kia Māmā Mai"/>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8120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5F32" w:rsidRPr="00E43F08">
        <w:rPr>
          <w:rFonts w:eastAsia="Times New Roman" w:cs="Arial"/>
          <w:szCs w:val="32"/>
          <w:lang w:eastAsia="en-NZ"/>
        </w:rPr>
        <w:t>It has been transla</w:t>
      </w:r>
      <w:r w:rsidR="00EC5F32">
        <w:rPr>
          <w:rFonts w:eastAsia="Times New Roman" w:cs="Arial"/>
          <w:szCs w:val="32"/>
          <w:lang w:eastAsia="en-NZ"/>
        </w:rPr>
        <w:t>ted into Easy Read by the Make i</w:t>
      </w:r>
      <w:r w:rsidR="00EC5F32" w:rsidRPr="00E43F08">
        <w:rPr>
          <w:rFonts w:eastAsia="Times New Roman" w:cs="Arial"/>
          <w:szCs w:val="32"/>
          <w:lang w:eastAsia="en-NZ"/>
        </w:rPr>
        <w:t xml:space="preserve">t Easy </w:t>
      </w:r>
      <w:r w:rsidR="00EC5F32">
        <w:rPr>
          <w:rFonts w:eastAsia="Times New Roman" w:cs="Arial"/>
          <w:szCs w:val="32"/>
          <w:lang w:eastAsia="en-NZ"/>
        </w:rPr>
        <w:t xml:space="preserve">Kia Māmā Mai </w:t>
      </w:r>
      <w:r w:rsidR="00EC5F32" w:rsidRPr="00E43F08">
        <w:rPr>
          <w:rFonts w:eastAsia="Times New Roman" w:cs="Arial"/>
          <w:szCs w:val="32"/>
          <w:lang w:eastAsia="en-NZ"/>
        </w:rPr>
        <w:t>service of People First New Zealand Ngā Tāngata Tuatahi.</w:t>
      </w:r>
    </w:p>
    <w:p w14:paraId="4D234B9C" w14:textId="77777777" w:rsidR="00EC5F32" w:rsidRPr="00E43F08" w:rsidRDefault="00683296" w:rsidP="00EC5F32">
      <w:pPr>
        <w:spacing w:after="120"/>
        <w:ind w:left="3402"/>
        <w:rPr>
          <w:rFonts w:eastAsia="Times New Roman" w:cs="Arial"/>
          <w:sz w:val="24"/>
          <w:szCs w:val="32"/>
          <w:lang w:eastAsia="en-NZ"/>
        </w:rPr>
      </w:pPr>
      <w:r>
        <w:rPr>
          <w:noProof/>
        </w:rPr>
        <w:drawing>
          <wp:anchor distT="0" distB="0" distL="114300" distR="114300" simplePos="0" relativeHeight="251807744" behindDoc="0" locked="0" layoutInCell="1" allowOverlap="1" wp14:anchorId="51EBEF39" wp14:editId="237B3C9B">
            <wp:simplePos x="0" y="0"/>
            <wp:positionH relativeFrom="margin">
              <wp:align>left</wp:align>
            </wp:positionH>
            <wp:positionV relativeFrom="paragraph">
              <wp:posOffset>174426</wp:posOffset>
            </wp:positionV>
            <wp:extent cx="1971675" cy="986117"/>
            <wp:effectExtent l="0" t="0" r="0" b="5080"/>
            <wp:wrapNone/>
            <wp:docPr id="1960139436" name="Picture 4" descr="People First NZ Ngā Tāngata Tuata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39436" name="Picture 4" descr="People First NZ Ngā Tāngata Tuatahi"/>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71675" cy="9861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186D4C" w14:textId="77777777" w:rsidR="00EC5F32" w:rsidRPr="00E43F08" w:rsidRDefault="00EC5F32" w:rsidP="00EC5F32">
      <w:pPr>
        <w:spacing w:after="120"/>
        <w:ind w:left="3402"/>
        <w:rPr>
          <w:rFonts w:eastAsia="Times New Roman" w:cs="Arial"/>
          <w:szCs w:val="32"/>
          <w:lang w:eastAsia="en-NZ"/>
        </w:rPr>
      </w:pPr>
      <w:r w:rsidRPr="00E43F08">
        <w:rPr>
          <w:rFonts w:ascii="Calibri" w:eastAsia="Times New Roman" w:hAnsi="Calibri" w:cs="Times New Roman"/>
          <w:noProof/>
          <w:sz w:val="6"/>
          <w:lang w:eastAsia="en-NZ"/>
        </w:rPr>
        <w:drawing>
          <wp:anchor distT="0" distB="0" distL="114300" distR="114300" simplePos="0" relativeHeight="251777024" behindDoc="1" locked="0" layoutInCell="1" allowOverlap="1" wp14:anchorId="72BE3887" wp14:editId="2BACF021">
            <wp:simplePos x="0" y="0"/>
            <wp:positionH relativeFrom="margin">
              <wp:posOffset>283845</wp:posOffset>
            </wp:positionH>
            <wp:positionV relativeFrom="paragraph">
              <wp:posOffset>1071880</wp:posOffset>
            </wp:positionV>
            <wp:extent cx="1304925" cy="800100"/>
            <wp:effectExtent l="0" t="0" r="9525" b="0"/>
            <wp:wrapThrough wrapText="bothSides">
              <wp:wrapPolygon edited="0">
                <wp:start x="0" y="0"/>
                <wp:lineTo x="0" y="21086"/>
                <wp:lineTo x="21442" y="21086"/>
                <wp:lineTo x="21442" y="0"/>
                <wp:lineTo x="0" y="0"/>
              </wp:wrapPolygon>
            </wp:wrapThrough>
            <wp:docPr id="300" name="Picture 300" descr="Chan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Change logo."/>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04925" cy="800100"/>
                    </a:xfrm>
                    <a:prstGeom prst="rect">
                      <a:avLst/>
                    </a:prstGeom>
                    <a:noFill/>
                  </pic:spPr>
                </pic:pic>
              </a:graphicData>
            </a:graphic>
            <wp14:sizeRelH relativeFrom="page">
              <wp14:pctWidth>0</wp14:pctWidth>
            </wp14:sizeRelH>
            <wp14:sizeRelV relativeFrom="page">
              <wp14:pctHeight>0</wp14:pctHeight>
            </wp14:sizeRelV>
          </wp:anchor>
        </w:drawing>
      </w:r>
      <w:r w:rsidRPr="00E43F08">
        <w:rPr>
          <w:rFonts w:eastAsia="Times New Roman" w:cs="Arial"/>
          <w:szCs w:val="32"/>
          <w:lang w:eastAsia="en-NZ"/>
        </w:rPr>
        <w:t>The ideas in this document are not the ideas of People First New Zealand Ngā Tāngata Tuatahi.</w:t>
      </w:r>
    </w:p>
    <w:p w14:paraId="6A25DD57" w14:textId="77777777" w:rsidR="00EC5F32" w:rsidRPr="00E43F08" w:rsidRDefault="00EC5F32" w:rsidP="00EC5F32">
      <w:pPr>
        <w:spacing w:after="120"/>
        <w:ind w:left="3402"/>
        <w:rPr>
          <w:rFonts w:eastAsia="Times New Roman" w:cs="Arial"/>
          <w:sz w:val="24"/>
          <w:szCs w:val="32"/>
          <w:lang w:eastAsia="en-NZ"/>
        </w:rPr>
      </w:pPr>
    </w:p>
    <w:p w14:paraId="49A93F8D" w14:textId="77777777" w:rsidR="00EC5F32" w:rsidRPr="00E43F08" w:rsidRDefault="00EC5F32" w:rsidP="00EC5F32">
      <w:pPr>
        <w:ind w:left="3402"/>
        <w:rPr>
          <w:rFonts w:eastAsia="Times New Roman" w:cs="Arial"/>
          <w:szCs w:val="32"/>
          <w:lang w:eastAsia="en-NZ"/>
        </w:rPr>
      </w:pPr>
      <w:r>
        <w:rPr>
          <w:rFonts w:eastAsia="Times New Roman" w:cs="Arial"/>
          <w:szCs w:val="32"/>
          <w:lang w:eastAsia="en-NZ"/>
        </w:rPr>
        <w:t>Make i</w:t>
      </w:r>
      <w:r w:rsidRPr="00E43F08">
        <w:rPr>
          <w:rFonts w:eastAsia="Times New Roman" w:cs="Arial"/>
          <w:szCs w:val="32"/>
          <w:lang w:eastAsia="en-NZ"/>
        </w:rPr>
        <w:t>t Easy uses images from:</w:t>
      </w:r>
    </w:p>
    <w:p w14:paraId="7CF7E21B" w14:textId="77777777" w:rsidR="00EC5F32" w:rsidRPr="00EC6639" w:rsidRDefault="00EC5F32" w:rsidP="00EC5F32">
      <w:pPr>
        <w:ind w:left="3402"/>
        <w:contextualSpacing/>
        <w:rPr>
          <w:rFonts w:eastAsia="Calibri" w:cs="Arial"/>
          <w:sz w:val="20"/>
          <w:szCs w:val="32"/>
          <w:lang w:val="en-GB" w:eastAsia="en-NZ"/>
        </w:rPr>
      </w:pPr>
    </w:p>
    <w:p w14:paraId="4CAA1680" w14:textId="77777777" w:rsidR="00EC5F32" w:rsidRPr="00E43F08" w:rsidRDefault="00EC5F32" w:rsidP="00EC5F32">
      <w:pPr>
        <w:pStyle w:val="Listbulletbackpage"/>
        <w:numPr>
          <w:ilvl w:val="0"/>
          <w:numId w:val="12"/>
        </w:numPr>
        <w:spacing w:line="360" w:lineRule="auto"/>
        <w:ind w:left="3969" w:hanging="567"/>
      </w:pPr>
      <w:r w:rsidRPr="00E43F08">
        <w:rPr>
          <w:rFonts w:eastAsia="Times New Roman"/>
          <w:noProof/>
        </w:rPr>
        <w:drawing>
          <wp:anchor distT="0" distB="0" distL="114300" distR="114300" simplePos="0" relativeHeight="251781120" behindDoc="0" locked="0" layoutInCell="1" allowOverlap="1" wp14:anchorId="30E508EE" wp14:editId="444A43CB">
            <wp:simplePos x="0" y="0"/>
            <wp:positionH relativeFrom="margin">
              <wp:posOffset>32385</wp:posOffset>
            </wp:positionH>
            <wp:positionV relativeFrom="paragraph">
              <wp:posOffset>106045</wp:posOffset>
            </wp:positionV>
            <wp:extent cx="1809750" cy="203835"/>
            <wp:effectExtent l="0" t="0" r="0" b="5715"/>
            <wp:wrapNone/>
            <wp:docPr id="99" name="Picture 99" descr="Photo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Photo Symbols"/>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809750" cy="203835"/>
                    </a:xfrm>
                    <a:prstGeom prst="rect">
                      <a:avLst/>
                    </a:prstGeom>
                  </pic:spPr>
                </pic:pic>
              </a:graphicData>
            </a:graphic>
            <wp14:sizeRelH relativeFrom="margin">
              <wp14:pctWidth>0</wp14:pctWidth>
            </wp14:sizeRelH>
            <wp14:sizeRelV relativeFrom="margin">
              <wp14:pctHeight>0</wp14:pctHeight>
            </wp14:sizeRelV>
          </wp:anchor>
        </w:drawing>
      </w:r>
      <w:r w:rsidRPr="00E43F08">
        <w:t>Changepeople.org</w:t>
      </w:r>
    </w:p>
    <w:p w14:paraId="342E0D88" w14:textId="77777777" w:rsidR="00EC5F32" w:rsidRPr="00E43F08" w:rsidRDefault="00EC5F32" w:rsidP="00EC5F32">
      <w:pPr>
        <w:pStyle w:val="Listbulletbackpage"/>
        <w:numPr>
          <w:ilvl w:val="0"/>
          <w:numId w:val="12"/>
        </w:numPr>
        <w:spacing w:line="360" w:lineRule="auto"/>
        <w:ind w:left="3969" w:hanging="567"/>
        <w:rPr>
          <w:rFonts w:eastAsia="Times New Roman"/>
          <w:sz w:val="2"/>
        </w:rPr>
      </w:pPr>
    </w:p>
    <w:p w14:paraId="65C9FCDC" w14:textId="77777777" w:rsidR="00EC5F32" w:rsidRPr="00E43F08" w:rsidRDefault="00EC5F32" w:rsidP="00EC5F32">
      <w:pPr>
        <w:pStyle w:val="Listbulletbackpage"/>
        <w:numPr>
          <w:ilvl w:val="6"/>
          <w:numId w:val="12"/>
        </w:numPr>
        <w:spacing w:line="360" w:lineRule="auto"/>
        <w:ind w:left="3969" w:hanging="567"/>
      </w:pPr>
      <w:r>
        <w:rPr>
          <w:noProof/>
          <w:sz w:val="20"/>
        </w:rPr>
        <w:drawing>
          <wp:anchor distT="0" distB="0" distL="114300" distR="114300" simplePos="0" relativeHeight="251782144" behindDoc="0" locked="0" layoutInCell="1" allowOverlap="1" wp14:anchorId="22FFECA7" wp14:editId="752C4ED9">
            <wp:simplePos x="0" y="0"/>
            <wp:positionH relativeFrom="column">
              <wp:posOffset>419735</wp:posOffset>
            </wp:positionH>
            <wp:positionV relativeFrom="paragraph">
              <wp:posOffset>9525</wp:posOffset>
            </wp:positionV>
            <wp:extent cx="1036955" cy="1098550"/>
            <wp:effectExtent l="0" t="0" r="0" b="6350"/>
            <wp:wrapNone/>
            <wp:docPr id="100" name="Picture 100" descr="EssGeeSee 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EssGeeSee NZ"/>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036955" cy="1098550"/>
                    </a:xfrm>
                    <a:prstGeom prst="rect">
                      <a:avLst/>
                    </a:prstGeom>
                  </pic:spPr>
                </pic:pic>
              </a:graphicData>
            </a:graphic>
            <wp14:sizeRelH relativeFrom="page">
              <wp14:pctWidth>0</wp14:pctWidth>
            </wp14:sizeRelH>
            <wp14:sizeRelV relativeFrom="page">
              <wp14:pctHeight>0</wp14:pctHeight>
            </wp14:sizeRelV>
          </wp:anchor>
        </w:drawing>
      </w:r>
      <w:r w:rsidRPr="00E43F08">
        <w:t>Photosymbols.com</w:t>
      </w:r>
    </w:p>
    <w:p w14:paraId="10F677B0" w14:textId="77777777" w:rsidR="00EC5F32" w:rsidRPr="00E43F08" w:rsidRDefault="00EC5F32" w:rsidP="00EC5F32">
      <w:pPr>
        <w:pStyle w:val="Listbulletbackpage"/>
        <w:numPr>
          <w:ilvl w:val="0"/>
          <w:numId w:val="12"/>
        </w:numPr>
        <w:spacing w:line="360" w:lineRule="auto"/>
        <w:ind w:left="3969" w:hanging="567"/>
        <w:rPr>
          <w:rFonts w:eastAsia="Times New Roman"/>
          <w:sz w:val="2"/>
        </w:rPr>
      </w:pPr>
    </w:p>
    <w:p w14:paraId="5A5A66C3" w14:textId="77777777" w:rsidR="00EC5F32" w:rsidRPr="00AF668B" w:rsidRDefault="00EC5F32" w:rsidP="00EC5F32">
      <w:pPr>
        <w:pStyle w:val="Listbulletbackpage"/>
        <w:numPr>
          <w:ilvl w:val="0"/>
          <w:numId w:val="12"/>
        </w:numPr>
        <w:spacing w:line="360" w:lineRule="auto"/>
        <w:ind w:left="3969" w:hanging="567"/>
      </w:pPr>
      <w:r w:rsidRPr="00AF668B">
        <w:rPr>
          <w:color w:val="000000"/>
          <w:shd w:val="clear" w:color="auto" w:fill="FFFFFF"/>
        </w:rPr>
        <w:t>SGC Image Works</w:t>
      </w:r>
    </w:p>
    <w:p w14:paraId="59254026" w14:textId="77777777" w:rsidR="00EC5F32" w:rsidRPr="00CF46AA" w:rsidRDefault="00EC5F32" w:rsidP="00EC5F32">
      <w:pPr>
        <w:pStyle w:val="Listbulletbackpage"/>
        <w:numPr>
          <w:ilvl w:val="0"/>
          <w:numId w:val="12"/>
        </w:numPr>
        <w:spacing w:line="360" w:lineRule="auto"/>
        <w:ind w:left="3969" w:hanging="567"/>
      </w:pPr>
      <w:r w:rsidRPr="00AF668B">
        <w:t>Huriana</w:t>
      </w:r>
      <w:r w:rsidRPr="00CF46AA">
        <w:rPr>
          <w:shd w:val="clear" w:color="auto" w:fill="FFFFFF"/>
        </w:rPr>
        <w:t> Kopeke-Te Aho</w:t>
      </w:r>
    </w:p>
    <w:p w14:paraId="051ACE92" w14:textId="77777777" w:rsidR="00EC5F32" w:rsidRPr="00AF668B" w:rsidRDefault="00EC5F32" w:rsidP="00EC5F32">
      <w:pPr>
        <w:pStyle w:val="Listbulletbackpage"/>
        <w:numPr>
          <w:ilvl w:val="0"/>
          <w:numId w:val="12"/>
        </w:numPr>
        <w:spacing w:line="360" w:lineRule="auto"/>
        <w:ind w:left="3969" w:hanging="567"/>
      </w:pPr>
      <w:r>
        <w:rPr>
          <w:noProof/>
          <w:shd w:val="clear" w:color="auto" w:fill="FFFFFF"/>
        </w:rPr>
        <w:drawing>
          <wp:anchor distT="0" distB="0" distL="114300" distR="114300" simplePos="0" relativeHeight="251805696" behindDoc="0" locked="0" layoutInCell="1" allowOverlap="1" wp14:anchorId="167D2258" wp14:editId="3FD9D989">
            <wp:simplePos x="0" y="0"/>
            <wp:positionH relativeFrom="column">
              <wp:posOffset>556260</wp:posOffset>
            </wp:positionH>
            <wp:positionV relativeFrom="paragraph">
              <wp:posOffset>15875</wp:posOffset>
            </wp:positionV>
            <wp:extent cx="763270" cy="763270"/>
            <wp:effectExtent l="0" t="0" r="0" b="0"/>
            <wp:wrapNone/>
            <wp:docPr id="399041371" name="Picture 1" descr="T. W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41371" name="Picture 1" descr="T. Wood logo"/>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763270" cy="763270"/>
                    </a:xfrm>
                    <a:prstGeom prst="rect">
                      <a:avLst/>
                    </a:prstGeom>
                  </pic:spPr>
                </pic:pic>
              </a:graphicData>
            </a:graphic>
            <wp14:sizeRelH relativeFrom="page">
              <wp14:pctWidth>0</wp14:pctWidth>
            </wp14:sizeRelH>
            <wp14:sizeRelV relativeFrom="page">
              <wp14:pctHeight>0</wp14:pctHeight>
            </wp14:sizeRelV>
          </wp:anchor>
        </w:drawing>
      </w:r>
      <w:r w:rsidRPr="00CF46AA">
        <w:rPr>
          <w:shd w:val="clear" w:color="auto" w:fill="FFFFFF"/>
        </w:rPr>
        <w:t>T.</w:t>
      </w:r>
      <w:r w:rsidR="003831EB">
        <w:rPr>
          <w:shd w:val="clear" w:color="auto" w:fill="FFFFFF"/>
        </w:rPr>
        <w:t xml:space="preserve"> </w:t>
      </w:r>
      <w:r w:rsidRPr="00CF46AA">
        <w:rPr>
          <w:shd w:val="clear" w:color="auto" w:fill="FFFFFF"/>
        </w:rPr>
        <w:t>Wood.</w:t>
      </w:r>
    </w:p>
    <w:p w14:paraId="70736591" w14:textId="77777777" w:rsidR="00E757C5" w:rsidRPr="0060011B" w:rsidRDefault="00EC5F32" w:rsidP="00EC5F32">
      <w:pPr>
        <w:spacing w:after="120"/>
        <w:ind w:left="3402"/>
        <w:rPr>
          <w:rFonts w:eastAsia="Times New Roman" w:cs="Times New Roman"/>
        </w:rPr>
      </w:pPr>
      <w:r w:rsidRPr="00E43F08">
        <w:rPr>
          <w:rFonts w:ascii="Calibri" w:eastAsia="Times New Roman" w:hAnsi="Calibri" w:cs="Times New Roman"/>
          <w:noProof/>
          <w:lang w:eastAsia="en-NZ"/>
        </w:rPr>
        <w:drawing>
          <wp:anchor distT="0" distB="0" distL="114300" distR="114300" simplePos="0" relativeHeight="251779072" behindDoc="0" locked="0" layoutInCell="1" allowOverlap="1" wp14:anchorId="3296FB57" wp14:editId="1D30C084">
            <wp:simplePos x="0" y="0"/>
            <wp:positionH relativeFrom="column">
              <wp:posOffset>648335</wp:posOffset>
            </wp:positionH>
            <wp:positionV relativeFrom="paragraph">
              <wp:posOffset>659130</wp:posOffset>
            </wp:positionV>
            <wp:extent cx="571500" cy="838200"/>
            <wp:effectExtent l="0" t="0" r="0" b="0"/>
            <wp:wrapNone/>
            <wp:docPr id="296" name="Picture 296" descr="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copyright logo"/>
                    <pic:cNvPicPr>
                      <a:picLocks noChangeAspect="1" noChangeArrowheads="1"/>
                    </pic:cNvPicPr>
                  </pic:nvPicPr>
                  <pic:blipFill rotWithShape="1">
                    <a:blip r:embed="rId131">
                      <a:extLst>
                        <a:ext uri="{28A0092B-C50C-407E-A947-70E740481C1C}">
                          <a14:useLocalDpi xmlns:a14="http://schemas.microsoft.com/office/drawing/2010/main" val="0"/>
                        </a:ext>
                      </a:extLst>
                    </a:blip>
                    <a:srcRect r="24051"/>
                    <a:stretch/>
                  </pic:blipFill>
                  <pic:spPr bwMode="auto">
                    <a:xfrm>
                      <a:off x="0" y="0"/>
                      <a:ext cx="571500" cy="83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Arial"/>
          <w:szCs w:val="32"/>
          <w:lang w:eastAsia="en-NZ"/>
        </w:rPr>
        <w:br/>
      </w:r>
      <w:r w:rsidRPr="00E43F08">
        <w:rPr>
          <w:rFonts w:eastAsia="Times New Roman" w:cs="Arial"/>
          <w:szCs w:val="32"/>
        </w:rPr>
        <w:t>All images used in this Easy Read document are subject to copyright rules and cannot be used without permission.</w:t>
      </w:r>
      <w:bookmarkEnd w:id="9"/>
    </w:p>
    <w:sectPr w:rsidR="00E757C5" w:rsidRPr="0060011B" w:rsidSect="00FA630D">
      <w:footerReference w:type="even" r:id="rId132"/>
      <w:footerReference w:type="default" r:id="rId133"/>
      <w:pgSz w:w="11906" w:h="16838"/>
      <w:pgMar w:top="1440" w:right="1440" w:bottom="1440" w:left="1440" w:header="708" w:footer="708" w:gutter="0"/>
      <w:pgBorders w:display="firstPage" w:offsetFrom="page">
        <w:top w:val="single" w:sz="24" w:space="24" w:color="21B57F"/>
        <w:left w:val="single" w:sz="24" w:space="24" w:color="21B57F"/>
        <w:bottom w:val="single" w:sz="24" w:space="24" w:color="21B57F"/>
        <w:right w:val="single" w:sz="24" w:space="24" w:color="21B57F"/>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7028C" w14:textId="77777777" w:rsidR="00642051" w:rsidRDefault="00642051">
      <w:pPr>
        <w:spacing w:line="240" w:lineRule="auto"/>
      </w:pPr>
      <w:r>
        <w:separator/>
      </w:r>
    </w:p>
  </w:endnote>
  <w:endnote w:type="continuationSeparator" w:id="0">
    <w:p w14:paraId="0321FE78" w14:textId="77777777" w:rsidR="00642051" w:rsidRDefault="006420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07136821"/>
      <w:docPartObj>
        <w:docPartGallery w:val="Page Numbers (Bottom of Page)"/>
        <w:docPartUnique/>
      </w:docPartObj>
    </w:sdtPr>
    <w:sdtEndPr>
      <w:rPr>
        <w:rStyle w:val="PageNumber"/>
      </w:rPr>
    </w:sdtEndPr>
    <w:sdtContent>
      <w:p w14:paraId="6B28A72A" w14:textId="77777777" w:rsidR="00E757C5" w:rsidRDefault="00BC7E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5307">
          <w:rPr>
            <w:rStyle w:val="PageNumber"/>
            <w:noProof/>
          </w:rPr>
          <w:t>1</w:t>
        </w:r>
        <w:r>
          <w:rPr>
            <w:rStyle w:val="PageNumber"/>
          </w:rPr>
          <w:fldChar w:fldCharType="end"/>
        </w:r>
      </w:p>
    </w:sdtContent>
  </w:sdt>
  <w:p w14:paraId="11A1DFAF" w14:textId="77777777" w:rsidR="00E757C5" w:rsidRDefault="00E757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8"/>
        <w:szCs w:val="28"/>
      </w:rPr>
      <w:id w:val="-1545434605"/>
      <w:docPartObj>
        <w:docPartGallery w:val="Page Numbers (Bottom of Page)"/>
        <w:docPartUnique/>
      </w:docPartObj>
    </w:sdtPr>
    <w:sdtEndPr>
      <w:rPr>
        <w:rStyle w:val="PageNumber"/>
      </w:rPr>
    </w:sdtEndPr>
    <w:sdtContent>
      <w:p w14:paraId="7D634EA1" w14:textId="77777777" w:rsidR="00E757C5" w:rsidRPr="00AA03EC" w:rsidRDefault="00BC7E04">
        <w:pPr>
          <w:pStyle w:val="Footer"/>
          <w:framePr w:wrap="none" w:vAnchor="text" w:hAnchor="margin" w:xAlign="right" w:y="1"/>
          <w:rPr>
            <w:rStyle w:val="PageNumber"/>
            <w:sz w:val="28"/>
            <w:szCs w:val="28"/>
          </w:rPr>
        </w:pPr>
        <w:r w:rsidRPr="00AA03EC">
          <w:rPr>
            <w:rStyle w:val="PageNumber"/>
            <w:sz w:val="28"/>
            <w:szCs w:val="28"/>
          </w:rPr>
          <w:fldChar w:fldCharType="begin"/>
        </w:r>
        <w:r w:rsidRPr="00AA03EC">
          <w:rPr>
            <w:rStyle w:val="PageNumber"/>
            <w:sz w:val="28"/>
            <w:szCs w:val="28"/>
          </w:rPr>
          <w:instrText xml:space="preserve"> PAGE </w:instrText>
        </w:r>
        <w:r w:rsidRPr="00AA03EC">
          <w:rPr>
            <w:rStyle w:val="PageNumber"/>
            <w:sz w:val="28"/>
            <w:szCs w:val="28"/>
          </w:rPr>
          <w:fldChar w:fldCharType="separate"/>
        </w:r>
        <w:r w:rsidRPr="00AA03EC">
          <w:rPr>
            <w:rStyle w:val="PageNumber"/>
            <w:noProof/>
            <w:sz w:val="28"/>
            <w:szCs w:val="28"/>
          </w:rPr>
          <w:t>2</w:t>
        </w:r>
        <w:r w:rsidRPr="00AA03EC">
          <w:rPr>
            <w:rStyle w:val="PageNumber"/>
            <w:sz w:val="28"/>
            <w:szCs w:val="28"/>
          </w:rPr>
          <w:fldChar w:fldCharType="end"/>
        </w:r>
      </w:p>
    </w:sdtContent>
  </w:sdt>
  <w:p w14:paraId="65CC6827" w14:textId="77777777" w:rsidR="00E757C5" w:rsidRDefault="00E757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F0F0AE" w14:textId="77777777" w:rsidR="00642051" w:rsidRDefault="00642051">
      <w:pPr>
        <w:spacing w:line="240" w:lineRule="auto"/>
      </w:pPr>
      <w:r>
        <w:separator/>
      </w:r>
    </w:p>
  </w:footnote>
  <w:footnote w:type="continuationSeparator" w:id="0">
    <w:p w14:paraId="5109B968" w14:textId="77777777" w:rsidR="00642051" w:rsidRDefault="006420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2B3E4C9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63423E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402"/>
    <w:multiLevelType w:val="multilevel"/>
    <w:tmpl w:val="FFFFFFFF"/>
    <w:lvl w:ilvl="0">
      <w:numFmt w:val="bullet"/>
      <w:lvlText w:val="•"/>
      <w:lvlJc w:val="left"/>
      <w:pPr>
        <w:ind w:left="939" w:hanging="360"/>
      </w:pPr>
      <w:rPr>
        <w:rFonts w:ascii="Trebuchet MS" w:hAnsi="Trebuchet MS" w:cs="Trebuchet MS"/>
        <w:b w:val="0"/>
        <w:bCs w:val="0"/>
        <w:i w:val="0"/>
        <w:iCs w:val="0"/>
        <w:spacing w:val="0"/>
        <w:w w:val="53"/>
        <w:sz w:val="21"/>
        <w:szCs w:val="21"/>
      </w:rPr>
    </w:lvl>
    <w:lvl w:ilvl="1">
      <w:numFmt w:val="bullet"/>
      <w:lvlText w:val="•"/>
      <w:lvlJc w:val="left"/>
      <w:pPr>
        <w:ind w:left="1374" w:hanging="360"/>
      </w:pPr>
    </w:lvl>
    <w:lvl w:ilvl="2">
      <w:numFmt w:val="bullet"/>
      <w:lvlText w:val="•"/>
      <w:lvlJc w:val="left"/>
      <w:pPr>
        <w:ind w:left="1808" w:hanging="360"/>
      </w:pPr>
    </w:lvl>
    <w:lvl w:ilvl="3">
      <w:numFmt w:val="bullet"/>
      <w:lvlText w:val="•"/>
      <w:lvlJc w:val="left"/>
      <w:pPr>
        <w:ind w:left="2242" w:hanging="360"/>
      </w:pPr>
    </w:lvl>
    <w:lvl w:ilvl="4">
      <w:numFmt w:val="bullet"/>
      <w:lvlText w:val="•"/>
      <w:lvlJc w:val="left"/>
      <w:pPr>
        <w:ind w:left="2676" w:hanging="360"/>
      </w:pPr>
    </w:lvl>
    <w:lvl w:ilvl="5">
      <w:numFmt w:val="bullet"/>
      <w:lvlText w:val="•"/>
      <w:lvlJc w:val="left"/>
      <w:pPr>
        <w:ind w:left="3111" w:hanging="360"/>
      </w:pPr>
    </w:lvl>
    <w:lvl w:ilvl="6">
      <w:numFmt w:val="bullet"/>
      <w:lvlText w:val="•"/>
      <w:lvlJc w:val="left"/>
      <w:pPr>
        <w:ind w:left="3545" w:hanging="360"/>
      </w:pPr>
    </w:lvl>
    <w:lvl w:ilvl="7">
      <w:numFmt w:val="bullet"/>
      <w:lvlText w:val="•"/>
      <w:lvlJc w:val="left"/>
      <w:pPr>
        <w:ind w:left="3979" w:hanging="360"/>
      </w:pPr>
    </w:lvl>
    <w:lvl w:ilvl="8">
      <w:numFmt w:val="bullet"/>
      <w:lvlText w:val="•"/>
      <w:lvlJc w:val="left"/>
      <w:pPr>
        <w:ind w:left="4413" w:hanging="360"/>
      </w:pPr>
    </w:lvl>
  </w:abstractNum>
  <w:abstractNum w:abstractNumId="3" w15:restartNumberingAfterBreak="0">
    <w:nsid w:val="05C80450"/>
    <w:multiLevelType w:val="hybridMultilevel"/>
    <w:tmpl w:val="439048C4"/>
    <w:lvl w:ilvl="0" w:tplc="18EA529E">
      <w:start w:val="1"/>
      <w:numFmt w:val="bullet"/>
      <w:pStyle w:val="ListParagraph"/>
      <w:lvlText w:val=""/>
      <w:lvlJc w:val="left"/>
      <w:pPr>
        <w:ind w:left="4253"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74942"/>
    <w:multiLevelType w:val="multilevel"/>
    <w:tmpl w:val="F098811C"/>
    <w:styleLink w:val="CurrentList1"/>
    <w:lvl w:ilvl="0">
      <w:start w:val="1"/>
      <w:numFmt w:val="bullet"/>
      <w:lvlText w:val=""/>
      <w:lvlJc w:val="left"/>
      <w:pPr>
        <w:ind w:left="4253"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6426A1"/>
    <w:multiLevelType w:val="hybridMultilevel"/>
    <w:tmpl w:val="46CC6116"/>
    <w:lvl w:ilvl="0" w:tplc="14090001">
      <w:start w:val="1"/>
      <w:numFmt w:val="bullet"/>
      <w:lvlText w:val=""/>
      <w:lvlJc w:val="left"/>
      <w:pPr>
        <w:ind w:left="4488" w:hanging="360"/>
      </w:pPr>
      <w:rPr>
        <w:rFonts w:ascii="Symbol" w:hAnsi="Symbol" w:hint="default"/>
      </w:rPr>
    </w:lvl>
    <w:lvl w:ilvl="1" w:tplc="14090003" w:tentative="1">
      <w:start w:val="1"/>
      <w:numFmt w:val="bullet"/>
      <w:lvlText w:val="o"/>
      <w:lvlJc w:val="left"/>
      <w:pPr>
        <w:ind w:left="5208" w:hanging="360"/>
      </w:pPr>
      <w:rPr>
        <w:rFonts w:ascii="Courier New" w:hAnsi="Courier New" w:cs="Courier New" w:hint="default"/>
      </w:rPr>
    </w:lvl>
    <w:lvl w:ilvl="2" w:tplc="14090005" w:tentative="1">
      <w:start w:val="1"/>
      <w:numFmt w:val="bullet"/>
      <w:lvlText w:val=""/>
      <w:lvlJc w:val="left"/>
      <w:pPr>
        <w:ind w:left="5928" w:hanging="360"/>
      </w:pPr>
      <w:rPr>
        <w:rFonts w:ascii="Wingdings" w:hAnsi="Wingdings" w:hint="default"/>
      </w:rPr>
    </w:lvl>
    <w:lvl w:ilvl="3" w:tplc="14090001" w:tentative="1">
      <w:start w:val="1"/>
      <w:numFmt w:val="bullet"/>
      <w:lvlText w:val=""/>
      <w:lvlJc w:val="left"/>
      <w:pPr>
        <w:ind w:left="6648" w:hanging="360"/>
      </w:pPr>
      <w:rPr>
        <w:rFonts w:ascii="Symbol" w:hAnsi="Symbol" w:hint="default"/>
      </w:rPr>
    </w:lvl>
    <w:lvl w:ilvl="4" w:tplc="14090003" w:tentative="1">
      <w:start w:val="1"/>
      <w:numFmt w:val="bullet"/>
      <w:lvlText w:val="o"/>
      <w:lvlJc w:val="left"/>
      <w:pPr>
        <w:ind w:left="7368" w:hanging="360"/>
      </w:pPr>
      <w:rPr>
        <w:rFonts w:ascii="Courier New" w:hAnsi="Courier New" w:cs="Courier New" w:hint="default"/>
      </w:rPr>
    </w:lvl>
    <w:lvl w:ilvl="5" w:tplc="14090005" w:tentative="1">
      <w:start w:val="1"/>
      <w:numFmt w:val="bullet"/>
      <w:lvlText w:val=""/>
      <w:lvlJc w:val="left"/>
      <w:pPr>
        <w:ind w:left="8088" w:hanging="360"/>
      </w:pPr>
      <w:rPr>
        <w:rFonts w:ascii="Wingdings" w:hAnsi="Wingdings" w:hint="default"/>
      </w:rPr>
    </w:lvl>
    <w:lvl w:ilvl="6" w:tplc="14090001" w:tentative="1">
      <w:start w:val="1"/>
      <w:numFmt w:val="bullet"/>
      <w:lvlText w:val=""/>
      <w:lvlJc w:val="left"/>
      <w:pPr>
        <w:ind w:left="8808" w:hanging="360"/>
      </w:pPr>
      <w:rPr>
        <w:rFonts w:ascii="Symbol" w:hAnsi="Symbol" w:hint="default"/>
      </w:rPr>
    </w:lvl>
    <w:lvl w:ilvl="7" w:tplc="14090003" w:tentative="1">
      <w:start w:val="1"/>
      <w:numFmt w:val="bullet"/>
      <w:lvlText w:val="o"/>
      <w:lvlJc w:val="left"/>
      <w:pPr>
        <w:ind w:left="9528" w:hanging="360"/>
      </w:pPr>
      <w:rPr>
        <w:rFonts w:ascii="Courier New" w:hAnsi="Courier New" w:cs="Courier New" w:hint="default"/>
      </w:rPr>
    </w:lvl>
    <w:lvl w:ilvl="8" w:tplc="14090005" w:tentative="1">
      <w:start w:val="1"/>
      <w:numFmt w:val="bullet"/>
      <w:lvlText w:val=""/>
      <w:lvlJc w:val="left"/>
      <w:pPr>
        <w:ind w:left="10248" w:hanging="360"/>
      </w:pPr>
      <w:rPr>
        <w:rFonts w:ascii="Wingdings" w:hAnsi="Wingdings" w:hint="default"/>
      </w:rPr>
    </w:lvl>
  </w:abstractNum>
  <w:abstractNum w:abstractNumId="6" w15:restartNumberingAfterBreak="0">
    <w:nsid w:val="0C09775E"/>
    <w:multiLevelType w:val="hybridMultilevel"/>
    <w:tmpl w:val="64F0DB24"/>
    <w:lvl w:ilvl="0" w:tplc="14090001">
      <w:start w:val="1"/>
      <w:numFmt w:val="bullet"/>
      <w:lvlText w:val=""/>
      <w:lvlJc w:val="left"/>
      <w:pPr>
        <w:ind w:left="3960" w:hanging="360"/>
      </w:pPr>
      <w:rPr>
        <w:rFonts w:ascii="Symbol" w:hAnsi="Symbol" w:hint="default"/>
        <w:b/>
        <w:bCs/>
      </w:rPr>
    </w:lvl>
    <w:lvl w:ilvl="1" w:tplc="14090019" w:tentative="1">
      <w:start w:val="1"/>
      <w:numFmt w:val="lowerLetter"/>
      <w:lvlText w:val="%2."/>
      <w:lvlJc w:val="left"/>
      <w:pPr>
        <w:ind w:left="4680" w:hanging="360"/>
      </w:pPr>
    </w:lvl>
    <w:lvl w:ilvl="2" w:tplc="1409001B" w:tentative="1">
      <w:start w:val="1"/>
      <w:numFmt w:val="lowerRoman"/>
      <w:lvlText w:val="%3."/>
      <w:lvlJc w:val="right"/>
      <w:pPr>
        <w:ind w:left="5400" w:hanging="180"/>
      </w:pPr>
    </w:lvl>
    <w:lvl w:ilvl="3" w:tplc="1409000F" w:tentative="1">
      <w:start w:val="1"/>
      <w:numFmt w:val="decimal"/>
      <w:lvlText w:val="%4."/>
      <w:lvlJc w:val="left"/>
      <w:pPr>
        <w:ind w:left="6120" w:hanging="360"/>
      </w:pPr>
    </w:lvl>
    <w:lvl w:ilvl="4" w:tplc="14090019" w:tentative="1">
      <w:start w:val="1"/>
      <w:numFmt w:val="lowerLetter"/>
      <w:lvlText w:val="%5."/>
      <w:lvlJc w:val="left"/>
      <w:pPr>
        <w:ind w:left="6840" w:hanging="360"/>
      </w:pPr>
    </w:lvl>
    <w:lvl w:ilvl="5" w:tplc="1409001B" w:tentative="1">
      <w:start w:val="1"/>
      <w:numFmt w:val="lowerRoman"/>
      <w:lvlText w:val="%6."/>
      <w:lvlJc w:val="right"/>
      <w:pPr>
        <w:ind w:left="7560" w:hanging="180"/>
      </w:pPr>
    </w:lvl>
    <w:lvl w:ilvl="6" w:tplc="1409000F" w:tentative="1">
      <w:start w:val="1"/>
      <w:numFmt w:val="decimal"/>
      <w:lvlText w:val="%7."/>
      <w:lvlJc w:val="left"/>
      <w:pPr>
        <w:ind w:left="8280" w:hanging="360"/>
      </w:pPr>
    </w:lvl>
    <w:lvl w:ilvl="7" w:tplc="14090019" w:tentative="1">
      <w:start w:val="1"/>
      <w:numFmt w:val="lowerLetter"/>
      <w:lvlText w:val="%8."/>
      <w:lvlJc w:val="left"/>
      <w:pPr>
        <w:ind w:left="9000" w:hanging="360"/>
      </w:pPr>
    </w:lvl>
    <w:lvl w:ilvl="8" w:tplc="1409001B" w:tentative="1">
      <w:start w:val="1"/>
      <w:numFmt w:val="lowerRoman"/>
      <w:lvlText w:val="%9."/>
      <w:lvlJc w:val="right"/>
      <w:pPr>
        <w:ind w:left="9720" w:hanging="180"/>
      </w:pPr>
    </w:lvl>
  </w:abstractNum>
  <w:abstractNum w:abstractNumId="7" w15:restartNumberingAfterBreak="0">
    <w:nsid w:val="15D545DB"/>
    <w:multiLevelType w:val="hybridMultilevel"/>
    <w:tmpl w:val="51E2B864"/>
    <w:lvl w:ilvl="0" w:tplc="5EF8CBA2">
      <w:start w:val="1"/>
      <w:numFmt w:val="bullet"/>
      <w:pStyle w:val="Listparagraph2"/>
      <w:lvlText w:val="o"/>
      <w:lvlJc w:val="left"/>
      <w:pPr>
        <w:ind w:left="4973" w:hanging="360"/>
      </w:pPr>
      <w:rPr>
        <w:rFonts w:ascii="Courier New" w:hAnsi="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8" w15:restartNumberingAfterBreak="0">
    <w:nsid w:val="1CEB2289"/>
    <w:multiLevelType w:val="hybridMultilevel"/>
    <w:tmpl w:val="BF6AB7B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9" w15:restartNumberingAfterBreak="0">
    <w:nsid w:val="247965EA"/>
    <w:multiLevelType w:val="hybridMultilevel"/>
    <w:tmpl w:val="3A16B0B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0" w15:restartNumberingAfterBreak="0">
    <w:nsid w:val="29526E32"/>
    <w:multiLevelType w:val="hybridMultilevel"/>
    <w:tmpl w:val="380ED266"/>
    <w:lvl w:ilvl="0" w:tplc="1DB4FA24">
      <w:start w:val="1"/>
      <w:numFmt w:val="bullet"/>
      <w:pStyle w:val="Listbulletbackpage"/>
      <w:lvlText w:val=""/>
      <w:lvlJc w:val="left"/>
      <w:pPr>
        <w:ind w:left="4320" w:hanging="360"/>
      </w:pPr>
      <w:rPr>
        <w:rFonts w:ascii="Symbol" w:hAnsi="Symbol" w:hint="default"/>
      </w:rPr>
    </w:lvl>
    <w:lvl w:ilvl="1" w:tplc="14090003">
      <w:start w:val="1"/>
      <w:numFmt w:val="bullet"/>
      <w:lvlText w:val="o"/>
      <w:lvlJc w:val="left"/>
      <w:pPr>
        <w:ind w:left="5040" w:hanging="360"/>
      </w:pPr>
      <w:rPr>
        <w:rFonts w:ascii="Courier New" w:hAnsi="Courier New" w:cs="Courier New" w:hint="default"/>
      </w:rPr>
    </w:lvl>
    <w:lvl w:ilvl="2" w:tplc="14090005">
      <w:start w:val="1"/>
      <w:numFmt w:val="bullet"/>
      <w:lvlText w:val=""/>
      <w:lvlJc w:val="left"/>
      <w:pPr>
        <w:ind w:left="5760" w:hanging="360"/>
      </w:pPr>
      <w:rPr>
        <w:rFonts w:ascii="Wingdings" w:hAnsi="Wingdings" w:hint="default"/>
      </w:rPr>
    </w:lvl>
    <w:lvl w:ilvl="3" w:tplc="14090001">
      <w:start w:val="1"/>
      <w:numFmt w:val="bullet"/>
      <w:lvlText w:val=""/>
      <w:lvlJc w:val="left"/>
      <w:pPr>
        <w:ind w:left="6480" w:hanging="360"/>
      </w:pPr>
      <w:rPr>
        <w:rFonts w:ascii="Symbol" w:hAnsi="Symbol" w:hint="default"/>
      </w:rPr>
    </w:lvl>
    <w:lvl w:ilvl="4" w:tplc="14090003">
      <w:start w:val="1"/>
      <w:numFmt w:val="bullet"/>
      <w:lvlText w:val="o"/>
      <w:lvlJc w:val="left"/>
      <w:pPr>
        <w:ind w:left="7200" w:hanging="360"/>
      </w:pPr>
      <w:rPr>
        <w:rFonts w:ascii="Courier New" w:hAnsi="Courier New" w:cs="Courier New" w:hint="default"/>
      </w:rPr>
    </w:lvl>
    <w:lvl w:ilvl="5" w:tplc="14090005">
      <w:start w:val="1"/>
      <w:numFmt w:val="bullet"/>
      <w:lvlText w:val=""/>
      <w:lvlJc w:val="left"/>
      <w:pPr>
        <w:ind w:left="7920" w:hanging="360"/>
      </w:pPr>
      <w:rPr>
        <w:rFonts w:ascii="Wingdings" w:hAnsi="Wingdings" w:hint="default"/>
      </w:rPr>
    </w:lvl>
    <w:lvl w:ilvl="6" w:tplc="14090001">
      <w:start w:val="1"/>
      <w:numFmt w:val="bullet"/>
      <w:lvlText w:val=""/>
      <w:lvlJc w:val="left"/>
      <w:pPr>
        <w:ind w:left="8640" w:hanging="360"/>
      </w:pPr>
      <w:rPr>
        <w:rFonts w:ascii="Symbol" w:hAnsi="Symbol" w:hint="default"/>
      </w:rPr>
    </w:lvl>
    <w:lvl w:ilvl="7" w:tplc="14090003">
      <w:start w:val="1"/>
      <w:numFmt w:val="bullet"/>
      <w:lvlText w:val="o"/>
      <w:lvlJc w:val="left"/>
      <w:pPr>
        <w:ind w:left="9360" w:hanging="360"/>
      </w:pPr>
      <w:rPr>
        <w:rFonts w:ascii="Courier New" w:hAnsi="Courier New" w:cs="Courier New" w:hint="default"/>
      </w:rPr>
    </w:lvl>
    <w:lvl w:ilvl="8" w:tplc="14090005">
      <w:start w:val="1"/>
      <w:numFmt w:val="bullet"/>
      <w:lvlText w:val=""/>
      <w:lvlJc w:val="left"/>
      <w:pPr>
        <w:ind w:left="10080" w:hanging="360"/>
      </w:pPr>
      <w:rPr>
        <w:rFonts w:ascii="Wingdings" w:hAnsi="Wingdings" w:hint="default"/>
      </w:rPr>
    </w:lvl>
  </w:abstractNum>
  <w:abstractNum w:abstractNumId="11" w15:restartNumberingAfterBreak="0">
    <w:nsid w:val="36D00B54"/>
    <w:multiLevelType w:val="hybridMultilevel"/>
    <w:tmpl w:val="6D609B4A"/>
    <w:lvl w:ilvl="0" w:tplc="08090003">
      <w:start w:val="1"/>
      <w:numFmt w:val="bullet"/>
      <w:lvlText w:val="o"/>
      <w:lvlJc w:val="left"/>
      <w:pPr>
        <w:ind w:left="4406" w:hanging="360"/>
      </w:pPr>
      <w:rPr>
        <w:rFonts w:ascii="Courier New" w:hAnsi="Courier New" w:hint="default"/>
      </w:rPr>
    </w:lvl>
    <w:lvl w:ilvl="1" w:tplc="08090003" w:tentative="1">
      <w:start w:val="1"/>
      <w:numFmt w:val="bullet"/>
      <w:lvlText w:val="o"/>
      <w:lvlJc w:val="left"/>
      <w:pPr>
        <w:ind w:left="5126" w:hanging="360"/>
      </w:pPr>
      <w:rPr>
        <w:rFonts w:ascii="Courier New" w:hAnsi="Courier New" w:cs="Courier New" w:hint="default"/>
      </w:rPr>
    </w:lvl>
    <w:lvl w:ilvl="2" w:tplc="08090005" w:tentative="1">
      <w:start w:val="1"/>
      <w:numFmt w:val="bullet"/>
      <w:lvlText w:val=""/>
      <w:lvlJc w:val="left"/>
      <w:pPr>
        <w:ind w:left="5846" w:hanging="360"/>
      </w:pPr>
      <w:rPr>
        <w:rFonts w:ascii="Wingdings" w:hAnsi="Wingdings" w:hint="default"/>
      </w:rPr>
    </w:lvl>
    <w:lvl w:ilvl="3" w:tplc="08090001" w:tentative="1">
      <w:start w:val="1"/>
      <w:numFmt w:val="bullet"/>
      <w:lvlText w:val=""/>
      <w:lvlJc w:val="left"/>
      <w:pPr>
        <w:ind w:left="6566" w:hanging="360"/>
      </w:pPr>
      <w:rPr>
        <w:rFonts w:ascii="Symbol" w:hAnsi="Symbol" w:hint="default"/>
      </w:rPr>
    </w:lvl>
    <w:lvl w:ilvl="4" w:tplc="08090003" w:tentative="1">
      <w:start w:val="1"/>
      <w:numFmt w:val="bullet"/>
      <w:lvlText w:val="o"/>
      <w:lvlJc w:val="left"/>
      <w:pPr>
        <w:ind w:left="7286" w:hanging="360"/>
      </w:pPr>
      <w:rPr>
        <w:rFonts w:ascii="Courier New" w:hAnsi="Courier New" w:cs="Courier New" w:hint="default"/>
      </w:rPr>
    </w:lvl>
    <w:lvl w:ilvl="5" w:tplc="08090005" w:tentative="1">
      <w:start w:val="1"/>
      <w:numFmt w:val="bullet"/>
      <w:lvlText w:val=""/>
      <w:lvlJc w:val="left"/>
      <w:pPr>
        <w:ind w:left="8006" w:hanging="360"/>
      </w:pPr>
      <w:rPr>
        <w:rFonts w:ascii="Wingdings" w:hAnsi="Wingdings" w:hint="default"/>
      </w:rPr>
    </w:lvl>
    <w:lvl w:ilvl="6" w:tplc="08090001" w:tentative="1">
      <w:start w:val="1"/>
      <w:numFmt w:val="bullet"/>
      <w:lvlText w:val=""/>
      <w:lvlJc w:val="left"/>
      <w:pPr>
        <w:ind w:left="8726" w:hanging="360"/>
      </w:pPr>
      <w:rPr>
        <w:rFonts w:ascii="Symbol" w:hAnsi="Symbol" w:hint="default"/>
      </w:rPr>
    </w:lvl>
    <w:lvl w:ilvl="7" w:tplc="08090003" w:tentative="1">
      <w:start w:val="1"/>
      <w:numFmt w:val="bullet"/>
      <w:lvlText w:val="o"/>
      <w:lvlJc w:val="left"/>
      <w:pPr>
        <w:ind w:left="9446" w:hanging="360"/>
      </w:pPr>
      <w:rPr>
        <w:rFonts w:ascii="Courier New" w:hAnsi="Courier New" w:cs="Courier New" w:hint="default"/>
      </w:rPr>
    </w:lvl>
    <w:lvl w:ilvl="8" w:tplc="08090005" w:tentative="1">
      <w:start w:val="1"/>
      <w:numFmt w:val="bullet"/>
      <w:lvlText w:val=""/>
      <w:lvlJc w:val="left"/>
      <w:pPr>
        <w:ind w:left="10166" w:hanging="360"/>
      </w:pPr>
      <w:rPr>
        <w:rFonts w:ascii="Wingdings" w:hAnsi="Wingdings" w:hint="default"/>
      </w:rPr>
    </w:lvl>
  </w:abstractNum>
  <w:abstractNum w:abstractNumId="12" w15:restartNumberingAfterBreak="0">
    <w:nsid w:val="4D020E99"/>
    <w:multiLevelType w:val="multilevel"/>
    <w:tmpl w:val="83142376"/>
    <w:styleLink w:val="CurrentList2"/>
    <w:lvl w:ilvl="0">
      <w:start w:val="1"/>
      <w:numFmt w:val="bullet"/>
      <w:lvlText w:val=""/>
      <w:lvlJc w:val="left"/>
      <w:pPr>
        <w:ind w:left="4320" w:hanging="360"/>
      </w:pPr>
      <w:rPr>
        <w:rFonts w:ascii="Symbol" w:hAnsi="Symbol" w:hint="default"/>
      </w:rPr>
    </w:lvl>
    <w:lvl w:ilvl="1">
      <w:start w:val="1"/>
      <w:numFmt w:val="bullet"/>
      <w:lvlText w:val="o"/>
      <w:lvlJc w:val="left"/>
      <w:pPr>
        <w:ind w:left="5040" w:hanging="360"/>
      </w:pPr>
      <w:rPr>
        <w:rFonts w:ascii="Courier New" w:hAnsi="Courier New" w:cs="Courier New" w:hint="default"/>
      </w:rPr>
    </w:lvl>
    <w:lvl w:ilvl="2">
      <w:start w:val="1"/>
      <w:numFmt w:val="bullet"/>
      <w:lvlText w:val=""/>
      <w:lvlJc w:val="left"/>
      <w:pPr>
        <w:ind w:left="5760" w:hanging="360"/>
      </w:pPr>
      <w:rPr>
        <w:rFonts w:ascii="Wingdings" w:hAnsi="Wingdings" w:hint="default"/>
      </w:rPr>
    </w:lvl>
    <w:lvl w:ilvl="3">
      <w:start w:val="1"/>
      <w:numFmt w:val="bullet"/>
      <w:lvlText w:val=""/>
      <w:lvlJc w:val="left"/>
      <w:pPr>
        <w:ind w:left="6480" w:hanging="360"/>
      </w:pPr>
      <w:rPr>
        <w:rFonts w:ascii="Symbol" w:hAnsi="Symbol" w:hint="default"/>
      </w:rPr>
    </w:lvl>
    <w:lvl w:ilvl="4">
      <w:start w:val="1"/>
      <w:numFmt w:val="bullet"/>
      <w:lvlText w:val="o"/>
      <w:lvlJc w:val="left"/>
      <w:pPr>
        <w:ind w:left="7200" w:hanging="360"/>
      </w:pPr>
      <w:rPr>
        <w:rFonts w:ascii="Courier New" w:hAnsi="Courier New" w:cs="Courier New" w:hint="default"/>
      </w:rPr>
    </w:lvl>
    <w:lvl w:ilvl="5">
      <w:start w:val="1"/>
      <w:numFmt w:val="bullet"/>
      <w:lvlText w:val=""/>
      <w:lvlJc w:val="left"/>
      <w:pPr>
        <w:ind w:left="7920" w:hanging="360"/>
      </w:pPr>
      <w:rPr>
        <w:rFonts w:ascii="Wingdings" w:hAnsi="Wingdings" w:hint="default"/>
      </w:rPr>
    </w:lvl>
    <w:lvl w:ilvl="6">
      <w:start w:val="1"/>
      <w:numFmt w:val="bullet"/>
      <w:lvlText w:val=""/>
      <w:lvlJc w:val="left"/>
      <w:pPr>
        <w:ind w:left="8640" w:hanging="360"/>
      </w:pPr>
      <w:rPr>
        <w:rFonts w:ascii="Symbol" w:hAnsi="Symbol" w:hint="default"/>
      </w:rPr>
    </w:lvl>
    <w:lvl w:ilvl="7">
      <w:start w:val="1"/>
      <w:numFmt w:val="bullet"/>
      <w:lvlText w:val="o"/>
      <w:lvlJc w:val="left"/>
      <w:pPr>
        <w:ind w:left="9360" w:hanging="360"/>
      </w:pPr>
      <w:rPr>
        <w:rFonts w:ascii="Courier New" w:hAnsi="Courier New" w:cs="Courier New" w:hint="default"/>
      </w:rPr>
    </w:lvl>
    <w:lvl w:ilvl="8">
      <w:start w:val="1"/>
      <w:numFmt w:val="bullet"/>
      <w:lvlText w:val=""/>
      <w:lvlJc w:val="left"/>
      <w:pPr>
        <w:ind w:left="10080" w:hanging="360"/>
      </w:pPr>
      <w:rPr>
        <w:rFonts w:ascii="Wingdings" w:hAnsi="Wingdings" w:hint="default"/>
      </w:rPr>
    </w:lvl>
  </w:abstractNum>
  <w:abstractNum w:abstractNumId="13" w15:restartNumberingAfterBreak="0">
    <w:nsid w:val="4EA54E0E"/>
    <w:multiLevelType w:val="hybridMultilevel"/>
    <w:tmpl w:val="6256E60A"/>
    <w:lvl w:ilvl="0" w:tplc="AD06692C">
      <w:start w:val="1"/>
      <w:numFmt w:val="bullet"/>
      <w:pStyle w:val="Listsecondlevel"/>
      <w:lvlText w:val="o"/>
      <w:lvlJc w:val="left"/>
      <w:pPr>
        <w:ind w:left="4046"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6BB087C"/>
    <w:multiLevelType w:val="hybridMultilevel"/>
    <w:tmpl w:val="67E07CD0"/>
    <w:lvl w:ilvl="0" w:tplc="B05C50B8">
      <w:start w:val="1"/>
      <w:numFmt w:val="bullet"/>
      <w:lvlText w:val="o"/>
      <w:lvlJc w:val="left"/>
      <w:pPr>
        <w:ind w:left="4973" w:hanging="360"/>
      </w:pPr>
      <w:rPr>
        <w:rFonts w:ascii="Courier New" w:hAnsi="Courier New" w:cs="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15" w15:restartNumberingAfterBreak="0">
    <w:nsid w:val="63580316"/>
    <w:multiLevelType w:val="multilevel"/>
    <w:tmpl w:val="67E07CD0"/>
    <w:styleLink w:val="Listparagraph2ndlevel"/>
    <w:lvl w:ilvl="0">
      <w:start w:val="1"/>
      <w:numFmt w:val="bullet"/>
      <w:lvlText w:val="o"/>
      <w:lvlJc w:val="left"/>
      <w:pPr>
        <w:ind w:left="4973" w:hanging="360"/>
      </w:pPr>
      <w:rPr>
        <w:rFonts w:ascii="Courier New" w:hAnsi="Courier New" w:cs="Courier New" w:hint="default"/>
      </w:rPr>
    </w:lvl>
    <w:lvl w:ilvl="1">
      <w:start w:val="1"/>
      <w:numFmt w:val="bullet"/>
      <w:lvlText w:val="O"/>
      <w:lvlJc w:val="left"/>
      <w:pPr>
        <w:ind w:left="5693" w:hanging="360"/>
      </w:pPr>
      <w:rPr>
        <w:rFonts w:ascii="Arial" w:hAnsi="Arial" w:hint="default"/>
        <w:sz w:val="32"/>
      </w:rPr>
    </w:lvl>
    <w:lvl w:ilvl="2">
      <w:start w:val="1"/>
      <w:numFmt w:val="bullet"/>
      <w:lvlText w:val=""/>
      <w:lvlJc w:val="left"/>
      <w:pPr>
        <w:ind w:left="6413" w:hanging="360"/>
      </w:pPr>
      <w:rPr>
        <w:rFonts w:ascii="Wingdings" w:hAnsi="Wingdings" w:hint="default"/>
      </w:rPr>
    </w:lvl>
    <w:lvl w:ilvl="3">
      <w:start w:val="1"/>
      <w:numFmt w:val="bullet"/>
      <w:lvlText w:val=""/>
      <w:lvlJc w:val="left"/>
      <w:pPr>
        <w:ind w:left="7133" w:hanging="360"/>
      </w:pPr>
      <w:rPr>
        <w:rFonts w:ascii="Symbol" w:hAnsi="Symbol" w:hint="default"/>
      </w:rPr>
    </w:lvl>
    <w:lvl w:ilvl="4">
      <w:start w:val="1"/>
      <w:numFmt w:val="bullet"/>
      <w:lvlText w:val="o"/>
      <w:lvlJc w:val="left"/>
      <w:pPr>
        <w:ind w:left="7853" w:hanging="360"/>
      </w:pPr>
      <w:rPr>
        <w:rFonts w:ascii="Courier New" w:hAnsi="Courier New" w:cs="Courier New" w:hint="default"/>
      </w:rPr>
    </w:lvl>
    <w:lvl w:ilvl="5">
      <w:start w:val="1"/>
      <w:numFmt w:val="bullet"/>
      <w:lvlText w:val=""/>
      <w:lvlJc w:val="left"/>
      <w:pPr>
        <w:ind w:left="8573" w:hanging="360"/>
      </w:pPr>
      <w:rPr>
        <w:rFonts w:ascii="Wingdings" w:hAnsi="Wingdings" w:hint="default"/>
      </w:rPr>
    </w:lvl>
    <w:lvl w:ilvl="6">
      <w:start w:val="1"/>
      <w:numFmt w:val="bullet"/>
      <w:lvlText w:val=""/>
      <w:lvlJc w:val="left"/>
      <w:pPr>
        <w:ind w:left="9293" w:hanging="360"/>
      </w:pPr>
      <w:rPr>
        <w:rFonts w:ascii="Symbol" w:hAnsi="Symbol" w:hint="default"/>
      </w:rPr>
    </w:lvl>
    <w:lvl w:ilvl="7">
      <w:start w:val="1"/>
      <w:numFmt w:val="bullet"/>
      <w:lvlText w:val="o"/>
      <w:lvlJc w:val="left"/>
      <w:pPr>
        <w:ind w:left="10013" w:hanging="360"/>
      </w:pPr>
      <w:rPr>
        <w:rFonts w:ascii="Courier New" w:hAnsi="Courier New" w:cs="Courier New" w:hint="default"/>
      </w:rPr>
    </w:lvl>
    <w:lvl w:ilvl="8">
      <w:start w:val="1"/>
      <w:numFmt w:val="bullet"/>
      <w:lvlText w:val=""/>
      <w:lvlJc w:val="left"/>
      <w:pPr>
        <w:ind w:left="10733" w:hanging="360"/>
      </w:pPr>
      <w:rPr>
        <w:rFonts w:ascii="Wingdings" w:hAnsi="Wingdings" w:hint="default"/>
      </w:rPr>
    </w:lvl>
  </w:abstractNum>
  <w:abstractNum w:abstractNumId="16" w15:restartNumberingAfterBreak="0">
    <w:nsid w:val="6CE153A3"/>
    <w:multiLevelType w:val="hybridMultilevel"/>
    <w:tmpl w:val="A86C9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8720E4E"/>
    <w:multiLevelType w:val="hybridMultilevel"/>
    <w:tmpl w:val="FA9E050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num w:numId="1" w16cid:durableId="1313756596">
    <w:abstractNumId w:val="10"/>
  </w:num>
  <w:num w:numId="2" w16cid:durableId="1751925994">
    <w:abstractNumId w:val="3"/>
  </w:num>
  <w:num w:numId="3" w16cid:durableId="930426864">
    <w:abstractNumId w:val="14"/>
  </w:num>
  <w:num w:numId="4" w16cid:durableId="90706847">
    <w:abstractNumId w:val="15"/>
  </w:num>
  <w:num w:numId="5" w16cid:durableId="313334513">
    <w:abstractNumId w:val="11"/>
  </w:num>
  <w:num w:numId="6" w16cid:durableId="2033803924">
    <w:abstractNumId w:val="7"/>
  </w:num>
  <w:num w:numId="7" w16cid:durableId="808132422">
    <w:abstractNumId w:val="4"/>
  </w:num>
  <w:num w:numId="8" w16cid:durableId="1143546541">
    <w:abstractNumId w:val="13"/>
  </w:num>
  <w:num w:numId="9" w16cid:durableId="279923130">
    <w:abstractNumId w:val="1"/>
  </w:num>
  <w:num w:numId="10" w16cid:durableId="1141115467">
    <w:abstractNumId w:val="12"/>
  </w:num>
  <w:num w:numId="11" w16cid:durableId="1254901281">
    <w:abstractNumId w:val="0"/>
  </w:num>
  <w:num w:numId="12" w16cid:durableId="2111922917">
    <w:abstractNumId w:val="16"/>
  </w:num>
  <w:num w:numId="13" w16cid:durableId="1493646106">
    <w:abstractNumId w:val="2"/>
  </w:num>
  <w:num w:numId="14" w16cid:durableId="1119377854">
    <w:abstractNumId w:val="8"/>
  </w:num>
  <w:num w:numId="15" w16cid:durableId="1500005947">
    <w:abstractNumId w:val="5"/>
  </w:num>
  <w:num w:numId="16" w16cid:durableId="955985478">
    <w:abstractNumId w:val="17"/>
  </w:num>
  <w:num w:numId="17" w16cid:durableId="2053920196">
    <w:abstractNumId w:val="9"/>
  </w:num>
  <w:num w:numId="18" w16cid:durableId="20972848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rE0MrOwMDY1MDRQ0lEKTi0uzszPAykwrQUA5faj2CwAAAA="/>
  </w:docVars>
  <w:rsids>
    <w:rsidRoot w:val="00CA76A7"/>
    <w:rsid w:val="000013CC"/>
    <w:rsid w:val="0000424E"/>
    <w:rsid w:val="00005DB6"/>
    <w:rsid w:val="000064D2"/>
    <w:rsid w:val="00006F35"/>
    <w:rsid w:val="00007A5D"/>
    <w:rsid w:val="00011573"/>
    <w:rsid w:val="00022109"/>
    <w:rsid w:val="000227B4"/>
    <w:rsid w:val="00026D60"/>
    <w:rsid w:val="0003092A"/>
    <w:rsid w:val="000309D7"/>
    <w:rsid w:val="000321E0"/>
    <w:rsid w:val="0004253D"/>
    <w:rsid w:val="000436DB"/>
    <w:rsid w:val="0004557B"/>
    <w:rsid w:val="00052377"/>
    <w:rsid w:val="00057001"/>
    <w:rsid w:val="00060803"/>
    <w:rsid w:val="00064C5F"/>
    <w:rsid w:val="00066E01"/>
    <w:rsid w:val="00067BD4"/>
    <w:rsid w:val="00076A16"/>
    <w:rsid w:val="00076C6D"/>
    <w:rsid w:val="000808A2"/>
    <w:rsid w:val="00081954"/>
    <w:rsid w:val="00081CD2"/>
    <w:rsid w:val="00085E05"/>
    <w:rsid w:val="000874A1"/>
    <w:rsid w:val="0009079F"/>
    <w:rsid w:val="000A1783"/>
    <w:rsid w:val="000A2D97"/>
    <w:rsid w:val="000A3C46"/>
    <w:rsid w:val="000A6431"/>
    <w:rsid w:val="000B2276"/>
    <w:rsid w:val="000B48A2"/>
    <w:rsid w:val="000B496F"/>
    <w:rsid w:val="000C28F7"/>
    <w:rsid w:val="000D0B9E"/>
    <w:rsid w:val="000D2B45"/>
    <w:rsid w:val="000D4B27"/>
    <w:rsid w:val="000D615C"/>
    <w:rsid w:val="000D76E1"/>
    <w:rsid w:val="000E726A"/>
    <w:rsid w:val="000F18F2"/>
    <w:rsid w:val="000F2C55"/>
    <w:rsid w:val="00101998"/>
    <w:rsid w:val="00114439"/>
    <w:rsid w:val="00116B7C"/>
    <w:rsid w:val="00122416"/>
    <w:rsid w:val="00123B45"/>
    <w:rsid w:val="00124EA8"/>
    <w:rsid w:val="00131C32"/>
    <w:rsid w:val="00135C47"/>
    <w:rsid w:val="001477CA"/>
    <w:rsid w:val="00150161"/>
    <w:rsid w:val="00150619"/>
    <w:rsid w:val="0015653A"/>
    <w:rsid w:val="001636D6"/>
    <w:rsid w:val="00163A90"/>
    <w:rsid w:val="00167AE4"/>
    <w:rsid w:val="001754F4"/>
    <w:rsid w:val="001823B8"/>
    <w:rsid w:val="001827DD"/>
    <w:rsid w:val="00182C36"/>
    <w:rsid w:val="0018526A"/>
    <w:rsid w:val="00186146"/>
    <w:rsid w:val="00186C77"/>
    <w:rsid w:val="00186E28"/>
    <w:rsid w:val="00187878"/>
    <w:rsid w:val="00191645"/>
    <w:rsid w:val="00192CB6"/>
    <w:rsid w:val="00193D07"/>
    <w:rsid w:val="001A1819"/>
    <w:rsid w:val="001B4DD5"/>
    <w:rsid w:val="001B6E5A"/>
    <w:rsid w:val="001C1304"/>
    <w:rsid w:val="001C2C11"/>
    <w:rsid w:val="001D192D"/>
    <w:rsid w:val="001D223E"/>
    <w:rsid w:val="001D607F"/>
    <w:rsid w:val="001D65E0"/>
    <w:rsid w:val="001D7D5F"/>
    <w:rsid w:val="001E259B"/>
    <w:rsid w:val="001E3429"/>
    <w:rsid w:val="001E6CAB"/>
    <w:rsid w:val="001E75A7"/>
    <w:rsid w:val="001F66BC"/>
    <w:rsid w:val="001F7A45"/>
    <w:rsid w:val="0020103D"/>
    <w:rsid w:val="00201791"/>
    <w:rsid w:val="0020640D"/>
    <w:rsid w:val="00211CD5"/>
    <w:rsid w:val="00214B81"/>
    <w:rsid w:val="00217211"/>
    <w:rsid w:val="002236D2"/>
    <w:rsid w:val="00225C44"/>
    <w:rsid w:val="002268C5"/>
    <w:rsid w:val="002268DD"/>
    <w:rsid w:val="00226EED"/>
    <w:rsid w:val="00226F54"/>
    <w:rsid w:val="002316FD"/>
    <w:rsid w:val="00232152"/>
    <w:rsid w:val="00235075"/>
    <w:rsid w:val="00243E8F"/>
    <w:rsid w:val="0024493B"/>
    <w:rsid w:val="002478C6"/>
    <w:rsid w:val="00250A63"/>
    <w:rsid w:val="0025270A"/>
    <w:rsid w:val="00253CFC"/>
    <w:rsid w:val="00254C16"/>
    <w:rsid w:val="00257D60"/>
    <w:rsid w:val="00261BF8"/>
    <w:rsid w:val="00266B9F"/>
    <w:rsid w:val="00267D03"/>
    <w:rsid w:val="00270CB5"/>
    <w:rsid w:val="00282C62"/>
    <w:rsid w:val="00287D3F"/>
    <w:rsid w:val="00287F4F"/>
    <w:rsid w:val="00290EC2"/>
    <w:rsid w:val="00293C5B"/>
    <w:rsid w:val="002A5157"/>
    <w:rsid w:val="002A6A5E"/>
    <w:rsid w:val="002B04DB"/>
    <w:rsid w:val="002B30F4"/>
    <w:rsid w:val="002B409D"/>
    <w:rsid w:val="002B468C"/>
    <w:rsid w:val="002B4BE2"/>
    <w:rsid w:val="002C2B00"/>
    <w:rsid w:val="002C3435"/>
    <w:rsid w:val="002C435A"/>
    <w:rsid w:val="002C549F"/>
    <w:rsid w:val="002D4BC3"/>
    <w:rsid w:val="002E0A09"/>
    <w:rsid w:val="002E1471"/>
    <w:rsid w:val="002E206B"/>
    <w:rsid w:val="002E4758"/>
    <w:rsid w:val="002E688B"/>
    <w:rsid w:val="002F0767"/>
    <w:rsid w:val="002F6BFD"/>
    <w:rsid w:val="002F7AA8"/>
    <w:rsid w:val="00300B5E"/>
    <w:rsid w:val="00304F98"/>
    <w:rsid w:val="003108D5"/>
    <w:rsid w:val="00311F97"/>
    <w:rsid w:val="00312E7B"/>
    <w:rsid w:val="003144A7"/>
    <w:rsid w:val="00315307"/>
    <w:rsid w:val="003165DB"/>
    <w:rsid w:val="00323356"/>
    <w:rsid w:val="00323EB3"/>
    <w:rsid w:val="003258D0"/>
    <w:rsid w:val="00326976"/>
    <w:rsid w:val="003278E6"/>
    <w:rsid w:val="00327E18"/>
    <w:rsid w:val="0033054B"/>
    <w:rsid w:val="00332D39"/>
    <w:rsid w:val="00333ECE"/>
    <w:rsid w:val="00335241"/>
    <w:rsid w:val="003353C9"/>
    <w:rsid w:val="0033623B"/>
    <w:rsid w:val="00353A37"/>
    <w:rsid w:val="00361078"/>
    <w:rsid w:val="00364F27"/>
    <w:rsid w:val="00371C85"/>
    <w:rsid w:val="00375B7D"/>
    <w:rsid w:val="003764B4"/>
    <w:rsid w:val="00377D17"/>
    <w:rsid w:val="00380967"/>
    <w:rsid w:val="00380F12"/>
    <w:rsid w:val="003831EB"/>
    <w:rsid w:val="00383E5F"/>
    <w:rsid w:val="00386EF8"/>
    <w:rsid w:val="003A016F"/>
    <w:rsid w:val="003A086B"/>
    <w:rsid w:val="003A63EF"/>
    <w:rsid w:val="003A78DF"/>
    <w:rsid w:val="003B3741"/>
    <w:rsid w:val="003B59D4"/>
    <w:rsid w:val="003B64CF"/>
    <w:rsid w:val="003E07D9"/>
    <w:rsid w:val="003F07F7"/>
    <w:rsid w:val="003F130B"/>
    <w:rsid w:val="003F5628"/>
    <w:rsid w:val="0040223A"/>
    <w:rsid w:val="00402DEB"/>
    <w:rsid w:val="00404E2E"/>
    <w:rsid w:val="00405576"/>
    <w:rsid w:val="00405A69"/>
    <w:rsid w:val="00412F41"/>
    <w:rsid w:val="00424201"/>
    <w:rsid w:val="00427763"/>
    <w:rsid w:val="00430FAA"/>
    <w:rsid w:val="00436BD5"/>
    <w:rsid w:val="00441B03"/>
    <w:rsid w:val="00446D39"/>
    <w:rsid w:val="00450867"/>
    <w:rsid w:val="00450CEE"/>
    <w:rsid w:val="004535B5"/>
    <w:rsid w:val="00454E30"/>
    <w:rsid w:val="00455654"/>
    <w:rsid w:val="004567B0"/>
    <w:rsid w:val="00456C27"/>
    <w:rsid w:val="00463A7D"/>
    <w:rsid w:val="004855CD"/>
    <w:rsid w:val="00486198"/>
    <w:rsid w:val="004866B3"/>
    <w:rsid w:val="00491D25"/>
    <w:rsid w:val="0049259F"/>
    <w:rsid w:val="004A29C2"/>
    <w:rsid w:val="004A2C57"/>
    <w:rsid w:val="004A6DE5"/>
    <w:rsid w:val="004B4C71"/>
    <w:rsid w:val="004B536C"/>
    <w:rsid w:val="004B620E"/>
    <w:rsid w:val="004B6990"/>
    <w:rsid w:val="004C5D52"/>
    <w:rsid w:val="004C6DA9"/>
    <w:rsid w:val="004C6F47"/>
    <w:rsid w:val="004D4444"/>
    <w:rsid w:val="004E2647"/>
    <w:rsid w:val="004E2BBB"/>
    <w:rsid w:val="004E4687"/>
    <w:rsid w:val="004F1D5A"/>
    <w:rsid w:val="004F2B5D"/>
    <w:rsid w:val="004F4205"/>
    <w:rsid w:val="004F56C0"/>
    <w:rsid w:val="004F58E4"/>
    <w:rsid w:val="00500D92"/>
    <w:rsid w:val="00501A4B"/>
    <w:rsid w:val="00503AD5"/>
    <w:rsid w:val="00504014"/>
    <w:rsid w:val="00504052"/>
    <w:rsid w:val="00504A08"/>
    <w:rsid w:val="00504ED5"/>
    <w:rsid w:val="00510094"/>
    <w:rsid w:val="00511400"/>
    <w:rsid w:val="005134C7"/>
    <w:rsid w:val="00514AEB"/>
    <w:rsid w:val="00515EB5"/>
    <w:rsid w:val="00522C13"/>
    <w:rsid w:val="00522E5E"/>
    <w:rsid w:val="00525B41"/>
    <w:rsid w:val="00526EC7"/>
    <w:rsid w:val="005329BA"/>
    <w:rsid w:val="00532AEA"/>
    <w:rsid w:val="00534948"/>
    <w:rsid w:val="00536CF8"/>
    <w:rsid w:val="00545387"/>
    <w:rsid w:val="00550A3C"/>
    <w:rsid w:val="00550AB9"/>
    <w:rsid w:val="005562D8"/>
    <w:rsid w:val="00570380"/>
    <w:rsid w:val="00570AA3"/>
    <w:rsid w:val="005755AC"/>
    <w:rsid w:val="00576850"/>
    <w:rsid w:val="00580EB0"/>
    <w:rsid w:val="00582BAE"/>
    <w:rsid w:val="00583AF3"/>
    <w:rsid w:val="00585C05"/>
    <w:rsid w:val="005921AD"/>
    <w:rsid w:val="0059587F"/>
    <w:rsid w:val="005A1B2C"/>
    <w:rsid w:val="005A3DEE"/>
    <w:rsid w:val="005A4526"/>
    <w:rsid w:val="005A7B16"/>
    <w:rsid w:val="005B3DC9"/>
    <w:rsid w:val="005C1719"/>
    <w:rsid w:val="005D0C35"/>
    <w:rsid w:val="005E0B7D"/>
    <w:rsid w:val="005E21C2"/>
    <w:rsid w:val="005E2951"/>
    <w:rsid w:val="005F2702"/>
    <w:rsid w:val="005F489B"/>
    <w:rsid w:val="0060011B"/>
    <w:rsid w:val="0060545B"/>
    <w:rsid w:val="006109A9"/>
    <w:rsid w:val="00621884"/>
    <w:rsid w:val="00622FF9"/>
    <w:rsid w:val="00627128"/>
    <w:rsid w:val="006348A6"/>
    <w:rsid w:val="0063643A"/>
    <w:rsid w:val="00640FE2"/>
    <w:rsid w:val="00642051"/>
    <w:rsid w:val="00645722"/>
    <w:rsid w:val="0064667B"/>
    <w:rsid w:val="00660029"/>
    <w:rsid w:val="00661634"/>
    <w:rsid w:val="006716AE"/>
    <w:rsid w:val="00677B35"/>
    <w:rsid w:val="00677F10"/>
    <w:rsid w:val="00683296"/>
    <w:rsid w:val="00685D94"/>
    <w:rsid w:val="00686C20"/>
    <w:rsid w:val="006A4667"/>
    <w:rsid w:val="006A56EF"/>
    <w:rsid w:val="006B08C3"/>
    <w:rsid w:val="006B45FC"/>
    <w:rsid w:val="006B7E8B"/>
    <w:rsid w:val="006C5C26"/>
    <w:rsid w:val="006D12ED"/>
    <w:rsid w:val="006D6E3A"/>
    <w:rsid w:val="006E050D"/>
    <w:rsid w:val="006E3A0A"/>
    <w:rsid w:val="006E6ACB"/>
    <w:rsid w:val="006F0ACA"/>
    <w:rsid w:val="006F3A8C"/>
    <w:rsid w:val="006F6676"/>
    <w:rsid w:val="006F6DC6"/>
    <w:rsid w:val="00705CA3"/>
    <w:rsid w:val="0071034B"/>
    <w:rsid w:val="007131C1"/>
    <w:rsid w:val="00727090"/>
    <w:rsid w:val="0072744E"/>
    <w:rsid w:val="00736E4E"/>
    <w:rsid w:val="00741823"/>
    <w:rsid w:val="0075201D"/>
    <w:rsid w:val="007568F3"/>
    <w:rsid w:val="00765165"/>
    <w:rsid w:val="00775DD0"/>
    <w:rsid w:val="00780A59"/>
    <w:rsid w:val="007829EC"/>
    <w:rsid w:val="00790B54"/>
    <w:rsid w:val="007924D4"/>
    <w:rsid w:val="00795E33"/>
    <w:rsid w:val="007A2C59"/>
    <w:rsid w:val="007A4C36"/>
    <w:rsid w:val="007B0F78"/>
    <w:rsid w:val="007B0FB9"/>
    <w:rsid w:val="007B42BC"/>
    <w:rsid w:val="007C0F63"/>
    <w:rsid w:val="007C3105"/>
    <w:rsid w:val="007C7764"/>
    <w:rsid w:val="007D29C0"/>
    <w:rsid w:val="007D3F1D"/>
    <w:rsid w:val="007E55D5"/>
    <w:rsid w:val="007E67C4"/>
    <w:rsid w:val="007E7233"/>
    <w:rsid w:val="007F68CE"/>
    <w:rsid w:val="007F7C6D"/>
    <w:rsid w:val="008028AF"/>
    <w:rsid w:val="0080796F"/>
    <w:rsid w:val="00811648"/>
    <w:rsid w:val="008175EB"/>
    <w:rsid w:val="008200BE"/>
    <w:rsid w:val="008257C6"/>
    <w:rsid w:val="008342C8"/>
    <w:rsid w:val="00840E1C"/>
    <w:rsid w:val="00844993"/>
    <w:rsid w:val="00846E69"/>
    <w:rsid w:val="0085176D"/>
    <w:rsid w:val="008557FB"/>
    <w:rsid w:val="00862BCE"/>
    <w:rsid w:val="00863D53"/>
    <w:rsid w:val="00865C6D"/>
    <w:rsid w:val="00866E0D"/>
    <w:rsid w:val="00870E4F"/>
    <w:rsid w:val="00877F53"/>
    <w:rsid w:val="008804FB"/>
    <w:rsid w:val="008806F2"/>
    <w:rsid w:val="00880F0D"/>
    <w:rsid w:val="008842E4"/>
    <w:rsid w:val="008848CB"/>
    <w:rsid w:val="008870AA"/>
    <w:rsid w:val="00887F23"/>
    <w:rsid w:val="00894AF6"/>
    <w:rsid w:val="008A033F"/>
    <w:rsid w:val="008A50CD"/>
    <w:rsid w:val="008A5BF7"/>
    <w:rsid w:val="008B2401"/>
    <w:rsid w:val="008B4CC2"/>
    <w:rsid w:val="008D437D"/>
    <w:rsid w:val="008D5EF3"/>
    <w:rsid w:val="008E0A77"/>
    <w:rsid w:val="008E379F"/>
    <w:rsid w:val="008F08FC"/>
    <w:rsid w:val="008F208A"/>
    <w:rsid w:val="008F3F89"/>
    <w:rsid w:val="00912D89"/>
    <w:rsid w:val="009134E5"/>
    <w:rsid w:val="009135BD"/>
    <w:rsid w:val="009168DD"/>
    <w:rsid w:val="00922F42"/>
    <w:rsid w:val="00923071"/>
    <w:rsid w:val="00923CC9"/>
    <w:rsid w:val="00933752"/>
    <w:rsid w:val="0093394C"/>
    <w:rsid w:val="009411B0"/>
    <w:rsid w:val="0094516C"/>
    <w:rsid w:val="00952C2B"/>
    <w:rsid w:val="00956FFD"/>
    <w:rsid w:val="0096332A"/>
    <w:rsid w:val="00963608"/>
    <w:rsid w:val="00963FDB"/>
    <w:rsid w:val="00966F41"/>
    <w:rsid w:val="009740B4"/>
    <w:rsid w:val="00974863"/>
    <w:rsid w:val="00974E0B"/>
    <w:rsid w:val="00975C31"/>
    <w:rsid w:val="00977C2A"/>
    <w:rsid w:val="0098180B"/>
    <w:rsid w:val="00983EBD"/>
    <w:rsid w:val="009916A8"/>
    <w:rsid w:val="009936A2"/>
    <w:rsid w:val="009A03BB"/>
    <w:rsid w:val="009B4620"/>
    <w:rsid w:val="009B638C"/>
    <w:rsid w:val="009B70F1"/>
    <w:rsid w:val="009C158B"/>
    <w:rsid w:val="009D01BD"/>
    <w:rsid w:val="009D0305"/>
    <w:rsid w:val="009D208E"/>
    <w:rsid w:val="009D69F7"/>
    <w:rsid w:val="009D76B1"/>
    <w:rsid w:val="009E08A6"/>
    <w:rsid w:val="009E137D"/>
    <w:rsid w:val="009E5C36"/>
    <w:rsid w:val="009E6D88"/>
    <w:rsid w:val="009F3A8E"/>
    <w:rsid w:val="009F6777"/>
    <w:rsid w:val="009F7375"/>
    <w:rsid w:val="00A12915"/>
    <w:rsid w:val="00A1608E"/>
    <w:rsid w:val="00A21CB0"/>
    <w:rsid w:val="00A34666"/>
    <w:rsid w:val="00A3481A"/>
    <w:rsid w:val="00A43A04"/>
    <w:rsid w:val="00A459C6"/>
    <w:rsid w:val="00A50E0B"/>
    <w:rsid w:val="00A559A7"/>
    <w:rsid w:val="00A60D7F"/>
    <w:rsid w:val="00A6213F"/>
    <w:rsid w:val="00A62C8D"/>
    <w:rsid w:val="00A62D36"/>
    <w:rsid w:val="00A64057"/>
    <w:rsid w:val="00A6652B"/>
    <w:rsid w:val="00A67570"/>
    <w:rsid w:val="00A6790B"/>
    <w:rsid w:val="00A71173"/>
    <w:rsid w:val="00A73926"/>
    <w:rsid w:val="00A75536"/>
    <w:rsid w:val="00A8189F"/>
    <w:rsid w:val="00A8754E"/>
    <w:rsid w:val="00AA2364"/>
    <w:rsid w:val="00AA3DB6"/>
    <w:rsid w:val="00AB128F"/>
    <w:rsid w:val="00AB5063"/>
    <w:rsid w:val="00AC34B3"/>
    <w:rsid w:val="00AC54CF"/>
    <w:rsid w:val="00AD3137"/>
    <w:rsid w:val="00AE5591"/>
    <w:rsid w:val="00B17910"/>
    <w:rsid w:val="00B36A07"/>
    <w:rsid w:val="00B43E78"/>
    <w:rsid w:val="00B50B0B"/>
    <w:rsid w:val="00B52864"/>
    <w:rsid w:val="00B53153"/>
    <w:rsid w:val="00B545E6"/>
    <w:rsid w:val="00B62676"/>
    <w:rsid w:val="00B62E1B"/>
    <w:rsid w:val="00B64B6E"/>
    <w:rsid w:val="00B67297"/>
    <w:rsid w:val="00B7760C"/>
    <w:rsid w:val="00B81A2E"/>
    <w:rsid w:val="00B874B1"/>
    <w:rsid w:val="00B90293"/>
    <w:rsid w:val="00B9099C"/>
    <w:rsid w:val="00B94931"/>
    <w:rsid w:val="00BA05B8"/>
    <w:rsid w:val="00BA64F4"/>
    <w:rsid w:val="00BB03C0"/>
    <w:rsid w:val="00BB62EF"/>
    <w:rsid w:val="00BC16C3"/>
    <w:rsid w:val="00BC52C3"/>
    <w:rsid w:val="00BC61A1"/>
    <w:rsid w:val="00BC7E04"/>
    <w:rsid w:val="00BD2CCA"/>
    <w:rsid w:val="00BD2E0A"/>
    <w:rsid w:val="00BD34B6"/>
    <w:rsid w:val="00BE76F2"/>
    <w:rsid w:val="00BF3486"/>
    <w:rsid w:val="00BF3A6B"/>
    <w:rsid w:val="00BF5DDC"/>
    <w:rsid w:val="00BF7521"/>
    <w:rsid w:val="00C04CFB"/>
    <w:rsid w:val="00C16986"/>
    <w:rsid w:val="00C200AE"/>
    <w:rsid w:val="00C22443"/>
    <w:rsid w:val="00C238D5"/>
    <w:rsid w:val="00C23DC3"/>
    <w:rsid w:val="00C348EA"/>
    <w:rsid w:val="00C36CDD"/>
    <w:rsid w:val="00C423D6"/>
    <w:rsid w:val="00C42965"/>
    <w:rsid w:val="00C51B8F"/>
    <w:rsid w:val="00C52B33"/>
    <w:rsid w:val="00C648CA"/>
    <w:rsid w:val="00C6530F"/>
    <w:rsid w:val="00C7459E"/>
    <w:rsid w:val="00C77980"/>
    <w:rsid w:val="00C851A7"/>
    <w:rsid w:val="00C969C2"/>
    <w:rsid w:val="00C977A5"/>
    <w:rsid w:val="00CA0AA0"/>
    <w:rsid w:val="00CA0AD3"/>
    <w:rsid w:val="00CA5291"/>
    <w:rsid w:val="00CA76A7"/>
    <w:rsid w:val="00CB5857"/>
    <w:rsid w:val="00CB69A8"/>
    <w:rsid w:val="00CC793E"/>
    <w:rsid w:val="00CD5B7A"/>
    <w:rsid w:val="00CE1F6A"/>
    <w:rsid w:val="00CE78EC"/>
    <w:rsid w:val="00CF0007"/>
    <w:rsid w:val="00CF5A24"/>
    <w:rsid w:val="00CF7427"/>
    <w:rsid w:val="00CF7CB4"/>
    <w:rsid w:val="00D0218F"/>
    <w:rsid w:val="00D02C77"/>
    <w:rsid w:val="00D04AF8"/>
    <w:rsid w:val="00D157D7"/>
    <w:rsid w:val="00D2098F"/>
    <w:rsid w:val="00D25885"/>
    <w:rsid w:val="00D26CD8"/>
    <w:rsid w:val="00D34030"/>
    <w:rsid w:val="00D40257"/>
    <w:rsid w:val="00D40A37"/>
    <w:rsid w:val="00D43A2F"/>
    <w:rsid w:val="00D46C20"/>
    <w:rsid w:val="00D5405A"/>
    <w:rsid w:val="00D54990"/>
    <w:rsid w:val="00D54E57"/>
    <w:rsid w:val="00D568AC"/>
    <w:rsid w:val="00D652D9"/>
    <w:rsid w:val="00D6612D"/>
    <w:rsid w:val="00D67451"/>
    <w:rsid w:val="00D67C31"/>
    <w:rsid w:val="00D74AE9"/>
    <w:rsid w:val="00D82117"/>
    <w:rsid w:val="00D8285D"/>
    <w:rsid w:val="00D852B6"/>
    <w:rsid w:val="00D86DAA"/>
    <w:rsid w:val="00D90A24"/>
    <w:rsid w:val="00D921A2"/>
    <w:rsid w:val="00D971D9"/>
    <w:rsid w:val="00DA485E"/>
    <w:rsid w:val="00DA5E5E"/>
    <w:rsid w:val="00DA62F4"/>
    <w:rsid w:val="00DC1954"/>
    <w:rsid w:val="00DC3EBC"/>
    <w:rsid w:val="00DC5D2A"/>
    <w:rsid w:val="00DC7548"/>
    <w:rsid w:val="00DE0364"/>
    <w:rsid w:val="00DE2E05"/>
    <w:rsid w:val="00DE59C3"/>
    <w:rsid w:val="00DE5A18"/>
    <w:rsid w:val="00DE709C"/>
    <w:rsid w:val="00DF0837"/>
    <w:rsid w:val="00DF2E18"/>
    <w:rsid w:val="00DF3C53"/>
    <w:rsid w:val="00DF45F9"/>
    <w:rsid w:val="00DF6F64"/>
    <w:rsid w:val="00E06CBA"/>
    <w:rsid w:val="00E123CB"/>
    <w:rsid w:val="00E141F2"/>
    <w:rsid w:val="00E16776"/>
    <w:rsid w:val="00E17BF8"/>
    <w:rsid w:val="00E21B6E"/>
    <w:rsid w:val="00E21F31"/>
    <w:rsid w:val="00E22F6C"/>
    <w:rsid w:val="00E247C1"/>
    <w:rsid w:val="00E25EA4"/>
    <w:rsid w:val="00E301CA"/>
    <w:rsid w:val="00E31118"/>
    <w:rsid w:val="00E327E8"/>
    <w:rsid w:val="00E3331D"/>
    <w:rsid w:val="00E41153"/>
    <w:rsid w:val="00E53E5D"/>
    <w:rsid w:val="00E56A37"/>
    <w:rsid w:val="00E66316"/>
    <w:rsid w:val="00E70904"/>
    <w:rsid w:val="00E70E61"/>
    <w:rsid w:val="00E757C5"/>
    <w:rsid w:val="00E852A9"/>
    <w:rsid w:val="00E9120B"/>
    <w:rsid w:val="00EA07B1"/>
    <w:rsid w:val="00EA19DB"/>
    <w:rsid w:val="00EA567F"/>
    <w:rsid w:val="00EA7FCF"/>
    <w:rsid w:val="00EB63BE"/>
    <w:rsid w:val="00EB73B8"/>
    <w:rsid w:val="00EB77F4"/>
    <w:rsid w:val="00EC0091"/>
    <w:rsid w:val="00EC0712"/>
    <w:rsid w:val="00EC3FE8"/>
    <w:rsid w:val="00EC4DF4"/>
    <w:rsid w:val="00EC5F32"/>
    <w:rsid w:val="00ED1F3E"/>
    <w:rsid w:val="00EE78C1"/>
    <w:rsid w:val="00EF38B2"/>
    <w:rsid w:val="00EF3C64"/>
    <w:rsid w:val="00EF4A04"/>
    <w:rsid w:val="00EF4E07"/>
    <w:rsid w:val="00F00251"/>
    <w:rsid w:val="00F01452"/>
    <w:rsid w:val="00F0276A"/>
    <w:rsid w:val="00F124B1"/>
    <w:rsid w:val="00F20BCC"/>
    <w:rsid w:val="00F22E7C"/>
    <w:rsid w:val="00F278BC"/>
    <w:rsid w:val="00F30C2D"/>
    <w:rsid w:val="00F32A52"/>
    <w:rsid w:val="00F32DCE"/>
    <w:rsid w:val="00F33B40"/>
    <w:rsid w:val="00F35255"/>
    <w:rsid w:val="00F4273F"/>
    <w:rsid w:val="00F42EBC"/>
    <w:rsid w:val="00F44CAF"/>
    <w:rsid w:val="00F46DB0"/>
    <w:rsid w:val="00F52DEB"/>
    <w:rsid w:val="00F5376D"/>
    <w:rsid w:val="00F561A4"/>
    <w:rsid w:val="00F629C1"/>
    <w:rsid w:val="00F631C1"/>
    <w:rsid w:val="00F635A1"/>
    <w:rsid w:val="00F67ACF"/>
    <w:rsid w:val="00F7147B"/>
    <w:rsid w:val="00F717FE"/>
    <w:rsid w:val="00F734BB"/>
    <w:rsid w:val="00F73D7E"/>
    <w:rsid w:val="00F8042D"/>
    <w:rsid w:val="00F82941"/>
    <w:rsid w:val="00F87859"/>
    <w:rsid w:val="00F9346D"/>
    <w:rsid w:val="00F96E2E"/>
    <w:rsid w:val="00FA1829"/>
    <w:rsid w:val="00FA630D"/>
    <w:rsid w:val="00FB59BB"/>
    <w:rsid w:val="00FB6110"/>
    <w:rsid w:val="00FB770E"/>
    <w:rsid w:val="00FB7E90"/>
    <w:rsid w:val="00FC1BD7"/>
    <w:rsid w:val="00FD06D6"/>
    <w:rsid w:val="00FD14D8"/>
    <w:rsid w:val="00FD3299"/>
    <w:rsid w:val="00FE3165"/>
    <w:rsid w:val="00FE318C"/>
    <w:rsid w:val="00FE675F"/>
    <w:rsid w:val="00FE73E9"/>
    <w:rsid w:val="00FE7A16"/>
    <w:rsid w:val="00FE7F51"/>
    <w:rsid w:val="00FF0954"/>
    <w:rsid w:val="00FF693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A3E00"/>
  <w15:docId w15:val="{744D8AA5-F848-9048-999E-43002997F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D01BD"/>
    <w:pPr>
      <w:spacing w:line="360" w:lineRule="auto"/>
      <w:ind w:left="3686"/>
    </w:pPr>
    <w:rPr>
      <w:rFonts w:ascii="Arial" w:eastAsiaTheme="minorEastAsia" w:hAnsi="Arial"/>
      <w:sz w:val="32"/>
      <w:lang w:val="en-AU"/>
    </w:rPr>
  </w:style>
  <w:style w:type="paragraph" w:styleId="Heading1">
    <w:name w:val="heading 1"/>
    <w:next w:val="BodyText"/>
    <w:link w:val="Heading1Char"/>
    <w:uiPriority w:val="1"/>
    <w:qFormat/>
    <w:rsid w:val="003F5628"/>
    <w:pPr>
      <w:keepNext/>
      <w:keepLines/>
      <w:widowControl w:val="0"/>
      <w:pBdr>
        <w:top w:val="single" w:sz="18" w:space="10" w:color="4472C4" w:themeColor="accent1"/>
        <w:left w:val="single" w:sz="18" w:space="4" w:color="4472C4" w:themeColor="accent1"/>
        <w:bottom w:val="single" w:sz="18" w:space="0" w:color="4472C4" w:themeColor="accent1"/>
        <w:right w:val="single" w:sz="18" w:space="4" w:color="4472C4" w:themeColor="accent1"/>
      </w:pBdr>
      <w:spacing w:line="360" w:lineRule="auto"/>
      <w:jc w:val="center"/>
      <w:outlineLvl w:val="0"/>
    </w:pPr>
    <w:rPr>
      <w:rFonts w:ascii="Arial" w:eastAsia="Arial Unicode MS" w:hAnsi="Arial"/>
      <w:b/>
      <w:kern w:val="28"/>
      <w:sz w:val="44"/>
      <w:lang w:val="en-AU"/>
    </w:rPr>
  </w:style>
  <w:style w:type="paragraph" w:styleId="Heading2">
    <w:name w:val="heading 2"/>
    <w:basedOn w:val="Normal"/>
    <w:next w:val="Normal"/>
    <w:link w:val="Heading2Char"/>
    <w:uiPriority w:val="1"/>
    <w:qFormat/>
    <w:rsid w:val="003F5628"/>
    <w:pPr>
      <w:keepNext/>
      <w:keepLines/>
      <w:outlineLvl w:val="1"/>
    </w:pPr>
    <w:rPr>
      <w:rFonts w:eastAsiaTheme="majorEastAsia" w:cstheme="majorBidi"/>
      <w:b/>
      <w:color w:val="000000" w:themeColor="text1"/>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BF5DDC"/>
    <w:rPr>
      <w:rFonts w:ascii="Arial" w:eastAsia="Arial Unicode MS" w:hAnsi="Arial"/>
      <w:b/>
      <w:kern w:val="28"/>
      <w:sz w:val="44"/>
      <w:lang w:val="en-AU"/>
    </w:rPr>
  </w:style>
  <w:style w:type="paragraph" w:styleId="BodyText">
    <w:name w:val="Body Text"/>
    <w:basedOn w:val="Normal"/>
    <w:link w:val="BodyTextChar"/>
    <w:uiPriority w:val="99"/>
    <w:semiHidden/>
    <w:unhideWhenUsed/>
    <w:rsid w:val="006C5C26"/>
    <w:pPr>
      <w:spacing w:after="120"/>
    </w:pPr>
  </w:style>
  <w:style w:type="character" w:customStyle="1" w:styleId="BodyTextChar">
    <w:name w:val="Body Text Char"/>
    <w:basedOn w:val="DefaultParagraphFont"/>
    <w:link w:val="BodyText"/>
    <w:uiPriority w:val="99"/>
    <w:semiHidden/>
    <w:rsid w:val="006C5C26"/>
  </w:style>
  <w:style w:type="paragraph" w:styleId="ListParagraph">
    <w:name w:val="List Paragraph"/>
    <w:aliases w:val="List first level,List Paragraph numbered,List Bullet indent,List Paragraph1,Bullet List,FooterText,numbered,Paragraphe de liste1,Bulletr List Paragraph,列出段落,列出段落1,Listeafsnit1,Parágrafo da Lista1,List Paragraph2,List Paragraph21,リスト段落1,L"/>
    <w:basedOn w:val="ListBullet"/>
    <w:link w:val="ListParagraphChar"/>
    <w:uiPriority w:val="1"/>
    <w:qFormat/>
    <w:rsid w:val="00736E4E"/>
    <w:pPr>
      <w:numPr>
        <w:numId w:val="2"/>
      </w:numPr>
      <w:spacing w:before="480"/>
      <w:ind w:left="4167"/>
      <w:contextualSpacing w:val="0"/>
    </w:pPr>
    <w:rPr>
      <w:rFonts w:eastAsiaTheme="minorHAnsi"/>
      <w:szCs w:val="22"/>
      <w:lang w:val="en-GB"/>
    </w:rPr>
  </w:style>
  <w:style w:type="character" w:customStyle="1" w:styleId="ListParagraphChar">
    <w:name w:val="List Paragraph Char"/>
    <w:aliases w:val="List first level Char,List Paragraph numbered Char,List Bullet indent Char,List Paragraph1 Char,Bullet List Char,FooterText Char,numbered Char,Paragraphe de liste1 Char,Bulletr List Paragraph Char,列出段落 Char,列出段落1 Char,リスト段落1 Char"/>
    <w:basedOn w:val="DefaultParagraphFont"/>
    <w:link w:val="ListParagraph"/>
    <w:uiPriority w:val="1"/>
    <w:locked/>
    <w:rsid w:val="00BF5DDC"/>
    <w:rPr>
      <w:rFonts w:ascii="Arial" w:hAnsi="Arial"/>
      <w:sz w:val="32"/>
      <w:szCs w:val="22"/>
      <w:lang w:val="en-GB"/>
    </w:rPr>
  </w:style>
  <w:style w:type="paragraph" w:styleId="Title">
    <w:name w:val="Title"/>
    <w:basedOn w:val="Normal"/>
    <w:next w:val="Normal"/>
    <w:link w:val="TitleChar"/>
    <w:autoRedefine/>
    <w:qFormat/>
    <w:rsid w:val="00C7459E"/>
    <w:pPr>
      <w:spacing w:after="200"/>
      <w:ind w:left="0"/>
      <w:contextualSpacing/>
      <w:jc w:val="center"/>
    </w:pPr>
    <w:rPr>
      <w:rFonts w:eastAsiaTheme="majorEastAsia" w:cstheme="majorBidi"/>
      <w:b/>
      <w:color w:val="000000" w:themeColor="text1"/>
      <w:spacing w:val="-10"/>
      <w:kern w:val="28"/>
      <w:sz w:val="60"/>
      <w:szCs w:val="60"/>
      <w:lang w:val="en-NZ" w:eastAsia="en-GB"/>
    </w:rPr>
  </w:style>
  <w:style w:type="character" w:customStyle="1" w:styleId="TitleChar">
    <w:name w:val="Title Char"/>
    <w:basedOn w:val="DefaultParagraphFont"/>
    <w:link w:val="Title"/>
    <w:rsid w:val="00C7459E"/>
    <w:rPr>
      <w:rFonts w:ascii="Arial" w:eastAsiaTheme="majorEastAsia" w:hAnsi="Arial" w:cstheme="majorBidi"/>
      <w:b/>
      <w:color w:val="000000" w:themeColor="text1"/>
      <w:spacing w:val="-10"/>
      <w:kern w:val="28"/>
      <w:sz w:val="60"/>
      <w:szCs w:val="60"/>
      <w:lang w:eastAsia="en-GB"/>
    </w:rPr>
  </w:style>
  <w:style w:type="character" w:styleId="Hyperlink">
    <w:name w:val="Hyperlink"/>
    <w:basedOn w:val="DefaultParagraphFont"/>
    <w:uiPriority w:val="99"/>
    <w:rsid w:val="00F87859"/>
    <w:rPr>
      <w:color w:val="64BCB5"/>
      <w:u w:val="single"/>
    </w:rPr>
  </w:style>
  <w:style w:type="paragraph" w:styleId="Footer">
    <w:name w:val="footer"/>
    <w:basedOn w:val="Normal"/>
    <w:link w:val="FooterChar"/>
    <w:uiPriority w:val="99"/>
    <w:semiHidden/>
    <w:rsid w:val="00F87859"/>
    <w:pPr>
      <w:tabs>
        <w:tab w:val="center" w:pos="4513"/>
        <w:tab w:val="right" w:pos="9026"/>
      </w:tabs>
    </w:pPr>
  </w:style>
  <w:style w:type="character" w:customStyle="1" w:styleId="FooterChar">
    <w:name w:val="Footer Char"/>
    <w:basedOn w:val="DefaultParagraphFont"/>
    <w:link w:val="Footer"/>
    <w:uiPriority w:val="99"/>
    <w:semiHidden/>
    <w:rsid w:val="00BF5DDC"/>
    <w:rPr>
      <w:rFonts w:ascii="Arial" w:eastAsiaTheme="minorEastAsia" w:hAnsi="Arial"/>
      <w:sz w:val="32"/>
      <w:lang w:val="en-AU"/>
    </w:rPr>
  </w:style>
  <w:style w:type="character" w:styleId="PageNumber">
    <w:name w:val="page number"/>
    <w:basedOn w:val="DefaultParagraphFont"/>
    <w:uiPriority w:val="99"/>
    <w:semiHidden/>
    <w:unhideWhenUsed/>
    <w:rsid w:val="00F87859"/>
  </w:style>
  <w:style w:type="character" w:styleId="FollowedHyperlink">
    <w:name w:val="FollowedHyperlink"/>
    <w:basedOn w:val="DefaultParagraphFont"/>
    <w:uiPriority w:val="99"/>
    <w:semiHidden/>
    <w:unhideWhenUsed/>
    <w:rsid w:val="00F87859"/>
    <w:rPr>
      <w:color w:val="954F72" w:themeColor="followedHyperlink"/>
      <w:u w:val="single"/>
    </w:rPr>
  </w:style>
  <w:style w:type="paragraph" w:styleId="Header">
    <w:name w:val="header"/>
    <w:basedOn w:val="Normal"/>
    <w:link w:val="HeaderChar"/>
    <w:uiPriority w:val="99"/>
    <w:semiHidden/>
    <w:rsid w:val="00261BF8"/>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BF5DDC"/>
    <w:rPr>
      <w:rFonts w:ascii="Arial" w:eastAsiaTheme="minorEastAsia" w:hAnsi="Arial"/>
      <w:sz w:val="32"/>
      <w:lang w:val="en-AU"/>
    </w:rPr>
  </w:style>
  <w:style w:type="character" w:customStyle="1" w:styleId="Heading2Char">
    <w:name w:val="Heading 2 Char"/>
    <w:basedOn w:val="DefaultParagraphFont"/>
    <w:link w:val="Heading2"/>
    <w:uiPriority w:val="1"/>
    <w:rsid w:val="00BF5DDC"/>
    <w:rPr>
      <w:rFonts w:ascii="Arial" w:eastAsiaTheme="majorEastAsia" w:hAnsi="Arial" w:cstheme="majorBidi"/>
      <w:b/>
      <w:color w:val="000000" w:themeColor="text1"/>
      <w:sz w:val="36"/>
      <w:szCs w:val="26"/>
      <w:lang w:val="en-AU"/>
    </w:rPr>
  </w:style>
  <w:style w:type="paragraph" w:styleId="NoSpacing">
    <w:name w:val="No Spacing"/>
    <w:uiPriority w:val="9"/>
    <w:semiHidden/>
    <w:rsid w:val="0003092A"/>
    <w:pPr>
      <w:ind w:left="3686"/>
    </w:pPr>
    <w:rPr>
      <w:rFonts w:ascii="Arial" w:eastAsiaTheme="minorEastAsia" w:hAnsi="Arial"/>
      <w:sz w:val="44"/>
      <w:lang w:val="en-AU"/>
    </w:rPr>
  </w:style>
  <w:style w:type="character" w:styleId="CommentReference">
    <w:name w:val="annotation reference"/>
    <w:basedOn w:val="DefaultParagraphFont"/>
    <w:uiPriority w:val="99"/>
    <w:semiHidden/>
    <w:unhideWhenUsed/>
    <w:rsid w:val="00EF4A04"/>
    <w:rPr>
      <w:sz w:val="16"/>
      <w:szCs w:val="16"/>
    </w:rPr>
  </w:style>
  <w:style w:type="paragraph" w:styleId="CommentText">
    <w:name w:val="annotation text"/>
    <w:basedOn w:val="Normal"/>
    <w:link w:val="CommentTextChar"/>
    <w:uiPriority w:val="99"/>
    <w:unhideWhenUsed/>
    <w:rsid w:val="00EF4A04"/>
    <w:pPr>
      <w:spacing w:line="240" w:lineRule="auto"/>
    </w:pPr>
    <w:rPr>
      <w:sz w:val="20"/>
      <w:szCs w:val="20"/>
    </w:rPr>
  </w:style>
  <w:style w:type="character" w:customStyle="1" w:styleId="CommentTextChar">
    <w:name w:val="Comment Text Char"/>
    <w:basedOn w:val="DefaultParagraphFont"/>
    <w:link w:val="CommentText"/>
    <w:uiPriority w:val="99"/>
    <w:rsid w:val="00EF4A04"/>
    <w:rPr>
      <w:rFonts w:ascii="Arial" w:eastAsiaTheme="minorEastAsia" w:hAnsi="Arial"/>
      <w:sz w:val="20"/>
      <w:szCs w:val="20"/>
      <w:lang w:val="en-AU"/>
    </w:rPr>
  </w:style>
  <w:style w:type="paragraph" w:styleId="CommentSubject">
    <w:name w:val="annotation subject"/>
    <w:basedOn w:val="CommentText"/>
    <w:next w:val="CommentText"/>
    <w:link w:val="CommentSubjectChar"/>
    <w:uiPriority w:val="99"/>
    <w:semiHidden/>
    <w:unhideWhenUsed/>
    <w:rsid w:val="00EF4A04"/>
    <w:rPr>
      <w:b/>
      <w:bCs/>
    </w:rPr>
  </w:style>
  <w:style w:type="character" w:customStyle="1" w:styleId="CommentSubjectChar">
    <w:name w:val="Comment Subject Char"/>
    <w:basedOn w:val="CommentTextChar"/>
    <w:link w:val="CommentSubject"/>
    <w:uiPriority w:val="99"/>
    <w:semiHidden/>
    <w:rsid w:val="00EF4A04"/>
    <w:rPr>
      <w:rFonts w:ascii="Arial" w:eastAsiaTheme="minorEastAsia" w:hAnsi="Arial"/>
      <w:b/>
      <w:bCs/>
      <w:sz w:val="20"/>
      <w:szCs w:val="20"/>
      <w:lang w:val="en-AU"/>
    </w:rPr>
  </w:style>
  <w:style w:type="paragraph" w:styleId="Subtitle">
    <w:name w:val="Subtitle"/>
    <w:aliases w:val="Published date"/>
    <w:next w:val="Normal"/>
    <w:link w:val="SubtitleChar"/>
    <w:uiPriority w:val="11"/>
    <w:semiHidden/>
    <w:qFormat/>
    <w:rsid w:val="003F5628"/>
    <w:pPr>
      <w:spacing w:line="360" w:lineRule="auto"/>
      <w:jc w:val="center"/>
    </w:pPr>
    <w:rPr>
      <w:rFonts w:ascii="Arial" w:eastAsiaTheme="majorEastAsia" w:hAnsi="Arial" w:cstheme="majorBidi"/>
      <w:b/>
      <w:color w:val="000000" w:themeColor="text1"/>
      <w:sz w:val="44"/>
      <w:szCs w:val="26"/>
      <w:lang w:val="en-AU"/>
    </w:rPr>
  </w:style>
  <w:style w:type="character" w:customStyle="1" w:styleId="SubtitleChar">
    <w:name w:val="Subtitle Char"/>
    <w:aliases w:val="Published date Char"/>
    <w:basedOn w:val="DefaultParagraphFont"/>
    <w:link w:val="Subtitle"/>
    <w:uiPriority w:val="11"/>
    <w:semiHidden/>
    <w:rsid w:val="00BF5DDC"/>
    <w:rPr>
      <w:rFonts w:ascii="Arial" w:eastAsiaTheme="majorEastAsia" w:hAnsi="Arial" w:cstheme="majorBidi"/>
      <w:b/>
      <w:color w:val="000000" w:themeColor="text1"/>
      <w:sz w:val="44"/>
      <w:szCs w:val="26"/>
      <w:lang w:val="en-AU"/>
    </w:rPr>
  </w:style>
  <w:style w:type="paragraph" w:customStyle="1" w:styleId="contentspage">
    <w:name w:val="contents page"/>
    <w:basedOn w:val="Normal"/>
    <w:uiPriority w:val="3"/>
    <w:qFormat/>
    <w:rsid w:val="0064667B"/>
    <w:pPr>
      <w:tabs>
        <w:tab w:val="right" w:leader="dot" w:pos="8959"/>
      </w:tabs>
      <w:ind w:left="3402" w:right="-188"/>
    </w:pPr>
    <w:rPr>
      <w:rFonts w:cs="Arial"/>
      <w:bCs/>
      <w:szCs w:val="32"/>
    </w:rPr>
  </w:style>
  <w:style w:type="numbering" w:customStyle="1" w:styleId="Listparagraph2ndlevel">
    <w:name w:val="List paragraph 2nd level"/>
    <w:basedOn w:val="NoList"/>
    <w:uiPriority w:val="99"/>
    <w:rsid w:val="006B45FC"/>
    <w:pPr>
      <w:numPr>
        <w:numId w:val="4"/>
      </w:numPr>
    </w:pPr>
  </w:style>
  <w:style w:type="paragraph" w:customStyle="1" w:styleId="Listparagraph2">
    <w:name w:val="List paragraph 2"/>
    <w:basedOn w:val="ListParagraph"/>
    <w:uiPriority w:val="8"/>
    <w:semiHidden/>
    <w:rsid w:val="006B45FC"/>
    <w:pPr>
      <w:numPr>
        <w:numId w:val="6"/>
      </w:numPr>
      <w:ind w:left="4820" w:hanging="567"/>
    </w:pPr>
    <w:rPr>
      <w:shd w:val="clear" w:color="auto" w:fill="FFFFFF"/>
      <w:lang w:eastAsia="en-GB"/>
    </w:rPr>
  </w:style>
  <w:style w:type="paragraph" w:customStyle="1" w:styleId="Listsecondlevel">
    <w:name w:val="List second level"/>
    <w:basedOn w:val="ListParagraph"/>
    <w:next w:val="Listparagraph2"/>
    <w:uiPriority w:val="6"/>
    <w:qFormat/>
    <w:rsid w:val="0098180B"/>
    <w:pPr>
      <w:numPr>
        <w:numId w:val="8"/>
      </w:numPr>
      <w:ind w:left="4820" w:hanging="567"/>
    </w:pPr>
  </w:style>
  <w:style w:type="numbering" w:customStyle="1" w:styleId="CurrentList1">
    <w:name w:val="Current List1"/>
    <w:uiPriority w:val="99"/>
    <w:rsid w:val="006B45FC"/>
    <w:pPr>
      <w:numPr>
        <w:numId w:val="7"/>
      </w:numPr>
    </w:pPr>
  </w:style>
  <w:style w:type="character" w:styleId="SubtleReference">
    <w:name w:val="Subtle Reference"/>
    <w:basedOn w:val="DefaultParagraphFont"/>
    <w:uiPriority w:val="31"/>
    <w:semiHidden/>
    <w:rsid w:val="00863D53"/>
    <w:rPr>
      <w:smallCaps/>
      <w:color w:val="5A5A5A" w:themeColor="text1" w:themeTint="A5"/>
    </w:rPr>
  </w:style>
  <w:style w:type="paragraph" w:styleId="ListBullet">
    <w:name w:val="List Bullet"/>
    <w:basedOn w:val="Normal"/>
    <w:uiPriority w:val="99"/>
    <w:semiHidden/>
    <w:unhideWhenUsed/>
    <w:rsid w:val="00863D53"/>
    <w:pPr>
      <w:numPr>
        <w:numId w:val="9"/>
      </w:numPr>
      <w:contextualSpacing/>
    </w:pPr>
  </w:style>
  <w:style w:type="paragraph" w:customStyle="1" w:styleId="Datepublished">
    <w:name w:val="Date published"/>
    <w:basedOn w:val="Subtitle"/>
    <w:link w:val="DatepublishedChar"/>
    <w:uiPriority w:val="2"/>
    <w:qFormat/>
    <w:rsid w:val="00BF5DDC"/>
  </w:style>
  <w:style w:type="paragraph" w:customStyle="1" w:styleId="Listtoplevel">
    <w:name w:val="List top level"/>
    <w:basedOn w:val="ListParagraph"/>
    <w:link w:val="ListtoplevelChar"/>
    <w:uiPriority w:val="5"/>
    <w:qFormat/>
    <w:rsid w:val="00C200AE"/>
    <w:pPr>
      <w:ind w:left="4253"/>
    </w:pPr>
    <w:rPr>
      <w:noProof/>
    </w:rPr>
  </w:style>
  <w:style w:type="character" w:customStyle="1" w:styleId="DatepublishedChar">
    <w:name w:val="Date published Char"/>
    <w:basedOn w:val="SubtitleChar"/>
    <w:link w:val="Datepublished"/>
    <w:uiPriority w:val="2"/>
    <w:rsid w:val="00BF5DDC"/>
    <w:rPr>
      <w:rFonts w:ascii="Arial" w:eastAsiaTheme="majorEastAsia" w:hAnsi="Arial" w:cstheme="majorBidi"/>
      <w:b/>
      <w:color w:val="000000" w:themeColor="text1"/>
      <w:sz w:val="44"/>
      <w:szCs w:val="26"/>
      <w:lang w:val="en-AU"/>
    </w:rPr>
  </w:style>
  <w:style w:type="character" w:customStyle="1" w:styleId="ListtoplevelChar">
    <w:name w:val="List top level Char"/>
    <w:basedOn w:val="ListParagraphChar"/>
    <w:link w:val="Listtoplevel"/>
    <w:uiPriority w:val="5"/>
    <w:rsid w:val="00C200AE"/>
    <w:rPr>
      <w:rFonts w:ascii="Arial" w:hAnsi="Arial"/>
      <w:noProof/>
      <w:sz w:val="32"/>
      <w:szCs w:val="22"/>
      <w:lang w:val="en-GB"/>
    </w:rPr>
  </w:style>
  <w:style w:type="numbering" w:customStyle="1" w:styleId="CurrentList2">
    <w:name w:val="Current List2"/>
    <w:uiPriority w:val="99"/>
    <w:rsid w:val="00257D60"/>
    <w:pPr>
      <w:numPr>
        <w:numId w:val="10"/>
      </w:numPr>
    </w:pPr>
  </w:style>
  <w:style w:type="paragraph" w:customStyle="1" w:styleId="Listbulletbackpage">
    <w:name w:val="List bullet backpage"/>
    <w:basedOn w:val="ListBullet2"/>
    <w:uiPriority w:val="4"/>
    <w:rsid w:val="00257D60"/>
    <w:pPr>
      <w:numPr>
        <w:numId w:val="1"/>
      </w:numPr>
      <w:spacing w:line="240" w:lineRule="auto"/>
      <w:ind w:left="3969" w:hanging="567"/>
    </w:pPr>
    <w:rPr>
      <w:rFonts w:eastAsia="Calibri" w:cs="Arial"/>
      <w:szCs w:val="32"/>
      <w:lang w:val="en-GB" w:eastAsia="en-NZ"/>
    </w:rPr>
  </w:style>
  <w:style w:type="paragraph" w:styleId="ListBullet2">
    <w:name w:val="List Bullet 2"/>
    <w:basedOn w:val="Normal"/>
    <w:uiPriority w:val="99"/>
    <w:semiHidden/>
    <w:unhideWhenUsed/>
    <w:rsid w:val="00257D60"/>
    <w:pPr>
      <w:numPr>
        <w:numId w:val="11"/>
      </w:numPr>
      <w:contextualSpacing/>
    </w:pPr>
  </w:style>
  <w:style w:type="character" w:styleId="UnresolvedMention">
    <w:name w:val="Unresolved Mention"/>
    <w:basedOn w:val="DefaultParagraphFont"/>
    <w:uiPriority w:val="99"/>
    <w:semiHidden/>
    <w:unhideWhenUsed/>
    <w:rsid w:val="000321E0"/>
    <w:rPr>
      <w:color w:val="605E5C"/>
      <w:shd w:val="clear" w:color="auto" w:fill="E1DFDD"/>
    </w:rPr>
  </w:style>
  <w:style w:type="paragraph" w:styleId="Revision">
    <w:name w:val="Revision"/>
    <w:hidden/>
    <w:uiPriority w:val="99"/>
    <w:semiHidden/>
    <w:rsid w:val="00AE5591"/>
    <w:rPr>
      <w:rFonts w:ascii="Arial" w:eastAsiaTheme="minorEastAsia" w:hAnsi="Arial"/>
      <w:sz w:val="32"/>
      <w:lang w:val="en-AU"/>
    </w:rPr>
  </w:style>
  <w:style w:type="character" w:customStyle="1" w:styleId="normaltextrun">
    <w:name w:val="normaltextrun"/>
    <w:basedOn w:val="DefaultParagraphFont"/>
    <w:rsid w:val="00C238D5"/>
  </w:style>
  <w:style w:type="character" w:customStyle="1" w:styleId="eop">
    <w:name w:val="eop"/>
    <w:basedOn w:val="DefaultParagraphFont"/>
    <w:rsid w:val="00C238D5"/>
  </w:style>
  <w:style w:type="character" w:customStyle="1" w:styleId="findhit">
    <w:name w:val="findhit"/>
    <w:basedOn w:val="DefaultParagraphFont"/>
    <w:rsid w:val="00C23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5752011">
      <w:bodyDiv w:val="1"/>
      <w:marLeft w:val="0"/>
      <w:marRight w:val="0"/>
      <w:marTop w:val="0"/>
      <w:marBottom w:val="0"/>
      <w:divBdr>
        <w:top w:val="none" w:sz="0" w:space="0" w:color="auto"/>
        <w:left w:val="none" w:sz="0" w:space="0" w:color="auto"/>
        <w:bottom w:val="none" w:sz="0" w:space="0" w:color="auto"/>
        <w:right w:val="none" w:sz="0" w:space="0" w:color="auto"/>
      </w:divBdr>
    </w:div>
    <w:div w:id="509761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image" Target="media/image35.jpeg"/><Relationship Id="rId63" Type="http://schemas.openxmlformats.org/officeDocument/2006/relationships/image" Target="media/image55.jpeg"/><Relationship Id="rId84" Type="http://schemas.openxmlformats.org/officeDocument/2006/relationships/image" Target="media/image75.jpeg"/><Relationship Id="rId16" Type="http://schemas.openxmlformats.org/officeDocument/2006/relationships/image" Target="media/image9.png"/><Relationship Id="rId107" Type="http://schemas.openxmlformats.org/officeDocument/2006/relationships/image" Target="media/image96.jpe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hyperlink" Target="https://www.nzrelay.co.nz/" TargetMode="External"/><Relationship Id="rId128" Type="http://schemas.openxmlformats.org/officeDocument/2006/relationships/image" Target="media/image115.png"/><Relationship Id="rId5" Type="http://schemas.openxmlformats.org/officeDocument/2006/relationships/webSettings" Target="webSettings.xml"/><Relationship Id="rId90" Type="http://schemas.openxmlformats.org/officeDocument/2006/relationships/image" Target="media/image80.jpeg"/><Relationship Id="rId95" Type="http://schemas.openxmlformats.org/officeDocument/2006/relationships/image" Target="media/image8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jpe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7.jpeg"/><Relationship Id="rId134" Type="http://schemas.openxmlformats.org/officeDocument/2006/relationships/fontTable" Target="fontTable.xml"/><Relationship Id="rId80" Type="http://schemas.openxmlformats.org/officeDocument/2006/relationships/image" Target="media/image71.jpe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jpeg"/><Relationship Id="rId33" Type="http://schemas.openxmlformats.org/officeDocument/2006/relationships/image" Target="media/image26.png"/><Relationship Id="rId38" Type="http://schemas.openxmlformats.org/officeDocument/2006/relationships/image" Target="media/image31.jpeg"/><Relationship Id="rId59" Type="http://schemas.openxmlformats.org/officeDocument/2006/relationships/image" Target="media/image51.png"/><Relationship Id="rId103" Type="http://schemas.openxmlformats.org/officeDocument/2006/relationships/image" Target="media/image93.png"/><Relationship Id="rId108" Type="http://schemas.openxmlformats.org/officeDocument/2006/relationships/image" Target="media/image97.jpeg"/><Relationship Id="rId124" Type="http://schemas.openxmlformats.org/officeDocument/2006/relationships/image" Target="media/image111.png"/><Relationship Id="rId129" Type="http://schemas.openxmlformats.org/officeDocument/2006/relationships/image" Target="media/image116.png"/><Relationship Id="rId54" Type="http://schemas.openxmlformats.org/officeDocument/2006/relationships/image" Target="media/image46.png"/><Relationship Id="rId70" Type="http://schemas.openxmlformats.org/officeDocument/2006/relationships/image" Target="media/image60.jpe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5.png"/><Relationship Id="rId119" Type="http://schemas.openxmlformats.org/officeDocument/2006/relationships/hyperlink" Target="http://www.peoplefirst.org.nz/easy-read-library/resource/how-to-use-qr-codes" TargetMode="External"/><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17.jpeg"/><Relationship Id="rId135" Type="http://schemas.openxmlformats.org/officeDocument/2006/relationships/theme" Target="theme/theme1.xml"/><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0.jpe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hyperlink" Target="mailto:info@ombudsman.parliament.nz" TargetMode="External"/><Relationship Id="rId120" Type="http://schemas.openxmlformats.org/officeDocument/2006/relationships/image" Target="media/image108.png"/><Relationship Id="rId125" Type="http://schemas.openxmlformats.org/officeDocument/2006/relationships/image" Target="media/image112.jpe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8.jpeg"/><Relationship Id="rId110" Type="http://schemas.openxmlformats.org/officeDocument/2006/relationships/image" Target="media/image101.jpeg"/><Relationship Id="rId115" Type="http://schemas.openxmlformats.org/officeDocument/2006/relationships/image" Target="media/image102.jpeg"/><Relationship Id="rId131" Type="http://schemas.openxmlformats.org/officeDocument/2006/relationships/image" Target="media/image118.png"/><Relationship Id="rId61" Type="http://schemas.openxmlformats.org/officeDocument/2006/relationships/image" Target="media/image53.png"/><Relationship Id="rId82" Type="http://schemas.openxmlformats.org/officeDocument/2006/relationships/image" Target="media/image73.jpeg"/><Relationship Id="rId19" Type="http://schemas.openxmlformats.org/officeDocument/2006/relationships/image" Target="media/image12.pn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jpeg"/><Relationship Id="rId56" Type="http://schemas.openxmlformats.org/officeDocument/2006/relationships/image" Target="media/image48.png"/><Relationship Id="rId77" Type="http://schemas.openxmlformats.org/officeDocument/2006/relationships/image" Target="media/image68.tif"/><Relationship Id="rId100" Type="http://schemas.openxmlformats.org/officeDocument/2006/relationships/image" Target="media/image90.png"/><Relationship Id="rId105" Type="http://schemas.openxmlformats.org/officeDocument/2006/relationships/image" Target="media/image94.png"/><Relationship Id="rId126" Type="http://schemas.openxmlformats.org/officeDocument/2006/relationships/image" Target="media/image113.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jpeg"/><Relationship Id="rId93" Type="http://schemas.openxmlformats.org/officeDocument/2006/relationships/image" Target="media/image83.jpeg"/><Relationship Id="rId98" Type="http://schemas.openxmlformats.org/officeDocument/2006/relationships/image" Target="media/image88.tiff"/><Relationship Id="rId121"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image" Target="media/image38.png"/><Relationship Id="rId67" Type="http://schemas.openxmlformats.org/officeDocument/2006/relationships/image" Target="media/image60.png"/><Relationship Id="rId116" Type="http://schemas.openxmlformats.org/officeDocument/2006/relationships/image" Target="media/image104.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4.png"/><Relationship Id="rId83" Type="http://schemas.openxmlformats.org/officeDocument/2006/relationships/image" Target="media/image74.png"/><Relationship Id="rId88" Type="http://schemas.openxmlformats.org/officeDocument/2006/relationships/image" Target="media/image79.jpeg"/><Relationship Id="rId111" Type="http://schemas.openxmlformats.org/officeDocument/2006/relationships/image" Target="media/image98.png"/><Relationship Id="rId132" Type="http://schemas.openxmlformats.org/officeDocument/2006/relationships/footer" Target="footer1.xml"/><Relationship Id="rId15" Type="http://schemas.openxmlformats.org/officeDocument/2006/relationships/image" Target="media/image8.jpeg"/><Relationship Id="rId36" Type="http://schemas.openxmlformats.org/officeDocument/2006/relationships/image" Target="media/image29.png"/><Relationship Id="rId57" Type="http://schemas.openxmlformats.org/officeDocument/2006/relationships/image" Target="media/image49.png"/><Relationship Id="rId106" Type="http://schemas.openxmlformats.org/officeDocument/2006/relationships/image" Target="media/image95.png"/><Relationship Id="rId127" Type="http://schemas.openxmlformats.org/officeDocument/2006/relationships/image" Target="media/image114.jpeg"/><Relationship Id="rId10" Type="http://schemas.openxmlformats.org/officeDocument/2006/relationships/image" Target="media/image3.jpeg"/><Relationship Id="rId31" Type="http://schemas.openxmlformats.org/officeDocument/2006/relationships/image" Target="media/image24.jpeg"/><Relationship Id="rId52" Type="http://schemas.openxmlformats.org/officeDocument/2006/relationships/image" Target="media/image44.jpeg"/><Relationship Id="rId73" Type="http://schemas.openxmlformats.org/officeDocument/2006/relationships/image" Target="media/image64.png"/><Relationship Id="rId78" Type="http://schemas.openxmlformats.org/officeDocument/2006/relationships/image" Target="media/image69.JPG"/><Relationship Id="rId94" Type="http://schemas.openxmlformats.org/officeDocument/2006/relationships/image" Target="media/image84.jpeg"/><Relationship Id="rId99" Type="http://schemas.openxmlformats.org/officeDocument/2006/relationships/image" Target="media/image89.jpeg"/><Relationship Id="rId101" Type="http://schemas.openxmlformats.org/officeDocument/2006/relationships/image" Target="media/image91.png"/><Relationship Id="rId122" Type="http://schemas.openxmlformats.org/officeDocument/2006/relationships/image" Target="media/image110.jpe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jpeg"/><Relationship Id="rId47" Type="http://schemas.openxmlformats.org/officeDocument/2006/relationships/image" Target="media/image39.png"/><Relationship Id="rId68" Type="http://schemas.openxmlformats.org/officeDocument/2006/relationships/image" Target="media/image61.png"/><Relationship Id="rId89" Type="http://schemas.openxmlformats.org/officeDocument/2006/relationships/image" Target="media/image79.png"/><Relationship Id="rId112" Type="http://schemas.openxmlformats.org/officeDocument/2006/relationships/image" Target="media/image103.png"/><Relationship Id="rId13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E2927-454A-9243-8352-B3521D650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567</Words>
  <Characters>893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hryn Parrish</cp:lastModifiedBy>
  <cp:revision>2</cp:revision>
  <dcterms:created xsi:type="dcterms:W3CDTF">2025-05-14T08:42:00Z</dcterms:created>
  <dcterms:modified xsi:type="dcterms:W3CDTF">2025-05-14T08:42:00Z</dcterms:modified>
</cp:coreProperties>
</file>